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210CE" w14:textId="655D9EE0" w:rsidR="001B2A9F" w:rsidRDefault="00214E7F" w:rsidP="00BB52DA">
      <w:pPr>
        <w:tabs>
          <w:tab w:val="center" w:pos="4536"/>
          <w:tab w:val="right" w:pos="9026"/>
        </w:tabs>
        <w:jc w:val="center"/>
        <w:rPr>
          <w:rFonts w:cs="Arial"/>
          <w:b/>
          <w:sz w:val="32"/>
          <w:szCs w:val="28"/>
        </w:rPr>
      </w:pPr>
      <w:r>
        <w:rPr>
          <w:rFonts w:cs="Arial"/>
          <w:b/>
          <w:sz w:val="32"/>
          <w:szCs w:val="28"/>
        </w:rPr>
        <w:t>Estate Planning</w:t>
      </w:r>
      <w:r w:rsidR="00F763D4" w:rsidRPr="00D548A2">
        <w:rPr>
          <w:rFonts w:cs="Arial"/>
          <w:b/>
          <w:sz w:val="32"/>
          <w:szCs w:val="28"/>
        </w:rPr>
        <w:t xml:space="preserve"> Booklet</w:t>
      </w:r>
    </w:p>
    <w:p w14:paraId="538B6B93" w14:textId="12421E7C" w:rsidR="008111C2" w:rsidRPr="008C706D" w:rsidRDefault="00C71EBC" w:rsidP="008111C2">
      <w:pPr>
        <w:pStyle w:val="Heading"/>
        <w:rPr>
          <w:sz w:val="24"/>
          <w:szCs w:val="18"/>
        </w:rPr>
      </w:pPr>
      <w:r w:rsidRPr="008C706D">
        <w:rPr>
          <w:sz w:val="24"/>
          <w:szCs w:val="18"/>
        </w:rPr>
        <w:t xml:space="preserve">Section 1 </w:t>
      </w:r>
      <w:r w:rsidR="008111C2" w:rsidRPr="008C706D">
        <w:rPr>
          <w:sz w:val="24"/>
          <w:szCs w:val="18"/>
        </w:rPr>
        <w:t>–</w:t>
      </w:r>
      <w:r w:rsidRPr="008C706D">
        <w:rPr>
          <w:sz w:val="24"/>
          <w:szCs w:val="18"/>
        </w:rPr>
        <w:t xml:space="preserve"> </w:t>
      </w:r>
      <w:r w:rsidR="00207941" w:rsidRPr="008C706D">
        <w:rPr>
          <w:sz w:val="24"/>
          <w:szCs w:val="18"/>
        </w:rPr>
        <w:t>Pricing</w:t>
      </w:r>
      <w:r w:rsidR="008111C2" w:rsidRPr="008C706D">
        <w:rPr>
          <w:sz w:val="24"/>
          <w:szCs w:val="18"/>
        </w:rPr>
        <w:t xml:space="preserve"> (GST inclusive)</w:t>
      </w:r>
    </w:p>
    <w:p w14:paraId="0D982D54" w14:textId="09A5F223" w:rsidR="008111C2" w:rsidRPr="008C706D" w:rsidRDefault="008111C2" w:rsidP="008111C2">
      <w:pPr>
        <w:pStyle w:val="PacLawBigHeading"/>
        <w:rPr>
          <w:sz w:val="20"/>
          <w:szCs w:val="20"/>
        </w:rPr>
      </w:pPr>
      <w:r w:rsidRPr="008C706D">
        <w:rPr>
          <w:sz w:val="20"/>
          <w:szCs w:val="20"/>
        </w:rPr>
        <w:t>Select your Will and enduring power of attorney package</w:t>
      </w:r>
      <w:r w:rsidR="00BE0F13" w:rsidRPr="008C706D">
        <w:rPr>
          <w:sz w:val="20"/>
          <w:szCs w:val="20"/>
        </w:rPr>
        <w:t xml:space="preserve"> </w:t>
      </w:r>
    </w:p>
    <w:p w14:paraId="47A08E8E" w14:textId="3F6F7D14" w:rsidR="00BE0F13" w:rsidRPr="008C706D" w:rsidRDefault="00BE0F13" w:rsidP="008111C2">
      <w:pPr>
        <w:pStyle w:val="PacLawBigHeading"/>
        <w:rPr>
          <w:b w:val="0"/>
          <w:bCs/>
          <w:i/>
          <w:iCs/>
          <w:sz w:val="18"/>
          <w:szCs w:val="18"/>
        </w:rPr>
      </w:pPr>
      <w:r w:rsidRPr="008C706D">
        <w:rPr>
          <w:b w:val="0"/>
          <w:bCs/>
          <w:i/>
          <w:iCs/>
          <w:sz w:val="18"/>
          <w:szCs w:val="18"/>
        </w:rPr>
        <w:t>Video explaining draft documents provided with documents for viewing prior to our meeting</w:t>
      </w:r>
    </w:p>
    <w:tbl>
      <w:tblPr>
        <w:tblStyle w:val="TableGridLight"/>
        <w:tblW w:w="9028" w:type="dxa"/>
        <w:tblLook w:val="04A0" w:firstRow="1" w:lastRow="0" w:firstColumn="1" w:lastColumn="0" w:noHBand="0" w:noVBand="1"/>
      </w:tblPr>
      <w:tblGrid>
        <w:gridCol w:w="4957"/>
        <w:gridCol w:w="2126"/>
        <w:gridCol w:w="1945"/>
      </w:tblGrid>
      <w:tr w:rsidR="008111C2" w:rsidRPr="002A6806" w14:paraId="69907331"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94223B" w14:textId="5923BE61" w:rsidR="008111C2" w:rsidRPr="002A6806" w:rsidRDefault="008111C2">
            <w:pPr>
              <w:pStyle w:val="Tabletext"/>
              <w:rPr>
                <w:rFonts w:cs="Calibri"/>
                <w:b/>
                <w:noProof/>
                <w:sz w:val="20"/>
                <w:szCs w:val="20"/>
                <w:lang w:eastAsia="en-AU"/>
              </w:rPr>
            </w:pPr>
            <w:r w:rsidRPr="002A6806">
              <w:rPr>
                <w:rFonts w:cs="Calibri"/>
                <w:b/>
                <w:noProof/>
                <w:sz w:val="20"/>
                <w:szCs w:val="20"/>
                <w:lang w:eastAsia="en-AU"/>
              </w:rPr>
              <w:t>Estate planning advice and Will and enduring power of attorney documents</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A2EA71" w14:textId="1248D39F" w:rsidR="008111C2" w:rsidRPr="002A6806" w:rsidRDefault="008111C2">
            <w:pPr>
              <w:pStyle w:val="Tabletext"/>
              <w:rPr>
                <w:rFonts w:cs="Calibri"/>
                <w:b/>
                <w:noProof/>
                <w:sz w:val="20"/>
                <w:szCs w:val="20"/>
                <w:lang w:eastAsia="en-AU"/>
              </w:rPr>
            </w:pPr>
            <w:r w:rsidRPr="002A6806">
              <w:rPr>
                <w:rFonts w:cs="Calibri"/>
                <w:b/>
                <w:noProof/>
                <w:sz w:val="20"/>
                <w:szCs w:val="20"/>
                <w:lang w:eastAsia="en-AU"/>
              </w:rPr>
              <w:t>Single</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08BEE8" w14:textId="014B8390" w:rsidR="008111C2" w:rsidRPr="002A6806" w:rsidRDefault="008111C2">
            <w:pPr>
              <w:pStyle w:val="Tabletext"/>
              <w:rPr>
                <w:rFonts w:cs="Calibri"/>
                <w:b/>
                <w:noProof/>
                <w:sz w:val="20"/>
                <w:szCs w:val="20"/>
                <w:lang w:eastAsia="en-AU"/>
              </w:rPr>
            </w:pPr>
            <w:r w:rsidRPr="002A6806">
              <w:rPr>
                <w:rFonts w:cs="Calibri"/>
                <w:b/>
                <w:noProof/>
                <w:sz w:val="20"/>
                <w:szCs w:val="20"/>
                <w:lang w:eastAsia="en-AU"/>
              </w:rPr>
              <w:t>Couple</w:t>
            </w:r>
          </w:p>
        </w:tc>
      </w:tr>
      <w:tr w:rsidR="008111C2" w:rsidRPr="002A6806" w14:paraId="0C8E7B43"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0C5E18" w14:textId="1F9EA664" w:rsidR="008111C2" w:rsidRPr="002A6806" w:rsidRDefault="008111C2">
            <w:pPr>
              <w:pStyle w:val="Tabletext"/>
              <w:rPr>
                <w:rFonts w:cs="Calibri"/>
                <w:noProof/>
                <w:sz w:val="20"/>
                <w:szCs w:val="20"/>
                <w:lang w:eastAsia="en-AU"/>
              </w:rPr>
            </w:pPr>
            <w:r w:rsidRPr="002A6806">
              <w:rPr>
                <w:rFonts w:cs="Calibri"/>
                <w:noProof/>
                <w:sz w:val="20"/>
                <w:szCs w:val="20"/>
                <w:lang w:eastAsia="en-AU"/>
              </w:rPr>
              <w:t>Simple family situation (no ex-partners including de-factos and no ‘frosty’ relationships with direct family)</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D9B6FF" w14:textId="695C93F6"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w:t>
            </w:r>
            <w:r w:rsidR="0013733F">
              <w:rPr>
                <w:rFonts w:cs="Calibri"/>
                <w:noProof/>
                <w:sz w:val="20"/>
                <w:szCs w:val="20"/>
                <w:lang w:eastAsia="en-AU"/>
              </w:rPr>
              <w:t>800</w:t>
            </w:r>
          </w:p>
          <w:p w14:paraId="1388ECA6" w14:textId="014E43C2"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8FCF90" w14:textId="1FA54219"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w:t>
            </w:r>
            <w:r w:rsidR="0013733F">
              <w:rPr>
                <w:rFonts w:cs="Calibri"/>
                <w:noProof/>
                <w:sz w:val="20"/>
                <w:szCs w:val="20"/>
                <w:lang w:eastAsia="en-AU"/>
              </w:rPr>
              <w:t>1,100</w:t>
            </w:r>
          </w:p>
          <w:p w14:paraId="06EB50FC" w14:textId="051A72C6"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r>
      <w:tr w:rsidR="008111C2" w:rsidRPr="002A6806" w14:paraId="1003FFCD"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9FFF62" w14:textId="1A7FBA88" w:rsidR="008111C2" w:rsidRPr="002A6806" w:rsidRDefault="008111C2">
            <w:pPr>
              <w:pStyle w:val="Tabletext"/>
              <w:rPr>
                <w:rFonts w:cs="Calibri"/>
                <w:noProof/>
                <w:sz w:val="20"/>
                <w:szCs w:val="20"/>
                <w:lang w:eastAsia="en-AU"/>
              </w:rPr>
            </w:pPr>
            <w:r w:rsidRPr="002A6806">
              <w:rPr>
                <w:rFonts w:cs="Calibri"/>
                <w:noProof/>
                <w:sz w:val="20"/>
                <w:szCs w:val="20"/>
                <w:lang w:eastAsia="en-AU"/>
              </w:rPr>
              <w:t xml:space="preserve">Complex family situation (there are ex-partners including de-factos </w:t>
            </w:r>
            <w:r w:rsidRPr="002A6806">
              <w:rPr>
                <w:rFonts w:cs="Calibri"/>
                <w:b/>
                <w:bCs/>
                <w:noProof/>
                <w:sz w:val="20"/>
                <w:szCs w:val="20"/>
                <w:lang w:eastAsia="en-AU"/>
              </w:rPr>
              <w:t xml:space="preserve">OR </w:t>
            </w:r>
            <w:r w:rsidRPr="002A6806">
              <w:rPr>
                <w:rFonts w:cs="Calibri"/>
                <w:noProof/>
                <w:sz w:val="20"/>
                <w:szCs w:val="20"/>
                <w:lang w:eastAsia="en-AU"/>
              </w:rPr>
              <w:t>‘frosty’ relationships with direct family members such as children, parents or siblings)</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8DE0AB" w14:textId="7E11871C"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1,3</w:t>
            </w:r>
            <w:r w:rsidR="0013733F">
              <w:rPr>
                <w:rFonts w:cs="Calibri"/>
                <w:noProof/>
                <w:sz w:val="20"/>
                <w:szCs w:val="20"/>
                <w:lang w:eastAsia="en-AU"/>
              </w:rPr>
              <w:t>50</w:t>
            </w:r>
          </w:p>
          <w:p w14:paraId="361D13CD" w14:textId="6CF0FA0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1D565F" w14:textId="01794BC4"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1,</w:t>
            </w:r>
            <w:r w:rsidR="0013733F">
              <w:rPr>
                <w:rFonts w:cs="Calibri"/>
                <w:noProof/>
                <w:sz w:val="20"/>
                <w:szCs w:val="20"/>
                <w:lang w:eastAsia="en-AU"/>
              </w:rPr>
              <w:t>850</w:t>
            </w:r>
          </w:p>
          <w:p w14:paraId="148D690E" w14:textId="52878401"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r>
    </w:tbl>
    <w:p w14:paraId="0E49729A" w14:textId="77777777" w:rsidR="00207941" w:rsidRPr="002A6806" w:rsidRDefault="00207941" w:rsidP="00207941">
      <w:pPr>
        <w:rPr>
          <w:sz w:val="18"/>
          <w:szCs w:val="18"/>
          <w:lang w:eastAsia="en-US"/>
        </w:rPr>
      </w:pPr>
    </w:p>
    <w:p w14:paraId="0EF0D048" w14:textId="78DE832D" w:rsidR="008111C2" w:rsidRPr="002A6806" w:rsidRDefault="008111C2" w:rsidP="00BE0F13">
      <w:pPr>
        <w:pStyle w:val="PacLawBigHeading"/>
        <w:rPr>
          <w:sz w:val="22"/>
          <w:szCs w:val="22"/>
        </w:rPr>
      </w:pPr>
      <w:r w:rsidRPr="002A6806">
        <w:rPr>
          <w:sz w:val="22"/>
          <w:szCs w:val="22"/>
        </w:rPr>
        <w:t>Confirm how m</w:t>
      </w:r>
      <w:r w:rsidR="001841FF" w:rsidRPr="002A6806">
        <w:rPr>
          <w:sz w:val="22"/>
          <w:szCs w:val="22"/>
        </w:rPr>
        <w:t>any structures you have</w:t>
      </w:r>
    </w:p>
    <w:tbl>
      <w:tblPr>
        <w:tblStyle w:val="TableGridLight"/>
        <w:tblW w:w="9028" w:type="dxa"/>
        <w:tblLook w:val="04A0" w:firstRow="1" w:lastRow="0" w:firstColumn="1" w:lastColumn="0" w:noHBand="0" w:noVBand="1"/>
      </w:tblPr>
      <w:tblGrid>
        <w:gridCol w:w="4957"/>
        <w:gridCol w:w="2126"/>
        <w:gridCol w:w="1945"/>
      </w:tblGrid>
      <w:tr w:rsidR="001841FF" w:rsidRPr="002A6806" w14:paraId="2CD8704A"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6A493B" w14:textId="7D021DB3" w:rsidR="001841FF" w:rsidRPr="002A6806" w:rsidRDefault="001841FF" w:rsidP="00A4154D">
            <w:pPr>
              <w:pStyle w:val="Tabletext"/>
              <w:rPr>
                <w:rFonts w:cs="Calibri"/>
                <w:b/>
                <w:bCs/>
                <w:noProof/>
                <w:sz w:val="20"/>
                <w:szCs w:val="20"/>
                <w:lang w:eastAsia="en-AU"/>
              </w:rPr>
            </w:pPr>
            <w:r w:rsidRPr="002A6806">
              <w:rPr>
                <w:rFonts w:cs="Calibri"/>
                <w:b/>
                <w:bCs/>
                <w:noProof/>
                <w:sz w:val="20"/>
                <w:szCs w:val="20"/>
                <w:lang w:eastAsia="en-AU"/>
              </w:rPr>
              <w:t>Entity succession planning review</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8831DB" w14:textId="138F5F80" w:rsidR="001841FF" w:rsidRPr="002A6806" w:rsidRDefault="001841FF" w:rsidP="00A4154D">
            <w:pPr>
              <w:pStyle w:val="Tabletext"/>
              <w:jc w:val="center"/>
              <w:rPr>
                <w:rFonts w:cs="Calibri"/>
                <w:b/>
                <w:bCs/>
                <w:noProof/>
                <w:sz w:val="20"/>
                <w:szCs w:val="20"/>
                <w:lang w:eastAsia="en-AU"/>
              </w:rPr>
            </w:pPr>
            <w:r w:rsidRPr="002A6806">
              <w:rPr>
                <w:rFonts w:cs="Calibri"/>
                <w:b/>
                <w:bCs/>
                <w:noProof/>
                <w:sz w:val="20"/>
                <w:szCs w:val="20"/>
                <w:lang w:eastAsia="en-AU"/>
              </w:rPr>
              <w:t>Price (per entity)</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ED54BB" w14:textId="200853A2" w:rsidR="001841FF" w:rsidRPr="002A6806" w:rsidRDefault="001841FF" w:rsidP="00A4154D">
            <w:pPr>
              <w:pStyle w:val="Tabletext"/>
              <w:jc w:val="center"/>
              <w:rPr>
                <w:rFonts w:cs="Calibri"/>
                <w:b/>
                <w:bCs/>
                <w:noProof/>
                <w:sz w:val="20"/>
                <w:szCs w:val="20"/>
                <w:lang w:eastAsia="en-AU"/>
              </w:rPr>
            </w:pPr>
            <w:r w:rsidRPr="002A6806">
              <w:rPr>
                <w:rFonts w:cs="Calibri"/>
                <w:b/>
                <w:bCs/>
                <w:noProof/>
                <w:sz w:val="20"/>
                <w:szCs w:val="20"/>
                <w:lang w:eastAsia="en-AU"/>
              </w:rPr>
              <w:t>Number of entities</w:t>
            </w:r>
          </w:p>
        </w:tc>
      </w:tr>
      <w:tr w:rsidR="001841FF" w:rsidRPr="002A6806" w14:paraId="414FBAFC"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4BE5D6" w14:textId="5E89ADAA" w:rsidR="001841FF" w:rsidRPr="002A6806" w:rsidRDefault="001841FF" w:rsidP="00A4154D">
            <w:pPr>
              <w:pStyle w:val="Tabletext"/>
              <w:rPr>
                <w:rFonts w:cs="Calibri"/>
                <w:noProof/>
                <w:sz w:val="20"/>
                <w:szCs w:val="20"/>
                <w:lang w:eastAsia="en-AU"/>
              </w:rPr>
            </w:pPr>
            <w:r w:rsidRPr="002A6806">
              <w:rPr>
                <w:rFonts w:cs="Calibri"/>
                <w:noProof/>
                <w:sz w:val="20"/>
                <w:szCs w:val="20"/>
                <w:lang w:eastAsia="en-AU"/>
              </w:rPr>
              <w:t xml:space="preserve">Estate planning advice in relation to trust, company or self-managed superannuation fund </w:t>
            </w:r>
            <w:r w:rsidRPr="002A6806">
              <w:rPr>
                <w:rFonts w:cs="Calibri"/>
                <w:b/>
                <w:bCs/>
                <w:noProof/>
                <w:sz w:val="20"/>
                <w:szCs w:val="20"/>
                <w:lang w:eastAsia="en-AU"/>
              </w:rPr>
              <w:t>yet to be established</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BD1A8F" w14:textId="255C44CB" w:rsidR="001841FF" w:rsidRPr="002A6806" w:rsidRDefault="001841FF" w:rsidP="00A4154D">
            <w:pPr>
              <w:pStyle w:val="Tabletext"/>
              <w:jc w:val="center"/>
              <w:rPr>
                <w:rFonts w:cs="Calibri"/>
                <w:noProof/>
                <w:sz w:val="20"/>
                <w:szCs w:val="20"/>
                <w:lang w:eastAsia="en-AU"/>
              </w:rPr>
            </w:pPr>
            <w:r w:rsidRPr="002A6806">
              <w:rPr>
                <w:rFonts w:cs="Calibri"/>
                <w:noProof/>
                <w:sz w:val="20"/>
                <w:szCs w:val="20"/>
                <w:lang w:eastAsia="en-AU"/>
              </w:rPr>
              <w:t>$</w:t>
            </w:r>
            <w:r w:rsidR="0013733F" w:rsidRPr="002A6806">
              <w:rPr>
                <w:rFonts w:cs="Calibri"/>
                <w:noProof/>
                <w:sz w:val="20"/>
                <w:szCs w:val="20"/>
                <w:lang w:eastAsia="en-AU"/>
              </w:rPr>
              <w:t>1</w:t>
            </w:r>
            <w:r w:rsidR="0013733F">
              <w:rPr>
                <w:rFonts w:cs="Calibri"/>
                <w:noProof/>
                <w:sz w:val="20"/>
                <w:szCs w:val="20"/>
                <w:lang w:eastAsia="en-AU"/>
              </w:rPr>
              <w:t>65</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30728C" w14:textId="77777777" w:rsidR="001841FF" w:rsidRPr="002A6806" w:rsidRDefault="001841FF" w:rsidP="001841FF">
            <w:pPr>
              <w:pStyle w:val="Tabletext"/>
              <w:rPr>
                <w:rFonts w:cs="Calibri"/>
                <w:noProof/>
                <w:sz w:val="20"/>
                <w:szCs w:val="20"/>
                <w:lang w:eastAsia="en-AU"/>
              </w:rPr>
            </w:pPr>
          </w:p>
          <w:p w14:paraId="3DB0C3AE" w14:textId="02B4A153" w:rsidR="001841FF" w:rsidRPr="002A6806" w:rsidRDefault="001841FF" w:rsidP="001841FF">
            <w:pPr>
              <w:pStyle w:val="Tabletext"/>
              <w:rPr>
                <w:rFonts w:cs="Calibri"/>
                <w:noProof/>
                <w:sz w:val="20"/>
                <w:szCs w:val="20"/>
                <w:lang w:eastAsia="en-AU"/>
              </w:rPr>
            </w:pPr>
            <w:r w:rsidRPr="002A6806">
              <w:rPr>
                <w:rFonts w:cs="Calibri"/>
                <w:noProof/>
                <w:sz w:val="20"/>
                <w:szCs w:val="20"/>
                <w:lang w:eastAsia="en-AU"/>
              </w:rPr>
              <w:t>______________</w:t>
            </w:r>
          </w:p>
        </w:tc>
      </w:tr>
      <w:tr w:rsidR="001841FF" w:rsidRPr="002A6806" w14:paraId="0E41ED20"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85EEC6" w14:textId="4A7CC0C0" w:rsidR="001841FF" w:rsidRPr="002A6806" w:rsidRDefault="001841FF" w:rsidP="00A4154D">
            <w:pPr>
              <w:pStyle w:val="Tabletext"/>
              <w:rPr>
                <w:rFonts w:cs="Calibri"/>
                <w:noProof/>
                <w:sz w:val="20"/>
                <w:szCs w:val="20"/>
                <w:lang w:eastAsia="en-AU"/>
              </w:rPr>
            </w:pPr>
            <w:r w:rsidRPr="002A6806">
              <w:rPr>
                <w:rFonts w:cs="Calibri"/>
                <w:noProof/>
                <w:sz w:val="20"/>
                <w:szCs w:val="20"/>
                <w:lang w:eastAsia="en-AU"/>
              </w:rPr>
              <w:t xml:space="preserve">Estate planning review and advice </w:t>
            </w:r>
            <w:r w:rsidRPr="002A6806">
              <w:rPr>
                <w:rFonts w:cs="Calibri"/>
                <w:b/>
                <w:bCs/>
                <w:noProof/>
                <w:sz w:val="20"/>
                <w:szCs w:val="20"/>
                <w:lang w:eastAsia="en-AU"/>
              </w:rPr>
              <w:t>of already established</w:t>
            </w:r>
            <w:r w:rsidRPr="002A6806">
              <w:rPr>
                <w:rFonts w:cs="Calibri"/>
                <w:noProof/>
                <w:sz w:val="20"/>
                <w:szCs w:val="20"/>
                <w:lang w:eastAsia="en-AU"/>
              </w:rPr>
              <w:t xml:space="preserve"> trust, company or self-managed superannuation fund documents </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8BE27D" w14:textId="5FC7E820" w:rsidR="001841FF" w:rsidRPr="002A6806" w:rsidRDefault="001841FF" w:rsidP="00A4154D">
            <w:pPr>
              <w:pStyle w:val="Tabletext"/>
              <w:jc w:val="center"/>
              <w:rPr>
                <w:rFonts w:cs="Calibri"/>
                <w:noProof/>
                <w:sz w:val="20"/>
                <w:szCs w:val="20"/>
                <w:lang w:eastAsia="en-AU"/>
              </w:rPr>
            </w:pPr>
            <w:r w:rsidRPr="002A6806">
              <w:rPr>
                <w:rFonts w:cs="Calibri"/>
                <w:noProof/>
                <w:sz w:val="20"/>
                <w:szCs w:val="20"/>
                <w:lang w:eastAsia="en-AU"/>
              </w:rPr>
              <w:t>$</w:t>
            </w:r>
            <w:r w:rsidR="0013733F" w:rsidRPr="002A6806">
              <w:rPr>
                <w:rFonts w:cs="Calibri"/>
                <w:noProof/>
                <w:sz w:val="20"/>
                <w:szCs w:val="20"/>
                <w:lang w:eastAsia="en-AU"/>
              </w:rPr>
              <w:t>3</w:t>
            </w:r>
            <w:r w:rsidR="0013733F">
              <w:rPr>
                <w:rFonts w:cs="Calibri"/>
                <w:noProof/>
                <w:sz w:val="20"/>
                <w:szCs w:val="20"/>
                <w:lang w:eastAsia="en-AU"/>
              </w:rPr>
              <w:t>85</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EF06C2" w14:textId="77777777" w:rsidR="001841FF" w:rsidRPr="002A6806" w:rsidRDefault="001841FF" w:rsidP="001841FF">
            <w:pPr>
              <w:pStyle w:val="Tabletext"/>
              <w:rPr>
                <w:rFonts w:cs="Calibri"/>
                <w:noProof/>
                <w:sz w:val="20"/>
                <w:szCs w:val="20"/>
                <w:lang w:eastAsia="en-AU"/>
              </w:rPr>
            </w:pPr>
          </w:p>
          <w:p w14:paraId="6BA40432" w14:textId="540D57D2" w:rsidR="001841FF" w:rsidRPr="002A6806" w:rsidRDefault="001841FF" w:rsidP="001841FF">
            <w:pPr>
              <w:pStyle w:val="Tabletext"/>
              <w:rPr>
                <w:rFonts w:cs="Calibri"/>
                <w:noProof/>
                <w:sz w:val="20"/>
                <w:szCs w:val="20"/>
                <w:lang w:eastAsia="en-AU"/>
              </w:rPr>
            </w:pPr>
            <w:r w:rsidRPr="002A6806">
              <w:rPr>
                <w:rFonts w:cs="Calibri"/>
                <w:noProof/>
                <w:sz w:val="20"/>
                <w:szCs w:val="20"/>
                <w:lang w:eastAsia="en-AU"/>
              </w:rPr>
              <w:t>_______________</w:t>
            </w:r>
          </w:p>
        </w:tc>
      </w:tr>
    </w:tbl>
    <w:p w14:paraId="2257E31D" w14:textId="77777777" w:rsidR="008111C2" w:rsidRPr="002A6806" w:rsidRDefault="008111C2" w:rsidP="00207941">
      <w:pPr>
        <w:rPr>
          <w:sz w:val="18"/>
          <w:szCs w:val="18"/>
          <w:lang w:eastAsia="en-US"/>
        </w:rPr>
      </w:pPr>
    </w:p>
    <w:p w14:paraId="320E7430" w14:textId="42C82E44" w:rsidR="008111C2" w:rsidRPr="008C706D" w:rsidRDefault="001841FF" w:rsidP="001841FF">
      <w:pPr>
        <w:pStyle w:val="PacLawBigHeading"/>
        <w:rPr>
          <w:sz w:val="20"/>
          <w:szCs w:val="20"/>
        </w:rPr>
      </w:pPr>
      <w:r w:rsidRPr="008C706D">
        <w:rPr>
          <w:sz w:val="20"/>
          <w:szCs w:val="20"/>
        </w:rPr>
        <w:t>Acceptance of fixed price and meeting details</w:t>
      </w:r>
    </w:p>
    <w:p w14:paraId="6EF351FB" w14:textId="4A1C238E" w:rsidR="001841FF" w:rsidRPr="002A6806" w:rsidRDefault="001841FF" w:rsidP="001841FF">
      <w:pPr>
        <w:pStyle w:val="Tablelevel1"/>
        <w:rPr>
          <w:sz w:val="20"/>
          <w:szCs w:val="20"/>
        </w:rPr>
      </w:pPr>
      <w:r w:rsidRPr="002A6806">
        <w:rPr>
          <w:sz w:val="20"/>
          <w:szCs w:val="20"/>
        </w:rPr>
        <w:t xml:space="preserve">I, _______________________________, accept the fixed price of $____________(GST inclusive) </w:t>
      </w:r>
      <w:r w:rsidRPr="002A6806">
        <w:rPr>
          <w:i/>
          <w:iCs/>
          <w:sz w:val="20"/>
          <w:szCs w:val="20"/>
        </w:rPr>
        <w:t>[total up the above prices]</w:t>
      </w:r>
      <w:r w:rsidRPr="002A6806">
        <w:rPr>
          <w:sz w:val="20"/>
          <w:szCs w:val="20"/>
        </w:rPr>
        <w:t xml:space="preserve"> for Pacific Law (Succession Planning VIC, SA &amp; WA) ABN 64 621 391 553 to undertake the above work in relation to my estate plan.</w:t>
      </w:r>
    </w:p>
    <w:p w14:paraId="348CECCE" w14:textId="5DC3894D" w:rsidR="001841FF" w:rsidRPr="002A6806" w:rsidRDefault="001841FF" w:rsidP="001841FF">
      <w:pPr>
        <w:pStyle w:val="Tablelevel1"/>
        <w:rPr>
          <w:sz w:val="18"/>
          <w:szCs w:val="18"/>
        </w:rPr>
      </w:pPr>
      <w:r w:rsidRPr="002A6806">
        <w:rPr>
          <w:sz w:val="20"/>
          <w:szCs w:val="20"/>
        </w:rPr>
        <w:t xml:space="preserve">I would like our meeting to be by way of online meeting/teleconference </w:t>
      </w:r>
      <w:r w:rsidRPr="002A6806">
        <w:rPr>
          <w:i/>
          <w:iCs/>
          <w:sz w:val="18"/>
          <w:szCs w:val="18"/>
        </w:rPr>
        <w:t>[select which option you would like your estate planning meeting to be undertaken]</w:t>
      </w:r>
      <w:r w:rsidRPr="002A6806">
        <w:rPr>
          <w:sz w:val="18"/>
          <w:szCs w:val="18"/>
        </w:rPr>
        <w:t xml:space="preserve"> and propose the following dates and times:</w:t>
      </w:r>
    </w:p>
    <w:tbl>
      <w:tblPr>
        <w:tblStyle w:val="TableGridLight"/>
        <w:tblW w:w="9028" w:type="dxa"/>
        <w:tblLook w:val="04A0" w:firstRow="1" w:lastRow="0" w:firstColumn="1" w:lastColumn="0" w:noHBand="0" w:noVBand="1"/>
      </w:tblPr>
      <w:tblGrid>
        <w:gridCol w:w="4514"/>
        <w:gridCol w:w="4514"/>
      </w:tblGrid>
      <w:tr w:rsidR="008111C2" w:rsidRPr="002A6806" w14:paraId="4F75F18A" w14:textId="77777777" w:rsidTr="008111C2">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62900D" w14:textId="77777777" w:rsidR="008111C2" w:rsidRPr="002A6806" w:rsidRDefault="008111C2" w:rsidP="008111C2">
            <w:pPr>
              <w:pStyle w:val="Tabletext"/>
              <w:rPr>
                <w:rFonts w:cs="Calibri"/>
                <w:noProof/>
                <w:sz w:val="20"/>
                <w:szCs w:val="20"/>
                <w:lang w:eastAsia="en-AU"/>
              </w:rPr>
            </w:pPr>
            <w:r w:rsidRPr="002A6806">
              <w:rPr>
                <w:rFonts w:cs="Calibri"/>
                <w:noProof/>
                <w:sz w:val="20"/>
                <w:szCs w:val="20"/>
                <w:lang w:eastAsia="en-AU"/>
              </w:rPr>
              <w:t>Proposed dates and times of online meeting/teleconference (please specify which State and note we offer after hour availability)</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3D3DD4" w14:textId="77777777" w:rsidR="008111C2" w:rsidRPr="002A6806" w:rsidRDefault="008111C2" w:rsidP="008111C2">
            <w:pPr>
              <w:pStyle w:val="Tabletext"/>
              <w:rPr>
                <w:rFonts w:cs="Calibri"/>
                <w:noProof/>
                <w:sz w:val="20"/>
                <w:szCs w:val="20"/>
                <w:lang w:eastAsia="en-AU"/>
              </w:rPr>
            </w:pPr>
            <w:r w:rsidRPr="002A6806">
              <w:rPr>
                <w:rFonts w:cs="Calibri"/>
                <w:noProof/>
                <w:sz w:val="20"/>
                <w:szCs w:val="20"/>
                <w:lang w:eastAsia="en-AU"/>
              </w:rPr>
              <w:t>1.</w:t>
            </w:r>
          </w:p>
          <w:p w14:paraId="1A79D891" w14:textId="77777777" w:rsidR="008111C2" w:rsidRPr="002A6806" w:rsidRDefault="008111C2" w:rsidP="008111C2">
            <w:pPr>
              <w:pStyle w:val="Tabletext"/>
              <w:rPr>
                <w:rFonts w:cs="Calibri"/>
                <w:noProof/>
                <w:sz w:val="20"/>
                <w:szCs w:val="20"/>
                <w:lang w:eastAsia="en-AU"/>
              </w:rPr>
            </w:pPr>
            <w:r w:rsidRPr="002A6806">
              <w:rPr>
                <w:rFonts w:cs="Calibri"/>
                <w:noProof/>
                <w:sz w:val="20"/>
                <w:szCs w:val="20"/>
                <w:lang w:eastAsia="en-AU"/>
              </w:rPr>
              <w:t>2.</w:t>
            </w:r>
          </w:p>
        </w:tc>
      </w:tr>
    </w:tbl>
    <w:p w14:paraId="7EA5D860" w14:textId="6E5A3EF3" w:rsidR="008111C2" w:rsidRPr="002A6806" w:rsidRDefault="008111C2" w:rsidP="00207941">
      <w:pPr>
        <w:rPr>
          <w:sz w:val="18"/>
          <w:szCs w:val="18"/>
          <w:lang w:eastAsia="en-US"/>
        </w:rPr>
      </w:pPr>
    </w:p>
    <w:p w14:paraId="172DD68F" w14:textId="42AE2B1A" w:rsidR="001841FF" w:rsidRPr="002A6806" w:rsidRDefault="001841FF" w:rsidP="001841FF">
      <w:pPr>
        <w:pStyle w:val="Tablelevel1"/>
        <w:rPr>
          <w:sz w:val="20"/>
          <w:szCs w:val="20"/>
        </w:rPr>
      </w:pPr>
      <w:r w:rsidRPr="002A6806">
        <w:rPr>
          <w:sz w:val="20"/>
          <w:szCs w:val="20"/>
        </w:rPr>
        <w:t>I confirm that that the mandatory tutorial video has been watched and acknowledge the terms of engagement located in section 4 of this booklet.</w:t>
      </w:r>
    </w:p>
    <w:p w14:paraId="216373B8" w14:textId="48785828" w:rsidR="00AB476E" w:rsidRDefault="00B64CC6" w:rsidP="001841FF">
      <w:pPr>
        <w:pStyle w:val="Tablelevel1"/>
        <w:rPr>
          <w:sz w:val="20"/>
          <w:szCs w:val="20"/>
        </w:rPr>
      </w:pPr>
      <w:r>
        <w:rPr>
          <w:sz w:val="20"/>
          <w:szCs w:val="20"/>
        </w:rPr>
        <w:t xml:space="preserve">I accept that an invoice will be issued upon </w:t>
      </w:r>
      <w:r w:rsidR="00093136">
        <w:rPr>
          <w:sz w:val="20"/>
          <w:szCs w:val="20"/>
        </w:rPr>
        <w:t>the draft estate planning documents and advice being provided.</w:t>
      </w:r>
    </w:p>
    <w:p w14:paraId="4BDAC3C8" w14:textId="388609F9" w:rsidR="00AB476E" w:rsidRDefault="00AB476E" w:rsidP="001841FF">
      <w:pPr>
        <w:pStyle w:val="Tablelevel1"/>
        <w:rPr>
          <w:sz w:val="20"/>
          <w:szCs w:val="20"/>
        </w:rPr>
      </w:pPr>
      <w:r>
        <w:rPr>
          <w:sz w:val="20"/>
          <w:szCs w:val="20"/>
        </w:rPr>
        <w:t>Finally, I understand that I am responsible for arranging for the estate planning documents prepared to be signed and witnessed.</w:t>
      </w:r>
    </w:p>
    <w:p w14:paraId="01339475" w14:textId="77777777" w:rsidR="00BE0F13" w:rsidRPr="002A6806" w:rsidRDefault="00BE0F13" w:rsidP="001841FF">
      <w:pPr>
        <w:pStyle w:val="Tablelevel1"/>
        <w:rPr>
          <w:sz w:val="20"/>
          <w:szCs w:val="20"/>
        </w:rPr>
      </w:pPr>
      <w:r w:rsidRPr="002A6806">
        <w:rPr>
          <w:sz w:val="20"/>
          <w:szCs w:val="20"/>
        </w:rPr>
        <w:t>Date:</w:t>
      </w:r>
    </w:p>
    <w:p w14:paraId="0226CE17" w14:textId="6EC7C73E" w:rsidR="00BE0F13" w:rsidRPr="002A6806" w:rsidRDefault="00BE0F13" w:rsidP="001841FF">
      <w:pPr>
        <w:pStyle w:val="Tablelevel1"/>
        <w:rPr>
          <w:sz w:val="20"/>
          <w:szCs w:val="20"/>
        </w:rPr>
      </w:pPr>
      <w:r w:rsidRPr="002A6806">
        <w:rPr>
          <w:sz w:val="20"/>
          <w:szCs w:val="20"/>
        </w:rPr>
        <w:t>Signed:</w:t>
      </w:r>
    </w:p>
    <w:p w14:paraId="6FB46ED2" w14:textId="2463486F" w:rsidR="001841FF" w:rsidRPr="002A6806" w:rsidRDefault="00BE0F13" w:rsidP="00207941">
      <w:pPr>
        <w:rPr>
          <w:sz w:val="18"/>
          <w:szCs w:val="18"/>
          <w:lang w:eastAsia="en-US"/>
        </w:rPr>
      </w:pPr>
      <w:r w:rsidRPr="002A6806">
        <w:rPr>
          <w:sz w:val="18"/>
          <w:szCs w:val="18"/>
          <w:lang w:eastAsia="en-US"/>
        </w:rPr>
        <w:tab/>
        <w:t>__________________________________________________________</w:t>
      </w:r>
    </w:p>
    <w:p w14:paraId="5B1EB77D" w14:textId="7205A398" w:rsidR="001841FF" w:rsidRPr="00207941" w:rsidRDefault="001841FF" w:rsidP="00207941">
      <w:pPr>
        <w:rPr>
          <w:lang w:eastAsia="en-US"/>
        </w:rPr>
        <w:sectPr w:rsidR="001841FF" w:rsidRPr="00207941" w:rsidSect="00677099">
          <w:headerReference w:type="default" r:id="rId8"/>
          <w:pgSz w:w="11906" w:h="16838"/>
          <w:pgMar w:top="1440" w:right="1440" w:bottom="1440" w:left="1440" w:header="709" w:footer="697" w:gutter="0"/>
          <w:cols w:space="708"/>
          <w:docGrid w:linePitch="360"/>
        </w:sectPr>
      </w:pPr>
    </w:p>
    <w:p w14:paraId="5805B331" w14:textId="1DF2BC2D" w:rsidR="00F763D4" w:rsidRDefault="00937958" w:rsidP="0054431C">
      <w:pPr>
        <w:pStyle w:val="Heading"/>
      </w:pPr>
      <w:r>
        <w:lastRenderedPageBreak/>
        <w:t xml:space="preserve">Section </w:t>
      </w:r>
      <w:r w:rsidR="00BE0F13">
        <w:t>2</w:t>
      </w:r>
      <w:r>
        <w:t xml:space="preserve"> - </w:t>
      </w:r>
      <w:r w:rsidR="0054431C">
        <w:t>Background information</w:t>
      </w:r>
    </w:p>
    <w:p w14:paraId="1ABC4960" w14:textId="2DA904B1" w:rsidR="0054431C" w:rsidRPr="0054431C" w:rsidRDefault="0054431C" w:rsidP="0054431C">
      <w:pPr>
        <w:rPr>
          <w:b/>
          <w:i/>
          <w:lang w:eastAsia="en-US"/>
        </w:rPr>
      </w:pPr>
      <w:r w:rsidRPr="0054431C">
        <w:rPr>
          <w:b/>
          <w:i/>
          <w:lang w:eastAsia="en-US"/>
        </w:rPr>
        <w:t>About you…</w:t>
      </w:r>
    </w:p>
    <w:p w14:paraId="6DB84035"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1788"/>
        <w:gridCol w:w="3608"/>
        <w:gridCol w:w="3620"/>
      </w:tblGrid>
      <w:tr w:rsidR="00F763D4" w:rsidRPr="00F539E1" w14:paraId="24BFEAE6"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0841030" w14:textId="77777777" w:rsidR="00F763D4" w:rsidRPr="0054431C" w:rsidRDefault="00F763D4" w:rsidP="003D584F">
            <w:pPr>
              <w:spacing w:before="120" w:after="120"/>
              <w:rPr>
                <w:rFonts w:cs="Arial"/>
              </w:rPr>
            </w:pPr>
          </w:p>
        </w:tc>
        <w:tc>
          <w:tcPr>
            <w:tcW w:w="3716" w:type="dxa"/>
          </w:tcPr>
          <w:p w14:paraId="756DE0AB" w14:textId="77777777" w:rsidR="00F763D4" w:rsidRPr="0054431C" w:rsidRDefault="00F763D4" w:rsidP="003D584F">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sidRPr="0054431C">
              <w:rPr>
                <w:rFonts w:cs="Arial"/>
              </w:rPr>
              <w:t>You</w:t>
            </w:r>
          </w:p>
        </w:tc>
        <w:tc>
          <w:tcPr>
            <w:cnfStyle w:val="000100000000" w:firstRow="0" w:lastRow="0" w:firstColumn="0" w:lastColumn="1" w:oddVBand="0" w:evenVBand="0" w:oddHBand="0" w:evenHBand="0" w:firstRowFirstColumn="0" w:firstRowLastColumn="0" w:lastRowFirstColumn="0" w:lastRowLastColumn="0"/>
            <w:tcW w:w="3717" w:type="dxa"/>
          </w:tcPr>
          <w:p w14:paraId="1350FB28" w14:textId="77777777" w:rsidR="00F763D4" w:rsidRPr="0054431C" w:rsidRDefault="00F763D4" w:rsidP="003D584F">
            <w:pPr>
              <w:spacing w:before="120" w:after="120"/>
              <w:jc w:val="center"/>
              <w:rPr>
                <w:rFonts w:cs="Arial"/>
              </w:rPr>
            </w:pPr>
            <w:r w:rsidRPr="0054431C">
              <w:rPr>
                <w:rFonts w:cs="Arial"/>
              </w:rPr>
              <w:t>Your spouse</w:t>
            </w:r>
          </w:p>
        </w:tc>
      </w:tr>
      <w:tr w:rsidR="00F763D4" w:rsidRPr="00AB3ED3" w14:paraId="0099A56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1A34A53" w14:textId="77777777" w:rsidR="00F763D4" w:rsidRPr="0054431C" w:rsidRDefault="00F763D4" w:rsidP="0054431C">
            <w:pPr>
              <w:spacing w:before="120"/>
              <w:jc w:val="left"/>
              <w:rPr>
                <w:rFonts w:cs="Arial"/>
                <w:sz w:val="16"/>
                <w:szCs w:val="16"/>
              </w:rPr>
            </w:pPr>
            <w:r w:rsidRPr="0054431C">
              <w:rPr>
                <w:rFonts w:cs="Arial"/>
                <w:sz w:val="16"/>
                <w:szCs w:val="16"/>
              </w:rPr>
              <w:t>Full Name</w:t>
            </w:r>
          </w:p>
          <w:p w14:paraId="20674B04" w14:textId="23057405" w:rsidR="00F763D4" w:rsidRPr="0054431C" w:rsidRDefault="0054431C" w:rsidP="0054431C">
            <w:pPr>
              <w:spacing w:after="120"/>
              <w:jc w:val="left"/>
              <w:rPr>
                <w:rFonts w:cs="Arial"/>
                <w:sz w:val="16"/>
                <w:szCs w:val="16"/>
              </w:rPr>
            </w:pPr>
            <w:r w:rsidRPr="0054431C">
              <w:rPr>
                <w:rFonts w:cs="Arial"/>
                <w:sz w:val="16"/>
                <w:szCs w:val="16"/>
              </w:rPr>
              <w:t>(</w:t>
            </w:r>
            <w:r w:rsidR="00F763D4" w:rsidRPr="0054431C">
              <w:rPr>
                <w:rFonts w:cs="Arial"/>
                <w:sz w:val="16"/>
                <w:szCs w:val="16"/>
              </w:rPr>
              <w:t>as it appears on</w:t>
            </w:r>
            <w:r w:rsidRPr="0054431C">
              <w:rPr>
                <w:rFonts w:cs="Arial"/>
                <w:sz w:val="16"/>
                <w:szCs w:val="16"/>
              </w:rPr>
              <w:t xml:space="preserve"> your</w:t>
            </w:r>
            <w:r w:rsidR="00F763D4" w:rsidRPr="0054431C">
              <w:rPr>
                <w:rFonts w:cs="Arial"/>
                <w:sz w:val="16"/>
                <w:szCs w:val="16"/>
              </w:rPr>
              <w:t xml:space="preserve"> ID</w:t>
            </w:r>
            <w:r w:rsidRPr="0054431C">
              <w:rPr>
                <w:rFonts w:cs="Arial"/>
                <w:sz w:val="16"/>
                <w:szCs w:val="16"/>
              </w:rPr>
              <w:t>)</w:t>
            </w:r>
          </w:p>
        </w:tc>
        <w:tc>
          <w:tcPr>
            <w:tcW w:w="3716" w:type="dxa"/>
          </w:tcPr>
          <w:p w14:paraId="35B58B7B" w14:textId="069A1C18"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10B4BBE9" w14:textId="77777777" w:rsidR="00F763D4" w:rsidRPr="00AB3ED3" w:rsidRDefault="00F763D4" w:rsidP="003D584F">
            <w:pPr>
              <w:spacing w:before="120" w:after="120"/>
              <w:rPr>
                <w:rFonts w:cs="Arial"/>
                <w:sz w:val="16"/>
                <w:szCs w:val="16"/>
              </w:rPr>
            </w:pPr>
          </w:p>
        </w:tc>
      </w:tr>
      <w:tr w:rsidR="00F763D4" w:rsidRPr="00AB3ED3" w14:paraId="408FC26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16B0609" w14:textId="77777777" w:rsidR="00F763D4" w:rsidRPr="0054431C" w:rsidRDefault="00F763D4" w:rsidP="0054431C">
            <w:pPr>
              <w:spacing w:before="120" w:after="120"/>
              <w:jc w:val="left"/>
              <w:rPr>
                <w:rFonts w:cs="Arial"/>
                <w:sz w:val="16"/>
                <w:szCs w:val="16"/>
              </w:rPr>
            </w:pPr>
            <w:r w:rsidRPr="0054431C">
              <w:rPr>
                <w:rFonts w:cs="Arial"/>
                <w:sz w:val="16"/>
                <w:szCs w:val="16"/>
              </w:rPr>
              <w:t>Street Address</w:t>
            </w:r>
          </w:p>
        </w:tc>
        <w:tc>
          <w:tcPr>
            <w:cnfStyle w:val="000100000000" w:firstRow="0" w:lastRow="0" w:firstColumn="0" w:lastColumn="1" w:oddVBand="0" w:evenVBand="0" w:oddHBand="0" w:evenHBand="0" w:firstRowFirstColumn="0" w:firstRowLastColumn="0" w:lastRowFirstColumn="0" w:lastRowLastColumn="0"/>
            <w:tcW w:w="7433" w:type="dxa"/>
            <w:gridSpan w:val="2"/>
          </w:tcPr>
          <w:p w14:paraId="21D341CB" w14:textId="6134671D" w:rsidR="00F763D4" w:rsidRPr="00AB3ED3" w:rsidRDefault="00F763D4" w:rsidP="003D584F">
            <w:pPr>
              <w:spacing w:before="120" w:after="120"/>
              <w:rPr>
                <w:rFonts w:cs="Arial"/>
                <w:sz w:val="16"/>
                <w:szCs w:val="16"/>
              </w:rPr>
            </w:pPr>
          </w:p>
        </w:tc>
      </w:tr>
      <w:tr w:rsidR="00F763D4" w:rsidRPr="00AB3ED3" w14:paraId="031CB96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621CDB5" w14:textId="77777777" w:rsidR="00F763D4" w:rsidRPr="0054431C" w:rsidRDefault="00F763D4" w:rsidP="0054431C">
            <w:pPr>
              <w:spacing w:before="120" w:after="120"/>
              <w:jc w:val="left"/>
              <w:rPr>
                <w:rFonts w:cs="Arial"/>
                <w:sz w:val="16"/>
                <w:szCs w:val="16"/>
              </w:rPr>
            </w:pPr>
            <w:r w:rsidRPr="0054431C">
              <w:rPr>
                <w:rFonts w:cs="Arial"/>
                <w:sz w:val="16"/>
                <w:szCs w:val="16"/>
              </w:rPr>
              <w:t>Postal Address</w:t>
            </w:r>
          </w:p>
        </w:tc>
        <w:tc>
          <w:tcPr>
            <w:cnfStyle w:val="000100000000" w:firstRow="0" w:lastRow="0" w:firstColumn="0" w:lastColumn="1" w:oddVBand="0" w:evenVBand="0" w:oddHBand="0" w:evenHBand="0" w:firstRowFirstColumn="0" w:firstRowLastColumn="0" w:lastRowFirstColumn="0" w:lastRowLastColumn="0"/>
            <w:tcW w:w="7433" w:type="dxa"/>
            <w:gridSpan w:val="2"/>
          </w:tcPr>
          <w:p w14:paraId="39DD8AA5" w14:textId="32649C51" w:rsidR="00F763D4" w:rsidRPr="00AB3ED3" w:rsidRDefault="00F763D4" w:rsidP="003D584F">
            <w:pPr>
              <w:spacing w:before="120" w:after="120"/>
              <w:rPr>
                <w:rFonts w:cs="Arial"/>
                <w:sz w:val="16"/>
                <w:szCs w:val="16"/>
              </w:rPr>
            </w:pPr>
          </w:p>
        </w:tc>
      </w:tr>
      <w:tr w:rsidR="003D584F" w:rsidRPr="00AB3ED3" w14:paraId="5682D1CD"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00008520" w14:textId="2B3B4565" w:rsidR="003D584F" w:rsidRPr="0054431C" w:rsidRDefault="0054431C" w:rsidP="0054431C">
            <w:pPr>
              <w:spacing w:before="120" w:after="120"/>
              <w:jc w:val="left"/>
              <w:rPr>
                <w:rFonts w:cs="Arial"/>
                <w:sz w:val="16"/>
                <w:szCs w:val="16"/>
              </w:rPr>
            </w:pPr>
            <w:r w:rsidRPr="0054431C">
              <w:rPr>
                <w:rFonts w:cs="Arial"/>
                <w:sz w:val="16"/>
                <w:szCs w:val="16"/>
              </w:rPr>
              <w:t>Best contact number</w:t>
            </w:r>
          </w:p>
        </w:tc>
        <w:tc>
          <w:tcPr>
            <w:tcW w:w="3716" w:type="dxa"/>
          </w:tcPr>
          <w:p w14:paraId="2EFFC9A9" w14:textId="58CDA358"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25E8293D" w14:textId="77777777" w:rsidR="003D584F" w:rsidRPr="00AB3ED3" w:rsidRDefault="003D584F" w:rsidP="003D584F">
            <w:pPr>
              <w:spacing w:before="120" w:after="120"/>
              <w:rPr>
                <w:rFonts w:cs="Arial"/>
                <w:sz w:val="16"/>
                <w:szCs w:val="16"/>
              </w:rPr>
            </w:pPr>
          </w:p>
        </w:tc>
      </w:tr>
      <w:tr w:rsidR="003D584F" w:rsidRPr="00AB3ED3" w14:paraId="1076C376"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3B79659" w14:textId="77777777" w:rsidR="003D584F" w:rsidRPr="0054431C" w:rsidRDefault="003D584F" w:rsidP="0054431C">
            <w:pPr>
              <w:spacing w:before="120" w:after="120"/>
              <w:jc w:val="left"/>
              <w:rPr>
                <w:rFonts w:cs="Arial"/>
                <w:sz w:val="16"/>
                <w:szCs w:val="16"/>
              </w:rPr>
            </w:pPr>
            <w:r w:rsidRPr="0054431C">
              <w:rPr>
                <w:rFonts w:cs="Arial"/>
                <w:sz w:val="16"/>
                <w:szCs w:val="16"/>
              </w:rPr>
              <w:t>Email</w:t>
            </w:r>
          </w:p>
        </w:tc>
        <w:tc>
          <w:tcPr>
            <w:tcW w:w="3716" w:type="dxa"/>
          </w:tcPr>
          <w:p w14:paraId="650FDA01" w14:textId="64005197"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2C2B3401" w14:textId="77777777" w:rsidR="003D584F" w:rsidRPr="00AB3ED3" w:rsidRDefault="003D584F" w:rsidP="003D584F">
            <w:pPr>
              <w:spacing w:before="120" w:after="120"/>
              <w:rPr>
                <w:rFonts w:cs="Arial"/>
                <w:sz w:val="16"/>
                <w:szCs w:val="16"/>
              </w:rPr>
            </w:pPr>
          </w:p>
        </w:tc>
      </w:tr>
      <w:tr w:rsidR="003D584F" w:rsidRPr="00AB3ED3" w14:paraId="1725E4E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37354914" w14:textId="77777777" w:rsidR="003D584F" w:rsidRPr="0054431C" w:rsidRDefault="003D584F" w:rsidP="0054431C">
            <w:pPr>
              <w:spacing w:before="120" w:after="120"/>
              <w:jc w:val="left"/>
              <w:rPr>
                <w:rFonts w:cs="Arial"/>
                <w:sz w:val="16"/>
                <w:szCs w:val="16"/>
              </w:rPr>
            </w:pPr>
            <w:r w:rsidRPr="0054431C">
              <w:rPr>
                <w:rFonts w:cs="Arial"/>
                <w:sz w:val="16"/>
                <w:szCs w:val="16"/>
              </w:rPr>
              <w:t>Occupation</w:t>
            </w:r>
          </w:p>
        </w:tc>
        <w:tc>
          <w:tcPr>
            <w:tcW w:w="3716" w:type="dxa"/>
          </w:tcPr>
          <w:p w14:paraId="12415B7C" w14:textId="7B46F9E6"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705F6801" w14:textId="77777777" w:rsidR="003D584F" w:rsidRPr="00AB3ED3" w:rsidRDefault="003D584F" w:rsidP="003D584F">
            <w:pPr>
              <w:spacing w:before="120" w:after="120"/>
              <w:rPr>
                <w:rFonts w:cs="Arial"/>
                <w:sz w:val="16"/>
                <w:szCs w:val="16"/>
              </w:rPr>
            </w:pPr>
          </w:p>
        </w:tc>
      </w:tr>
      <w:tr w:rsidR="00F763D4" w:rsidRPr="00AB3ED3" w14:paraId="2B7483E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3CB332F" w14:textId="77777777" w:rsidR="00F763D4" w:rsidRPr="0054431C" w:rsidRDefault="00F763D4" w:rsidP="0054431C">
            <w:pPr>
              <w:spacing w:before="120" w:after="120"/>
              <w:jc w:val="left"/>
              <w:rPr>
                <w:rFonts w:cs="Arial"/>
                <w:sz w:val="16"/>
                <w:szCs w:val="16"/>
              </w:rPr>
            </w:pPr>
            <w:r w:rsidRPr="0054431C">
              <w:rPr>
                <w:rFonts w:cs="Arial"/>
                <w:sz w:val="16"/>
                <w:szCs w:val="16"/>
              </w:rPr>
              <w:t>Date of Birth</w:t>
            </w:r>
          </w:p>
        </w:tc>
        <w:tc>
          <w:tcPr>
            <w:tcW w:w="3716" w:type="dxa"/>
          </w:tcPr>
          <w:p w14:paraId="45774D91" w14:textId="6CEDE9E8"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CE7960F" w14:textId="77777777" w:rsidR="00F763D4" w:rsidRPr="00AB3ED3" w:rsidRDefault="00F763D4" w:rsidP="003D584F">
            <w:pPr>
              <w:spacing w:before="120" w:after="120"/>
              <w:rPr>
                <w:rFonts w:cs="Arial"/>
                <w:sz w:val="16"/>
                <w:szCs w:val="16"/>
              </w:rPr>
            </w:pPr>
          </w:p>
        </w:tc>
      </w:tr>
      <w:tr w:rsidR="00F763D4" w:rsidRPr="00AB3ED3" w14:paraId="163CABBF"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FF4450D" w14:textId="77777777" w:rsidR="00F763D4" w:rsidRPr="0054431C" w:rsidRDefault="00F763D4" w:rsidP="0054431C">
            <w:pPr>
              <w:spacing w:before="120"/>
              <w:jc w:val="left"/>
              <w:rPr>
                <w:rFonts w:cs="Arial"/>
                <w:sz w:val="16"/>
                <w:szCs w:val="16"/>
              </w:rPr>
            </w:pPr>
            <w:r w:rsidRPr="0054431C">
              <w:rPr>
                <w:rFonts w:cs="Arial"/>
                <w:sz w:val="16"/>
                <w:szCs w:val="16"/>
              </w:rPr>
              <w:t>Place of Birth</w:t>
            </w:r>
          </w:p>
          <w:p w14:paraId="4909D64B" w14:textId="3687F63A" w:rsidR="00F763D4" w:rsidRPr="0054431C" w:rsidRDefault="00F763D4" w:rsidP="0054431C">
            <w:pPr>
              <w:spacing w:after="120"/>
              <w:jc w:val="left"/>
              <w:rPr>
                <w:rFonts w:cs="Arial"/>
                <w:sz w:val="16"/>
                <w:szCs w:val="16"/>
              </w:rPr>
            </w:pPr>
            <w:r w:rsidRPr="0054431C">
              <w:rPr>
                <w:rFonts w:cs="Arial"/>
                <w:sz w:val="16"/>
                <w:szCs w:val="16"/>
              </w:rPr>
              <w:t>City/state</w:t>
            </w:r>
            <w:r w:rsidR="0054431C" w:rsidRPr="0054431C">
              <w:rPr>
                <w:rFonts w:cs="Arial"/>
                <w:sz w:val="16"/>
                <w:szCs w:val="16"/>
              </w:rPr>
              <w:t xml:space="preserve"> </w:t>
            </w:r>
            <w:r w:rsidRPr="0054431C">
              <w:rPr>
                <w:rFonts w:cs="Arial"/>
                <w:sz w:val="16"/>
                <w:szCs w:val="16"/>
              </w:rPr>
              <w:t>(or country)</w:t>
            </w:r>
          </w:p>
        </w:tc>
        <w:tc>
          <w:tcPr>
            <w:tcW w:w="3716" w:type="dxa"/>
          </w:tcPr>
          <w:p w14:paraId="196EDB88" w14:textId="7E336522"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4CE8B38B" w14:textId="77777777" w:rsidR="00F763D4" w:rsidRPr="00AB3ED3" w:rsidRDefault="00F763D4" w:rsidP="003D584F">
            <w:pPr>
              <w:spacing w:before="120" w:after="120"/>
              <w:rPr>
                <w:rFonts w:cs="Arial"/>
                <w:sz w:val="16"/>
                <w:szCs w:val="16"/>
              </w:rPr>
            </w:pPr>
          </w:p>
        </w:tc>
      </w:tr>
      <w:tr w:rsidR="003D584F" w:rsidRPr="00AB3ED3" w14:paraId="4A2E44AD" w14:textId="77777777" w:rsidTr="0054431C">
        <w:trPr>
          <w:trHeight w:val="323"/>
        </w:trPr>
        <w:tc>
          <w:tcPr>
            <w:cnfStyle w:val="001000000000" w:firstRow="0" w:lastRow="0" w:firstColumn="1" w:lastColumn="0" w:oddVBand="0" w:evenVBand="0" w:oddHBand="0" w:evenHBand="0" w:firstRowFirstColumn="0" w:firstRowLastColumn="0" w:lastRowFirstColumn="0" w:lastRowLastColumn="0"/>
            <w:tcW w:w="1809" w:type="dxa"/>
          </w:tcPr>
          <w:p w14:paraId="30958678" w14:textId="0148D985" w:rsidR="003D584F" w:rsidRPr="0054431C" w:rsidRDefault="003D584F" w:rsidP="0054431C">
            <w:pPr>
              <w:spacing w:before="120" w:after="120"/>
              <w:jc w:val="left"/>
              <w:rPr>
                <w:rFonts w:cs="Arial"/>
                <w:sz w:val="16"/>
                <w:szCs w:val="16"/>
              </w:rPr>
            </w:pPr>
            <w:r w:rsidRPr="0054431C">
              <w:rPr>
                <w:rFonts w:cs="Arial"/>
                <w:sz w:val="16"/>
                <w:szCs w:val="16"/>
              </w:rPr>
              <w:t>If overseas, residency status</w:t>
            </w:r>
            <w:r w:rsidR="0054431C" w:rsidRPr="0054431C">
              <w:rPr>
                <w:rFonts w:cs="Arial"/>
                <w:sz w:val="16"/>
                <w:szCs w:val="16"/>
              </w:rPr>
              <w:t xml:space="preserve"> (e.g. citizen, permanent resident, temporary visa etc)</w:t>
            </w:r>
          </w:p>
        </w:tc>
        <w:tc>
          <w:tcPr>
            <w:tcW w:w="3716" w:type="dxa"/>
          </w:tcPr>
          <w:p w14:paraId="73547964" w14:textId="14BBD34C"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AC1DC54" w14:textId="77777777" w:rsidR="003D584F" w:rsidRPr="00AB3ED3" w:rsidRDefault="003D584F" w:rsidP="003D584F">
            <w:pPr>
              <w:spacing w:before="120" w:after="120"/>
              <w:rPr>
                <w:rFonts w:cs="Arial"/>
                <w:sz w:val="16"/>
                <w:szCs w:val="16"/>
              </w:rPr>
            </w:pPr>
          </w:p>
        </w:tc>
      </w:tr>
      <w:tr w:rsidR="00DB57B0" w:rsidRPr="00AB3ED3" w14:paraId="69AF594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C0D8998" w14:textId="77777777" w:rsidR="00DB57B0" w:rsidRPr="0054431C" w:rsidRDefault="00DB57B0" w:rsidP="0054431C">
            <w:pPr>
              <w:spacing w:before="120" w:after="120"/>
              <w:jc w:val="left"/>
              <w:rPr>
                <w:rFonts w:cs="Arial"/>
                <w:sz w:val="16"/>
                <w:szCs w:val="16"/>
              </w:rPr>
            </w:pPr>
            <w:r w:rsidRPr="0054431C">
              <w:rPr>
                <w:rFonts w:cs="Arial"/>
                <w:sz w:val="16"/>
                <w:szCs w:val="16"/>
              </w:rPr>
              <w:t>How is your health?</w:t>
            </w:r>
          </w:p>
        </w:tc>
        <w:tc>
          <w:tcPr>
            <w:tcW w:w="3716" w:type="dxa"/>
          </w:tcPr>
          <w:p w14:paraId="5E6489DF" w14:textId="04A5CD86" w:rsidR="00DB57B0" w:rsidRPr="00AB3ED3" w:rsidRDefault="00DB57B0"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520A2161" w14:textId="77777777" w:rsidR="00DB57B0" w:rsidRPr="00AB3ED3" w:rsidRDefault="00DB57B0" w:rsidP="003D584F">
            <w:pPr>
              <w:spacing w:before="120" w:after="120"/>
              <w:rPr>
                <w:rFonts w:cs="Arial"/>
                <w:sz w:val="16"/>
                <w:szCs w:val="16"/>
              </w:rPr>
            </w:pPr>
          </w:p>
        </w:tc>
      </w:tr>
      <w:tr w:rsidR="0054431C" w:rsidRPr="00AB3ED3" w14:paraId="261738FD"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1E699ADE" w14:textId="59376A6F" w:rsidR="0054431C" w:rsidRPr="0054431C" w:rsidRDefault="0054431C" w:rsidP="0054431C">
            <w:pPr>
              <w:spacing w:before="120" w:after="120"/>
              <w:jc w:val="left"/>
              <w:rPr>
                <w:rFonts w:cs="Arial"/>
                <w:sz w:val="16"/>
                <w:szCs w:val="16"/>
              </w:rPr>
            </w:pPr>
            <w:r w:rsidRPr="0054431C">
              <w:rPr>
                <w:rFonts w:cs="Arial"/>
                <w:sz w:val="16"/>
                <w:szCs w:val="16"/>
              </w:rPr>
              <w:t>Relationship status and duration</w:t>
            </w:r>
          </w:p>
        </w:tc>
        <w:tc>
          <w:tcPr>
            <w:tcW w:w="3716" w:type="dxa"/>
          </w:tcPr>
          <w:p w14:paraId="5466F30A" w14:textId="77777777" w:rsidR="0054431C" w:rsidRPr="00AB3ED3" w:rsidRDefault="0054431C"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C86AFE9" w14:textId="77777777" w:rsidR="0054431C" w:rsidRPr="00AB3ED3" w:rsidRDefault="0054431C" w:rsidP="003D584F">
            <w:pPr>
              <w:spacing w:before="120" w:after="120"/>
              <w:rPr>
                <w:rFonts w:cs="Arial"/>
                <w:sz w:val="16"/>
                <w:szCs w:val="16"/>
              </w:rPr>
            </w:pPr>
          </w:p>
        </w:tc>
      </w:tr>
      <w:tr w:rsidR="0054431C" w:rsidRPr="00AB3ED3" w14:paraId="2A3734FB"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AB22A6A" w14:textId="334DFE1A" w:rsidR="0054431C" w:rsidRPr="0054431C" w:rsidRDefault="0054431C" w:rsidP="0054431C">
            <w:pPr>
              <w:spacing w:before="120" w:after="120"/>
              <w:jc w:val="left"/>
              <w:rPr>
                <w:rFonts w:cs="Arial"/>
                <w:sz w:val="16"/>
                <w:szCs w:val="16"/>
              </w:rPr>
            </w:pPr>
            <w:r w:rsidRPr="0054431C">
              <w:rPr>
                <w:rFonts w:cs="Arial"/>
                <w:sz w:val="16"/>
                <w:szCs w:val="16"/>
              </w:rPr>
              <w:t>Have you been in a previous de facto relationship or marriage?</w:t>
            </w:r>
          </w:p>
        </w:tc>
        <w:tc>
          <w:tcPr>
            <w:tcW w:w="3716" w:type="dxa"/>
          </w:tcPr>
          <w:p w14:paraId="201211FB" w14:textId="77777777" w:rsidR="0054431C" w:rsidRPr="00AB3ED3" w:rsidRDefault="0054431C"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70488C31" w14:textId="77777777" w:rsidR="0054431C" w:rsidRPr="00AB3ED3" w:rsidRDefault="0054431C" w:rsidP="003D584F">
            <w:pPr>
              <w:spacing w:before="120" w:after="120"/>
              <w:rPr>
                <w:rFonts w:cs="Arial"/>
                <w:sz w:val="16"/>
                <w:szCs w:val="16"/>
              </w:rPr>
            </w:pPr>
          </w:p>
        </w:tc>
      </w:tr>
      <w:tr w:rsidR="0054431C" w:rsidRPr="00AB3ED3" w14:paraId="640A5492"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3563394" w14:textId="77777777" w:rsidR="0054431C" w:rsidRPr="0054431C" w:rsidRDefault="0054431C" w:rsidP="0054431C">
            <w:pPr>
              <w:spacing w:before="120" w:after="120"/>
              <w:jc w:val="left"/>
              <w:rPr>
                <w:rFonts w:cs="Arial"/>
                <w:bCs w:val="0"/>
                <w:sz w:val="16"/>
                <w:szCs w:val="16"/>
              </w:rPr>
            </w:pPr>
            <w:r w:rsidRPr="0054431C">
              <w:rPr>
                <w:rFonts w:cs="Arial"/>
                <w:sz w:val="16"/>
                <w:szCs w:val="16"/>
              </w:rPr>
              <w:t>If yes, have you had a formal property settlement?</w:t>
            </w:r>
          </w:p>
          <w:p w14:paraId="01338DFD" w14:textId="721BE2BD" w:rsidR="0054431C" w:rsidRPr="0054431C" w:rsidRDefault="0054431C" w:rsidP="0054431C">
            <w:pPr>
              <w:spacing w:before="120" w:after="120"/>
              <w:jc w:val="left"/>
              <w:rPr>
                <w:rFonts w:cs="Arial"/>
                <w:sz w:val="16"/>
                <w:szCs w:val="16"/>
              </w:rPr>
            </w:pPr>
            <w:r w:rsidRPr="0054431C">
              <w:rPr>
                <w:rFonts w:cs="Arial"/>
                <w:sz w:val="16"/>
                <w:szCs w:val="16"/>
              </w:rPr>
              <w:t>(if more than one, then list out status)</w:t>
            </w:r>
          </w:p>
        </w:tc>
        <w:tc>
          <w:tcPr>
            <w:tcW w:w="3716" w:type="dxa"/>
          </w:tcPr>
          <w:p w14:paraId="31DAD2A4" w14:textId="77777777" w:rsidR="0054431C" w:rsidRPr="00AB3ED3" w:rsidRDefault="0054431C" w:rsidP="003D584F">
            <w:pPr>
              <w:spacing w:before="120" w:after="120"/>
              <w:cnfStyle w:val="010000000000" w:firstRow="0" w:lastRow="1"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32CFAC1B" w14:textId="77777777" w:rsidR="0054431C" w:rsidRPr="00AB3ED3" w:rsidRDefault="0054431C" w:rsidP="003D584F">
            <w:pPr>
              <w:spacing w:before="120" w:after="120"/>
              <w:rPr>
                <w:rFonts w:cs="Arial"/>
                <w:sz w:val="16"/>
                <w:szCs w:val="16"/>
              </w:rPr>
            </w:pPr>
          </w:p>
        </w:tc>
      </w:tr>
    </w:tbl>
    <w:p w14:paraId="07001CB6" w14:textId="77777777" w:rsidR="00F763D4" w:rsidRDefault="00F763D4" w:rsidP="00F763D4">
      <w:pPr>
        <w:rPr>
          <w:rFonts w:cs="Arial"/>
        </w:rPr>
      </w:pPr>
    </w:p>
    <w:p w14:paraId="16075C25" w14:textId="77777777" w:rsidR="00F763D4" w:rsidRPr="0054431C" w:rsidRDefault="00F763D4" w:rsidP="00F763D4">
      <w:pPr>
        <w:rPr>
          <w:rFonts w:cs="Arial"/>
          <w:b/>
          <w:i/>
        </w:rPr>
      </w:pPr>
      <w:r w:rsidRPr="0054431C">
        <w:rPr>
          <w:rFonts w:cs="Arial"/>
          <w:b/>
          <w:i/>
        </w:rPr>
        <w:t>Your Children</w:t>
      </w:r>
    </w:p>
    <w:p w14:paraId="3366C30C" w14:textId="77777777" w:rsidR="00F763D4" w:rsidRPr="001C2894" w:rsidRDefault="00F763D4" w:rsidP="00F763D4">
      <w:pPr>
        <w:rPr>
          <w:rFonts w:cs="Arial"/>
          <w:b/>
        </w:rPr>
      </w:pPr>
    </w:p>
    <w:tbl>
      <w:tblPr>
        <w:tblStyle w:val="GridTable1Light-Accent1"/>
        <w:tblW w:w="8996" w:type="dxa"/>
        <w:tblLook w:val="01E0" w:firstRow="1" w:lastRow="1" w:firstColumn="1" w:lastColumn="1" w:noHBand="0" w:noVBand="0"/>
      </w:tblPr>
      <w:tblGrid>
        <w:gridCol w:w="3354"/>
        <w:gridCol w:w="1133"/>
        <w:gridCol w:w="1130"/>
        <w:gridCol w:w="1132"/>
        <w:gridCol w:w="1127"/>
        <w:gridCol w:w="1120"/>
      </w:tblGrid>
      <w:tr w:rsidR="0054431C" w:rsidRPr="00F539E1" w14:paraId="4046EC70" w14:textId="3769720D"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4" w:type="dxa"/>
          </w:tcPr>
          <w:p w14:paraId="08556167" w14:textId="219D0F2E" w:rsidR="0054431C" w:rsidRPr="0054431C" w:rsidRDefault="0054431C" w:rsidP="0054431C">
            <w:pPr>
              <w:spacing w:before="120" w:after="120"/>
              <w:jc w:val="left"/>
              <w:rPr>
                <w:rFonts w:cs="Arial"/>
                <w:b w:val="0"/>
                <w:sz w:val="16"/>
              </w:rPr>
            </w:pPr>
            <w:r w:rsidRPr="0054431C">
              <w:rPr>
                <w:rFonts w:cs="Arial"/>
                <w:b w:val="0"/>
                <w:sz w:val="16"/>
              </w:rPr>
              <w:t xml:space="preserve">Full name </w:t>
            </w:r>
            <w:r w:rsidRPr="0054431C">
              <w:rPr>
                <w:rFonts w:cs="Arial"/>
                <w:b w:val="0"/>
                <w:sz w:val="16"/>
                <w:szCs w:val="16"/>
              </w:rPr>
              <w:t>(as it appears on ID)</w:t>
            </w:r>
          </w:p>
        </w:tc>
        <w:tc>
          <w:tcPr>
            <w:tcW w:w="1133" w:type="dxa"/>
          </w:tcPr>
          <w:p w14:paraId="4E866F2E" w14:textId="35FAFDEE"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Date of birth (dd.mm.yy)</w:t>
            </w:r>
          </w:p>
        </w:tc>
        <w:tc>
          <w:tcPr>
            <w:tcW w:w="1130" w:type="dxa"/>
          </w:tcPr>
          <w:p w14:paraId="16640B7C" w14:textId="7C6B6C36"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Natural, adopted, step child?</w:t>
            </w:r>
          </w:p>
        </w:tc>
        <w:tc>
          <w:tcPr>
            <w:tcW w:w="1132" w:type="dxa"/>
          </w:tcPr>
          <w:p w14:paraId="17194A5F" w14:textId="366B4F54"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Occupation</w:t>
            </w:r>
          </w:p>
        </w:tc>
        <w:tc>
          <w:tcPr>
            <w:tcW w:w="1127" w:type="dxa"/>
          </w:tcPr>
          <w:p w14:paraId="63B60769" w14:textId="007A8EC2"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Marital status</w:t>
            </w:r>
          </w:p>
        </w:tc>
        <w:tc>
          <w:tcPr>
            <w:cnfStyle w:val="000100000000" w:firstRow="0" w:lastRow="0" w:firstColumn="0" w:lastColumn="1" w:oddVBand="0" w:evenVBand="0" w:oddHBand="0" w:evenHBand="0" w:firstRowFirstColumn="0" w:firstRowLastColumn="0" w:lastRowFirstColumn="0" w:lastRowLastColumn="0"/>
            <w:tcW w:w="1120" w:type="dxa"/>
          </w:tcPr>
          <w:p w14:paraId="6349246D" w14:textId="3A5BB59E" w:rsidR="0054431C" w:rsidRPr="0054431C" w:rsidRDefault="0054431C" w:rsidP="0054431C">
            <w:pPr>
              <w:spacing w:before="120" w:after="120"/>
              <w:jc w:val="left"/>
              <w:rPr>
                <w:rFonts w:cs="Arial"/>
                <w:b w:val="0"/>
                <w:sz w:val="16"/>
              </w:rPr>
            </w:pPr>
            <w:r w:rsidRPr="0054431C">
              <w:rPr>
                <w:rFonts w:cs="Arial"/>
                <w:b w:val="0"/>
                <w:sz w:val="16"/>
              </w:rPr>
              <w:t>Special  needs</w:t>
            </w:r>
          </w:p>
        </w:tc>
      </w:tr>
      <w:tr w:rsidR="0054431C" w:rsidRPr="00F539E1" w14:paraId="09A73DFC" w14:textId="13C7FB59" w:rsidTr="0054431C">
        <w:tc>
          <w:tcPr>
            <w:cnfStyle w:val="001000000000" w:firstRow="0" w:lastRow="0" w:firstColumn="1" w:lastColumn="0" w:oddVBand="0" w:evenVBand="0" w:oddHBand="0" w:evenHBand="0" w:firstRowFirstColumn="0" w:firstRowLastColumn="0" w:lastRowFirstColumn="0" w:lastRowLastColumn="0"/>
            <w:tcW w:w="3354" w:type="dxa"/>
          </w:tcPr>
          <w:p w14:paraId="7BE95AED" w14:textId="7AC08F49" w:rsidR="0054431C" w:rsidRPr="00DB57B0" w:rsidRDefault="0054431C" w:rsidP="00AB3ED3">
            <w:pPr>
              <w:spacing w:before="120" w:after="120"/>
              <w:jc w:val="left"/>
              <w:rPr>
                <w:rFonts w:cs="Arial"/>
                <w:b w:val="0"/>
                <w:sz w:val="16"/>
              </w:rPr>
            </w:pPr>
          </w:p>
        </w:tc>
        <w:tc>
          <w:tcPr>
            <w:tcW w:w="1133" w:type="dxa"/>
          </w:tcPr>
          <w:p w14:paraId="425238EC"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0" w:type="dxa"/>
          </w:tcPr>
          <w:p w14:paraId="675E9544"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2" w:type="dxa"/>
          </w:tcPr>
          <w:p w14:paraId="3291423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27" w:type="dxa"/>
          </w:tcPr>
          <w:p w14:paraId="757B0BF7"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7A0232F6" w14:textId="77777777" w:rsidR="0054431C" w:rsidRPr="00DB57B0" w:rsidRDefault="0054431C" w:rsidP="00AB3ED3">
            <w:pPr>
              <w:spacing w:before="120" w:after="120"/>
              <w:rPr>
                <w:rFonts w:cs="Arial"/>
                <w:sz w:val="16"/>
              </w:rPr>
            </w:pPr>
          </w:p>
        </w:tc>
      </w:tr>
      <w:tr w:rsidR="0054431C" w:rsidRPr="00F539E1" w14:paraId="0E6E1184" w14:textId="79F69FD3" w:rsidTr="0054431C">
        <w:tc>
          <w:tcPr>
            <w:cnfStyle w:val="001000000000" w:firstRow="0" w:lastRow="0" w:firstColumn="1" w:lastColumn="0" w:oddVBand="0" w:evenVBand="0" w:oddHBand="0" w:evenHBand="0" w:firstRowFirstColumn="0" w:firstRowLastColumn="0" w:lastRowFirstColumn="0" w:lastRowLastColumn="0"/>
            <w:tcW w:w="3354" w:type="dxa"/>
          </w:tcPr>
          <w:p w14:paraId="7001B0E1" w14:textId="2150EE7B" w:rsidR="0054431C" w:rsidRPr="00DB57B0" w:rsidRDefault="0054431C" w:rsidP="00DB57B0">
            <w:pPr>
              <w:spacing w:before="120" w:after="120"/>
              <w:jc w:val="left"/>
              <w:rPr>
                <w:rFonts w:cs="Arial"/>
                <w:b w:val="0"/>
                <w:sz w:val="16"/>
              </w:rPr>
            </w:pPr>
          </w:p>
        </w:tc>
        <w:tc>
          <w:tcPr>
            <w:tcW w:w="1133" w:type="dxa"/>
          </w:tcPr>
          <w:p w14:paraId="0BEB9AC2"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0" w:type="dxa"/>
          </w:tcPr>
          <w:p w14:paraId="689CB10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2" w:type="dxa"/>
          </w:tcPr>
          <w:p w14:paraId="5E416935"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27" w:type="dxa"/>
          </w:tcPr>
          <w:p w14:paraId="131E1E2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055E59EB" w14:textId="77777777" w:rsidR="0054431C" w:rsidRPr="00DB57B0" w:rsidRDefault="0054431C" w:rsidP="00AB3ED3">
            <w:pPr>
              <w:spacing w:before="120" w:after="120"/>
              <w:rPr>
                <w:rFonts w:cs="Arial"/>
                <w:sz w:val="16"/>
              </w:rPr>
            </w:pPr>
          </w:p>
        </w:tc>
      </w:tr>
      <w:tr w:rsidR="0054431C" w:rsidRPr="00F539E1" w14:paraId="5FED6B7F" w14:textId="29A6714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4" w:type="dxa"/>
          </w:tcPr>
          <w:p w14:paraId="2FA2A0B6" w14:textId="3E06389F" w:rsidR="0054431C" w:rsidRPr="00DB57B0" w:rsidRDefault="0054431C" w:rsidP="00AB3ED3">
            <w:pPr>
              <w:spacing w:before="120" w:after="120"/>
              <w:jc w:val="left"/>
              <w:rPr>
                <w:rFonts w:cs="Arial"/>
                <w:b w:val="0"/>
                <w:sz w:val="16"/>
              </w:rPr>
            </w:pPr>
          </w:p>
        </w:tc>
        <w:tc>
          <w:tcPr>
            <w:tcW w:w="1133" w:type="dxa"/>
          </w:tcPr>
          <w:p w14:paraId="0CFC42F5"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30" w:type="dxa"/>
          </w:tcPr>
          <w:p w14:paraId="44A16681"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32" w:type="dxa"/>
          </w:tcPr>
          <w:p w14:paraId="7EE630DC"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27" w:type="dxa"/>
          </w:tcPr>
          <w:p w14:paraId="272A5E73"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71547294" w14:textId="77777777" w:rsidR="0054431C" w:rsidRPr="00DB57B0" w:rsidRDefault="0054431C" w:rsidP="00AB3ED3">
            <w:pPr>
              <w:spacing w:before="120" w:after="120"/>
              <w:rPr>
                <w:rFonts w:cs="Arial"/>
                <w:sz w:val="16"/>
              </w:rPr>
            </w:pPr>
          </w:p>
        </w:tc>
      </w:tr>
    </w:tbl>
    <w:p w14:paraId="07905391" w14:textId="7E0137F5" w:rsidR="008E4104" w:rsidRPr="0054431C" w:rsidRDefault="008E4104" w:rsidP="0054431C">
      <w:pPr>
        <w:rPr>
          <w:b/>
          <w:i/>
        </w:rPr>
      </w:pPr>
      <w:r w:rsidRPr="0054431C">
        <w:rPr>
          <w:b/>
          <w:i/>
        </w:rPr>
        <w:lastRenderedPageBreak/>
        <w:t>Your Advisers</w:t>
      </w:r>
    </w:p>
    <w:p w14:paraId="46E28378" w14:textId="77777777" w:rsidR="008E4104" w:rsidRDefault="008E4104" w:rsidP="008E4104">
      <w:pPr>
        <w:rPr>
          <w:rFonts w:cs="Arial"/>
        </w:rPr>
      </w:pPr>
    </w:p>
    <w:tbl>
      <w:tblPr>
        <w:tblStyle w:val="GridTable1Light-Accent1"/>
        <w:tblW w:w="0" w:type="auto"/>
        <w:tblLook w:val="01E0" w:firstRow="1" w:lastRow="1" w:firstColumn="1" w:lastColumn="1" w:noHBand="0" w:noVBand="0"/>
      </w:tblPr>
      <w:tblGrid>
        <w:gridCol w:w="1789"/>
        <w:gridCol w:w="7227"/>
      </w:tblGrid>
      <w:tr w:rsidR="008E4104" w:rsidRPr="00AB3ED3" w14:paraId="75EBAD95"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ADA695C" w14:textId="77777777" w:rsidR="008E4104" w:rsidRPr="0054431C" w:rsidRDefault="008E4104" w:rsidP="006C6C1D">
            <w:pPr>
              <w:spacing w:before="120" w:after="120"/>
              <w:rPr>
                <w:rFonts w:cs="Arial"/>
                <w:sz w:val="16"/>
                <w:szCs w:val="16"/>
              </w:rPr>
            </w:pPr>
            <w:r w:rsidRPr="0054431C">
              <w:rPr>
                <w:rFonts w:cs="Arial"/>
                <w:sz w:val="16"/>
                <w:szCs w:val="16"/>
              </w:rPr>
              <w:t xml:space="preserve">Accountant </w:t>
            </w:r>
          </w:p>
        </w:tc>
        <w:tc>
          <w:tcPr>
            <w:cnfStyle w:val="000100000000" w:firstRow="0" w:lastRow="0" w:firstColumn="0" w:lastColumn="1" w:oddVBand="0" w:evenVBand="0" w:oddHBand="0" w:evenHBand="0" w:firstRowFirstColumn="0" w:firstRowLastColumn="0" w:lastRowFirstColumn="0" w:lastRowLastColumn="0"/>
            <w:tcW w:w="7433" w:type="dxa"/>
          </w:tcPr>
          <w:p w14:paraId="2808D54D" w14:textId="10CE9B1F" w:rsidR="008E4104" w:rsidRPr="00AB3ED3" w:rsidRDefault="008E4104" w:rsidP="006C6C1D">
            <w:pPr>
              <w:spacing w:before="120" w:after="120"/>
              <w:rPr>
                <w:rFonts w:cs="Arial"/>
                <w:sz w:val="16"/>
                <w:szCs w:val="16"/>
              </w:rPr>
            </w:pPr>
          </w:p>
        </w:tc>
      </w:tr>
      <w:tr w:rsidR="008E4104" w:rsidRPr="00AB3ED3" w14:paraId="4E9174E1"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D6F1953" w14:textId="2EEAD52F" w:rsidR="008E4104" w:rsidRPr="0054431C" w:rsidRDefault="00BB52DA" w:rsidP="006C6C1D">
            <w:pPr>
              <w:spacing w:before="120" w:after="120"/>
              <w:rPr>
                <w:rFonts w:cs="Arial"/>
                <w:sz w:val="16"/>
                <w:szCs w:val="16"/>
              </w:rPr>
            </w:pPr>
            <w:r w:rsidRPr="0054431C">
              <w:rPr>
                <w:rFonts w:cs="Arial"/>
                <w:sz w:val="16"/>
                <w:szCs w:val="16"/>
              </w:rPr>
              <w:t>Financial planner</w:t>
            </w:r>
          </w:p>
        </w:tc>
        <w:tc>
          <w:tcPr>
            <w:cnfStyle w:val="000100000000" w:firstRow="0" w:lastRow="0" w:firstColumn="0" w:lastColumn="1" w:oddVBand="0" w:evenVBand="0" w:oddHBand="0" w:evenHBand="0" w:firstRowFirstColumn="0" w:firstRowLastColumn="0" w:lastRowFirstColumn="0" w:lastRowLastColumn="0"/>
            <w:tcW w:w="7433" w:type="dxa"/>
          </w:tcPr>
          <w:p w14:paraId="5A2B6A14" w14:textId="77777777" w:rsidR="008E4104" w:rsidRPr="00AB3ED3" w:rsidRDefault="008E4104" w:rsidP="006C6C1D">
            <w:pPr>
              <w:spacing w:before="120" w:after="120"/>
              <w:rPr>
                <w:rFonts w:cs="Arial"/>
                <w:sz w:val="16"/>
                <w:szCs w:val="16"/>
              </w:rPr>
            </w:pPr>
          </w:p>
        </w:tc>
      </w:tr>
      <w:tr w:rsidR="0054431C" w:rsidRPr="00AB3ED3" w14:paraId="64B41E16"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533CA751" w14:textId="02E0095E" w:rsidR="0054431C" w:rsidRPr="0054431C" w:rsidRDefault="0054431C" w:rsidP="006C6C1D">
            <w:pPr>
              <w:spacing w:before="120" w:after="120"/>
              <w:rPr>
                <w:rFonts w:cs="Arial"/>
                <w:sz w:val="16"/>
                <w:szCs w:val="16"/>
              </w:rPr>
            </w:pPr>
            <w:r w:rsidRPr="0054431C">
              <w:rPr>
                <w:rFonts w:cs="Arial"/>
                <w:sz w:val="16"/>
                <w:szCs w:val="16"/>
              </w:rPr>
              <w:t>Prior lawyers</w:t>
            </w:r>
          </w:p>
        </w:tc>
        <w:tc>
          <w:tcPr>
            <w:cnfStyle w:val="000100000000" w:firstRow="0" w:lastRow="0" w:firstColumn="0" w:lastColumn="1" w:oddVBand="0" w:evenVBand="0" w:oddHBand="0" w:evenHBand="0" w:firstRowFirstColumn="0" w:firstRowLastColumn="0" w:lastRowFirstColumn="0" w:lastRowLastColumn="0"/>
            <w:tcW w:w="7433" w:type="dxa"/>
          </w:tcPr>
          <w:p w14:paraId="58EBAF62" w14:textId="77777777" w:rsidR="0054431C" w:rsidRPr="00AB3ED3" w:rsidRDefault="0054431C" w:rsidP="006C6C1D">
            <w:pPr>
              <w:spacing w:before="120" w:after="120"/>
              <w:rPr>
                <w:rFonts w:cs="Arial"/>
                <w:sz w:val="16"/>
                <w:szCs w:val="16"/>
              </w:rPr>
            </w:pPr>
          </w:p>
        </w:tc>
      </w:tr>
      <w:tr w:rsidR="0054431C" w:rsidRPr="00AB3ED3" w14:paraId="38AC525D"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7CB47E9" w14:textId="7D91A6D5" w:rsidR="0054431C" w:rsidRPr="0054431C" w:rsidRDefault="0054431C" w:rsidP="006C6C1D">
            <w:pPr>
              <w:spacing w:before="120" w:after="120"/>
              <w:rPr>
                <w:rFonts w:cs="Arial"/>
                <w:sz w:val="16"/>
                <w:szCs w:val="16"/>
              </w:rPr>
            </w:pPr>
            <w:r w:rsidRPr="0054431C">
              <w:rPr>
                <w:rFonts w:cs="Arial"/>
                <w:sz w:val="16"/>
                <w:szCs w:val="16"/>
              </w:rPr>
              <w:t>Other</w:t>
            </w:r>
          </w:p>
        </w:tc>
        <w:tc>
          <w:tcPr>
            <w:cnfStyle w:val="000100000000" w:firstRow="0" w:lastRow="0" w:firstColumn="0" w:lastColumn="1" w:oddVBand="0" w:evenVBand="0" w:oddHBand="0" w:evenHBand="0" w:firstRowFirstColumn="0" w:firstRowLastColumn="0" w:lastRowFirstColumn="0" w:lastRowLastColumn="0"/>
            <w:tcW w:w="7433" w:type="dxa"/>
          </w:tcPr>
          <w:p w14:paraId="1C926EAB" w14:textId="77777777" w:rsidR="0054431C" w:rsidRPr="00AB3ED3" w:rsidRDefault="0054431C" w:rsidP="006C6C1D">
            <w:pPr>
              <w:spacing w:before="120" w:after="120"/>
              <w:rPr>
                <w:rFonts w:cs="Arial"/>
                <w:sz w:val="16"/>
                <w:szCs w:val="16"/>
              </w:rPr>
            </w:pPr>
          </w:p>
        </w:tc>
      </w:tr>
    </w:tbl>
    <w:p w14:paraId="3D3DBFFE" w14:textId="77777777" w:rsidR="008E4104" w:rsidRPr="008E4104" w:rsidRDefault="008E4104" w:rsidP="008E4104">
      <w:pPr>
        <w:rPr>
          <w:rFonts w:cs="Arial"/>
        </w:rPr>
      </w:pPr>
    </w:p>
    <w:p w14:paraId="04FB4E77" w14:textId="77777777" w:rsidR="00F763D4" w:rsidRPr="0054431C" w:rsidRDefault="00F763D4" w:rsidP="0054431C">
      <w:pPr>
        <w:rPr>
          <w:b/>
          <w:i/>
        </w:rPr>
      </w:pPr>
      <w:r w:rsidRPr="0054431C">
        <w:rPr>
          <w:b/>
          <w:i/>
        </w:rPr>
        <w:t>About your assets…</w:t>
      </w:r>
    </w:p>
    <w:p w14:paraId="37FDE0E1" w14:textId="77777777" w:rsidR="008E4104" w:rsidRDefault="008E4104" w:rsidP="008E4104">
      <w:pPr>
        <w:rPr>
          <w:rFonts w:cs="Arial"/>
          <w:b/>
          <w:u w:val="single"/>
        </w:rPr>
      </w:pPr>
    </w:p>
    <w:p w14:paraId="21A8F3AD" w14:textId="77777777" w:rsidR="00F763D4" w:rsidRPr="0054431C" w:rsidRDefault="00F763D4" w:rsidP="008E4104">
      <w:pPr>
        <w:rPr>
          <w:rFonts w:cs="Arial"/>
          <w:i/>
        </w:rPr>
      </w:pPr>
      <w:r w:rsidRPr="0054431C">
        <w:rPr>
          <w:i/>
        </w:rPr>
        <w:t>Solely Held Assets</w:t>
      </w:r>
      <w:r w:rsidRPr="0054431C">
        <w:rPr>
          <w:rFonts w:cs="Arial"/>
          <w:i/>
        </w:rPr>
        <w:t xml:space="preserve"> (</w:t>
      </w:r>
      <w:r w:rsidR="00DB57B0" w:rsidRPr="0054431C">
        <w:rPr>
          <w:rFonts w:cs="Arial"/>
          <w:i/>
        </w:rPr>
        <w:t xml:space="preserve">eg, </w:t>
      </w:r>
      <w:r w:rsidRPr="0054431C">
        <w:rPr>
          <w:rFonts w:cs="Arial"/>
          <w:i/>
        </w:rPr>
        <w:t xml:space="preserve">held by you </w:t>
      </w:r>
      <w:r w:rsidRPr="0054431C">
        <w:rPr>
          <w:rFonts w:cs="Arial"/>
          <w:i/>
          <w:u w:val="single"/>
        </w:rPr>
        <w:t>or</w:t>
      </w:r>
      <w:r w:rsidRPr="0054431C">
        <w:rPr>
          <w:rFonts w:cs="Arial"/>
          <w:i/>
        </w:rPr>
        <w:t xml:space="preserve"> your spouse </w:t>
      </w:r>
      <w:r w:rsidRPr="0054431C">
        <w:rPr>
          <w:rFonts w:cs="Arial"/>
          <w:i/>
          <w:u w:val="single"/>
        </w:rPr>
        <w:t>personally</w:t>
      </w:r>
      <w:r w:rsidRPr="0054431C">
        <w:rPr>
          <w:rFonts w:cs="Arial"/>
          <w:i/>
        </w:rPr>
        <w:t xml:space="preserve"> and </w:t>
      </w:r>
      <w:r w:rsidRPr="0054431C">
        <w:rPr>
          <w:rFonts w:cs="Arial"/>
          <w:i/>
          <w:u w:val="single"/>
        </w:rPr>
        <w:t>solely</w:t>
      </w:r>
      <w:r w:rsidRPr="0054431C">
        <w:rPr>
          <w:rFonts w:cs="Arial"/>
          <w:i/>
        </w:rPr>
        <w:t>)</w:t>
      </w:r>
    </w:p>
    <w:p w14:paraId="699908D0"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992"/>
        <w:gridCol w:w="2990"/>
        <w:gridCol w:w="1518"/>
        <w:gridCol w:w="1516"/>
      </w:tblGrid>
      <w:tr w:rsidR="00DB57B0" w:rsidRPr="00DB57B0" w14:paraId="21C3E407"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tcPr>
          <w:p w14:paraId="2EF41304" w14:textId="77777777" w:rsidR="00DB57B0" w:rsidRPr="0054431C" w:rsidRDefault="00DB57B0" w:rsidP="00DB57B0">
            <w:pPr>
              <w:spacing w:before="120" w:after="120"/>
              <w:rPr>
                <w:rFonts w:cs="Arial"/>
                <w:sz w:val="16"/>
              </w:rPr>
            </w:pPr>
            <w:r w:rsidRPr="0054431C">
              <w:rPr>
                <w:rFonts w:cs="Arial"/>
                <w:sz w:val="16"/>
              </w:rPr>
              <w:t>Asset</w:t>
            </w:r>
          </w:p>
        </w:tc>
        <w:tc>
          <w:tcPr>
            <w:tcW w:w="2990" w:type="dxa"/>
          </w:tcPr>
          <w:p w14:paraId="648A592B"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u w:val="single"/>
              </w:rPr>
              <w:t>Sole</w:t>
            </w:r>
            <w:r w:rsidRPr="0054431C">
              <w:rPr>
                <w:rFonts w:cs="Arial"/>
                <w:sz w:val="16"/>
              </w:rPr>
              <w:t xml:space="preserve"> Owner</w:t>
            </w:r>
          </w:p>
        </w:tc>
        <w:tc>
          <w:tcPr>
            <w:tcW w:w="1518" w:type="dxa"/>
          </w:tcPr>
          <w:p w14:paraId="2A8BA2DC"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Value</w:t>
            </w:r>
          </w:p>
        </w:tc>
        <w:tc>
          <w:tcPr>
            <w:cnfStyle w:val="000100000000" w:firstRow="0" w:lastRow="0" w:firstColumn="0" w:lastColumn="1" w:oddVBand="0" w:evenVBand="0" w:oddHBand="0" w:evenHBand="0" w:firstRowFirstColumn="0" w:firstRowLastColumn="0" w:lastRowFirstColumn="0" w:lastRowLastColumn="0"/>
            <w:tcW w:w="1516" w:type="dxa"/>
          </w:tcPr>
          <w:p w14:paraId="49F39C66" w14:textId="77777777" w:rsidR="00DB57B0" w:rsidRPr="0054431C" w:rsidRDefault="00DB57B0" w:rsidP="00DB57B0">
            <w:pPr>
              <w:spacing w:before="120" w:after="120"/>
              <w:rPr>
                <w:rFonts w:cs="Arial"/>
                <w:sz w:val="16"/>
              </w:rPr>
            </w:pPr>
            <w:r w:rsidRPr="0054431C">
              <w:rPr>
                <w:rFonts w:cs="Arial"/>
                <w:sz w:val="16"/>
              </w:rPr>
              <w:t>Debt</w:t>
            </w:r>
          </w:p>
        </w:tc>
      </w:tr>
      <w:tr w:rsidR="0054431C" w:rsidRPr="00DB57B0" w14:paraId="6A870B5B"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7BCE481C" w14:textId="77777777" w:rsidR="0054431C" w:rsidRPr="00DB57B0" w:rsidRDefault="0054431C" w:rsidP="00DB57B0">
            <w:pPr>
              <w:spacing w:before="120" w:after="120"/>
              <w:rPr>
                <w:rFonts w:cs="Arial"/>
                <w:sz w:val="16"/>
              </w:rPr>
            </w:pPr>
          </w:p>
        </w:tc>
        <w:tc>
          <w:tcPr>
            <w:tcW w:w="2990" w:type="dxa"/>
          </w:tcPr>
          <w:p w14:paraId="33B14F49"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343B79C3"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68BB0A4D" w14:textId="77777777" w:rsidR="0054431C" w:rsidRPr="00DB57B0" w:rsidRDefault="0054431C" w:rsidP="00DB57B0">
            <w:pPr>
              <w:spacing w:before="120" w:after="120"/>
              <w:rPr>
                <w:rFonts w:cs="Arial"/>
                <w:sz w:val="16"/>
              </w:rPr>
            </w:pPr>
          </w:p>
        </w:tc>
      </w:tr>
      <w:tr w:rsidR="0054431C" w:rsidRPr="00DB57B0" w14:paraId="55962D62"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59CB84AA" w14:textId="77777777" w:rsidR="0054431C" w:rsidRPr="00DB57B0" w:rsidRDefault="0054431C" w:rsidP="00DB57B0">
            <w:pPr>
              <w:spacing w:before="120" w:after="120"/>
              <w:rPr>
                <w:rFonts w:cs="Arial"/>
                <w:sz w:val="16"/>
              </w:rPr>
            </w:pPr>
          </w:p>
        </w:tc>
        <w:tc>
          <w:tcPr>
            <w:tcW w:w="2990" w:type="dxa"/>
          </w:tcPr>
          <w:p w14:paraId="6FAD4918"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65DA07AA"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864FEF6" w14:textId="77777777" w:rsidR="0054431C" w:rsidRPr="00DB57B0" w:rsidRDefault="0054431C" w:rsidP="00DB57B0">
            <w:pPr>
              <w:spacing w:before="120" w:after="120"/>
              <w:rPr>
                <w:rFonts w:cs="Arial"/>
                <w:sz w:val="16"/>
              </w:rPr>
            </w:pPr>
          </w:p>
        </w:tc>
      </w:tr>
      <w:tr w:rsidR="00DB57B0" w:rsidRPr="00DB57B0" w14:paraId="5F24C884"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730F9464" w14:textId="77777777" w:rsidR="00DB57B0" w:rsidRPr="00DB57B0" w:rsidRDefault="00DB57B0" w:rsidP="00DB57B0">
            <w:pPr>
              <w:spacing w:before="120" w:after="120"/>
              <w:rPr>
                <w:rFonts w:cs="Arial"/>
                <w:sz w:val="16"/>
              </w:rPr>
            </w:pPr>
          </w:p>
        </w:tc>
        <w:tc>
          <w:tcPr>
            <w:tcW w:w="2990" w:type="dxa"/>
          </w:tcPr>
          <w:p w14:paraId="37BCB4D8"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5D728754"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DBE7896" w14:textId="77777777" w:rsidR="00DB57B0" w:rsidRPr="00DB57B0" w:rsidRDefault="00DB57B0" w:rsidP="00DB57B0">
            <w:pPr>
              <w:spacing w:before="120" w:after="120"/>
              <w:rPr>
                <w:rFonts w:cs="Arial"/>
                <w:sz w:val="16"/>
              </w:rPr>
            </w:pPr>
          </w:p>
        </w:tc>
      </w:tr>
      <w:tr w:rsidR="00DB57B0" w:rsidRPr="00DB57B0" w14:paraId="17EE3E6C"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212D485F" w14:textId="77777777" w:rsidR="00DB57B0" w:rsidRPr="00DB57B0" w:rsidRDefault="00DB57B0" w:rsidP="00DB57B0">
            <w:pPr>
              <w:spacing w:before="120" w:after="120"/>
              <w:rPr>
                <w:rFonts w:cs="Arial"/>
                <w:sz w:val="16"/>
              </w:rPr>
            </w:pPr>
          </w:p>
        </w:tc>
        <w:tc>
          <w:tcPr>
            <w:tcW w:w="2990" w:type="dxa"/>
          </w:tcPr>
          <w:p w14:paraId="613E24E0"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28198057"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55D50B6" w14:textId="77777777" w:rsidR="00DB57B0" w:rsidRPr="00DB57B0" w:rsidRDefault="00DB57B0" w:rsidP="00DB57B0">
            <w:pPr>
              <w:spacing w:before="120" w:after="120"/>
              <w:rPr>
                <w:rFonts w:cs="Arial"/>
                <w:sz w:val="16"/>
              </w:rPr>
            </w:pPr>
          </w:p>
        </w:tc>
      </w:tr>
      <w:tr w:rsidR="00BB52DA" w:rsidRPr="00DB57B0" w14:paraId="048F129B"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66BF3AE9" w14:textId="2D3F8172" w:rsidR="00BB52DA" w:rsidRPr="00DB57B0" w:rsidRDefault="00BB52DA" w:rsidP="00DB57B0">
            <w:pPr>
              <w:spacing w:before="120" w:after="120"/>
              <w:rPr>
                <w:rFonts w:cs="Arial"/>
                <w:sz w:val="16"/>
              </w:rPr>
            </w:pPr>
          </w:p>
        </w:tc>
        <w:tc>
          <w:tcPr>
            <w:tcW w:w="2990" w:type="dxa"/>
          </w:tcPr>
          <w:p w14:paraId="5143F67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37538D7F"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1B681F8D" w14:textId="77777777" w:rsidR="00BB52DA" w:rsidRPr="00DB57B0" w:rsidRDefault="00BB52DA" w:rsidP="00DB57B0">
            <w:pPr>
              <w:spacing w:before="120" w:after="120"/>
              <w:rPr>
                <w:rFonts w:cs="Arial"/>
                <w:sz w:val="16"/>
              </w:rPr>
            </w:pPr>
          </w:p>
        </w:tc>
      </w:tr>
      <w:tr w:rsidR="00BB52DA" w:rsidRPr="00DB57B0" w14:paraId="5B251910"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1041A568" w14:textId="46216E1B" w:rsidR="00BB52DA" w:rsidRPr="00DB57B0" w:rsidRDefault="0054431C" w:rsidP="00DB57B0">
            <w:pPr>
              <w:spacing w:before="120" w:after="120"/>
              <w:rPr>
                <w:rFonts w:cs="Arial"/>
                <w:sz w:val="16"/>
              </w:rPr>
            </w:pPr>
            <w:r>
              <w:rPr>
                <w:rFonts w:cs="Arial"/>
                <w:sz w:val="16"/>
              </w:rPr>
              <w:t>Bank accounts</w:t>
            </w:r>
          </w:p>
        </w:tc>
        <w:tc>
          <w:tcPr>
            <w:tcW w:w="2990" w:type="dxa"/>
          </w:tcPr>
          <w:p w14:paraId="4173322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7B58559D"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6D95882" w14:textId="77777777" w:rsidR="00BB52DA" w:rsidRPr="00DB57B0" w:rsidRDefault="00BB52DA" w:rsidP="00DB57B0">
            <w:pPr>
              <w:spacing w:before="120" w:after="120"/>
              <w:rPr>
                <w:rFonts w:cs="Arial"/>
                <w:sz w:val="16"/>
              </w:rPr>
            </w:pPr>
          </w:p>
        </w:tc>
      </w:tr>
      <w:tr w:rsidR="00BB52DA" w:rsidRPr="00DB57B0" w14:paraId="10D168AD"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393F709A" w14:textId="26F73232" w:rsidR="00BB52DA" w:rsidRPr="00DB57B0" w:rsidRDefault="0054431C" w:rsidP="00DB57B0">
            <w:pPr>
              <w:spacing w:before="120" w:after="120"/>
              <w:rPr>
                <w:rFonts w:cs="Arial"/>
                <w:sz w:val="16"/>
              </w:rPr>
            </w:pPr>
            <w:r>
              <w:rPr>
                <w:rFonts w:cs="Arial"/>
                <w:sz w:val="16"/>
              </w:rPr>
              <w:t>Life interests in assets (could include time shares)</w:t>
            </w:r>
          </w:p>
        </w:tc>
        <w:tc>
          <w:tcPr>
            <w:tcW w:w="2990" w:type="dxa"/>
          </w:tcPr>
          <w:p w14:paraId="51CF8C1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223E9837"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5662367E" w14:textId="77777777" w:rsidR="00BB52DA" w:rsidRPr="00DB57B0" w:rsidRDefault="00BB52DA" w:rsidP="00DB57B0">
            <w:pPr>
              <w:spacing w:before="120" w:after="120"/>
              <w:rPr>
                <w:rFonts w:cs="Arial"/>
                <w:sz w:val="16"/>
              </w:rPr>
            </w:pPr>
          </w:p>
        </w:tc>
      </w:tr>
      <w:tr w:rsidR="00BB52DA" w:rsidRPr="00DB57B0" w14:paraId="4AFBBF8C"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4CA973B6" w14:textId="2F2BB12B" w:rsidR="00BB52DA" w:rsidRPr="00DB57B0" w:rsidRDefault="0054431C" w:rsidP="00DB57B0">
            <w:pPr>
              <w:spacing w:before="120" w:after="120"/>
              <w:rPr>
                <w:rFonts w:cs="Arial"/>
                <w:sz w:val="16"/>
              </w:rPr>
            </w:pPr>
            <w:r>
              <w:rPr>
                <w:rFonts w:cs="Arial"/>
                <w:sz w:val="16"/>
              </w:rPr>
              <w:t>Investment shares</w:t>
            </w:r>
          </w:p>
        </w:tc>
        <w:tc>
          <w:tcPr>
            <w:tcW w:w="2990" w:type="dxa"/>
          </w:tcPr>
          <w:p w14:paraId="1BC8F62B"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07989C6D"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4B5BC0C" w14:textId="77777777" w:rsidR="00BB52DA" w:rsidRPr="00DB57B0" w:rsidRDefault="00BB52DA" w:rsidP="00DB57B0">
            <w:pPr>
              <w:spacing w:before="120" w:after="120"/>
              <w:rPr>
                <w:rFonts w:cs="Arial"/>
                <w:sz w:val="16"/>
              </w:rPr>
            </w:pPr>
          </w:p>
        </w:tc>
      </w:tr>
      <w:tr w:rsidR="00BB52DA" w:rsidRPr="00DB57B0" w14:paraId="15593641"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tcPr>
          <w:p w14:paraId="57497C2D" w14:textId="5C9D0738" w:rsidR="00BB52DA" w:rsidRDefault="00BB52DA" w:rsidP="00DB57B0">
            <w:pPr>
              <w:spacing w:before="120" w:after="120"/>
              <w:rPr>
                <w:rFonts w:cs="Arial"/>
                <w:sz w:val="16"/>
              </w:rPr>
            </w:pPr>
            <w:r>
              <w:rPr>
                <w:rFonts w:cs="Arial"/>
                <w:sz w:val="16"/>
              </w:rPr>
              <w:t>Household items (including motor vehicles)</w:t>
            </w:r>
          </w:p>
        </w:tc>
        <w:tc>
          <w:tcPr>
            <w:tcW w:w="2990" w:type="dxa"/>
          </w:tcPr>
          <w:p w14:paraId="392DB220"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u w:val="single"/>
              </w:rPr>
            </w:pPr>
          </w:p>
        </w:tc>
        <w:tc>
          <w:tcPr>
            <w:tcW w:w="1518" w:type="dxa"/>
          </w:tcPr>
          <w:p w14:paraId="29173F0E"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BDAD639" w14:textId="77777777" w:rsidR="00BB52DA" w:rsidRPr="00DB57B0" w:rsidRDefault="00BB52DA" w:rsidP="00DB57B0">
            <w:pPr>
              <w:spacing w:before="120" w:after="120"/>
              <w:rPr>
                <w:rFonts w:cs="Arial"/>
                <w:sz w:val="16"/>
              </w:rPr>
            </w:pPr>
          </w:p>
        </w:tc>
      </w:tr>
    </w:tbl>
    <w:p w14:paraId="29DD62B8" w14:textId="77777777" w:rsidR="00F763D4" w:rsidRDefault="00F763D4" w:rsidP="00F763D4">
      <w:pPr>
        <w:rPr>
          <w:rFonts w:cs="Arial"/>
        </w:rPr>
      </w:pPr>
    </w:p>
    <w:p w14:paraId="2D20EA23" w14:textId="77777777" w:rsidR="00F763D4" w:rsidRPr="0054431C" w:rsidRDefault="00F763D4" w:rsidP="0054431C">
      <w:pPr>
        <w:rPr>
          <w:i/>
        </w:rPr>
      </w:pPr>
      <w:r w:rsidRPr="0054431C">
        <w:rPr>
          <w:i/>
        </w:rPr>
        <w:t>Jointly Held Assets (</w:t>
      </w:r>
      <w:r w:rsidR="00DB57B0" w:rsidRPr="0054431C">
        <w:rPr>
          <w:i/>
        </w:rPr>
        <w:t xml:space="preserve">eg, </w:t>
      </w:r>
      <w:r w:rsidRPr="0054431C">
        <w:rPr>
          <w:i/>
        </w:rPr>
        <w:t>held by you and your spouse - or another person)</w:t>
      </w:r>
    </w:p>
    <w:p w14:paraId="62C30A84"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243"/>
        <w:gridCol w:w="2265"/>
        <w:gridCol w:w="2087"/>
        <w:gridCol w:w="1312"/>
        <w:gridCol w:w="1109"/>
      </w:tblGrid>
      <w:tr w:rsidR="00DB57B0" w:rsidRPr="00DB57B0" w14:paraId="6A336F00"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8" w:type="dxa"/>
          </w:tcPr>
          <w:p w14:paraId="6F7766EE" w14:textId="77777777" w:rsidR="00DB57B0" w:rsidRPr="0054431C" w:rsidRDefault="00DB57B0" w:rsidP="00DB57B0">
            <w:pPr>
              <w:spacing w:before="120" w:after="120"/>
              <w:rPr>
                <w:rFonts w:cs="Arial"/>
                <w:sz w:val="16"/>
              </w:rPr>
            </w:pPr>
            <w:r w:rsidRPr="0054431C">
              <w:rPr>
                <w:rFonts w:cs="Arial"/>
                <w:sz w:val="16"/>
              </w:rPr>
              <w:t>Asset</w:t>
            </w:r>
          </w:p>
        </w:tc>
        <w:tc>
          <w:tcPr>
            <w:tcW w:w="2326" w:type="dxa"/>
          </w:tcPr>
          <w:p w14:paraId="52B4B7C3"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Owners</w:t>
            </w:r>
          </w:p>
        </w:tc>
        <w:tc>
          <w:tcPr>
            <w:tcW w:w="2137" w:type="dxa"/>
          </w:tcPr>
          <w:p w14:paraId="79FAA50E" w14:textId="1E6FEFDD" w:rsidR="00DB57B0" w:rsidRPr="0054431C" w:rsidRDefault="00DB57B0" w:rsidP="00DB57B0">
            <w:pPr>
              <w:spacing w:before="120" w:after="120"/>
              <w:jc w:val="left"/>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Joint tenants or tenants in common</w:t>
            </w:r>
            <w:r w:rsidR="00BB52DA" w:rsidRPr="0054431C">
              <w:rPr>
                <w:rFonts w:cs="Arial"/>
                <w:sz w:val="16"/>
              </w:rPr>
              <w:t xml:space="preserve"> or unsure</w:t>
            </w:r>
          </w:p>
        </w:tc>
        <w:tc>
          <w:tcPr>
            <w:tcW w:w="1340" w:type="dxa"/>
          </w:tcPr>
          <w:p w14:paraId="1F9AF589"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Value</w:t>
            </w:r>
          </w:p>
        </w:tc>
        <w:tc>
          <w:tcPr>
            <w:cnfStyle w:val="000100000000" w:firstRow="0" w:lastRow="0" w:firstColumn="0" w:lastColumn="1" w:oddVBand="0" w:evenVBand="0" w:oddHBand="0" w:evenHBand="0" w:firstRowFirstColumn="0" w:firstRowLastColumn="0" w:lastRowFirstColumn="0" w:lastRowLastColumn="0"/>
            <w:tcW w:w="1131" w:type="dxa"/>
          </w:tcPr>
          <w:p w14:paraId="16CA4E88" w14:textId="77777777" w:rsidR="00DB57B0" w:rsidRPr="0054431C" w:rsidRDefault="00DB57B0" w:rsidP="00DB57B0">
            <w:pPr>
              <w:spacing w:before="120" w:after="120"/>
              <w:rPr>
                <w:rFonts w:cs="Arial"/>
                <w:sz w:val="16"/>
              </w:rPr>
            </w:pPr>
            <w:r w:rsidRPr="0054431C">
              <w:rPr>
                <w:rFonts w:cs="Arial"/>
                <w:sz w:val="16"/>
              </w:rPr>
              <w:t>Debt</w:t>
            </w:r>
          </w:p>
        </w:tc>
      </w:tr>
      <w:tr w:rsidR="00DB57B0" w:rsidRPr="00DB57B0" w14:paraId="629520A0" w14:textId="77777777" w:rsidTr="0054431C">
        <w:tc>
          <w:tcPr>
            <w:cnfStyle w:val="001000000000" w:firstRow="0" w:lastRow="0" w:firstColumn="1" w:lastColumn="0" w:oddVBand="0" w:evenVBand="0" w:oddHBand="0" w:evenHBand="0" w:firstRowFirstColumn="0" w:firstRowLastColumn="0" w:lastRowFirstColumn="0" w:lastRowLastColumn="0"/>
            <w:tcW w:w="2308" w:type="dxa"/>
          </w:tcPr>
          <w:p w14:paraId="52364AA9" w14:textId="77777777" w:rsidR="00DB57B0" w:rsidRPr="00DB57B0" w:rsidRDefault="00DB57B0" w:rsidP="00DB57B0">
            <w:pPr>
              <w:spacing w:before="120" w:after="120"/>
              <w:rPr>
                <w:rFonts w:cs="Arial"/>
                <w:sz w:val="16"/>
              </w:rPr>
            </w:pPr>
          </w:p>
        </w:tc>
        <w:tc>
          <w:tcPr>
            <w:tcW w:w="2326" w:type="dxa"/>
          </w:tcPr>
          <w:p w14:paraId="07DB124F"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137" w:type="dxa"/>
          </w:tcPr>
          <w:p w14:paraId="7A5A1D2A"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340" w:type="dxa"/>
          </w:tcPr>
          <w:p w14:paraId="6E1DC47F"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0708403D" w14:textId="77777777" w:rsidR="00DB57B0" w:rsidRPr="00DB57B0" w:rsidRDefault="00DB57B0" w:rsidP="00DB57B0">
            <w:pPr>
              <w:spacing w:before="120" w:after="120"/>
              <w:rPr>
                <w:rFonts w:cs="Arial"/>
                <w:sz w:val="16"/>
              </w:rPr>
            </w:pPr>
          </w:p>
        </w:tc>
      </w:tr>
      <w:tr w:rsidR="00DB57B0" w:rsidRPr="00DB57B0" w14:paraId="4CFFD9B3" w14:textId="77777777" w:rsidTr="0054431C">
        <w:tc>
          <w:tcPr>
            <w:cnfStyle w:val="001000000000" w:firstRow="0" w:lastRow="0" w:firstColumn="1" w:lastColumn="0" w:oddVBand="0" w:evenVBand="0" w:oddHBand="0" w:evenHBand="0" w:firstRowFirstColumn="0" w:firstRowLastColumn="0" w:lastRowFirstColumn="0" w:lastRowLastColumn="0"/>
            <w:tcW w:w="2308" w:type="dxa"/>
          </w:tcPr>
          <w:p w14:paraId="0E118A5F" w14:textId="77777777" w:rsidR="00DB57B0" w:rsidRPr="00DB57B0" w:rsidRDefault="00DB57B0" w:rsidP="00DB57B0">
            <w:pPr>
              <w:spacing w:before="120" w:after="120"/>
              <w:rPr>
                <w:rFonts w:cs="Arial"/>
                <w:sz w:val="16"/>
              </w:rPr>
            </w:pPr>
          </w:p>
        </w:tc>
        <w:tc>
          <w:tcPr>
            <w:tcW w:w="2326" w:type="dxa"/>
          </w:tcPr>
          <w:p w14:paraId="51F615BC"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137" w:type="dxa"/>
          </w:tcPr>
          <w:p w14:paraId="68ACA21D"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340" w:type="dxa"/>
          </w:tcPr>
          <w:p w14:paraId="41D4240D"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0277E7AF" w14:textId="77777777" w:rsidR="00DB57B0" w:rsidRPr="00DB57B0" w:rsidRDefault="00DB57B0" w:rsidP="00DB57B0">
            <w:pPr>
              <w:spacing w:before="120" w:after="120"/>
              <w:rPr>
                <w:rFonts w:cs="Arial"/>
                <w:sz w:val="16"/>
              </w:rPr>
            </w:pPr>
          </w:p>
        </w:tc>
      </w:tr>
      <w:tr w:rsidR="00BB52DA" w:rsidRPr="00DB57B0" w14:paraId="634110E8"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8" w:type="dxa"/>
          </w:tcPr>
          <w:p w14:paraId="151C7852" w14:textId="77777777" w:rsidR="00BB52DA" w:rsidRPr="00DB57B0" w:rsidRDefault="00BB52DA" w:rsidP="00DB57B0">
            <w:pPr>
              <w:spacing w:before="120" w:after="120"/>
              <w:rPr>
                <w:rFonts w:cs="Arial"/>
                <w:sz w:val="16"/>
              </w:rPr>
            </w:pPr>
          </w:p>
        </w:tc>
        <w:tc>
          <w:tcPr>
            <w:tcW w:w="2326" w:type="dxa"/>
          </w:tcPr>
          <w:p w14:paraId="004094F8"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137" w:type="dxa"/>
          </w:tcPr>
          <w:p w14:paraId="489FA3E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340" w:type="dxa"/>
          </w:tcPr>
          <w:p w14:paraId="2F5F4BB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75E81380" w14:textId="77777777" w:rsidR="00BB52DA" w:rsidRPr="00DB57B0" w:rsidRDefault="00BB52DA" w:rsidP="00DB57B0">
            <w:pPr>
              <w:spacing w:before="120" w:after="120"/>
              <w:rPr>
                <w:rFonts w:cs="Arial"/>
                <w:sz w:val="16"/>
              </w:rPr>
            </w:pPr>
          </w:p>
        </w:tc>
      </w:tr>
    </w:tbl>
    <w:p w14:paraId="0E4F798E" w14:textId="77777777" w:rsidR="00F763D4" w:rsidRPr="006653BC" w:rsidRDefault="00F763D4" w:rsidP="00F763D4">
      <w:pPr>
        <w:rPr>
          <w:rFonts w:cs="Arial"/>
        </w:rPr>
      </w:pPr>
    </w:p>
    <w:p w14:paraId="19F6F8AE" w14:textId="77777777" w:rsidR="00F763D4" w:rsidRPr="0054431C" w:rsidRDefault="00F763D4" w:rsidP="0054431C">
      <w:pPr>
        <w:rPr>
          <w:i/>
        </w:rPr>
      </w:pPr>
      <w:r w:rsidRPr="0054431C">
        <w:rPr>
          <w:i/>
        </w:rPr>
        <w:t>Life Insurance (you or your spouse’s life insurance held outside of Superannuation)</w:t>
      </w:r>
    </w:p>
    <w:p w14:paraId="32AEF89D"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984"/>
        <w:gridCol w:w="3623"/>
        <w:gridCol w:w="2409"/>
      </w:tblGrid>
      <w:tr w:rsidR="00F763D4" w:rsidRPr="00DB57B0" w14:paraId="0016E1EF"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D846ADC" w14:textId="77777777" w:rsidR="00F763D4" w:rsidRPr="0054431C" w:rsidRDefault="00F763D4" w:rsidP="00DB57B0">
            <w:pPr>
              <w:spacing w:before="120" w:after="120"/>
              <w:rPr>
                <w:rFonts w:cs="Arial"/>
                <w:sz w:val="16"/>
              </w:rPr>
            </w:pPr>
            <w:r w:rsidRPr="0054431C">
              <w:rPr>
                <w:rFonts w:cs="Arial"/>
                <w:sz w:val="16"/>
              </w:rPr>
              <w:t>Life Insured</w:t>
            </w:r>
          </w:p>
        </w:tc>
        <w:tc>
          <w:tcPr>
            <w:tcW w:w="3711" w:type="dxa"/>
          </w:tcPr>
          <w:p w14:paraId="5C04733B" w14:textId="77777777" w:rsidR="00F763D4" w:rsidRPr="0054431C" w:rsidRDefault="00F763D4" w:rsidP="00DB57B0">
            <w:pPr>
              <w:spacing w:before="120" w:after="120"/>
              <w:jc w:val="left"/>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Policy Owner (or nominated beneficiary)</w:t>
            </w:r>
          </w:p>
        </w:tc>
        <w:tc>
          <w:tcPr>
            <w:cnfStyle w:val="000100000000" w:firstRow="0" w:lastRow="0" w:firstColumn="0" w:lastColumn="1" w:oddVBand="0" w:evenVBand="0" w:oddHBand="0" w:evenHBand="0" w:firstRowFirstColumn="0" w:firstRowLastColumn="0" w:lastRowFirstColumn="0" w:lastRowLastColumn="0"/>
            <w:tcW w:w="2471" w:type="dxa"/>
          </w:tcPr>
          <w:p w14:paraId="31C57B45" w14:textId="77777777" w:rsidR="00F763D4" w:rsidRPr="0054431C" w:rsidRDefault="00F763D4" w:rsidP="00DB57B0">
            <w:pPr>
              <w:spacing w:before="120" w:after="120"/>
              <w:rPr>
                <w:rFonts w:cs="Arial"/>
                <w:sz w:val="16"/>
              </w:rPr>
            </w:pPr>
            <w:r w:rsidRPr="0054431C">
              <w:rPr>
                <w:rFonts w:cs="Arial"/>
                <w:sz w:val="16"/>
              </w:rPr>
              <w:t>Value</w:t>
            </w:r>
          </w:p>
        </w:tc>
      </w:tr>
      <w:tr w:rsidR="00F763D4" w:rsidRPr="00DB57B0" w14:paraId="4D1A0A80" w14:textId="77777777" w:rsidTr="0054431C">
        <w:tc>
          <w:tcPr>
            <w:cnfStyle w:val="001000000000" w:firstRow="0" w:lastRow="0" w:firstColumn="1" w:lastColumn="0" w:oddVBand="0" w:evenVBand="0" w:oddHBand="0" w:evenHBand="0" w:firstRowFirstColumn="0" w:firstRowLastColumn="0" w:lastRowFirstColumn="0" w:lastRowLastColumn="0"/>
            <w:tcW w:w="3060" w:type="dxa"/>
          </w:tcPr>
          <w:p w14:paraId="08E63577" w14:textId="77777777" w:rsidR="00F763D4" w:rsidRPr="00DB57B0" w:rsidRDefault="00F763D4" w:rsidP="00DB57B0">
            <w:pPr>
              <w:spacing w:before="120" w:after="120"/>
              <w:rPr>
                <w:rFonts w:cs="Arial"/>
                <w:sz w:val="16"/>
              </w:rPr>
            </w:pPr>
          </w:p>
        </w:tc>
        <w:tc>
          <w:tcPr>
            <w:tcW w:w="3711" w:type="dxa"/>
          </w:tcPr>
          <w:p w14:paraId="029DCD15"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471" w:type="dxa"/>
          </w:tcPr>
          <w:p w14:paraId="7AD15E42" w14:textId="77777777" w:rsidR="00F763D4" w:rsidRPr="00DB57B0" w:rsidRDefault="00F763D4" w:rsidP="00DB57B0">
            <w:pPr>
              <w:spacing w:before="120" w:after="120"/>
              <w:rPr>
                <w:rFonts w:cs="Arial"/>
                <w:sz w:val="16"/>
              </w:rPr>
            </w:pPr>
          </w:p>
        </w:tc>
      </w:tr>
      <w:tr w:rsidR="00F763D4" w:rsidRPr="00DB57B0" w14:paraId="6C981E0B"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B11A6E4" w14:textId="77777777" w:rsidR="00F763D4" w:rsidRPr="00DB57B0" w:rsidRDefault="00F763D4" w:rsidP="00DB57B0">
            <w:pPr>
              <w:spacing w:before="120" w:after="120"/>
              <w:rPr>
                <w:rFonts w:cs="Arial"/>
                <w:sz w:val="16"/>
              </w:rPr>
            </w:pPr>
          </w:p>
        </w:tc>
        <w:tc>
          <w:tcPr>
            <w:tcW w:w="3711" w:type="dxa"/>
          </w:tcPr>
          <w:p w14:paraId="6F3C6339" w14:textId="77777777" w:rsidR="00F763D4" w:rsidRPr="00DB57B0" w:rsidRDefault="00F763D4"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471" w:type="dxa"/>
          </w:tcPr>
          <w:p w14:paraId="7AB77F35" w14:textId="77777777" w:rsidR="00F763D4" w:rsidRPr="00DB57B0" w:rsidRDefault="00F763D4" w:rsidP="00DB57B0">
            <w:pPr>
              <w:spacing w:before="120" w:after="120"/>
              <w:rPr>
                <w:rFonts w:cs="Arial"/>
                <w:sz w:val="16"/>
              </w:rPr>
            </w:pPr>
          </w:p>
        </w:tc>
      </w:tr>
    </w:tbl>
    <w:p w14:paraId="22C58DB3" w14:textId="77777777" w:rsidR="00F763D4" w:rsidRDefault="00F763D4" w:rsidP="00F763D4">
      <w:pPr>
        <w:rPr>
          <w:rFonts w:cs="Arial"/>
        </w:rPr>
      </w:pPr>
    </w:p>
    <w:p w14:paraId="0AD70C73" w14:textId="77777777" w:rsidR="0054431C" w:rsidRDefault="0054431C" w:rsidP="0054431C">
      <w:pPr>
        <w:rPr>
          <w:b/>
          <w:i/>
        </w:rPr>
      </w:pPr>
    </w:p>
    <w:p w14:paraId="0D35881E" w14:textId="77777777" w:rsidR="0054431C" w:rsidRDefault="0054431C" w:rsidP="0054431C">
      <w:pPr>
        <w:rPr>
          <w:b/>
          <w:i/>
        </w:rPr>
      </w:pPr>
    </w:p>
    <w:p w14:paraId="0CD3DFC4" w14:textId="77777777" w:rsidR="0054431C" w:rsidRDefault="0054431C" w:rsidP="0054431C">
      <w:pPr>
        <w:rPr>
          <w:b/>
          <w:i/>
        </w:rPr>
      </w:pPr>
    </w:p>
    <w:p w14:paraId="12440389" w14:textId="77777777" w:rsidR="0054431C" w:rsidRDefault="0054431C" w:rsidP="0054431C">
      <w:pPr>
        <w:rPr>
          <w:b/>
          <w:i/>
        </w:rPr>
      </w:pPr>
    </w:p>
    <w:p w14:paraId="0FD9CFB1" w14:textId="264DD07D" w:rsidR="00F763D4" w:rsidRPr="0054431C" w:rsidRDefault="00F763D4" w:rsidP="0054431C">
      <w:pPr>
        <w:rPr>
          <w:b/>
          <w:i/>
        </w:rPr>
      </w:pPr>
      <w:r w:rsidRPr="0054431C">
        <w:rPr>
          <w:b/>
          <w:i/>
        </w:rPr>
        <w:t>About your debts…</w:t>
      </w:r>
    </w:p>
    <w:p w14:paraId="32016D9A" w14:textId="77777777" w:rsidR="00F763D4" w:rsidRPr="00546ED6" w:rsidRDefault="00F763D4" w:rsidP="00F763D4">
      <w:pPr>
        <w:rPr>
          <w:rFonts w:cs="Arial"/>
        </w:rPr>
      </w:pPr>
    </w:p>
    <w:tbl>
      <w:tblPr>
        <w:tblStyle w:val="GridTable1Light-Accent1"/>
        <w:tblW w:w="0" w:type="auto"/>
        <w:tblLook w:val="01E0" w:firstRow="1" w:lastRow="1" w:firstColumn="1" w:lastColumn="1" w:noHBand="0" w:noVBand="0"/>
      </w:tblPr>
      <w:tblGrid>
        <w:gridCol w:w="2232"/>
        <w:gridCol w:w="2232"/>
        <w:gridCol w:w="2278"/>
        <w:gridCol w:w="2274"/>
      </w:tblGrid>
      <w:tr w:rsidR="00F763D4" w:rsidRPr="00DB57B0" w14:paraId="47398D14"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7BD67E8A" w14:textId="77777777" w:rsidR="00F763D4" w:rsidRPr="0054431C" w:rsidRDefault="00F763D4" w:rsidP="00DB57B0">
            <w:pPr>
              <w:spacing w:before="120" w:after="120"/>
              <w:rPr>
                <w:rFonts w:cs="Arial"/>
                <w:sz w:val="16"/>
              </w:rPr>
            </w:pPr>
            <w:r w:rsidRPr="0054431C">
              <w:rPr>
                <w:rFonts w:cs="Arial"/>
                <w:sz w:val="16"/>
              </w:rPr>
              <w:t>Who owe</w:t>
            </w:r>
            <w:r w:rsidR="00DB57B0" w:rsidRPr="0054431C">
              <w:rPr>
                <w:rFonts w:cs="Arial"/>
                <w:sz w:val="16"/>
              </w:rPr>
              <w:t>s</w:t>
            </w:r>
            <w:r w:rsidRPr="0054431C">
              <w:rPr>
                <w:rFonts w:cs="Arial"/>
                <w:sz w:val="16"/>
              </w:rPr>
              <w:t xml:space="preserve"> the debt</w:t>
            </w:r>
          </w:p>
        </w:tc>
        <w:tc>
          <w:tcPr>
            <w:tcW w:w="2290" w:type="dxa"/>
          </w:tcPr>
          <w:p w14:paraId="6EC16CEA" w14:textId="77777777" w:rsidR="00F763D4" w:rsidRPr="0054431C" w:rsidRDefault="00F763D4"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Who is it owed to</w:t>
            </w:r>
          </w:p>
        </w:tc>
        <w:tc>
          <w:tcPr>
            <w:tcW w:w="2327" w:type="dxa"/>
          </w:tcPr>
          <w:p w14:paraId="0D7C45B9" w14:textId="77777777" w:rsidR="00F763D4" w:rsidRPr="0054431C" w:rsidRDefault="00F763D4"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Security (eg property)</w:t>
            </w:r>
          </w:p>
        </w:tc>
        <w:tc>
          <w:tcPr>
            <w:cnfStyle w:val="000100000000" w:firstRow="0" w:lastRow="0" w:firstColumn="0" w:lastColumn="1" w:oddVBand="0" w:evenVBand="0" w:oddHBand="0" w:evenHBand="0" w:firstRowFirstColumn="0" w:firstRowLastColumn="0" w:lastRowFirstColumn="0" w:lastRowLastColumn="0"/>
            <w:tcW w:w="2335" w:type="dxa"/>
          </w:tcPr>
          <w:p w14:paraId="738B6F4B" w14:textId="77777777" w:rsidR="00F763D4" w:rsidRPr="0054431C" w:rsidRDefault="00DB57B0" w:rsidP="00DB57B0">
            <w:pPr>
              <w:spacing w:before="120" w:after="120"/>
              <w:rPr>
                <w:rFonts w:cs="Arial"/>
                <w:sz w:val="16"/>
              </w:rPr>
            </w:pPr>
            <w:r w:rsidRPr="0054431C">
              <w:rPr>
                <w:rFonts w:cs="Arial"/>
                <w:sz w:val="16"/>
              </w:rPr>
              <w:t>Debt</w:t>
            </w:r>
          </w:p>
        </w:tc>
      </w:tr>
      <w:tr w:rsidR="00F763D4" w:rsidRPr="00DB57B0" w14:paraId="482D0F6B" w14:textId="77777777" w:rsidTr="0054431C">
        <w:tc>
          <w:tcPr>
            <w:cnfStyle w:val="001000000000" w:firstRow="0" w:lastRow="0" w:firstColumn="1" w:lastColumn="0" w:oddVBand="0" w:evenVBand="0" w:oddHBand="0" w:evenHBand="0" w:firstRowFirstColumn="0" w:firstRowLastColumn="0" w:lastRowFirstColumn="0" w:lastRowLastColumn="0"/>
            <w:tcW w:w="2290" w:type="dxa"/>
          </w:tcPr>
          <w:p w14:paraId="05E6036C" w14:textId="77777777" w:rsidR="00F763D4" w:rsidRPr="00DB57B0" w:rsidRDefault="00F763D4" w:rsidP="00DB57B0">
            <w:pPr>
              <w:spacing w:before="120" w:after="120"/>
              <w:rPr>
                <w:rFonts w:cs="Arial"/>
                <w:sz w:val="16"/>
              </w:rPr>
            </w:pPr>
          </w:p>
        </w:tc>
        <w:tc>
          <w:tcPr>
            <w:tcW w:w="2290" w:type="dxa"/>
          </w:tcPr>
          <w:p w14:paraId="641E00D4"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327" w:type="dxa"/>
          </w:tcPr>
          <w:p w14:paraId="6E12A080"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5BA44662" w14:textId="77777777" w:rsidR="00F763D4" w:rsidRPr="00DB57B0" w:rsidRDefault="00F763D4" w:rsidP="00DB57B0">
            <w:pPr>
              <w:spacing w:before="120" w:after="120"/>
              <w:rPr>
                <w:rFonts w:cs="Arial"/>
                <w:sz w:val="16"/>
              </w:rPr>
            </w:pPr>
          </w:p>
        </w:tc>
      </w:tr>
      <w:tr w:rsidR="00F763D4" w:rsidRPr="00DB57B0" w14:paraId="1455A6AF" w14:textId="77777777" w:rsidTr="0054431C">
        <w:tc>
          <w:tcPr>
            <w:cnfStyle w:val="001000000000" w:firstRow="0" w:lastRow="0" w:firstColumn="1" w:lastColumn="0" w:oddVBand="0" w:evenVBand="0" w:oddHBand="0" w:evenHBand="0" w:firstRowFirstColumn="0" w:firstRowLastColumn="0" w:lastRowFirstColumn="0" w:lastRowLastColumn="0"/>
            <w:tcW w:w="2290" w:type="dxa"/>
          </w:tcPr>
          <w:p w14:paraId="03B55258" w14:textId="77777777" w:rsidR="00F763D4" w:rsidRPr="00DB57B0" w:rsidRDefault="00F763D4" w:rsidP="00DB57B0">
            <w:pPr>
              <w:spacing w:before="120" w:after="120"/>
              <w:rPr>
                <w:rFonts w:cs="Arial"/>
                <w:sz w:val="16"/>
              </w:rPr>
            </w:pPr>
          </w:p>
        </w:tc>
        <w:tc>
          <w:tcPr>
            <w:tcW w:w="2290" w:type="dxa"/>
          </w:tcPr>
          <w:p w14:paraId="5E249E9B"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327" w:type="dxa"/>
          </w:tcPr>
          <w:p w14:paraId="3DE599B1"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2C45FF08" w14:textId="77777777" w:rsidR="00F763D4" w:rsidRPr="00DB57B0" w:rsidRDefault="00F763D4" w:rsidP="00DB57B0">
            <w:pPr>
              <w:spacing w:before="120" w:after="120"/>
              <w:rPr>
                <w:rFonts w:cs="Arial"/>
                <w:sz w:val="16"/>
              </w:rPr>
            </w:pPr>
          </w:p>
        </w:tc>
      </w:tr>
      <w:tr w:rsidR="00BB52DA" w:rsidRPr="00DB57B0" w14:paraId="6DFB6005"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58460F33" w14:textId="77777777" w:rsidR="00BB52DA" w:rsidRPr="00DB57B0" w:rsidRDefault="00BB52DA" w:rsidP="00DB57B0">
            <w:pPr>
              <w:spacing w:before="120" w:after="120"/>
              <w:rPr>
                <w:rFonts w:cs="Arial"/>
                <w:sz w:val="16"/>
              </w:rPr>
            </w:pPr>
          </w:p>
        </w:tc>
        <w:tc>
          <w:tcPr>
            <w:tcW w:w="2290" w:type="dxa"/>
          </w:tcPr>
          <w:p w14:paraId="12C1F66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327" w:type="dxa"/>
          </w:tcPr>
          <w:p w14:paraId="36160C28"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06DD2C5B" w14:textId="77777777" w:rsidR="00BB52DA" w:rsidRPr="00DB57B0" w:rsidRDefault="00BB52DA" w:rsidP="00DB57B0">
            <w:pPr>
              <w:spacing w:before="120" w:after="120"/>
              <w:rPr>
                <w:rFonts w:cs="Arial"/>
                <w:sz w:val="16"/>
              </w:rPr>
            </w:pPr>
          </w:p>
        </w:tc>
      </w:tr>
    </w:tbl>
    <w:p w14:paraId="34E833B5" w14:textId="77777777" w:rsidR="00F763D4" w:rsidRDefault="00F763D4" w:rsidP="00F763D4">
      <w:pPr>
        <w:rPr>
          <w:rFonts w:cs="Arial"/>
        </w:rPr>
      </w:pPr>
    </w:p>
    <w:p w14:paraId="4B148011" w14:textId="463AAB6D" w:rsidR="00F763D4" w:rsidRPr="0054431C" w:rsidRDefault="00CC72F1" w:rsidP="0054431C">
      <w:pPr>
        <w:rPr>
          <w:b/>
          <w:i/>
        </w:rPr>
      </w:pPr>
      <w:r>
        <w:rPr>
          <w:b/>
          <w:i/>
        </w:rPr>
        <w:t>About your s</w:t>
      </w:r>
      <w:r w:rsidR="00F763D4" w:rsidRPr="0054431C">
        <w:rPr>
          <w:b/>
          <w:i/>
        </w:rPr>
        <w:t>uperannuation…</w:t>
      </w:r>
    </w:p>
    <w:p w14:paraId="6C81F9CB" w14:textId="77777777" w:rsidR="00F763D4" w:rsidRPr="00546ED6" w:rsidRDefault="00F763D4" w:rsidP="00F763D4">
      <w:pPr>
        <w:rPr>
          <w:rFonts w:cs="Arial"/>
        </w:rPr>
      </w:pPr>
    </w:p>
    <w:tbl>
      <w:tblPr>
        <w:tblStyle w:val="GridTable1Light-Accent1"/>
        <w:tblW w:w="0" w:type="auto"/>
        <w:tblLook w:val="01E0" w:firstRow="1" w:lastRow="1" w:firstColumn="1" w:lastColumn="1" w:noHBand="0" w:noVBand="0"/>
      </w:tblPr>
      <w:tblGrid>
        <w:gridCol w:w="2226"/>
        <w:gridCol w:w="2253"/>
        <w:gridCol w:w="2268"/>
        <w:gridCol w:w="2269"/>
      </w:tblGrid>
      <w:tr w:rsidR="00F763D4" w:rsidRPr="008E4104" w14:paraId="414E766A" w14:textId="77777777"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5158D6FB" w14:textId="77777777" w:rsidR="00F763D4" w:rsidRPr="0054431C" w:rsidRDefault="00F763D4" w:rsidP="008E4104">
            <w:pPr>
              <w:spacing w:before="120" w:after="120"/>
              <w:rPr>
                <w:rFonts w:cs="Arial"/>
                <w:sz w:val="16"/>
              </w:rPr>
            </w:pPr>
            <w:r w:rsidRPr="0054431C">
              <w:rPr>
                <w:rFonts w:cs="Arial"/>
                <w:sz w:val="16"/>
              </w:rPr>
              <w:t>Member</w:t>
            </w:r>
          </w:p>
        </w:tc>
        <w:tc>
          <w:tcPr>
            <w:tcW w:w="2253" w:type="dxa"/>
          </w:tcPr>
          <w:p w14:paraId="583C4D4C" w14:textId="7225C6FB" w:rsidR="00F763D4" w:rsidRPr="0054431C" w:rsidRDefault="00F763D4" w:rsidP="008E4104">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Superannuation Fund</w:t>
            </w:r>
            <w:r w:rsidR="00BB52DA" w:rsidRPr="0054431C">
              <w:rPr>
                <w:rFonts w:cs="Arial"/>
                <w:sz w:val="16"/>
              </w:rPr>
              <w:t xml:space="preserve"> (including self-managed superannuation fund)</w:t>
            </w:r>
          </w:p>
        </w:tc>
        <w:tc>
          <w:tcPr>
            <w:tcW w:w="2268" w:type="dxa"/>
          </w:tcPr>
          <w:p w14:paraId="1C6E4EF4" w14:textId="77777777" w:rsidR="00F763D4" w:rsidRPr="0054431C" w:rsidRDefault="00F763D4" w:rsidP="008E4104">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 xml:space="preserve">Life Insurance </w:t>
            </w:r>
          </w:p>
        </w:tc>
        <w:tc>
          <w:tcPr>
            <w:cnfStyle w:val="000100000000" w:firstRow="0" w:lastRow="0" w:firstColumn="0" w:lastColumn="1" w:oddVBand="0" w:evenVBand="0" w:oddHBand="0" w:evenHBand="0" w:firstRowFirstColumn="0" w:firstRowLastColumn="0" w:lastRowFirstColumn="0" w:lastRowLastColumn="0"/>
            <w:tcW w:w="2269" w:type="dxa"/>
          </w:tcPr>
          <w:p w14:paraId="4ED7A129" w14:textId="77777777" w:rsidR="00F763D4" w:rsidRPr="0054431C" w:rsidRDefault="00F763D4" w:rsidP="008E4104">
            <w:pPr>
              <w:spacing w:before="120" w:after="120"/>
              <w:rPr>
                <w:rFonts w:cs="Arial"/>
                <w:sz w:val="16"/>
              </w:rPr>
            </w:pPr>
            <w:r w:rsidRPr="0054431C">
              <w:rPr>
                <w:rFonts w:cs="Arial"/>
                <w:sz w:val="16"/>
              </w:rPr>
              <w:t>Member Balance</w:t>
            </w:r>
          </w:p>
        </w:tc>
      </w:tr>
      <w:tr w:rsidR="00F763D4" w:rsidRPr="008E4104" w14:paraId="13DDB759" w14:textId="77777777" w:rsidTr="00CC72F1">
        <w:tc>
          <w:tcPr>
            <w:cnfStyle w:val="001000000000" w:firstRow="0" w:lastRow="0" w:firstColumn="1" w:lastColumn="0" w:oddVBand="0" w:evenVBand="0" w:oddHBand="0" w:evenHBand="0" w:firstRowFirstColumn="0" w:firstRowLastColumn="0" w:lastRowFirstColumn="0" w:lastRowLastColumn="0"/>
            <w:tcW w:w="2226" w:type="dxa"/>
          </w:tcPr>
          <w:p w14:paraId="7A219626" w14:textId="77777777" w:rsidR="00F763D4" w:rsidRPr="008E4104" w:rsidRDefault="00F763D4" w:rsidP="008E4104">
            <w:pPr>
              <w:spacing w:before="120" w:after="120"/>
              <w:rPr>
                <w:rFonts w:cs="Arial"/>
                <w:sz w:val="16"/>
              </w:rPr>
            </w:pPr>
          </w:p>
        </w:tc>
        <w:tc>
          <w:tcPr>
            <w:tcW w:w="2253" w:type="dxa"/>
          </w:tcPr>
          <w:p w14:paraId="758A213E"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268" w:type="dxa"/>
          </w:tcPr>
          <w:p w14:paraId="4F2A4806"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2419FBCD" w14:textId="77777777" w:rsidR="00F763D4" w:rsidRPr="008E4104" w:rsidRDefault="00F763D4" w:rsidP="008E4104">
            <w:pPr>
              <w:spacing w:before="120" w:after="120"/>
              <w:rPr>
                <w:rFonts w:cs="Arial"/>
                <w:sz w:val="16"/>
              </w:rPr>
            </w:pPr>
          </w:p>
        </w:tc>
      </w:tr>
      <w:tr w:rsidR="00F763D4" w:rsidRPr="008E4104" w14:paraId="32DDE983" w14:textId="77777777" w:rsidTr="00CC72F1">
        <w:tc>
          <w:tcPr>
            <w:cnfStyle w:val="001000000000" w:firstRow="0" w:lastRow="0" w:firstColumn="1" w:lastColumn="0" w:oddVBand="0" w:evenVBand="0" w:oddHBand="0" w:evenHBand="0" w:firstRowFirstColumn="0" w:firstRowLastColumn="0" w:lastRowFirstColumn="0" w:lastRowLastColumn="0"/>
            <w:tcW w:w="2226" w:type="dxa"/>
          </w:tcPr>
          <w:p w14:paraId="3BCF9CEF" w14:textId="77777777" w:rsidR="00F763D4" w:rsidRPr="008E4104" w:rsidRDefault="00F763D4" w:rsidP="008E4104">
            <w:pPr>
              <w:spacing w:before="120" w:after="120"/>
              <w:rPr>
                <w:rFonts w:cs="Arial"/>
                <w:sz w:val="16"/>
              </w:rPr>
            </w:pPr>
          </w:p>
        </w:tc>
        <w:tc>
          <w:tcPr>
            <w:tcW w:w="2253" w:type="dxa"/>
          </w:tcPr>
          <w:p w14:paraId="26C4613B"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268" w:type="dxa"/>
          </w:tcPr>
          <w:p w14:paraId="56D2D732"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71966CEE" w14:textId="77777777" w:rsidR="00F763D4" w:rsidRPr="008E4104" w:rsidRDefault="00F763D4" w:rsidP="008E4104">
            <w:pPr>
              <w:spacing w:before="120" w:after="120"/>
              <w:rPr>
                <w:rFonts w:cs="Arial"/>
                <w:sz w:val="16"/>
              </w:rPr>
            </w:pPr>
          </w:p>
        </w:tc>
      </w:tr>
      <w:tr w:rsidR="00BB52DA" w:rsidRPr="008E4104" w14:paraId="64003942" w14:textId="77777777"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45327367" w14:textId="77777777" w:rsidR="00BB52DA" w:rsidRPr="008E4104" w:rsidRDefault="00BB52DA" w:rsidP="008E4104">
            <w:pPr>
              <w:spacing w:before="120" w:after="120"/>
              <w:rPr>
                <w:rFonts w:cs="Arial"/>
                <w:sz w:val="16"/>
              </w:rPr>
            </w:pPr>
          </w:p>
        </w:tc>
        <w:tc>
          <w:tcPr>
            <w:tcW w:w="2253" w:type="dxa"/>
          </w:tcPr>
          <w:p w14:paraId="3B8214D4" w14:textId="77777777" w:rsidR="00BB52DA" w:rsidRPr="008E4104" w:rsidRDefault="00BB52DA" w:rsidP="008E4104">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268" w:type="dxa"/>
          </w:tcPr>
          <w:p w14:paraId="0865DDC3" w14:textId="77777777" w:rsidR="00BB52DA" w:rsidRPr="008E4104" w:rsidRDefault="00BB52DA" w:rsidP="008E4104">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46F94606" w14:textId="77777777" w:rsidR="00BB52DA" w:rsidRPr="008E4104" w:rsidRDefault="00BB52DA" w:rsidP="008E4104">
            <w:pPr>
              <w:spacing w:before="120" w:after="120"/>
              <w:rPr>
                <w:rFonts w:cs="Arial"/>
                <w:sz w:val="16"/>
              </w:rPr>
            </w:pPr>
          </w:p>
        </w:tc>
      </w:tr>
    </w:tbl>
    <w:p w14:paraId="1308E0C1" w14:textId="77777777" w:rsidR="00CC72F1" w:rsidRDefault="00CC72F1" w:rsidP="00CC72F1">
      <w:pPr>
        <w:rPr>
          <w:rFonts w:cs="Arial"/>
          <w:sz w:val="18"/>
          <w:szCs w:val="18"/>
        </w:rPr>
      </w:pPr>
    </w:p>
    <w:p w14:paraId="4BEEF535" w14:textId="50034368" w:rsidR="00CC72F1" w:rsidRPr="00CC72F1" w:rsidRDefault="00CC72F1" w:rsidP="00CC72F1">
      <w:pPr>
        <w:rPr>
          <w:rFonts w:cs="Arial"/>
          <w:sz w:val="18"/>
          <w:szCs w:val="18"/>
        </w:rPr>
      </w:pPr>
      <w:r>
        <w:rPr>
          <w:rFonts w:cs="Arial"/>
          <w:sz w:val="18"/>
          <w:szCs w:val="18"/>
        </w:rPr>
        <w:t>If you have a self-managed superannuation fund</w:t>
      </w:r>
      <w:r w:rsidRPr="00CC72F1">
        <w:rPr>
          <w:rFonts w:cs="Arial"/>
          <w:sz w:val="18"/>
          <w:szCs w:val="18"/>
        </w:rPr>
        <w:t>, please provide:</w:t>
      </w:r>
    </w:p>
    <w:p w14:paraId="2941C4C0" w14:textId="37AFA14A" w:rsidR="00CC72F1" w:rsidRDefault="00CC72F1" w:rsidP="00CC72F1">
      <w:pPr>
        <w:pStyle w:val="ListParagraph"/>
        <w:numPr>
          <w:ilvl w:val="0"/>
          <w:numId w:val="23"/>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self-managed superannuation fund deeds;</w:t>
      </w:r>
    </w:p>
    <w:p w14:paraId="5B25D310" w14:textId="77777777" w:rsidR="00CC72F1" w:rsidRPr="00483CAE" w:rsidRDefault="00CC72F1" w:rsidP="00CC72F1">
      <w:pPr>
        <w:pStyle w:val="ListParagraph"/>
        <w:spacing w:before="120"/>
        <w:rPr>
          <w:rFonts w:cs="Arial"/>
          <w:sz w:val="18"/>
          <w:szCs w:val="18"/>
        </w:rPr>
      </w:pPr>
    </w:p>
    <w:p w14:paraId="551EFA6E" w14:textId="01EACF31" w:rsidR="00CC72F1" w:rsidRDefault="00CC72F1" w:rsidP="00CC72F1">
      <w:pPr>
        <w:pStyle w:val="ListParagraph"/>
        <w:numPr>
          <w:ilvl w:val="0"/>
          <w:numId w:val="23"/>
        </w:numPr>
        <w:spacing w:before="120"/>
        <w:rPr>
          <w:rFonts w:cs="Arial"/>
          <w:sz w:val="18"/>
          <w:szCs w:val="18"/>
        </w:rPr>
      </w:pPr>
      <w:r w:rsidRPr="00483CAE">
        <w:rPr>
          <w:rFonts w:cs="Arial"/>
          <w:sz w:val="18"/>
          <w:szCs w:val="18"/>
        </w:rPr>
        <w:t xml:space="preserve">Copies of any documents affecting the terms or structure of </w:t>
      </w:r>
      <w:r>
        <w:rPr>
          <w:rFonts w:cs="Arial"/>
          <w:sz w:val="18"/>
          <w:szCs w:val="18"/>
        </w:rPr>
        <w:t>the</w:t>
      </w:r>
      <w:r w:rsidRPr="00483CAE">
        <w:rPr>
          <w:rFonts w:cs="Arial"/>
          <w:sz w:val="18"/>
          <w:szCs w:val="18"/>
        </w:rPr>
        <w:t xml:space="preserve"> trust</w:t>
      </w:r>
      <w:r>
        <w:rPr>
          <w:rFonts w:cs="Arial"/>
          <w:sz w:val="18"/>
          <w:szCs w:val="18"/>
        </w:rPr>
        <w:t xml:space="preserve"> </w:t>
      </w:r>
      <w:r w:rsidRPr="00483CAE">
        <w:rPr>
          <w:rFonts w:cs="Arial"/>
          <w:sz w:val="18"/>
          <w:szCs w:val="18"/>
        </w:rPr>
        <w:t>self-managed superannuation fund;</w:t>
      </w:r>
    </w:p>
    <w:p w14:paraId="207A4433" w14:textId="77777777" w:rsidR="00CC72F1" w:rsidRPr="00483CAE" w:rsidRDefault="00CC72F1" w:rsidP="00CC72F1">
      <w:pPr>
        <w:pStyle w:val="ListParagraph"/>
        <w:rPr>
          <w:rFonts w:cs="Arial"/>
          <w:sz w:val="18"/>
          <w:szCs w:val="18"/>
        </w:rPr>
      </w:pPr>
    </w:p>
    <w:p w14:paraId="0D972422" w14:textId="77777777" w:rsidR="00CC72F1" w:rsidRDefault="00CC72F1" w:rsidP="00CC72F1">
      <w:pPr>
        <w:pStyle w:val="ListParagraph"/>
        <w:numPr>
          <w:ilvl w:val="0"/>
          <w:numId w:val="23"/>
        </w:numPr>
        <w:spacing w:before="120"/>
        <w:rPr>
          <w:rFonts w:cs="Arial"/>
          <w:sz w:val="18"/>
          <w:szCs w:val="18"/>
        </w:rPr>
      </w:pPr>
      <w:r w:rsidRPr="00483CAE">
        <w:rPr>
          <w:rFonts w:cs="Arial"/>
          <w:sz w:val="18"/>
          <w:szCs w:val="18"/>
        </w:rPr>
        <w:t>Copies of any binding death benefit nomination made or reversionary pension (if any);</w:t>
      </w:r>
    </w:p>
    <w:p w14:paraId="325120FD" w14:textId="77777777" w:rsidR="00CC72F1" w:rsidRPr="00483CAE" w:rsidRDefault="00CC72F1" w:rsidP="00CC72F1">
      <w:pPr>
        <w:pStyle w:val="ListParagraph"/>
        <w:rPr>
          <w:rFonts w:cs="Arial"/>
          <w:sz w:val="18"/>
          <w:szCs w:val="18"/>
        </w:rPr>
      </w:pPr>
    </w:p>
    <w:p w14:paraId="6D6B4733" w14:textId="428DE09E" w:rsidR="00CC72F1" w:rsidRDefault="00CC72F1" w:rsidP="00CC72F1">
      <w:pPr>
        <w:pStyle w:val="ListParagraph"/>
        <w:numPr>
          <w:ilvl w:val="0"/>
          <w:numId w:val="23"/>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 xml:space="preserve">self-managed superannuation fund </w:t>
      </w:r>
      <w:r>
        <w:rPr>
          <w:rFonts w:cs="Arial"/>
          <w:sz w:val="18"/>
          <w:szCs w:val="18"/>
        </w:rPr>
        <w:t xml:space="preserve"> (if easily available)</w:t>
      </w:r>
      <w:r w:rsidRPr="00483CAE">
        <w:rPr>
          <w:rFonts w:cs="Arial"/>
          <w:sz w:val="18"/>
          <w:szCs w:val="18"/>
        </w:rPr>
        <w:t>;</w:t>
      </w:r>
    </w:p>
    <w:p w14:paraId="47975FB2" w14:textId="77777777" w:rsidR="00CC72F1" w:rsidRPr="00483CAE" w:rsidRDefault="00CC72F1" w:rsidP="00CC72F1">
      <w:pPr>
        <w:pStyle w:val="ListParagraph"/>
        <w:rPr>
          <w:rFonts w:cs="Arial"/>
          <w:sz w:val="18"/>
          <w:szCs w:val="18"/>
        </w:rPr>
      </w:pPr>
    </w:p>
    <w:p w14:paraId="153F065C" w14:textId="11BD5F8C" w:rsidR="00CC72F1" w:rsidRPr="00CC72F1" w:rsidRDefault="00CC72F1" w:rsidP="00CC72F1">
      <w:pPr>
        <w:pStyle w:val="ListParagraph"/>
        <w:numPr>
          <w:ilvl w:val="0"/>
          <w:numId w:val="23"/>
        </w:numPr>
        <w:rPr>
          <w:rFonts w:cs="Arial"/>
        </w:rPr>
      </w:pPr>
      <w:r>
        <w:rPr>
          <w:rFonts w:cs="Arial"/>
          <w:sz w:val="18"/>
          <w:szCs w:val="18"/>
        </w:rPr>
        <w:t>Copies of any agreements that the self-managed superannuation fund has entered into (property deeds, joint venture agreements etc.)</w:t>
      </w:r>
      <w:r w:rsidRPr="00483CAE">
        <w:rPr>
          <w:rFonts w:cs="Arial"/>
          <w:sz w:val="18"/>
          <w:szCs w:val="18"/>
        </w:rPr>
        <w:t>.</w:t>
      </w:r>
    </w:p>
    <w:p w14:paraId="06541498" w14:textId="77777777" w:rsidR="00755D83" w:rsidRDefault="00755D83" w:rsidP="00F763D4">
      <w:pPr>
        <w:rPr>
          <w:rFonts w:cs="Arial"/>
        </w:rPr>
      </w:pPr>
    </w:p>
    <w:p w14:paraId="62A6C211" w14:textId="4675E96B" w:rsidR="00F763D4" w:rsidRPr="0054431C" w:rsidRDefault="00F763D4" w:rsidP="0054431C">
      <w:pPr>
        <w:rPr>
          <w:b/>
          <w:i/>
        </w:rPr>
      </w:pPr>
      <w:r w:rsidRPr="0054431C">
        <w:rPr>
          <w:b/>
          <w:i/>
        </w:rPr>
        <w:t>About your existing</w:t>
      </w:r>
      <w:r w:rsidR="00CC72F1">
        <w:rPr>
          <w:b/>
          <w:i/>
        </w:rPr>
        <w:t xml:space="preserve"> trusts…</w:t>
      </w:r>
    </w:p>
    <w:p w14:paraId="326FDE84"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102"/>
        <w:gridCol w:w="2054"/>
        <w:gridCol w:w="1798"/>
        <w:gridCol w:w="1502"/>
        <w:gridCol w:w="1540"/>
      </w:tblGrid>
      <w:tr w:rsidR="00BB52DA" w:rsidRPr="00F539E1" w14:paraId="562C0E94"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2" w:type="dxa"/>
          </w:tcPr>
          <w:p w14:paraId="08B84DB7" w14:textId="71EF0529" w:rsidR="00BB52DA" w:rsidRPr="0054431C" w:rsidRDefault="00CC72F1" w:rsidP="00755D83">
            <w:pPr>
              <w:spacing w:before="120" w:after="120"/>
              <w:rPr>
                <w:rFonts w:cs="Arial"/>
                <w:sz w:val="16"/>
              </w:rPr>
            </w:pPr>
            <w:r>
              <w:rPr>
                <w:rFonts w:cs="Arial"/>
                <w:sz w:val="16"/>
              </w:rPr>
              <w:t>Name of structure</w:t>
            </w:r>
          </w:p>
        </w:tc>
        <w:tc>
          <w:tcPr>
            <w:tcW w:w="2054" w:type="dxa"/>
          </w:tcPr>
          <w:p w14:paraId="218A1E34" w14:textId="77777777"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ype (discretionary/unit)</w:t>
            </w:r>
          </w:p>
        </w:tc>
        <w:tc>
          <w:tcPr>
            <w:tcW w:w="1798" w:type="dxa"/>
          </w:tcPr>
          <w:p w14:paraId="4AB5779F" w14:textId="77777777"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rustee</w:t>
            </w:r>
          </w:p>
        </w:tc>
        <w:tc>
          <w:tcPr>
            <w:tcW w:w="1502" w:type="dxa"/>
          </w:tcPr>
          <w:p w14:paraId="7472F2E3" w14:textId="74045E64"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Appointor/ Principal/ Guardian</w:t>
            </w:r>
          </w:p>
        </w:tc>
        <w:tc>
          <w:tcPr>
            <w:cnfStyle w:val="000100000000" w:firstRow="0" w:lastRow="0" w:firstColumn="0" w:lastColumn="1" w:oddVBand="0" w:evenVBand="0" w:oddHBand="0" w:evenHBand="0" w:firstRowFirstColumn="0" w:firstRowLastColumn="0" w:lastRowFirstColumn="0" w:lastRowLastColumn="0"/>
            <w:tcW w:w="1540" w:type="dxa"/>
          </w:tcPr>
          <w:p w14:paraId="2EBAFA96" w14:textId="462AD67A" w:rsidR="00BB52DA" w:rsidRPr="0054431C" w:rsidRDefault="00BB52DA" w:rsidP="00755D83">
            <w:pPr>
              <w:spacing w:before="120" w:after="120"/>
              <w:rPr>
                <w:rFonts w:cs="Arial"/>
                <w:sz w:val="16"/>
              </w:rPr>
            </w:pPr>
            <w:r w:rsidRPr="0054431C">
              <w:rPr>
                <w:rFonts w:cs="Arial"/>
                <w:sz w:val="16"/>
              </w:rPr>
              <w:t>Date Established</w:t>
            </w:r>
          </w:p>
        </w:tc>
      </w:tr>
      <w:tr w:rsidR="00BB52DA" w:rsidRPr="00F539E1" w14:paraId="0C87045C" w14:textId="77777777" w:rsidTr="0054431C">
        <w:tc>
          <w:tcPr>
            <w:cnfStyle w:val="001000000000" w:firstRow="0" w:lastRow="0" w:firstColumn="1" w:lastColumn="0" w:oddVBand="0" w:evenVBand="0" w:oddHBand="0" w:evenHBand="0" w:firstRowFirstColumn="0" w:firstRowLastColumn="0" w:lastRowFirstColumn="0" w:lastRowLastColumn="0"/>
            <w:tcW w:w="2102" w:type="dxa"/>
          </w:tcPr>
          <w:p w14:paraId="7338258B" w14:textId="33404BDE" w:rsidR="00BB52DA" w:rsidRPr="00755D83" w:rsidRDefault="00BB52DA" w:rsidP="00755D83">
            <w:pPr>
              <w:spacing w:before="120" w:after="120"/>
              <w:rPr>
                <w:rFonts w:cs="Arial"/>
                <w:sz w:val="16"/>
              </w:rPr>
            </w:pPr>
          </w:p>
        </w:tc>
        <w:tc>
          <w:tcPr>
            <w:tcW w:w="2054" w:type="dxa"/>
          </w:tcPr>
          <w:p w14:paraId="4C054745"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8" w:type="dxa"/>
          </w:tcPr>
          <w:p w14:paraId="018C12FD"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502" w:type="dxa"/>
          </w:tcPr>
          <w:p w14:paraId="5503014A"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75C11D1E" w14:textId="41DCF72B" w:rsidR="00BB52DA" w:rsidRPr="00755D83" w:rsidRDefault="00BB52DA" w:rsidP="00755D83">
            <w:pPr>
              <w:spacing w:before="120" w:after="120"/>
              <w:rPr>
                <w:rFonts w:cs="Arial"/>
                <w:sz w:val="16"/>
              </w:rPr>
            </w:pPr>
          </w:p>
        </w:tc>
      </w:tr>
      <w:tr w:rsidR="00BB52DA" w:rsidRPr="00F539E1" w14:paraId="1B66E1F3" w14:textId="77777777" w:rsidTr="0054431C">
        <w:tc>
          <w:tcPr>
            <w:cnfStyle w:val="001000000000" w:firstRow="0" w:lastRow="0" w:firstColumn="1" w:lastColumn="0" w:oddVBand="0" w:evenVBand="0" w:oddHBand="0" w:evenHBand="0" w:firstRowFirstColumn="0" w:firstRowLastColumn="0" w:lastRowFirstColumn="0" w:lastRowLastColumn="0"/>
            <w:tcW w:w="2102" w:type="dxa"/>
          </w:tcPr>
          <w:p w14:paraId="32BEF133" w14:textId="77777777" w:rsidR="00BB52DA" w:rsidRPr="00755D83" w:rsidRDefault="00BB52DA" w:rsidP="00755D83">
            <w:pPr>
              <w:spacing w:before="120" w:after="120"/>
              <w:rPr>
                <w:rFonts w:cs="Arial"/>
                <w:sz w:val="16"/>
              </w:rPr>
            </w:pPr>
          </w:p>
        </w:tc>
        <w:tc>
          <w:tcPr>
            <w:tcW w:w="2054" w:type="dxa"/>
          </w:tcPr>
          <w:p w14:paraId="6237F8B5"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8" w:type="dxa"/>
          </w:tcPr>
          <w:p w14:paraId="184D2706"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502" w:type="dxa"/>
          </w:tcPr>
          <w:p w14:paraId="0FCC0294"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62DEE0E7" w14:textId="53F8EDEA" w:rsidR="00BB52DA" w:rsidRPr="00755D83" w:rsidRDefault="00BB52DA" w:rsidP="00755D83">
            <w:pPr>
              <w:spacing w:before="120" w:after="120"/>
              <w:rPr>
                <w:rFonts w:cs="Arial"/>
                <w:sz w:val="16"/>
              </w:rPr>
            </w:pPr>
          </w:p>
        </w:tc>
      </w:tr>
      <w:tr w:rsidR="00BB52DA" w:rsidRPr="00F539E1" w14:paraId="0801F55E"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2" w:type="dxa"/>
          </w:tcPr>
          <w:p w14:paraId="0C6F17AA" w14:textId="77777777" w:rsidR="00BB52DA" w:rsidRPr="00755D83" w:rsidRDefault="00BB52DA" w:rsidP="00755D83">
            <w:pPr>
              <w:spacing w:before="120" w:after="120"/>
              <w:rPr>
                <w:rFonts w:cs="Arial"/>
                <w:sz w:val="16"/>
              </w:rPr>
            </w:pPr>
          </w:p>
        </w:tc>
        <w:tc>
          <w:tcPr>
            <w:tcW w:w="2054" w:type="dxa"/>
          </w:tcPr>
          <w:p w14:paraId="1CEB828B"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98" w:type="dxa"/>
          </w:tcPr>
          <w:p w14:paraId="11FBC14D"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502" w:type="dxa"/>
          </w:tcPr>
          <w:p w14:paraId="6A617495"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0233604C" w14:textId="27F48365" w:rsidR="00BB52DA" w:rsidRPr="00755D83" w:rsidRDefault="00BB52DA" w:rsidP="00755D83">
            <w:pPr>
              <w:spacing w:before="120" w:after="120"/>
              <w:rPr>
                <w:rFonts w:cs="Arial"/>
                <w:sz w:val="16"/>
              </w:rPr>
            </w:pPr>
          </w:p>
        </w:tc>
      </w:tr>
    </w:tbl>
    <w:p w14:paraId="54F6ED8F" w14:textId="5C1A6220" w:rsidR="00F763D4" w:rsidRDefault="00F763D4" w:rsidP="00F763D4">
      <w:pPr>
        <w:rPr>
          <w:rFonts w:cs="Arial"/>
        </w:rPr>
      </w:pPr>
    </w:p>
    <w:p w14:paraId="7B33587D" w14:textId="6DAA9E7A" w:rsidR="00CC72F1" w:rsidRPr="00CC72F1" w:rsidRDefault="00CC72F1" w:rsidP="00F763D4">
      <w:pPr>
        <w:rPr>
          <w:rFonts w:cs="Arial"/>
          <w:sz w:val="18"/>
          <w:szCs w:val="18"/>
        </w:rPr>
      </w:pPr>
      <w:r w:rsidRPr="00CC72F1">
        <w:rPr>
          <w:rFonts w:cs="Arial"/>
          <w:sz w:val="18"/>
          <w:szCs w:val="18"/>
        </w:rPr>
        <w:t>For each trust, please provide</w:t>
      </w:r>
      <w:r>
        <w:rPr>
          <w:rFonts w:cs="Arial"/>
          <w:sz w:val="18"/>
          <w:szCs w:val="18"/>
        </w:rPr>
        <w:t xml:space="preserve"> (via email)</w:t>
      </w:r>
      <w:r w:rsidRPr="00CC72F1">
        <w:rPr>
          <w:rFonts w:cs="Arial"/>
          <w:sz w:val="18"/>
          <w:szCs w:val="18"/>
        </w:rPr>
        <w:t>:</w:t>
      </w:r>
    </w:p>
    <w:p w14:paraId="365C14A3" w14:textId="5AEA93E4" w:rsidR="00CC72F1" w:rsidRDefault="00CC72F1" w:rsidP="00CC72F1">
      <w:pPr>
        <w:pStyle w:val="ListParagraph"/>
        <w:numPr>
          <w:ilvl w:val="0"/>
          <w:numId w:val="22"/>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trust deed;</w:t>
      </w:r>
    </w:p>
    <w:p w14:paraId="05907E65" w14:textId="77777777" w:rsidR="00CC72F1" w:rsidRPr="00483CAE" w:rsidRDefault="00CC72F1" w:rsidP="00CC72F1">
      <w:pPr>
        <w:pStyle w:val="ListParagraph"/>
        <w:spacing w:before="120"/>
        <w:rPr>
          <w:rFonts w:cs="Arial"/>
          <w:sz w:val="18"/>
          <w:szCs w:val="18"/>
        </w:rPr>
      </w:pPr>
    </w:p>
    <w:p w14:paraId="134D9F9E" w14:textId="74387362" w:rsidR="00CC72F1" w:rsidRDefault="00CC72F1" w:rsidP="00CC72F1">
      <w:pPr>
        <w:pStyle w:val="ListParagraph"/>
        <w:numPr>
          <w:ilvl w:val="0"/>
          <w:numId w:val="22"/>
        </w:numPr>
        <w:spacing w:before="120"/>
        <w:rPr>
          <w:rFonts w:cs="Arial"/>
          <w:sz w:val="18"/>
          <w:szCs w:val="18"/>
        </w:rPr>
      </w:pPr>
      <w:r w:rsidRPr="00483CAE">
        <w:rPr>
          <w:rFonts w:cs="Arial"/>
          <w:sz w:val="18"/>
          <w:szCs w:val="18"/>
        </w:rPr>
        <w:t xml:space="preserve">Copies of any documents affecting the terms or structure of </w:t>
      </w:r>
      <w:r>
        <w:rPr>
          <w:rFonts w:cs="Arial"/>
          <w:sz w:val="18"/>
          <w:szCs w:val="18"/>
        </w:rPr>
        <w:t>the</w:t>
      </w:r>
      <w:r w:rsidRPr="00483CAE">
        <w:rPr>
          <w:rFonts w:cs="Arial"/>
          <w:sz w:val="18"/>
          <w:szCs w:val="18"/>
        </w:rPr>
        <w:t xml:space="preserve"> trust</w:t>
      </w:r>
      <w:r>
        <w:rPr>
          <w:rFonts w:cs="Arial"/>
          <w:sz w:val="18"/>
          <w:szCs w:val="18"/>
        </w:rPr>
        <w:t xml:space="preserve"> (including deeds of variations and changes of trustee/appointor/principal)</w:t>
      </w:r>
      <w:r w:rsidRPr="00483CAE">
        <w:rPr>
          <w:rFonts w:cs="Arial"/>
          <w:sz w:val="18"/>
          <w:szCs w:val="18"/>
        </w:rPr>
        <w:t>;</w:t>
      </w:r>
    </w:p>
    <w:p w14:paraId="4D84E240" w14:textId="77777777" w:rsidR="00CC72F1" w:rsidRPr="00483CAE" w:rsidRDefault="00CC72F1" w:rsidP="00CC72F1">
      <w:pPr>
        <w:pStyle w:val="ListParagraph"/>
        <w:rPr>
          <w:rFonts w:cs="Arial"/>
          <w:sz w:val="18"/>
          <w:szCs w:val="18"/>
        </w:rPr>
      </w:pPr>
    </w:p>
    <w:p w14:paraId="7DE8937A" w14:textId="085B1E2C" w:rsidR="00CC72F1" w:rsidRDefault="00CC72F1" w:rsidP="00CC72F1">
      <w:pPr>
        <w:pStyle w:val="ListParagraph"/>
        <w:numPr>
          <w:ilvl w:val="0"/>
          <w:numId w:val="22"/>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trust</w:t>
      </w:r>
      <w:r>
        <w:rPr>
          <w:rFonts w:cs="Arial"/>
          <w:sz w:val="18"/>
          <w:szCs w:val="18"/>
        </w:rPr>
        <w:t xml:space="preserve"> (if easily available)</w:t>
      </w:r>
      <w:r w:rsidRPr="00483CAE">
        <w:rPr>
          <w:rFonts w:cs="Arial"/>
          <w:sz w:val="18"/>
          <w:szCs w:val="18"/>
        </w:rPr>
        <w:t>;</w:t>
      </w:r>
    </w:p>
    <w:p w14:paraId="5E6EB48B" w14:textId="77777777" w:rsidR="00CC72F1" w:rsidRPr="00483CAE" w:rsidRDefault="00CC72F1" w:rsidP="00CC72F1">
      <w:pPr>
        <w:pStyle w:val="ListParagraph"/>
        <w:rPr>
          <w:rFonts w:cs="Arial"/>
          <w:sz w:val="18"/>
          <w:szCs w:val="18"/>
        </w:rPr>
      </w:pPr>
    </w:p>
    <w:p w14:paraId="2D45F060" w14:textId="2907371B" w:rsidR="00CC72F1" w:rsidRPr="00CC72F1" w:rsidRDefault="00CC72F1" w:rsidP="00CC72F1">
      <w:pPr>
        <w:pStyle w:val="ListParagraph"/>
        <w:numPr>
          <w:ilvl w:val="0"/>
          <w:numId w:val="22"/>
        </w:numPr>
        <w:rPr>
          <w:rFonts w:cs="Arial"/>
        </w:rPr>
      </w:pPr>
      <w:r>
        <w:rPr>
          <w:rFonts w:cs="Arial"/>
          <w:sz w:val="18"/>
          <w:szCs w:val="18"/>
        </w:rPr>
        <w:t>Copies of any agreements that the trust has entered into (property deeds, joint venture agreements, shareholders agreements, buy sell deeds etc)</w:t>
      </w:r>
      <w:r w:rsidRPr="00483CAE">
        <w:rPr>
          <w:rFonts w:cs="Arial"/>
          <w:sz w:val="18"/>
          <w:szCs w:val="18"/>
        </w:rPr>
        <w:t>.</w:t>
      </w:r>
    </w:p>
    <w:p w14:paraId="42FC3E0E" w14:textId="77777777" w:rsidR="00CC72F1" w:rsidRPr="00CC72F1" w:rsidRDefault="00CC72F1" w:rsidP="00CC72F1">
      <w:pPr>
        <w:pStyle w:val="ListParagraph"/>
        <w:rPr>
          <w:rFonts w:cs="Arial"/>
        </w:rPr>
      </w:pPr>
    </w:p>
    <w:p w14:paraId="2A98CCF9" w14:textId="77777777" w:rsidR="00CC72F1" w:rsidRPr="00CC72F1" w:rsidRDefault="00CC72F1" w:rsidP="00CC72F1">
      <w:pPr>
        <w:rPr>
          <w:rFonts w:cs="Arial"/>
        </w:rPr>
      </w:pPr>
    </w:p>
    <w:p w14:paraId="20046F54" w14:textId="13ECEE96" w:rsidR="00F763D4" w:rsidRPr="0054431C" w:rsidRDefault="00F763D4" w:rsidP="00F763D4">
      <w:pPr>
        <w:rPr>
          <w:rFonts w:cs="Arial"/>
          <w:b/>
          <w:i/>
        </w:rPr>
      </w:pPr>
      <w:r w:rsidRPr="0054431C">
        <w:rPr>
          <w:rFonts w:cs="Arial"/>
          <w:b/>
          <w:i/>
        </w:rPr>
        <w:t>The Trust Assets</w:t>
      </w:r>
      <w:r w:rsidR="00CC72F1">
        <w:rPr>
          <w:rFonts w:cs="Arial"/>
          <w:b/>
          <w:i/>
        </w:rPr>
        <w:t>…</w:t>
      </w:r>
      <w:r w:rsidRPr="0054431C">
        <w:rPr>
          <w:rFonts w:cs="Arial"/>
          <w:b/>
          <w:i/>
        </w:rPr>
        <w:t xml:space="preserve">  </w:t>
      </w:r>
    </w:p>
    <w:p w14:paraId="652F9DF7" w14:textId="77777777" w:rsidR="00F763D4" w:rsidRDefault="00F763D4" w:rsidP="00F763D4">
      <w:pPr>
        <w:rPr>
          <w:rFonts w:cs="Arial"/>
          <w:b/>
        </w:rPr>
      </w:pPr>
    </w:p>
    <w:tbl>
      <w:tblPr>
        <w:tblStyle w:val="GridTable1Light-Accent1"/>
        <w:tblW w:w="0" w:type="auto"/>
        <w:tblLook w:val="01E0" w:firstRow="1" w:lastRow="1" w:firstColumn="1" w:lastColumn="1" w:noHBand="0" w:noVBand="0"/>
      </w:tblPr>
      <w:tblGrid>
        <w:gridCol w:w="1793"/>
        <w:gridCol w:w="1804"/>
        <w:gridCol w:w="1918"/>
        <w:gridCol w:w="1799"/>
        <w:gridCol w:w="1702"/>
      </w:tblGrid>
      <w:tr w:rsidR="00CC72F1" w:rsidRPr="00755D83" w14:paraId="3E1D0DDE" w14:textId="7AAEBEEF"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ECBEC43" w14:textId="77777777" w:rsidR="00CC72F1" w:rsidRPr="0054431C" w:rsidRDefault="00CC72F1" w:rsidP="00755D83">
            <w:pPr>
              <w:spacing w:before="120" w:after="120"/>
              <w:rPr>
                <w:rFonts w:cs="Arial"/>
                <w:sz w:val="16"/>
              </w:rPr>
            </w:pPr>
            <w:r w:rsidRPr="0054431C">
              <w:rPr>
                <w:rFonts w:cs="Arial"/>
                <w:sz w:val="16"/>
              </w:rPr>
              <w:t>Asset</w:t>
            </w:r>
          </w:p>
        </w:tc>
        <w:tc>
          <w:tcPr>
            <w:tcW w:w="1804" w:type="dxa"/>
          </w:tcPr>
          <w:p w14:paraId="2033B6E2" w14:textId="3220B53F"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Name of Trust owner</w:t>
            </w:r>
          </w:p>
        </w:tc>
        <w:tc>
          <w:tcPr>
            <w:tcW w:w="1918" w:type="dxa"/>
          </w:tcPr>
          <w:p w14:paraId="7AFBCF58"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Estimated Value</w:t>
            </w:r>
          </w:p>
        </w:tc>
        <w:tc>
          <w:tcPr>
            <w:tcW w:w="1799" w:type="dxa"/>
          </w:tcPr>
          <w:p w14:paraId="294E5B9B"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ebt</w:t>
            </w:r>
          </w:p>
        </w:tc>
        <w:tc>
          <w:tcPr>
            <w:cnfStyle w:val="000100000000" w:firstRow="0" w:lastRow="0" w:firstColumn="0" w:lastColumn="1" w:oddVBand="0" w:evenVBand="0" w:oddHBand="0" w:evenHBand="0" w:firstRowFirstColumn="0" w:firstRowLastColumn="0" w:lastRowFirstColumn="0" w:lastRowLastColumn="0"/>
            <w:tcW w:w="1702" w:type="dxa"/>
          </w:tcPr>
          <w:p w14:paraId="1CDFCFFC" w14:textId="1B79568C" w:rsidR="00CC72F1" w:rsidRPr="0054431C" w:rsidRDefault="00CC72F1" w:rsidP="00CC72F1">
            <w:pPr>
              <w:spacing w:before="120" w:after="120"/>
              <w:jc w:val="left"/>
              <w:rPr>
                <w:rFonts w:cs="Arial"/>
                <w:sz w:val="16"/>
              </w:rPr>
            </w:pPr>
            <w:r>
              <w:rPr>
                <w:rFonts w:cs="Arial"/>
                <w:sz w:val="16"/>
              </w:rPr>
              <w:t>Who to benefit/control?</w:t>
            </w:r>
          </w:p>
        </w:tc>
      </w:tr>
      <w:tr w:rsidR="00CC72F1" w:rsidRPr="00755D83" w14:paraId="6ACD97A5" w14:textId="513AC572" w:rsidTr="00CC72F1">
        <w:tc>
          <w:tcPr>
            <w:cnfStyle w:val="001000000000" w:firstRow="0" w:lastRow="0" w:firstColumn="1" w:lastColumn="0" w:oddVBand="0" w:evenVBand="0" w:oddHBand="0" w:evenHBand="0" w:firstRowFirstColumn="0" w:firstRowLastColumn="0" w:lastRowFirstColumn="0" w:lastRowLastColumn="0"/>
            <w:tcW w:w="1793" w:type="dxa"/>
          </w:tcPr>
          <w:p w14:paraId="7BA9DF34" w14:textId="77777777" w:rsidR="00CC72F1" w:rsidRPr="00755D83" w:rsidRDefault="00CC72F1" w:rsidP="00755D83">
            <w:pPr>
              <w:spacing w:before="120" w:after="120"/>
              <w:rPr>
                <w:rFonts w:cs="Arial"/>
                <w:sz w:val="16"/>
              </w:rPr>
            </w:pPr>
          </w:p>
        </w:tc>
        <w:tc>
          <w:tcPr>
            <w:tcW w:w="1804" w:type="dxa"/>
          </w:tcPr>
          <w:p w14:paraId="3EE4BAC3"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18" w:type="dxa"/>
          </w:tcPr>
          <w:p w14:paraId="67DDA1D4"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9" w:type="dxa"/>
          </w:tcPr>
          <w:p w14:paraId="3C963DCC"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702" w:type="dxa"/>
          </w:tcPr>
          <w:p w14:paraId="56B58A84" w14:textId="77777777" w:rsidR="00CC72F1" w:rsidRPr="00755D83" w:rsidRDefault="00CC72F1" w:rsidP="00755D83">
            <w:pPr>
              <w:spacing w:before="120" w:after="120"/>
              <w:rPr>
                <w:rFonts w:cs="Arial"/>
                <w:sz w:val="16"/>
              </w:rPr>
            </w:pPr>
          </w:p>
        </w:tc>
      </w:tr>
      <w:tr w:rsidR="00CC72F1" w:rsidRPr="00755D83" w14:paraId="4A7BC0E6" w14:textId="0D8FDD92"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C3F7B4B" w14:textId="77777777" w:rsidR="00CC72F1" w:rsidRPr="00755D83" w:rsidRDefault="00CC72F1" w:rsidP="00755D83">
            <w:pPr>
              <w:spacing w:before="120" w:after="120"/>
              <w:rPr>
                <w:rFonts w:cs="Arial"/>
                <w:sz w:val="16"/>
              </w:rPr>
            </w:pPr>
          </w:p>
        </w:tc>
        <w:tc>
          <w:tcPr>
            <w:tcW w:w="1804" w:type="dxa"/>
          </w:tcPr>
          <w:p w14:paraId="5A69CAE1"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918" w:type="dxa"/>
          </w:tcPr>
          <w:p w14:paraId="27990377"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99" w:type="dxa"/>
          </w:tcPr>
          <w:p w14:paraId="3426AB05"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702" w:type="dxa"/>
          </w:tcPr>
          <w:p w14:paraId="6333E7EE" w14:textId="77777777" w:rsidR="00CC72F1" w:rsidRPr="00755D83" w:rsidRDefault="00CC72F1" w:rsidP="00755D83">
            <w:pPr>
              <w:spacing w:before="120" w:after="120"/>
              <w:rPr>
                <w:rFonts w:cs="Arial"/>
                <w:sz w:val="16"/>
              </w:rPr>
            </w:pPr>
          </w:p>
        </w:tc>
      </w:tr>
    </w:tbl>
    <w:p w14:paraId="08A4087B" w14:textId="77777777" w:rsidR="00F763D4" w:rsidRPr="0054431C" w:rsidRDefault="00F763D4" w:rsidP="0054431C">
      <w:pPr>
        <w:spacing w:before="120"/>
        <w:rPr>
          <w:b/>
          <w:i/>
        </w:rPr>
      </w:pPr>
      <w:r w:rsidRPr="0054431C">
        <w:rPr>
          <w:b/>
          <w:i/>
        </w:rPr>
        <w:t xml:space="preserve">About your companies… </w:t>
      </w:r>
    </w:p>
    <w:p w14:paraId="17E610C1" w14:textId="77777777" w:rsidR="00F763D4" w:rsidRDefault="00F763D4" w:rsidP="00F763D4">
      <w:pPr>
        <w:rPr>
          <w:rFonts w:cs="Arial"/>
        </w:rPr>
      </w:pPr>
    </w:p>
    <w:tbl>
      <w:tblPr>
        <w:tblStyle w:val="GridTable1Light-Accent1"/>
        <w:tblW w:w="0" w:type="auto"/>
        <w:tblLook w:val="04A0" w:firstRow="1" w:lastRow="0" w:firstColumn="1" w:lastColumn="0" w:noHBand="0" w:noVBand="1"/>
      </w:tblPr>
      <w:tblGrid>
        <w:gridCol w:w="2387"/>
        <w:gridCol w:w="2286"/>
        <w:gridCol w:w="2286"/>
        <w:gridCol w:w="2057"/>
      </w:tblGrid>
      <w:tr w:rsidR="00BB52DA" w:rsidRPr="00755D83" w14:paraId="2A260184" w14:textId="59DC9AE2" w:rsidTr="0054431C">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390" w:type="dxa"/>
          </w:tcPr>
          <w:p w14:paraId="701D8D2F" w14:textId="77777777" w:rsidR="00BB52DA" w:rsidRPr="0054431C" w:rsidRDefault="00BB52DA" w:rsidP="00755D83">
            <w:pPr>
              <w:spacing w:before="120" w:after="120" w:line="276" w:lineRule="auto"/>
              <w:rPr>
                <w:rFonts w:cs="Arial"/>
                <w:sz w:val="16"/>
              </w:rPr>
            </w:pPr>
            <w:r w:rsidRPr="0054431C">
              <w:rPr>
                <w:rFonts w:cs="Arial"/>
                <w:sz w:val="16"/>
              </w:rPr>
              <w:t>Company Name</w:t>
            </w:r>
          </w:p>
        </w:tc>
        <w:tc>
          <w:tcPr>
            <w:tcW w:w="2290" w:type="dxa"/>
          </w:tcPr>
          <w:p w14:paraId="38BE3272" w14:textId="77777777"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irectors</w:t>
            </w:r>
          </w:p>
        </w:tc>
        <w:tc>
          <w:tcPr>
            <w:tcW w:w="2290" w:type="dxa"/>
          </w:tcPr>
          <w:p w14:paraId="73A20851" w14:textId="77777777"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Members</w:t>
            </w:r>
          </w:p>
        </w:tc>
        <w:tc>
          <w:tcPr>
            <w:tcW w:w="2060" w:type="dxa"/>
          </w:tcPr>
          <w:p w14:paraId="7F2EC570" w14:textId="69B8AD94"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rustee of a Trust?</w:t>
            </w:r>
          </w:p>
        </w:tc>
      </w:tr>
      <w:tr w:rsidR="00BB52DA" w:rsidRPr="00755D83" w14:paraId="35E00153" w14:textId="5EE7AF97" w:rsidTr="0054431C">
        <w:trPr>
          <w:trHeight w:val="510"/>
        </w:trPr>
        <w:tc>
          <w:tcPr>
            <w:cnfStyle w:val="001000000000" w:firstRow="0" w:lastRow="0" w:firstColumn="1" w:lastColumn="0" w:oddVBand="0" w:evenVBand="0" w:oddHBand="0" w:evenHBand="0" w:firstRowFirstColumn="0" w:firstRowLastColumn="0" w:lastRowFirstColumn="0" w:lastRowLastColumn="0"/>
            <w:tcW w:w="2390" w:type="dxa"/>
          </w:tcPr>
          <w:p w14:paraId="0F14E29F" w14:textId="77777777" w:rsidR="00BB52DA" w:rsidRPr="00755D83" w:rsidRDefault="00BB52DA" w:rsidP="00755D83">
            <w:pPr>
              <w:spacing w:before="120" w:after="120" w:line="276" w:lineRule="auto"/>
              <w:rPr>
                <w:rFonts w:cs="Arial"/>
                <w:sz w:val="16"/>
              </w:rPr>
            </w:pPr>
          </w:p>
        </w:tc>
        <w:tc>
          <w:tcPr>
            <w:tcW w:w="2290" w:type="dxa"/>
          </w:tcPr>
          <w:p w14:paraId="2F46B40C"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290" w:type="dxa"/>
          </w:tcPr>
          <w:p w14:paraId="4675F25F"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060" w:type="dxa"/>
          </w:tcPr>
          <w:p w14:paraId="79482DC3"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r>
      <w:tr w:rsidR="00BB52DA" w:rsidRPr="00755D83" w14:paraId="3AC97DB7" w14:textId="249A669B" w:rsidTr="0054431C">
        <w:trPr>
          <w:trHeight w:val="510"/>
        </w:trPr>
        <w:tc>
          <w:tcPr>
            <w:cnfStyle w:val="001000000000" w:firstRow="0" w:lastRow="0" w:firstColumn="1" w:lastColumn="0" w:oddVBand="0" w:evenVBand="0" w:oddHBand="0" w:evenHBand="0" w:firstRowFirstColumn="0" w:firstRowLastColumn="0" w:lastRowFirstColumn="0" w:lastRowLastColumn="0"/>
            <w:tcW w:w="2390" w:type="dxa"/>
          </w:tcPr>
          <w:p w14:paraId="6D9FACAF" w14:textId="77777777" w:rsidR="00BB52DA" w:rsidRPr="00755D83" w:rsidRDefault="00BB52DA" w:rsidP="00755D83">
            <w:pPr>
              <w:spacing w:before="120" w:after="120" w:line="276" w:lineRule="auto"/>
              <w:rPr>
                <w:rFonts w:cs="Arial"/>
                <w:sz w:val="16"/>
              </w:rPr>
            </w:pPr>
          </w:p>
        </w:tc>
        <w:tc>
          <w:tcPr>
            <w:tcW w:w="2290" w:type="dxa"/>
          </w:tcPr>
          <w:p w14:paraId="21B0A61E"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290" w:type="dxa"/>
          </w:tcPr>
          <w:p w14:paraId="10E1A026"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060" w:type="dxa"/>
          </w:tcPr>
          <w:p w14:paraId="525F00BB"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r>
    </w:tbl>
    <w:p w14:paraId="5EE899E3" w14:textId="428CEA09" w:rsidR="00F763D4" w:rsidRDefault="00F763D4" w:rsidP="00F763D4">
      <w:pPr>
        <w:rPr>
          <w:rFonts w:cs="Arial"/>
        </w:rPr>
      </w:pPr>
    </w:p>
    <w:p w14:paraId="1B895C3A" w14:textId="7973A11D" w:rsidR="00CC72F1" w:rsidRPr="00CC72F1" w:rsidRDefault="00CC72F1" w:rsidP="00CC72F1">
      <w:pPr>
        <w:rPr>
          <w:rFonts w:cs="Arial"/>
          <w:sz w:val="18"/>
          <w:szCs w:val="18"/>
        </w:rPr>
      </w:pPr>
      <w:r w:rsidRPr="00CC72F1">
        <w:rPr>
          <w:rFonts w:cs="Arial"/>
          <w:sz w:val="18"/>
          <w:szCs w:val="18"/>
        </w:rPr>
        <w:t xml:space="preserve">For each </w:t>
      </w:r>
      <w:r>
        <w:rPr>
          <w:rFonts w:cs="Arial"/>
          <w:sz w:val="18"/>
          <w:szCs w:val="18"/>
        </w:rPr>
        <w:t>company</w:t>
      </w:r>
      <w:r w:rsidRPr="00CC72F1">
        <w:rPr>
          <w:rFonts w:cs="Arial"/>
          <w:sz w:val="18"/>
          <w:szCs w:val="18"/>
        </w:rPr>
        <w:t>, please provide:</w:t>
      </w:r>
    </w:p>
    <w:p w14:paraId="7FA3EA51" w14:textId="4B16E127" w:rsidR="00CC72F1" w:rsidRDefault="00CC72F1" w:rsidP="00CC72F1">
      <w:pPr>
        <w:pStyle w:val="ListParagraph"/>
        <w:numPr>
          <w:ilvl w:val="0"/>
          <w:numId w:val="24"/>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company constitution;</w:t>
      </w:r>
    </w:p>
    <w:p w14:paraId="4E61300B" w14:textId="77777777" w:rsidR="00CC72F1" w:rsidRPr="00483CAE" w:rsidRDefault="00CC72F1" w:rsidP="00CC72F1">
      <w:pPr>
        <w:pStyle w:val="ListParagraph"/>
        <w:spacing w:before="120"/>
        <w:rPr>
          <w:rFonts w:cs="Arial"/>
          <w:sz w:val="18"/>
          <w:szCs w:val="18"/>
        </w:rPr>
      </w:pPr>
    </w:p>
    <w:p w14:paraId="017CF156" w14:textId="5693A05C" w:rsidR="00CC72F1" w:rsidRDefault="00CC72F1" w:rsidP="00CC72F1">
      <w:pPr>
        <w:pStyle w:val="ListParagraph"/>
        <w:numPr>
          <w:ilvl w:val="0"/>
          <w:numId w:val="24"/>
        </w:numPr>
        <w:spacing w:before="120"/>
        <w:rPr>
          <w:rFonts w:cs="Arial"/>
          <w:sz w:val="18"/>
          <w:szCs w:val="18"/>
        </w:rPr>
      </w:pPr>
      <w:r w:rsidRPr="00483CAE">
        <w:rPr>
          <w:rFonts w:cs="Arial"/>
          <w:sz w:val="18"/>
          <w:szCs w:val="18"/>
        </w:rPr>
        <w:t>Copies of any documents affecting the terms or structure of constitution</w:t>
      </w:r>
      <w:r>
        <w:rPr>
          <w:rFonts w:cs="Arial"/>
          <w:sz w:val="18"/>
          <w:szCs w:val="18"/>
        </w:rPr>
        <w:t xml:space="preserve"> from the most recently available company search</w:t>
      </w:r>
      <w:r w:rsidRPr="00483CAE">
        <w:rPr>
          <w:rFonts w:cs="Arial"/>
          <w:sz w:val="18"/>
          <w:szCs w:val="18"/>
        </w:rPr>
        <w:t>;</w:t>
      </w:r>
    </w:p>
    <w:p w14:paraId="70556A56" w14:textId="77777777" w:rsidR="00CC72F1" w:rsidRPr="00CC72F1" w:rsidRDefault="00CC72F1" w:rsidP="00CC72F1">
      <w:pPr>
        <w:rPr>
          <w:rFonts w:cs="Arial"/>
          <w:sz w:val="18"/>
          <w:szCs w:val="18"/>
        </w:rPr>
      </w:pPr>
    </w:p>
    <w:p w14:paraId="17DD45FA" w14:textId="37187BE2" w:rsidR="00CC72F1" w:rsidRDefault="00CC72F1" w:rsidP="00CC72F1">
      <w:pPr>
        <w:pStyle w:val="ListParagraph"/>
        <w:numPr>
          <w:ilvl w:val="0"/>
          <w:numId w:val="24"/>
        </w:numPr>
        <w:spacing w:before="120"/>
        <w:rPr>
          <w:rFonts w:cs="Arial"/>
          <w:sz w:val="18"/>
          <w:szCs w:val="18"/>
        </w:rPr>
      </w:pPr>
      <w:r w:rsidRPr="00483CAE">
        <w:rPr>
          <w:rFonts w:cs="Arial"/>
          <w:sz w:val="18"/>
          <w:szCs w:val="18"/>
        </w:rPr>
        <w:t xml:space="preserve">Company search </w:t>
      </w:r>
      <w:r>
        <w:rPr>
          <w:rFonts w:cs="Arial"/>
          <w:sz w:val="18"/>
          <w:szCs w:val="18"/>
        </w:rPr>
        <w:t>for</w:t>
      </w:r>
      <w:r w:rsidRPr="00483CAE">
        <w:rPr>
          <w:rFonts w:cs="Arial"/>
          <w:sz w:val="18"/>
          <w:szCs w:val="18"/>
        </w:rPr>
        <w:t xml:space="preserve"> all relevant companies you control;</w:t>
      </w:r>
    </w:p>
    <w:p w14:paraId="1ED24E7B" w14:textId="77777777" w:rsidR="00CC72F1" w:rsidRPr="00483CAE" w:rsidRDefault="00CC72F1" w:rsidP="00CC72F1">
      <w:pPr>
        <w:pStyle w:val="ListParagraph"/>
        <w:rPr>
          <w:rFonts w:cs="Arial"/>
          <w:sz w:val="18"/>
          <w:szCs w:val="18"/>
        </w:rPr>
      </w:pPr>
    </w:p>
    <w:p w14:paraId="0519832D" w14:textId="41555110" w:rsidR="00CC72F1" w:rsidRDefault="00CC72F1" w:rsidP="00CC72F1">
      <w:pPr>
        <w:pStyle w:val="ListParagraph"/>
        <w:numPr>
          <w:ilvl w:val="0"/>
          <w:numId w:val="24"/>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company;</w:t>
      </w:r>
    </w:p>
    <w:p w14:paraId="3ECA1B8E" w14:textId="77777777" w:rsidR="00CC72F1" w:rsidRPr="00483CAE" w:rsidRDefault="00CC72F1" w:rsidP="00CC72F1">
      <w:pPr>
        <w:pStyle w:val="ListParagraph"/>
        <w:rPr>
          <w:rFonts w:cs="Arial"/>
          <w:sz w:val="18"/>
          <w:szCs w:val="18"/>
        </w:rPr>
      </w:pPr>
    </w:p>
    <w:p w14:paraId="6A8FF7FE" w14:textId="69608505" w:rsidR="00CC72F1" w:rsidRPr="00CC72F1" w:rsidRDefault="00CC72F1" w:rsidP="00CC72F1">
      <w:pPr>
        <w:pStyle w:val="ListParagraph"/>
        <w:numPr>
          <w:ilvl w:val="0"/>
          <w:numId w:val="24"/>
        </w:numPr>
        <w:rPr>
          <w:rFonts w:cs="Arial"/>
        </w:rPr>
      </w:pPr>
      <w:r>
        <w:rPr>
          <w:rFonts w:cs="Arial"/>
          <w:sz w:val="18"/>
          <w:szCs w:val="18"/>
        </w:rPr>
        <w:t>Copies of any agreements that the company has entered into (property deeds, joint venture agreements shareholders agreements, buy sell deeds etc)</w:t>
      </w:r>
      <w:r w:rsidRPr="00483CAE">
        <w:rPr>
          <w:rFonts w:cs="Arial"/>
          <w:sz w:val="18"/>
          <w:szCs w:val="18"/>
        </w:rPr>
        <w:t>.</w:t>
      </w:r>
    </w:p>
    <w:p w14:paraId="0B10B8AC" w14:textId="77777777" w:rsidR="00CC72F1" w:rsidRDefault="00CC72F1" w:rsidP="00F763D4">
      <w:pPr>
        <w:rPr>
          <w:rFonts w:cs="Arial"/>
        </w:rPr>
      </w:pPr>
    </w:p>
    <w:p w14:paraId="1C649373" w14:textId="78C87EC1" w:rsidR="00F763D4" w:rsidRPr="0054431C" w:rsidRDefault="00F763D4" w:rsidP="0054431C">
      <w:pPr>
        <w:rPr>
          <w:b/>
          <w:i/>
        </w:rPr>
      </w:pPr>
      <w:r w:rsidRPr="0054431C">
        <w:rPr>
          <w:b/>
          <w:i/>
        </w:rPr>
        <w:t xml:space="preserve">The Company Assets (held by the Company </w:t>
      </w:r>
      <w:r w:rsidR="00BB52DA" w:rsidRPr="0054431C">
        <w:rPr>
          <w:b/>
          <w:i/>
          <w:u w:val="single"/>
        </w:rPr>
        <w:t>in its own right</w:t>
      </w:r>
      <w:r w:rsidR="0054431C" w:rsidRPr="0054431C">
        <w:rPr>
          <w:b/>
          <w:i/>
          <w:u w:val="single"/>
        </w:rPr>
        <w:t xml:space="preserve"> </w:t>
      </w:r>
      <w:r w:rsidR="0054431C" w:rsidRPr="0054431C">
        <w:rPr>
          <w:b/>
          <w:i/>
        </w:rPr>
        <w:t>and not as trustee for trusts</w:t>
      </w:r>
      <w:r w:rsidRPr="0054431C">
        <w:rPr>
          <w:b/>
          <w:i/>
        </w:rPr>
        <w:t>)</w:t>
      </w:r>
      <w:r w:rsidR="00CC72F1">
        <w:rPr>
          <w:b/>
          <w:i/>
        </w:rPr>
        <w:t>…</w:t>
      </w:r>
    </w:p>
    <w:p w14:paraId="59797187" w14:textId="77777777" w:rsidR="00F763D4" w:rsidRDefault="00F763D4" w:rsidP="00F763D4">
      <w:pPr>
        <w:rPr>
          <w:rFonts w:cs="Arial"/>
          <w:b/>
        </w:rPr>
      </w:pPr>
    </w:p>
    <w:tbl>
      <w:tblPr>
        <w:tblStyle w:val="GridTable1Light-Accent1"/>
        <w:tblW w:w="0" w:type="auto"/>
        <w:tblLook w:val="01E0" w:firstRow="1" w:lastRow="1" w:firstColumn="1" w:lastColumn="1" w:noHBand="0" w:noVBand="0"/>
      </w:tblPr>
      <w:tblGrid>
        <w:gridCol w:w="1776"/>
        <w:gridCol w:w="1869"/>
        <w:gridCol w:w="1905"/>
        <w:gridCol w:w="1783"/>
        <w:gridCol w:w="1683"/>
      </w:tblGrid>
      <w:tr w:rsidR="00CC72F1" w:rsidRPr="00755D83" w14:paraId="609DAD20" w14:textId="28A08A24"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tcPr>
          <w:p w14:paraId="23051E36" w14:textId="77777777" w:rsidR="00CC72F1" w:rsidRPr="0054431C" w:rsidRDefault="00CC72F1" w:rsidP="00755D83">
            <w:pPr>
              <w:spacing w:before="120" w:after="120"/>
              <w:rPr>
                <w:rFonts w:cs="Arial"/>
                <w:sz w:val="16"/>
              </w:rPr>
            </w:pPr>
            <w:r w:rsidRPr="0054431C">
              <w:rPr>
                <w:rFonts w:cs="Arial"/>
                <w:sz w:val="16"/>
              </w:rPr>
              <w:t>Asset</w:t>
            </w:r>
          </w:p>
        </w:tc>
        <w:tc>
          <w:tcPr>
            <w:tcW w:w="1869" w:type="dxa"/>
          </w:tcPr>
          <w:p w14:paraId="1664D31D" w14:textId="5B3ABCDE"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Name of Company owner</w:t>
            </w:r>
          </w:p>
        </w:tc>
        <w:tc>
          <w:tcPr>
            <w:tcW w:w="1905" w:type="dxa"/>
          </w:tcPr>
          <w:p w14:paraId="3503BCAD"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Estimated Value</w:t>
            </w:r>
          </w:p>
        </w:tc>
        <w:tc>
          <w:tcPr>
            <w:tcW w:w="1783" w:type="dxa"/>
          </w:tcPr>
          <w:p w14:paraId="6B6A1B14"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ebt</w:t>
            </w:r>
          </w:p>
        </w:tc>
        <w:tc>
          <w:tcPr>
            <w:cnfStyle w:val="000100000000" w:firstRow="0" w:lastRow="0" w:firstColumn="0" w:lastColumn="1" w:oddVBand="0" w:evenVBand="0" w:oddHBand="0" w:evenHBand="0" w:firstRowFirstColumn="0" w:firstRowLastColumn="0" w:lastRowFirstColumn="0" w:lastRowLastColumn="0"/>
            <w:tcW w:w="1683" w:type="dxa"/>
          </w:tcPr>
          <w:p w14:paraId="31E05CA6" w14:textId="016FA76B" w:rsidR="00CC72F1" w:rsidRPr="0054431C" w:rsidRDefault="00CC72F1" w:rsidP="00CC72F1">
            <w:pPr>
              <w:spacing w:before="120" w:after="120"/>
              <w:jc w:val="left"/>
              <w:rPr>
                <w:rFonts w:cs="Arial"/>
                <w:sz w:val="16"/>
              </w:rPr>
            </w:pPr>
            <w:r>
              <w:rPr>
                <w:rFonts w:cs="Arial"/>
                <w:sz w:val="16"/>
              </w:rPr>
              <w:t>Who to benefit/control?</w:t>
            </w:r>
          </w:p>
        </w:tc>
      </w:tr>
      <w:tr w:rsidR="00CC72F1" w:rsidRPr="00755D83" w14:paraId="34239B79" w14:textId="074F106B" w:rsidTr="00CC72F1">
        <w:tc>
          <w:tcPr>
            <w:cnfStyle w:val="001000000000" w:firstRow="0" w:lastRow="0" w:firstColumn="1" w:lastColumn="0" w:oddVBand="0" w:evenVBand="0" w:oddHBand="0" w:evenHBand="0" w:firstRowFirstColumn="0" w:firstRowLastColumn="0" w:lastRowFirstColumn="0" w:lastRowLastColumn="0"/>
            <w:tcW w:w="1776" w:type="dxa"/>
          </w:tcPr>
          <w:p w14:paraId="1C077CF8" w14:textId="77777777" w:rsidR="00CC72F1" w:rsidRPr="00755D83" w:rsidRDefault="00CC72F1" w:rsidP="00755D83">
            <w:pPr>
              <w:spacing w:before="120" w:after="120"/>
              <w:rPr>
                <w:rFonts w:cs="Arial"/>
                <w:sz w:val="16"/>
              </w:rPr>
            </w:pPr>
          </w:p>
        </w:tc>
        <w:tc>
          <w:tcPr>
            <w:tcW w:w="1869" w:type="dxa"/>
          </w:tcPr>
          <w:p w14:paraId="6651EF7D"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05" w:type="dxa"/>
          </w:tcPr>
          <w:p w14:paraId="705D6D7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83" w:type="dxa"/>
          </w:tcPr>
          <w:p w14:paraId="4B3E67D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7F35909D" w14:textId="77777777" w:rsidR="00CC72F1" w:rsidRPr="00755D83" w:rsidRDefault="00CC72F1" w:rsidP="00755D83">
            <w:pPr>
              <w:spacing w:before="120" w:after="120"/>
              <w:rPr>
                <w:rFonts w:cs="Arial"/>
                <w:sz w:val="16"/>
              </w:rPr>
            </w:pPr>
          </w:p>
        </w:tc>
      </w:tr>
      <w:tr w:rsidR="00CC72F1" w:rsidRPr="00755D83" w14:paraId="4B0EC346" w14:textId="44F9DCA2" w:rsidTr="00CC72F1">
        <w:tc>
          <w:tcPr>
            <w:cnfStyle w:val="001000000000" w:firstRow="0" w:lastRow="0" w:firstColumn="1" w:lastColumn="0" w:oddVBand="0" w:evenVBand="0" w:oddHBand="0" w:evenHBand="0" w:firstRowFirstColumn="0" w:firstRowLastColumn="0" w:lastRowFirstColumn="0" w:lastRowLastColumn="0"/>
            <w:tcW w:w="1776" w:type="dxa"/>
          </w:tcPr>
          <w:p w14:paraId="5510330B" w14:textId="77777777" w:rsidR="00CC72F1" w:rsidRPr="00755D83" w:rsidRDefault="00CC72F1" w:rsidP="00755D83">
            <w:pPr>
              <w:spacing w:before="120" w:after="120"/>
              <w:rPr>
                <w:rFonts w:cs="Arial"/>
                <w:sz w:val="16"/>
              </w:rPr>
            </w:pPr>
          </w:p>
        </w:tc>
        <w:tc>
          <w:tcPr>
            <w:tcW w:w="1869" w:type="dxa"/>
          </w:tcPr>
          <w:p w14:paraId="69830EC6"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05" w:type="dxa"/>
          </w:tcPr>
          <w:p w14:paraId="63DAC3B4"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83" w:type="dxa"/>
          </w:tcPr>
          <w:p w14:paraId="5A92C14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40920799" w14:textId="77777777" w:rsidR="00CC72F1" w:rsidRPr="00755D83" w:rsidRDefault="00CC72F1" w:rsidP="00755D83">
            <w:pPr>
              <w:spacing w:before="120" w:after="120"/>
              <w:rPr>
                <w:rFonts w:cs="Arial"/>
                <w:sz w:val="16"/>
              </w:rPr>
            </w:pPr>
          </w:p>
        </w:tc>
      </w:tr>
      <w:tr w:rsidR="00CC72F1" w:rsidRPr="00755D83" w14:paraId="3813C7BB" w14:textId="3D3A3CC4"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tcPr>
          <w:p w14:paraId="10662A87" w14:textId="77777777" w:rsidR="00CC72F1" w:rsidRPr="00755D83" w:rsidRDefault="00CC72F1" w:rsidP="00755D83">
            <w:pPr>
              <w:spacing w:before="120" w:after="120"/>
              <w:rPr>
                <w:rFonts w:cs="Arial"/>
                <w:sz w:val="16"/>
              </w:rPr>
            </w:pPr>
          </w:p>
        </w:tc>
        <w:tc>
          <w:tcPr>
            <w:tcW w:w="1869" w:type="dxa"/>
          </w:tcPr>
          <w:p w14:paraId="3A7A2535"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905" w:type="dxa"/>
          </w:tcPr>
          <w:p w14:paraId="7AF22383"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83" w:type="dxa"/>
          </w:tcPr>
          <w:p w14:paraId="364960CF"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7E3A1047" w14:textId="77777777" w:rsidR="00CC72F1" w:rsidRPr="00755D83" w:rsidRDefault="00CC72F1" w:rsidP="00755D83">
            <w:pPr>
              <w:spacing w:before="120" w:after="120"/>
              <w:rPr>
                <w:rFonts w:cs="Arial"/>
                <w:sz w:val="16"/>
              </w:rPr>
            </w:pPr>
          </w:p>
        </w:tc>
      </w:tr>
    </w:tbl>
    <w:p w14:paraId="69E2254D" w14:textId="5629528B" w:rsidR="00F763D4" w:rsidRPr="0054431C" w:rsidRDefault="00BB52DA" w:rsidP="0054431C">
      <w:pPr>
        <w:spacing w:before="240" w:after="240"/>
        <w:rPr>
          <w:b/>
          <w:i/>
        </w:rPr>
      </w:pPr>
      <w:r w:rsidRPr="0054431C">
        <w:rPr>
          <w:b/>
          <w:i/>
        </w:rPr>
        <w:t>Additional information</w:t>
      </w:r>
      <w:r w:rsidR="00F763D4" w:rsidRPr="0054431C">
        <w:rPr>
          <w:b/>
          <w:i/>
        </w:rPr>
        <w:t>…</w:t>
      </w:r>
      <w:r w:rsidR="0054431C">
        <w:rPr>
          <w:b/>
          <w:i/>
        </w:rPr>
        <w:t>(please provide us with as much information as possible)</w:t>
      </w:r>
    </w:p>
    <w:tbl>
      <w:tblPr>
        <w:tblStyle w:val="GridTable1Light-Accent1"/>
        <w:tblW w:w="0" w:type="auto"/>
        <w:tblLook w:val="01E0" w:firstRow="1" w:lastRow="1" w:firstColumn="1" w:lastColumn="1" w:noHBand="0" w:noVBand="0"/>
      </w:tblPr>
      <w:tblGrid>
        <w:gridCol w:w="3007"/>
        <w:gridCol w:w="3013"/>
        <w:gridCol w:w="2976"/>
      </w:tblGrid>
      <w:tr w:rsidR="00ED0ADF" w:rsidRPr="00755D83" w14:paraId="4DAEEB8C"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583F8711" w14:textId="77777777" w:rsidR="00ED0ADF" w:rsidRPr="0054431C" w:rsidRDefault="00ED0ADF" w:rsidP="001B2A9F">
            <w:pPr>
              <w:spacing w:before="120" w:after="120"/>
              <w:rPr>
                <w:rFonts w:cs="Arial"/>
                <w:i/>
                <w:sz w:val="16"/>
              </w:rPr>
            </w:pPr>
            <w:r w:rsidRPr="0054431C">
              <w:rPr>
                <w:rFonts w:cs="Arial"/>
                <w:i/>
                <w:sz w:val="16"/>
              </w:rPr>
              <w:t>Question</w:t>
            </w:r>
          </w:p>
        </w:tc>
        <w:tc>
          <w:tcPr>
            <w:tcW w:w="3013" w:type="dxa"/>
          </w:tcPr>
          <w:p w14:paraId="182D74C4" w14:textId="77777777" w:rsidR="00ED0ADF" w:rsidRPr="0054431C" w:rsidRDefault="00ED0ADF" w:rsidP="001B2A9F">
            <w:pPr>
              <w:spacing w:before="120" w:after="120"/>
              <w:cnfStyle w:val="100000000000" w:firstRow="1" w:lastRow="0" w:firstColumn="0" w:lastColumn="0" w:oddVBand="0" w:evenVBand="0" w:oddHBand="0" w:evenHBand="0" w:firstRowFirstColumn="0" w:firstRowLastColumn="0" w:lastRowFirstColumn="0" w:lastRowLastColumn="0"/>
              <w:rPr>
                <w:rFonts w:cs="Arial"/>
                <w:i/>
                <w:sz w:val="16"/>
              </w:rPr>
            </w:pPr>
            <w:r w:rsidRPr="0054431C">
              <w:rPr>
                <w:rFonts w:cs="Arial"/>
                <w:i/>
                <w:sz w:val="16"/>
              </w:rPr>
              <w:t>You</w:t>
            </w:r>
          </w:p>
        </w:tc>
        <w:tc>
          <w:tcPr>
            <w:cnfStyle w:val="000100000000" w:firstRow="0" w:lastRow="0" w:firstColumn="0" w:lastColumn="1" w:oddVBand="0" w:evenVBand="0" w:oddHBand="0" w:evenHBand="0" w:firstRowFirstColumn="0" w:firstRowLastColumn="0" w:lastRowFirstColumn="0" w:lastRowLastColumn="0"/>
            <w:tcW w:w="2976" w:type="dxa"/>
          </w:tcPr>
          <w:p w14:paraId="22E531A9" w14:textId="77777777" w:rsidR="00ED0ADF" w:rsidRPr="0054431C" w:rsidRDefault="00ED0ADF" w:rsidP="001B2A9F">
            <w:pPr>
              <w:spacing w:before="120" w:after="120"/>
              <w:rPr>
                <w:rFonts w:cs="Arial"/>
                <w:i/>
                <w:sz w:val="16"/>
              </w:rPr>
            </w:pPr>
            <w:r w:rsidRPr="0054431C">
              <w:rPr>
                <w:rFonts w:cs="Arial"/>
                <w:i/>
                <w:sz w:val="16"/>
              </w:rPr>
              <w:t>Your spouse</w:t>
            </w:r>
          </w:p>
        </w:tc>
      </w:tr>
      <w:tr w:rsidR="00ED0ADF" w:rsidRPr="00755D83" w14:paraId="6537D95B"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0B1A17F" w14:textId="77777777" w:rsidR="00ED0ADF" w:rsidRDefault="00ED0ADF" w:rsidP="001B2A9F">
            <w:pPr>
              <w:spacing w:before="120" w:after="120"/>
              <w:rPr>
                <w:rFonts w:cs="Arial"/>
                <w:b w:val="0"/>
                <w:bCs w:val="0"/>
                <w:sz w:val="16"/>
              </w:rPr>
            </w:pPr>
            <w:r>
              <w:rPr>
                <w:rFonts w:cs="Arial"/>
                <w:sz w:val="16"/>
              </w:rPr>
              <w:t>Have you made any personal guarantees?</w:t>
            </w:r>
          </w:p>
          <w:p w14:paraId="4A8F3AD1" w14:textId="59B6B103" w:rsidR="00CC72F1" w:rsidRPr="00755D83" w:rsidRDefault="00CC72F1" w:rsidP="001B2A9F">
            <w:pPr>
              <w:spacing w:before="120" w:after="120"/>
              <w:rPr>
                <w:rFonts w:cs="Arial"/>
                <w:sz w:val="16"/>
              </w:rPr>
            </w:pPr>
          </w:p>
        </w:tc>
        <w:tc>
          <w:tcPr>
            <w:tcW w:w="3013" w:type="dxa"/>
          </w:tcPr>
          <w:p w14:paraId="73D03F69"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171D9708" w14:textId="77777777" w:rsidR="00ED0ADF" w:rsidRPr="00755D83" w:rsidRDefault="00ED0ADF" w:rsidP="001B2A9F">
            <w:pPr>
              <w:spacing w:before="120" w:after="120"/>
              <w:rPr>
                <w:rFonts w:cs="Arial"/>
                <w:sz w:val="16"/>
              </w:rPr>
            </w:pPr>
          </w:p>
        </w:tc>
      </w:tr>
      <w:tr w:rsidR="0054431C" w:rsidRPr="00755D83" w14:paraId="30FCA542"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15F8D25" w14:textId="77777777" w:rsidR="0054431C" w:rsidRDefault="0054431C" w:rsidP="001B2A9F">
            <w:pPr>
              <w:spacing w:before="120" w:after="120"/>
              <w:rPr>
                <w:rFonts w:cs="Arial"/>
                <w:b w:val="0"/>
                <w:bCs w:val="0"/>
                <w:sz w:val="16"/>
              </w:rPr>
            </w:pPr>
            <w:r>
              <w:rPr>
                <w:rFonts w:cs="Arial"/>
                <w:sz w:val="16"/>
              </w:rPr>
              <w:t>Are you involved in any partnerships/joint ventures?</w:t>
            </w:r>
          </w:p>
          <w:p w14:paraId="20E389C1" w14:textId="7024DDD8" w:rsidR="00CC72F1" w:rsidRDefault="00CC72F1" w:rsidP="001B2A9F">
            <w:pPr>
              <w:spacing w:before="120" w:after="120"/>
              <w:rPr>
                <w:rFonts w:cs="Arial"/>
                <w:sz w:val="16"/>
              </w:rPr>
            </w:pPr>
          </w:p>
        </w:tc>
        <w:tc>
          <w:tcPr>
            <w:tcW w:w="3013" w:type="dxa"/>
          </w:tcPr>
          <w:p w14:paraId="54287E10" w14:textId="77777777" w:rsidR="0054431C" w:rsidRPr="00755D83" w:rsidRDefault="0054431C"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30791A8F" w14:textId="77777777" w:rsidR="0054431C" w:rsidRPr="00755D83" w:rsidRDefault="0054431C" w:rsidP="001B2A9F">
            <w:pPr>
              <w:spacing w:before="120" w:after="120"/>
              <w:rPr>
                <w:rFonts w:cs="Arial"/>
                <w:sz w:val="16"/>
              </w:rPr>
            </w:pPr>
          </w:p>
        </w:tc>
      </w:tr>
      <w:tr w:rsidR="0054431C" w:rsidRPr="00755D83" w14:paraId="5C429610"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300FFB35" w14:textId="77777777" w:rsidR="0054431C" w:rsidRDefault="0054431C" w:rsidP="001B2A9F">
            <w:pPr>
              <w:spacing w:before="120" w:after="120"/>
              <w:rPr>
                <w:rFonts w:cs="Arial"/>
                <w:b w:val="0"/>
                <w:bCs w:val="0"/>
                <w:sz w:val="16"/>
              </w:rPr>
            </w:pPr>
            <w:r>
              <w:rPr>
                <w:rFonts w:cs="Arial"/>
                <w:sz w:val="16"/>
              </w:rPr>
              <w:lastRenderedPageBreak/>
              <w:t>Do you control any entities (trusts/companies) overseas?</w:t>
            </w:r>
          </w:p>
          <w:p w14:paraId="56D79F3B" w14:textId="4D82DAC8" w:rsidR="00CC72F1" w:rsidRDefault="00CC72F1" w:rsidP="001B2A9F">
            <w:pPr>
              <w:spacing w:before="120" w:after="120"/>
              <w:rPr>
                <w:rFonts w:cs="Arial"/>
                <w:sz w:val="16"/>
              </w:rPr>
            </w:pPr>
          </w:p>
        </w:tc>
        <w:tc>
          <w:tcPr>
            <w:tcW w:w="3013" w:type="dxa"/>
          </w:tcPr>
          <w:p w14:paraId="2904874E" w14:textId="77777777" w:rsidR="0054431C" w:rsidRPr="00755D83" w:rsidRDefault="0054431C"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2DC79241" w14:textId="77777777" w:rsidR="0054431C" w:rsidRPr="00755D83" w:rsidRDefault="0054431C" w:rsidP="001B2A9F">
            <w:pPr>
              <w:spacing w:before="120" w:after="120"/>
              <w:rPr>
                <w:rFonts w:cs="Arial"/>
                <w:sz w:val="16"/>
              </w:rPr>
            </w:pPr>
          </w:p>
        </w:tc>
      </w:tr>
      <w:tr w:rsidR="00ED0ADF" w:rsidRPr="00755D83" w14:paraId="07F4D3CA"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60EBCD0E" w14:textId="77777777" w:rsidR="00ED0ADF" w:rsidRDefault="00ED0ADF" w:rsidP="001B2A9F">
            <w:pPr>
              <w:spacing w:before="120" w:after="120"/>
              <w:rPr>
                <w:rFonts w:cs="Arial"/>
                <w:b w:val="0"/>
                <w:bCs w:val="0"/>
                <w:sz w:val="16"/>
              </w:rPr>
            </w:pPr>
            <w:r>
              <w:rPr>
                <w:rFonts w:cs="Arial"/>
                <w:sz w:val="16"/>
              </w:rPr>
              <w:t>Do you own any assets overseas?</w:t>
            </w:r>
          </w:p>
          <w:p w14:paraId="2A9A74E4" w14:textId="7BF20BE0" w:rsidR="00CC72F1" w:rsidRPr="00755D83" w:rsidRDefault="00CC72F1" w:rsidP="001B2A9F">
            <w:pPr>
              <w:spacing w:before="120" w:after="120"/>
              <w:rPr>
                <w:rFonts w:cs="Arial"/>
                <w:sz w:val="16"/>
              </w:rPr>
            </w:pPr>
            <w:r>
              <w:rPr>
                <w:rFonts w:cs="Arial"/>
                <w:sz w:val="16"/>
              </w:rPr>
              <w:t>If so, please provide details</w:t>
            </w:r>
          </w:p>
        </w:tc>
        <w:tc>
          <w:tcPr>
            <w:tcW w:w="3013" w:type="dxa"/>
          </w:tcPr>
          <w:p w14:paraId="028319D6"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7A82D365" w14:textId="77777777" w:rsidR="00ED0ADF" w:rsidRPr="00755D83" w:rsidRDefault="00ED0ADF" w:rsidP="001B2A9F">
            <w:pPr>
              <w:spacing w:before="120" w:after="120"/>
              <w:rPr>
                <w:rFonts w:cs="Arial"/>
                <w:sz w:val="16"/>
              </w:rPr>
            </w:pPr>
          </w:p>
        </w:tc>
      </w:tr>
      <w:tr w:rsidR="00ED0ADF" w:rsidRPr="00755D83" w14:paraId="22FB809D"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044E5B3" w14:textId="486E6A24" w:rsidR="00ED0ADF" w:rsidRDefault="00ED0ADF" w:rsidP="001B2A9F">
            <w:pPr>
              <w:spacing w:before="120" w:after="120"/>
              <w:rPr>
                <w:rFonts w:cs="Arial"/>
                <w:b w:val="0"/>
                <w:bCs w:val="0"/>
                <w:sz w:val="16"/>
              </w:rPr>
            </w:pPr>
            <w:r>
              <w:rPr>
                <w:rFonts w:cs="Arial"/>
                <w:sz w:val="16"/>
              </w:rPr>
              <w:t>Do you think there are any people who may wish to challenge your estate or are dependent on you but are not intended</w:t>
            </w:r>
            <w:r w:rsidR="00BE0F13">
              <w:rPr>
                <w:rFonts w:cs="Arial"/>
                <w:sz w:val="16"/>
              </w:rPr>
              <w:t xml:space="preserve"> </w:t>
            </w:r>
            <w:r>
              <w:rPr>
                <w:rFonts w:cs="Arial"/>
                <w:sz w:val="16"/>
              </w:rPr>
              <w:t>to benefit from your estate?</w:t>
            </w:r>
          </w:p>
          <w:p w14:paraId="566DADCB" w14:textId="498D6412" w:rsidR="00CC72F1" w:rsidRPr="00755D83" w:rsidRDefault="00CC72F1" w:rsidP="001B2A9F">
            <w:pPr>
              <w:spacing w:before="120" w:after="120"/>
              <w:rPr>
                <w:rFonts w:cs="Arial"/>
                <w:sz w:val="16"/>
              </w:rPr>
            </w:pPr>
          </w:p>
        </w:tc>
        <w:tc>
          <w:tcPr>
            <w:tcW w:w="3013" w:type="dxa"/>
          </w:tcPr>
          <w:p w14:paraId="48B1348A"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51396C45" w14:textId="77777777" w:rsidR="00ED0ADF" w:rsidRPr="00755D83" w:rsidRDefault="00ED0ADF" w:rsidP="001B2A9F">
            <w:pPr>
              <w:spacing w:before="120" w:after="120"/>
              <w:rPr>
                <w:rFonts w:cs="Arial"/>
                <w:sz w:val="16"/>
              </w:rPr>
            </w:pPr>
          </w:p>
        </w:tc>
      </w:tr>
      <w:tr w:rsidR="0063469B" w:rsidRPr="00755D83" w14:paraId="25A53D95"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21B5D884" w14:textId="5C084E2C" w:rsidR="0063469B" w:rsidRDefault="0063469B" w:rsidP="001B2A9F">
            <w:pPr>
              <w:spacing w:before="120" w:after="120"/>
              <w:rPr>
                <w:rFonts w:cs="Arial"/>
                <w:b w:val="0"/>
                <w:bCs w:val="0"/>
                <w:sz w:val="16"/>
              </w:rPr>
            </w:pPr>
            <w:r>
              <w:rPr>
                <w:rFonts w:cs="Arial"/>
                <w:sz w:val="16"/>
              </w:rPr>
              <w:t xml:space="preserve">Details </w:t>
            </w:r>
            <w:r w:rsidR="00CC72F1">
              <w:rPr>
                <w:rFonts w:cs="Arial"/>
                <w:sz w:val="16"/>
              </w:rPr>
              <w:t xml:space="preserve">(full name and relationship) </w:t>
            </w:r>
            <w:r>
              <w:rPr>
                <w:rFonts w:cs="Arial"/>
                <w:sz w:val="16"/>
              </w:rPr>
              <w:t xml:space="preserve">about your immediate family (e.g. parents, siblings), as well as </w:t>
            </w:r>
            <w:r w:rsidR="00CC72F1">
              <w:rPr>
                <w:rFonts w:cs="Arial"/>
                <w:sz w:val="16"/>
              </w:rPr>
              <w:t>anyone you would like to benefit under your estate plan</w:t>
            </w:r>
          </w:p>
          <w:p w14:paraId="7208C49F" w14:textId="2B20BB15" w:rsidR="00CC72F1" w:rsidRDefault="00CC72F1" w:rsidP="001B2A9F">
            <w:pPr>
              <w:spacing w:before="120" w:after="120"/>
              <w:rPr>
                <w:rFonts w:cs="Arial"/>
                <w:sz w:val="16"/>
              </w:rPr>
            </w:pPr>
          </w:p>
        </w:tc>
        <w:tc>
          <w:tcPr>
            <w:tcW w:w="3013" w:type="dxa"/>
          </w:tcPr>
          <w:p w14:paraId="556BED37" w14:textId="77777777" w:rsidR="0063469B" w:rsidRPr="00755D83" w:rsidRDefault="0063469B"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28782EB9" w14:textId="77777777" w:rsidR="0063469B" w:rsidRPr="00755D83" w:rsidRDefault="0063469B" w:rsidP="001B2A9F">
            <w:pPr>
              <w:spacing w:before="120" w:after="120"/>
              <w:rPr>
                <w:rFonts w:cs="Arial"/>
                <w:sz w:val="16"/>
              </w:rPr>
            </w:pPr>
          </w:p>
        </w:tc>
      </w:tr>
      <w:tr w:rsidR="00ED0ADF" w:rsidRPr="00755D83" w14:paraId="78A6D226"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1D8F2600" w14:textId="77777777" w:rsidR="00ED0ADF" w:rsidRDefault="00ED0ADF" w:rsidP="001B2A9F">
            <w:pPr>
              <w:spacing w:before="120" w:after="120"/>
              <w:rPr>
                <w:rFonts w:cs="Arial"/>
                <w:b w:val="0"/>
                <w:bCs w:val="0"/>
                <w:sz w:val="16"/>
              </w:rPr>
            </w:pPr>
            <w:r>
              <w:rPr>
                <w:rFonts w:cs="Arial"/>
                <w:sz w:val="16"/>
              </w:rPr>
              <w:t>Broadly, how do you want your estate to pass?</w:t>
            </w:r>
          </w:p>
          <w:p w14:paraId="639A2361" w14:textId="5E6F4682" w:rsidR="00CC72F1" w:rsidRDefault="00CC72F1" w:rsidP="001B2A9F">
            <w:pPr>
              <w:spacing w:before="120" w:after="120"/>
              <w:rPr>
                <w:rFonts w:cs="Arial"/>
                <w:b w:val="0"/>
                <w:bCs w:val="0"/>
                <w:sz w:val="16"/>
              </w:rPr>
            </w:pPr>
            <w:r>
              <w:rPr>
                <w:rFonts w:cs="Arial"/>
                <w:sz w:val="16"/>
              </w:rPr>
              <w:t>Provide us with as much information as you like.</w:t>
            </w:r>
          </w:p>
          <w:p w14:paraId="6DF0E4B5" w14:textId="77777777" w:rsidR="00CC72F1" w:rsidRDefault="00CC72F1" w:rsidP="001B2A9F">
            <w:pPr>
              <w:spacing w:before="120" w:after="120"/>
              <w:rPr>
                <w:rFonts w:cs="Arial"/>
                <w:b w:val="0"/>
                <w:bCs w:val="0"/>
                <w:sz w:val="16"/>
              </w:rPr>
            </w:pPr>
          </w:p>
          <w:p w14:paraId="2581CFF1" w14:textId="6135AF7C" w:rsidR="00CC72F1" w:rsidRDefault="00CC72F1" w:rsidP="001B2A9F">
            <w:pPr>
              <w:spacing w:before="120" w:after="120"/>
              <w:rPr>
                <w:rFonts w:cs="Arial"/>
                <w:sz w:val="16"/>
              </w:rPr>
            </w:pPr>
          </w:p>
        </w:tc>
        <w:tc>
          <w:tcPr>
            <w:tcW w:w="3013" w:type="dxa"/>
          </w:tcPr>
          <w:p w14:paraId="00132047"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78CA0175" w14:textId="77777777" w:rsidR="00ED0ADF" w:rsidRPr="00755D83" w:rsidRDefault="00ED0ADF" w:rsidP="001B2A9F">
            <w:pPr>
              <w:spacing w:before="120" w:after="120"/>
              <w:rPr>
                <w:rFonts w:cs="Arial"/>
                <w:sz w:val="16"/>
              </w:rPr>
            </w:pPr>
          </w:p>
        </w:tc>
      </w:tr>
      <w:tr w:rsidR="00ED0ADF" w:rsidRPr="00755D83" w14:paraId="5B46265C"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2174843C" w14:textId="58400928" w:rsidR="00ED0ADF" w:rsidRDefault="00ED0ADF" w:rsidP="001B2A9F">
            <w:pPr>
              <w:spacing w:before="120" w:after="120"/>
              <w:rPr>
                <w:rFonts w:cs="Arial"/>
                <w:b w:val="0"/>
                <w:bCs w:val="0"/>
                <w:sz w:val="16"/>
              </w:rPr>
            </w:pPr>
            <w:r>
              <w:rPr>
                <w:rFonts w:cs="Arial"/>
                <w:sz w:val="16"/>
              </w:rPr>
              <w:t>Any other comments?</w:t>
            </w:r>
          </w:p>
          <w:p w14:paraId="2BAC2F21" w14:textId="0798D889" w:rsidR="00CC72F1" w:rsidRDefault="00CC72F1" w:rsidP="001B2A9F">
            <w:pPr>
              <w:spacing w:before="120" w:after="120"/>
              <w:rPr>
                <w:rFonts w:cs="Arial"/>
                <w:sz w:val="16"/>
              </w:rPr>
            </w:pPr>
          </w:p>
          <w:p w14:paraId="0DB7C78E" w14:textId="77777777" w:rsidR="00CC72F1" w:rsidRDefault="00CC72F1" w:rsidP="001B2A9F">
            <w:pPr>
              <w:spacing w:before="120" w:after="120"/>
              <w:rPr>
                <w:rFonts w:cs="Arial"/>
                <w:b w:val="0"/>
                <w:bCs w:val="0"/>
                <w:sz w:val="16"/>
              </w:rPr>
            </w:pPr>
          </w:p>
          <w:p w14:paraId="708A3BF6" w14:textId="77777777" w:rsidR="00CC72F1" w:rsidRDefault="00CC72F1" w:rsidP="001B2A9F">
            <w:pPr>
              <w:spacing w:before="120" w:after="120"/>
              <w:rPr>
                <w:rFonts w:cs="Arial"/>
                <w:b w:val="0"/>
                <w:bCs w:val="0"/>
                <w:sz w:val="16"/>
              </w:rPr>
            </w:pPr>
          </w:p>
          <w:p w14:paraId="4F902C88" w14:textId="77777777" w:rsidR="00CC72F1" w:rsidRDefault="00CC72F1" w:rsidP="001B2A9F">
            <w:pPr>
              <w:spacing w:before="120" w:after="120"/>
              <w:rPr>
                <w:rFonts w:cs="Arial"/>
                <w:b w:val="0"/>
                <w:bCs w:val="0"/>
                <w:sz w:val="16"/>
              </w:rPr>
            </w:pPr>
          </w:p>
          <w:p w14:paraId="32D8F1F8" w14:textId="022B3B57" w:rsidR="00CC72F1" w:rsidRDefault="00CC72F1" w:rsidP="001B2A9F">
            <w:pPr>
              <w:spacing w:before="120" w:after="120"/>
              <w:rPr>
                <w:rFonts w:cs="Arial"/>
                <w:sz w:val="16"/>
              </w:rPr>
            </w:pPr>
          </w:p>
        </w:tc>
        <w:tc>
          <w:tcPr>
            <w:tcW w:w="3013" w:type="dxa"/>
          </w:tcPr>
          <w:p w14:paraId="5D09830D" w14:textId="77777777" w:rsidR="00ED0ADF"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p w14:paraId="70BFDF91" w14:textId="77777777" w:rsidR="00ED0ADF"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p w14:paraId="47C77BCE" w14:textId="50F56210" w:rsidR="00ED0ADF" w:rsidRPr="00755D83"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4AE556F7" w14:textId="77777777" w:rsidR="00ED0ADF" w:rsidRPr="00755D83" w:rsidRDefault="00ED0ADF" w:rsidP="001B2A9F">
            <w:pPr>
              <w:spacing w:before="120" w:after="120"/>
              <w:rPr>
                <w:rFonts w:cs="Arial"/>
                <w:sz w:val="16"/>
              </w:rPr>
            </w:pPr>
          </w:p>
        </w:tc>
      </w:tr>
    </w:tbl>
    <w:p w14:paraId="6FB924DB" w14:textId="77777777" w:rsidR="0054431C" w:rsidRDefault="0054431C">
      <w:pPr>
        <w:spacing w:after="200" w:line="276" w:lineRule="auto"/>
        <w:jc w:val="left"/>
        <w:rPr>
          <w:rFonts w:cs="Arial"/>
          <w:b/>
          <w:sz w:val="28"/>
          <w:szCs w:val="28"/>
        </w:rPr>
        <w:sectPr w:rsidR="0054431C" w:rsidSect="00677099">
          <w:pgSz w:w="11906" w:h="16838"/>
          <w:pgMar w:top="1440" w:right="1440" w:bottom="1440" w:left="1440" w:header="709" w:footer="697" w:gutter="0"/>
          <w:cols w:space="708"/>
          <w:docGrid w:linePitch="360"/>
        </w:sectPr>
      </w:pPr>
    </w:p>
    <w:p w14:paraId="7A551375" w14:textId="552F873D" w:rsidR="00F763D4" w:rsidRPr="004F5F68" w:rsidRDefault="00937958" w:rsidP="007A2C7A">
      <w:pPr>
        <w:pStyle w:val="Heading"/>
      </w:pPr>
      <w:r>
        <w:lastRenderedPageBreak/>
        <w:t xml:space="preserve">Section </w:t>
      </w:r>
      <w:r w:rsidR="007F06EE">
        <w:t>3</w:t>
      </w:r>
      <w:r>
        <w:t xml:space="preserve"> - </w:t>
      </w:r>
      <w:r w:rsidR="00AA2C42">
        <w:t>Estate planning instruction sheet</w:t>
      </w:r>
    </w:p>
    <w:p w14:paraId="732611A8" w14:textId="77777777" w:rsidR="00F763D4" w:rsidRPr="00995469" w:rsidRDefault="00F763D4" w:rsidP="00836081">
      <w:pPr>
        <w:spacing w:before="240"/>
        <w:rPr>
          <w:rFonts w:cs="Arial"/>
          <w:b/>
          <w:color w:val="FFFFFF"/>
        </w:rPr>
      </w:pPr>
    </w:p>
    <w:p w14:paraId="16804A20" w14:textId="69CC377F" w:rsidR="00F763D4" w:rsidRPr="00836081" w:rsidRDefault="00AA2C42" w:rsidP="00836081">
      <w:pPr>
        <w:rPr>
          <w:b/>
          <w:i/>
        </w:rPr>
      </w:pPr>
      <w:r w:rsidRPr="00836081">
        <w:rPr>
          <w:b/>
          <w:i/>
        </w:rPr>
        <w:t>Your Will</w:t>
      </w:r>
    </w:p>
    <w:p w14:paraId="52A87D46" w14:textId="77777777" w:rsidR="00F763D4" w:rsidRPr="00995469" w:rsidRDefault="00F763D4" w:rsidP="00836081">
      <w:pPr>
        <w:rPr>
          <w:rFonts w:cs="Arial"/>
          <w:b/>
          <w:color w:val="FFFFFF"/>
        </w:rPr>
      </w:pPr>
    </w:p>
    <w:p w14:paraId="17D73D5A" w14:textId="77777777" w:rsidR="00F763D4" w:rsidRDefault="00F763D4" w:rsidP="00F763D4">
      <w:pPr>
        <w:rPr>
          <w:rFonts w:cs="Arial"/>
        </w:rPr>
      </w:pPr>
    </w:p>
    <w:tbl>
      <w:tblPr>
        <w:tblStyle w:val="GridTable1Light-Accent1"/>
        <w:tblW w:w="0" w:type="auto"/>
        <w:tblLook w:val="04A0" w:firstRow="1" w:lastRow="0" w:firstColumn="1" w:lastColumn="0" w:noHBand="0" w:noVBand="1"/>
      </w:tblPr>
      <w:tblGrid>
        <w:gridCol w:w="1980"/>
        <w:gridCol w:w="3247"/>
        <w:gridCol w:w="3789"/>
      </w:tblGrid>
      <w:tr w:rsidR="00F763D4" w:rsidRPr="00995469" w14:paraId="0DBD25B4" w14:textId="77777777" w:rsidTr="008715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7595DAB" w14:textId="77777777" w:rsidR="00F763D4" w:rsidRPr="00995469" w:rsidRDefault="00F763D4" w:rsidP="006C6C1D">
            <w:pPr>
              <w:spacing w:before="120" w:after="120"/>
              <w:rPr>
                <w:rFonts w:cs="Arial"/>
                <w:b w:val="0"/>
              </w:rPr>
            </w:pPr>
          </w:p>
        </w:tc>
        <w:tc>
          <w:tcPr>
            <w:tcW w:w="3247" w:type="dxa"/>
          </w:tcPr>
          <w:p w14:paraId="7A6B36E5" w14:textId="29AE5BB2" w:rsidR="00F763D4" w:rsidRPr="00995469" w:rsidRDefault="00AA2C42"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You</w:t>
            </w:r>
          </w:p>
        </w:tc>
        <w:tc>
          <w:tcPr>
            <w:tcW w:w="3789" w:type="dxa"/>
          </w:tcPr>
          <w:p w14:paraId="7E25DDDB" w14:textId="74463D93" w:rsidR="00F763D4" w:rsidRPr="00995469" w:rsidRDefault="00AA2C42"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Your Spouse</w:t>
            </w:r>
          </w:p>
        </w:tc>
      </w:tr>
      <w:tr w:rsidR="00F763D4" w:rsidRPr="00995469" w14:paraId="3A62C0F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C5C29B5" w14:textId="154AE553" w:rsidR="00F763D4" w:rsidRPr="00995469" w:rsidRDefault="00AA2C42" w:rsidP="00C435C2">
            <w:pPr>
              <w:spacing w:before="120" w:after="120"/>
              <w:jc w:val="left"/>
              <w:rPr>
                <w:rFonts w:cs="Arial"/>
                <w:b w:val="0"/>
              </w:rPr>
            </w:pPr>
            <w:r>
              <w:rPr>
                <w:rFonts w:cs="Arial"/>
              </w:rPr>
              <w:t>Full name</w:t>
            </w:r>
            <w:r w:rsidR="00C435C2">
              <w:rPr>
                <w:rFonts w:cs="Arial"/>
              </w:rPr>
              <w:t xml:space="preserve"> (as they appear on id)</w:t>
            </w:r>
          </w:p>
        </w:tc>
        <w:tc>
          <w:tcPr>
            <w:tcW w:w="3247" w:type="dxa"/>
          </w:tcPr>
          <w:p w14:paraId="66B8CAE2" w14:textId="11132EC2" w:rsidR="00F763D4" w:rsidRPr="00995469" w:rsidRDefault="00F763D4"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A4C40E7" w14:textId="27F59162" w:rsidR="00F763D4" w:rsidRPr="00995469" w:rsidRDefault="00F763D4"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35C2" w:rsidRPr="00995469" w14:paraId="1E732A66" w14:textId="77777777" w:rsidTr="006B1108">
        <w:tc>
          <w:tcPr>
            <w:cnfStyle w:val="001000000000" w:firstRow="0" w:lastRow="0" w:firstColumn="1" w:lastColumn="0" w:oddVBand="0" w:evenVBand="0" w:oddHBand="0" w:evenHBand="0" w:firstRowFirstColumn="0" w:firstRowLastColumn="0" w:lastRowFirstColumn="0" w:lastRowLastColumn="0"/>
            <w:tcW w:w="9016" w:type="dxa"/>
            <w:gridSpan w:val="3"/>
          </w:tcPr>
          <w:p w14:paraId="6BEA6CB0" w14:textId="77777777" w:rsidR="00C435C2" w:rsidRDefault="00C435C2" w:rsidP="006C6C1D">
            <w:pPr>
              <w:spacing w:before="120" w:after="120"/>
              <w:rPr>
                <w:rFonts w:cs="Arial"/>
                <w:bCs w:val="0"/>
                <w:i/>
              </w:rPr>
            </w:pPr>
            <w:r w:rsidRPr="00C435C2">
              <w:rPr>
                <w:rFonts w:cs="Arial"/>
                <w:b w:val="0"/>
                <w:i/>
              </w:rPr>
              <w:t xml:space="preserve">The </w:t>
            </w:r>
            <w:r>
              <w:rPr>
                <w:rFonts w:cs="Arial"/>
                <w:b w:val="0"/>
                <w:i/>
              </w:rPr>
              <w:t>first role to consider in your Will, is who you would like to administer your Will.  This person is called the ‘executor’ and is also commonly known as your ‘legal personal representative’ (that is, they represent your estate when you have passed away).</w:t>
            </w:r>
          </w:p>
          <w:p w14:paraId="63F3A037" w14:textId="77777777" w:rsidR="00C435C2" w:rsidRDefault="00C435C2" w:rsidP="006C6C1D">
            <w:pPr>
              <w:spacing w:before="120" w:after="120"/>
              <w:rPr>
                <w:rFonts w:cs="Arial"/>
                <w:bCs w:val="0"/>
                <w:i/>
              </w:rPr>
            </w:pPr>
            <w:r>
              <w:rPr>
                <w:rFonts w:cs="Arial"/>
                <w:b w:val="0"/>
                <w:i/>
              </w:rPr>
              <w:t xml:space="preserve">Their responsibility involves proving your Will when you pass away (the process called ‘probate’), </w:t>
            </w:r>
            <w:r w:rsidR="00BA30EA">
              <w:rPr>
                <w:rFonts w:cs="Arial"/>
                <w:b w:val="0"/>
                <w:i/>
              </w:rPr>
              <w:t>aggregating your assets, settling debts owed by the deceased and distributing what remains pursuant to the Will.</w:t>
            </w:r>
          </w:p>
          <w:p w14:paraId="2DA0B8A1" w14:textId="77777777" w:rsidR="00BA30EA" w:rsidRDefault="00CE52DA" w:rsidP="006C6C1D">
            <w:pPr>
              <w:spacing w:before="120" w:after="120"/>
              <w:rPr>
                <w:rFonts w:cs="Arial"/>
                <w:bCs w:val="0"/>
                <w:i/>
              </w:rPr>
            </w:pPr>
            <w:r>
              <w:rPr>
                <w:rFonts w:cs="Arial"/>
                <w:b w:val="0"/>
                <w:i/>
              </w:rPr>
              <w:t>Please consider who you would like to fulfil this role.  Whoever you appoint does not need to prepare all the necessary documents as they can engage with professionals such as lawyers and accountants to assist them.  Whoever you appoint will, however, need to execute the necessary documents, so we recommend that if you appoint more than one person to act as executor, that those persons are able to work together to administer your estate.</w:t>
            </w:r>
          </w:p>
          <w:p w14:paraId="090083B8" w14:textId="0E367FF7" w:rsidR="006B1108" w:rsidRDefault="006B1108" w:rsidP="006C6C1D">
            <w:pPr>
              <w:spacing w:before="120" w:after="120"/>
              <w:rPr>
                <w:rFonts w:cs="Arial"/>
                <w:bCs w:val="0"/>
                <w:i/>
              </w:rPr>
            </w:pPr>
            <w:r>
              <w:rPr>
                <w:rFonts w:cs="Arial"/>
                <w:b w:val="0"/>
                <w:i/>
              </w:rPr>
              <w:t>Please consider nominating backup persons to act as your executor should your initial choice/s or first backup/s be unable to act.  This will reduce the need for you to consider updating your Will if nominated persons pass away.</w:t>
            </w:r>
          </w:p>
          <w:p w14:paraId="5BD7EDFC" w14:textId="52CF8B9C" w:rsidR="006B1108" w:rsidRPr="006B1108" w:rsidRDefault="006B1108" w:rsidP="006C6C1D">
            <w:pPr>
              <w:spacing w:before="120" w:after="120"/>
              <w:rPr>
                <w:rFonts w:cs="Arial"/>
                <w:b w:val="0"/>
                <w:bCs w:val="0"/>
                <w:i/>
              </w:rPr>
            </w:pPr>
            <w:r w:rsidRPr="006B1108">
              <w:rPr>
                <w:rFonts w:cs="Arial"/>
                <w:b w:val="0"/>
                <w:bCs w:val="0"/>
                <w:i/>
              </w:rPr>
              <w:t xml:space="preserve">You </w:t>
            </w:r>
            <w:r>
              <w:rPr>
                <w:rFonts w:cs="Arial"/>
                <w:b w:val="0"/>
                <w:bCs w:val="0"/>
                <w:i/>
              </w:rPr>
              <w:t>may also specify particular persons to replace a deceased executor.  E.g. John and Bill are nominated to act as executors initially, however if either of John or Bill are deceased, Kate can act jointly with whoever remains.</w:t>
            </w:r>
          </w:p>
          <w:p w14:paraId="234EBB46" w14:textId="7DF9039E" w:rsidR="006B1108" w:rsidRPr="00C435C2" w:rsidRDefault="006B1108" w:rsidP="006C6C1D">
            <w:pPr>
              <w:spacing w:before="120" w:after="120"/>
              <w:rPr>
                <w:rFonts w:cs="Arial"/>
                <w:b w:val="0"/>
                <w:i/>
              </w:rPr>
            </w:pPr>
            <w:r>
              <w:rPr>
                <w:rFonts w:cs="Arial"/>
                <w:b w:val="0"/>
                <w:i/>
              </w:rPr>
              <w:t>*Please note executors must act jointly</w:t>
            </w:r>
          </w:p>
        </w:tc>
      </w:tr>
      <w:tr w:rsidR="00AA2C42" w:rsidRPr="00995469" w14:paraId="4BD6D46E"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4CE486F" w14:textId="54A111AC" w:rsidR="00AA2C42" w:rsidRDefault="00AA2C42" w:rsidP="006C6C1D">
            <w:pPr>
              <w:spacing w:before="120" w:after="120"/>
              <w:rPr>
                <w:rFonts w:cs="Arial"/>
                <w:b w:val="0"/>
              </w:rPr>
            </w:pPr>
            <w:r>
              <w:rPr>
                <w:rFonts w:cs="Arial"/>
              </w:rPr>
              <w:t>Initial executor</w:t>
            </w:r>
          </w:p>
        </w:tc>
        <w:tc>
          <w:tcPr>
            <w:tcW w:w="3247" w:type="dxa"/>
          </w:tcPr>
          <w:p w14:paraId="38BDA52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E750F3F"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247939F4"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331B904C" w14:textId="7ED69D50" w:rsidR="00AA2C42" w:rsidRDefault="00AA2C42" w:rsidP="006C6C1D">
            <w:pPr>
              <w:spacing w:before="120" w:after="120"/>
              <w:rPr>
                <w:rFonts w:cs="Arial"/>
                <w:b w:val="0"/>
              </w:rPr>
            </w:pPr>
            <w:r>
              <w:rPr>
                <w:rFonts w:cs="Arial"/>
              </w:rPr>
              <w:t>Backup executor</w:t>
            </w:r>
          </w:p>
        </w:tc>
        <w:tc>
          <w:tcPr>
            <w:tcW w:w="3247" w:type="dxa"/>
          </w:tcPr>
          <w:p w14:paraId="437B7180"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1BE16AF"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1B587926"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63344795" w14:textId="50034D0A" w:rsidR="00AA2C42" w:rsidRDefault="00AA2C42" w:rsidP="006C6C1D">
            <w:pPr>
              <w:spacing w:before="120" w:after="120"/>
              <w:rPr>
                <w:rFonts w:cs="Arial"/>
                <w:b w:val="0"/>
              </w:rPr>
            </w:pPr>
            <w:r>
              <w:rPr>
                <w:rFonts w:cs="Arial"/>
              </w:rPr>
              <w:t>Further backup executor</w:t>
            </w:r>
          </w:p>
        </w:tc>
        <w:tc>
          <w:tcPr>
            <w:tcW w:w="3247" w:type="dxa"/>
          </w:tcPr>
          <w:p w14:paraId="67AB06FA"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27379B95"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0A8B3974"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05CA147" w14:textId="4F7E66BA" w:rsidR="00AA2C42" w:rsidRDefault="00AA2C42" w:rsidP="006B1108">
            <w:pPr>
              <w:spacing w:before="120" w:after="120"/>
              <w:jc w:val="left"/>
              <w:rPr>
                <w:rFonts w:cs="Arial"/>
                <w:b w:val="0"/>
              </w:rPr>
            </w:pPr>
            <w:r>
              <w:rPr>
                <w:rFonts w:cs="Arial"/>
              </w:rPr>
              <w:t>Additional comments</w:t>
            </w:r>
            <w:r w:rsidR="006B1108">
              <w:rPr>
                <w:rFonts w:cs="Arial"/>
              </w:rPr>
              <w:t xml:space="preserve"> in relation to how people should be appointed</w:t>
            </w:r>
          </w:p>
        </w:tc>
        <w:tc>
          <w:tcPr>
            <w:tcW w:w="3247" w:type="dxa"/>
          </w:tcPr>
          <w:p w14:paraId="3CA3E521"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699EFA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B1108" w:rsidRPr="00995469" w14:paraId="12468AAA" w14:textId="77777777" w:rsidTr="006B1108">
        <w:tc>
          <w:tcPr>
            <w:cnfStyle w:val="001000000000" w:firstRow="0" w:lastRow="0" w:firstColumn="1" w:lastColumn="0" w:oddVBand="0" w:evenVBand="0" w:oddHBand="0" w:evenHBand="0" w:firstRowFirstColumn="0" w:firstRowLastColumn="0" w:lastRowFirstColumn="0" w:lastRowLastColumn="0"/>
            <w:tcW w:w="9016" w:type="dxa"/>
            <w:gridSpan w:val="3"/>
          </w:tcPr>
          <w:p w14:paraId="3EA6E22B" w14:textId="77777777" w:rsidR="006B1108" w:rsidRDefault="006B1108" w:rsidP="006C6C1D">
            <w:pPr>
              <w:spacing w:before="120" w:after="120"/>
              <w:rPr>
                <w:rFonts w:cs="Arial"/>
                <w:bCs w:val="0"/>
                <w:i/>
              </w:rPr>
            </w:pPr>
            <w:r w:rsidRPr="006B1108">
              <w:rPr>
                <w:rFonts w:cs="Arial"/>
                <w:b w:val="0"/>
                <w:i/>
              </w:rPr>
              <w:t>The nex</w:t>
            </w:r>
            <w:r>
              <w:rPr>
                <w:rFonts w:cs="Arial"/>
                <w:b w:val="0"/>
                <w:i/>
              </w:rPr>
              <w:t>t role to consider only applies for those with minor children.</w:t>
            </w:r>
          </w:p>
          <w:p w14:paraId="0F42F1B6" w14:textId="77777777" w:rsidR="006B1108" w:rsidRDefault="006B1108" w:rsidP="006C6C1D">
            <w:pPr>
              <w:spacing w:before="120" w:after="120"/>
              <w:rPr>
                <w:rFonts w:cs="Arial"/>
                <w:bCs w:val="0"/>
                <w:i/>
              </w:rPr>
            </w:pPr>
            <w:r>
              <w:rPr>
                <w:rFonts w:cs="Arial"/>
                <w:b w:val="0"/>
                <w:i/>
              </w:rPr>
              <w:t>Importantly, the question is who you would like to appoint to care for any minor children that survives you.  Please note that it is standard for the surviving parent to care for any minor children, however, in circumstances where both parents are deceased, you may confirm your intentions on who you would like to care for your minor children.</w:t>
            </w:r>
          </w:p>
          <w:p w14:paraId="41854824" w14:textId="77777777" w:rsidR="006B1108" w:rsidRDefault="006B1108" w:rsidP="006C6C1D">
            <w:pPr>
              <w:spacing w:before="120" w:after="120"/>
              <w:rPr>
                <w:rFonts w:cs="Arial"/>
                <w:bCs w:val="0"/>
                <w:i/>
              </w:rPr>
            </w:pPr>
            <w:r>
              <w:rPr>
                <w:rFonts w:cs="Arial"/>
                <w:b w:val="0"/>
                <w:i/>
              </w:rPr>
              <w:t xml:space="preserve">Their responsibility can range from the day to day decision making for the </w:t>
            </w:r>
            <w:r w:rsidR="001951E8">
              <w:rPr>
                <w:rFonts w:cs="Arial"/>
                <w:b w:val="0"/>
                <w:i/>
              </w:rPr>
              <w:t>raising of your minor children, to the long term planning.</w:t>
            </w:r>
          </w:p>
          <w:p w14:paraId="3FF46AC8" w14:textId="77777777" w:rsidR="001951E8" w:rsidRPr="001951E8" w:rsidRDefault="001951E8" w:rsidP="006C6C1D">
            <w:pPr>
              <w:spacing w:before="120" w:after="120"/>
              <w:rPr>
                <w:rFonts w:cs="Arial"/>
                <w:b w:val="0"/>
                <w:bCs w:val="0"/>
                <w:i/>
              </w:rPr>
            </w:pPr>
            <w:r w:rsidRPr="001951E8">
              <w:rPr>
                <w:rFonts w:cs="Arial"/>
                <w:b w:val="0"/>
                <w:i/>
              </w:rPr>
              <w:t xml:space="preserve">We therefore recommend you nominate persons who are able to work together (if you would like to appoint more than one person to act as guardian at any point), and it may be preferable that they live </w:t>
            </w:r>
            <w:r w:rsidRPr="001951E8">
              <w:rPr>
                <w:rFonts w:cs="Arial"/>
                <w:b w:val="0"/>
                <w:i/>
              </w:rPr>
              <w:lastRenderedPageBreak/>
              <w:t>together.  That said, it is common for people nominate a respective parent from each side of the family, however, you need to be aware of the practical day to day issues when your guardians are required to make decisions.</w:t>
            </w:r>
          </w:p>
          <w:p w14:paraId="67B12788" w14:textId="38F959E6" w:rsidR="001951E8" w:rsidRPr="001951E8" w:rsidRDefault="001951E8" w:rsidP="006C6C1D">
            <w:pPr>
              <w:spacing w:before="120" w:after="120"/>
              <w:rPr>
                <w:rFonts w:cs="Arial"/>
                <w:b w:val="0"/>
                <w:bCs w:val="0"/>
                <w:i/>
              </w:rPr>
            </w:pPr>
            <w:r w:rsidRPr="001951E8">
              <w:rPr>
                <w:rFonts w:cs="Arial"/>
                <w:b w:val="0"/>
                <w:bCs w:val="0"/>
                <w:i/>
              </w:rPr>
              <w:t xml:space="preserve">Please </w:t>
            </w:r>
            <w:r>
              <w:rPr>
                <w:rFonts w:cs="Arial"/>
                <w:b w:val="0"/>
                <w:bCs w:val="0"/>
                <w:i/>
              </w:rPr>
              <w:t>also consider appointing additional guardians should any of your initial guardian/s or backup guardian/s be unable to act.</w:t>
            </w:r>
          </w:p>
        </w:tc>
      </w:tr>
      <w:tr w:rsidR="00AA2C42" w:rsidRPr="00995469" w14:paraId="3085D82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1BEF2DB8" w14:textId="13E3BB8C" w:rsidR="00AA2C42" w:rsidRDefault="00AA2C42" w:rsidP="006C6C1D">
            <w:pPr>
              <w:spacing w:before="120" w:after="120"/>
              <w:rPr>
                <w:rFonts w:cs="Arial"/>
                <w:b w:val="0"/>
              </w:rPr>
            </w:pPr>
            <w:r>
              <w:rPr>
                <w:rFonts w:cs="Arial"/>
              </w:rPr>
              <w:t>Initial guardian</w:t>
            </w:r>
          </w:p>
        </w:tc>
        <w:tc>
          <w:tcPr>
            <w:tcW w:w="3247" w:type="dxa"/>
          </w:tcPr>
          <w:p w14:paraId="41B99B46"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0886A57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1235AD57"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570F2969" w14:textId="789752F3" w:rsidR="00AA2C42" w:rsidRDefault="00AA2C42" w:rsidP="006C6C1D">
            <w:pPr>
              <w:spacing w:before="120" w:after="120"/>
              <w:rPr>
                <w:rFonts w:cs="Arial"/>
                <w:b w:val="0"/>
              </w:rPr>
            </w:pPr>
            <w:r>
              <w:rPr>
                <w:rFonts w:cs="Arial"/>
              </w:rPr>
              <w:t>Backup guardian</w:t>
            </w:r>
          </w:p>
        </w:tc>
        <w:tc>
          <w:tcPr>
            <w:tcW w:w="3247" w:type="dxa"/>
          </w:tcPr>
          <w:p w14:paraId="7BB48B04"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8460B8B"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04AA5591"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0B20B12" w14:textId="4B5F2EA4" w:rsidR="00AA2C42" w:rsidRDefault="00AA2C42" w:rsidP="006C6C1D">
            <w:pPr>
              <w:spacing w:before="120" w:after="120"/>
              <w:rPr>
                <w:rFonts w:cs="Arial"/>
                <w:b w:val="0"/>
              </w:rPr>
            </w:pPr>
            <w:r>
              <w:rPr>
                <w:rFonts w:cs="Arial"/>
              </w:rPr>
              <w:t>Additional comments</w:t>
            </w:r>
          </w:p>
        </w:tc>
        <w:tc>
          <w:tcPr>
            <w:tcW w:w="3247" w:type="dxa"/>
          </w:tcPr>
          <w:p w14:paraId="095F858A"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3092A400"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1951E8" w:rsidRPr="00995469" w14:paraId="39A92346" w14:textId="77777777" w:rsidTr="00941A31">
        <w:tc>
          <w:tcPr>
            <w:cnfStyle w:val="001000000000" w:firstRow="0" w:lastRow="0" w:firstColumn="1" w:lastColumn="0" w:oddVBand="0" w:evenVBand="0" w:oddHBand="0" w:evenHBand="0" w:firstRowFirstColumn="0" w:firstRowLastColumn="0" w:lastRowFirstColumn="0" w:lastRowLastColumn="0"/>
            <w:tcW w:w="9016" w:type="dxa"/>
            <w:gridSpan w:val="3"/>
          </w:tcPr>
          <w:p w14:paraId="57F63901" w14:textId="77777777" w:rsidR="001951E8" w:rsidRDefault="00517071" w:rsidP="006C6C1D">
            <w:pPr>
              <w:spacing w:before="120" w:after="120"/>
              <w:rPr>
                <w:rFonts w:cs="Arial"/>
                <w:bCs w:val="0"/>
                <w:i/>
              </w:rPr>
            </w:pPr>
            <w:r>
              <w:rPr>
                <w:rFonts w:cs="Arial"/>
                <w:b w:val="0"/>
                <w:i/>
              </w:rPr>
              <w:t>Likely the most important aspect of your Will.  Confirming who you would like to benefit, and how.</w:t>
            </w:r>
          </w:p>
          <w:p w14:paraId="5F3B9DDE" w14:textId="77777777" w:rsidR="00941A31" w:rsidRDefault="00941A31" w:rsidP="006C6C1D">
            <w:pPr>
              <w:spacing w:before="120" w:after="120"/>
              <w:rPr>
                <w:rFonts w:cs="Arial"/>
                <w:bCs w:val="0"/>
                <w:i/>
              </w:rPr>
            </w:pPr>
            <w:r>
              <w:rPr>
                <w:rFonts w:cs="Arial"/>
                <w:b w:val="0"/>
                <w:i/>
              </w:rPr>
              <w:t>Please provide us with the details on who you would like to benefit under your estate plan.  You can specifically name the persons you would like to benefit if you are to pass away, as well as the proportions in which those persons can benefit, and their relationship to you in the following format:</w:t>
            </w:r>
          </w:p>
          <w:p w14:paraId="3E98CACB" w14:textId="5177C64F" w:rsidR="00941A31" w:rsidRDefault="00941A31" w:rsidP="00941A31">
            <w:pPr>
              <w:spacing w:before="120" w:after="120"/>
              <w:ind w:left="720"/>
              <w:rPr>
                <w:rFonts w:cs="Arial"/>
                <w:bCs w:val="0"/>
                <w:i/>
              </w:rPr>
            </w:pPr>
            <w:r>
              <w:rPr>
                <w:rFonts w:cs="Arial"/>
                <w:b w:val="0"/>
                <w:i/>
              </w:rPr>
              <w:t>Full name as appears on id including names they also go by (relationship) – proportion%.</w:t>
            </w:r>
          </w:p>
          <w:p w14:paraId="04331704" w14:textId="77777777" w:rsidR="00941A31" w:rsidRDefault="00941A31" w:rsidP="006C6C1D">
            <w:pPr>
              <w:spacing w:before="120" w:after="120"/>
              <w:rPr>
                <w:rFonts w:cs="Arial"/>
                <w:bCs w:val="0"/>
                <w:i/>
              </w:rPr>
            </w:pPr>
            <w:r>
              <w:rPr>
                <w:rFonts w:cs="Arial"/>
                <w:b w:val="0"/>
                <w:i/>
              </w:rPr>
              <w:t>For example:</w:t>
            </w:r>
          </w:p>
          <w:p w14:paraId="7F6C8F9F" w14:textId="33B7FCA2" w:rsidR="00941A31" w:rsidRPr="00941A31" w:rsidRDefault="00941A31" w:rsidP="00941A31">
            <w:pPr>
              <w:pStyle w:val="ListParagraph"/>
              <w:numPr>
                <w:ilvl w:val="0"/>
                <w:numId w:val="15"/>
              </w:numPr>
              <w:spacing w:before="120" w:after="120"/>
              <w:rPr>
                <w:rFonts w:cs="Arial"/>
                <w:b w:val="0"/>
                <w:i/>
              </w:rPr>
            </w:pPr>
            <w:r w:rsidRPr="00941A31">
              <w:rPr>
                <w:rFonts w:cs="Arial"/>
                <w:b w:val="0"/>
                <w:i/>
              </w:rPr>
              <w:t>Jane</w:t>
            </w:r>
            <w:r>
              <w:rPr>
                <w:rFonts w:cs="Arial"/>
                <w:b w:val="0"/>
                <w:i/>
              </w:rPr>
              <w:t xml:space="preserve"> Elizabeth Smith (wife) </w:t>
            </w:r>
            <w:r w:rsidRPr="00941A31">
              <w:rPr>
                <w:rFonts w:cs="Arial"/>
                <w:i/>
              </w:rPr>
              <w:t>–</w:t>
            </w:r>
            <w:r>
              <w:rPr>
                <w:rFonts w:cs="Arial"/>
                <w:b w:val="0"/>
                <w:i/>
              </w:rPr>
              <w:t xml:space="preserve"> 100%; or</w:t>
            </w:r>
          </w:p>
          <w:p w14:paraId="7556384B" w14:textId="77777777" w:rsidR="00941A31" w:rsidRPr="00941A31" w:rsidRDefault="00941A31" w:rsidP="00941A31">
            <w:pPr>
              <w:pStyle w:val="ListParagraph"/>
              <w:numPr>
                <w:ilvl w:val="0"/>
                <w:numId w:val="15"/>
              </w:numPr>
              <w:spacing w:before="120" w:after="120"/>
              <w:rPr>
                <w:rFonts w:cs="Arial"/>
                <w:b w:val="0"/>
                <w:i/>
              </w:rPr>
            </w:pPr>
            <w:r>
              <w:rPr>
                <w:rFonts w:cs="Arial"/>
                <w:b w:val="0"/>
                <w:i/>
              </w:rPr>
              <w:t>Benjamin Edward Douglas (father) – 50% and Mary Alice Gordon (sister) – 50%.</w:t>
            </w:r>
          </w:p>
          <w:p w14:paraId="3466E589" w14:textId="77777777" w:rsidR="00941A31" w:rsidRDefault="00941A31" w:rsidP="00941A31">
            <w:pPr>
              <w:spacing w:before="120" w:after="120"/>
              <w:rPr>
                <w:rFonts w:cs="Arial"/>
                <w:bCs w:val="0"/>
                <w:i/>
              </w:rPr>
            </w:pPr>
            <w:r w:rsidRPr="00941A31">
              <w:rPr>
                <w:rFonts w:cs="Arial"/>
                <w:b w:val="0"/>
                <w:i/>
              </w:rPr>
              <w:t>Ple</w:t>
            </w:r>
            <w:r>
              <w:rPr>
                <w:rFonts w:cs="Arial"/>
                <w:b w:val="0"/>
                <w:i/>
              </w:rPr>
              <w:t>ase contemplate various scenarios such as if your initial beneficiaries predecease you, as well as if your backup beneficiaries also predecease you.  Again, this will reduce the need to consistently update your Will in light of changing circumstances (in particularly due to the emotional impact a death of a loved one will inevitable have).</w:t>
            </w:r>
          </w:p>
          <w:p w14:paraId="08AC1482" w14:textId="77777777" w:rsidR="00941A31" w:rsidRDefault="00941A31" w:rsidP="00941A31">
            <w:pPr>
              <w:spacing w:before="120" w:after="120"/>
              <w:rPr>
                <w:rFonts w:cs="Arial"/>
                <w:bCs w:val="0"/>
                <w:i/>
              </w:rPr>
            </w:pPr>
            <w:r>
              <w:rPr>
                <w:rFonts w:cs="Arial"/>
                <w:b w:val="0"/>
                <w:i/>
              </w:rPr>
              <w:t xml:space="preserve">Further, if you would like to utilise a ‘testamentary trust’, please inform us in the relevant row below.  There are various benefits in drafting a Will with a testamentary trust </w:t>
            </w:r>
            <w:r w:rsidR="0087155F">
              <w:rPr>
                <w:rFonts w:cs="Arial"/>
                <w:b w:val="0"/>
                <w:i/>
              </w:rPr>
              <w:t xml:space="preserve">such as asset protection, succession planning and tax planning, </w:t>
            </w:r>
            <w:r>
              <w:rPr>
                <w:rFonts w:cs="Arial"/>
                <w:b w:val="0"/>
                <w:i/>
              </w:rPr>
              <w:t xml:space="preserve">and these will be discussed in </w:t>
            </w:r>
            <w:r w:rsidR="0087155F">
              <w:rPr>
                <w:rFonts w:cs="Arial"/>
                <w:b w:val="0"/>
                <w:i/>
              </w:rPr>
              <w:t xml:space="preserve">more detail in </w:t>
            </w:r>
            <w:r>
              <w:rPr>
                <w:rFonts w:cs="Arial"/>
                <w:b w:val="0"/>
                <w:i/>
              </w:rPr>
              <w:t xml:space="preserve">our online meeting.  </w:t>
            </w:r>
            <w:r w:rsidR="0087155F">
              <w:rPr>
                <w:rFonts w:cs="Arial"/>
                <w:b w:val="0"/>
                <w:i/>
              </w:rPr>
              <w:t>In the meantime, if this is something that you believe may be relevant, please let me know below.</w:t>
            </w:r>
          </w:p>
          <w:p w14:paraId="6608D1CD" w14:textId="77777777" w:rsidR="0087155F" w:rsidRDefault="0087155F" w:rsidP="00941A31">
            <w:pPr>
              <w:spacing w:before="120" w:after="120"/>
              <w:rPr>
                <w:rFonts w:cs="Arial"/>
                <w:bCs w:val="0"/>
                <w:i/>
              </w:rPr>
            </w:pPr>
            <w:r>
              <w:rPr>
                <w:rFonts w:cs="Arial"/>
                <w:b w:val="0"/>
                <w:i/>
              </w:rPr>
              <w:t>As an example, it is common for many parents to leave any inheritance to their children in a testamentary trust.  This will ensure an appropriate person looks after such inheritance for the benefit of those children until a they come of age.  During this time, there will be tax planning opportunities for the income generated by the inheritance, and when the children do eventually take control of the assets, there will be some asset protection against bankruptcy and potentially family law breakdowns due to the fact that the children do not own the inheritance in their name.</w:t>
            </w:r>
          </w:p>
          <w:p w14:paraId="400FCFF1" w14:textId="45E7A4B4" w:rsidR="0087155F" w:rsidRPr="00941A31" w:rsidRDefault="0087155F" w:rsidP="00941A31">
            <w:pPr>
              <w:spacing w:before="120" w:after="120"/>
              <w:rPr>
                <w:rFonts w:cs="Arial"/>
                <w:b w:val="0"/>
                <w:i/>
              </w:rPr>
            </w:pPr>
            <w:r>
              <w:rPr>
                <w:rFonts w:cs="Arial"/>
                <w:b w:val="0"/>
                <w:i/>
              </w:rPr>
              <w:t>A further example can relate to spouses leaving their assets in a ‘testamentary trust’ for the survivor.  This is particularly of benefit where the surviving spouse operates a business and has concerns from an asset protection perspective.  Further, if there are minor children in the relationship, there will be some tax planning opportunities to best manage such income generated from the inheritance.</w:t>
            </w:r>
          </w:p>
        </w:tc>
      </w:tr>
      <w:tr w:rsidR="00F53289" w:rsidRPr="00995469" w14:paraId="155C25B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3EFEA4D" w14:textId="25187269" w:rsidR="00F53289" w:rsidRDefault="00F53289" w:rsidP="00F53289">
            <w:pPr>
              <w:spacing w:before="120" w:after="120"/>
              <w:jc w:val="left"/>
              <w:rPr>
                <w:rFonts w:cs="Arial"/>
              </w:rPr>
            </w:pPr>
            <w:r>
              <w:rPr>
                <w:rFonts w:cs="Arial"/>
              </w:rPr>
              <w:t>Please list an</w:t>
            </w:r>
            <w:r w:rsidR="00427511">
              <w:rPr>
                <w:rFonts w:cs="Arial"/>
              </w:rPr>
              <w:t>y</w:t>
            </w:r>
            <w:r>
              <w:rPr>
                <w:rFonts w:cs="Arial"/>
              </w:rPr>
              <w:t xml:space="preserve"> specific gifts of property that must 100% go into your Will and be distributed without fail</w:t>
            </w:r>
          </w:p>
        </w:tc>
        <w:tc>
          <w:tcPr>
            <w:tcW w:w="3247" w:type="dxa"/>
          </w:tcPr>
          <w:p w14:paraId="45FC48AA"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A7C808A"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73030A6"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69C8311B" w14:textId="45652A5E" w:rsidR="00F53289" w:rsidRDefault="00F53289" w:rsidP="00F53289">
            <w:pPr>
              <w:spacing w:before="120" w:after="120"/>
              <w:jc w:val="left"/>
              <w:rPr>
                <w:rFonts w:cs="Arial"/>
              </w:rPr>
            </w:pPr>
            <w:r>
              <w:rPr>
                <w:rFonts w:cs="Arial"/>
              </w:rPr>
              <w:t xml:space="preserve">Would you like to consider utilising a testamentary </w:t>
            </w:r>
            <w:r>
              <w:rPr>
                <w:rFonts w:cs="Arial"/>
              </w:rPr>
              <w:lastRenderedPageBreak/>
              <w:t>trust</w:t>
            </w:r>
            <w:r w:rsidR="00FD25EC">
              <w:rPr>
                <w:rFonts w:cs="Arial"/>
              </w:rPr>
              <w:t>?  If so, for whose benefit?</w:t>
            </w:r>
          </w:p>
        </w:tc>
        <w:tc>
          <w:tcPr>
            <w:tcW w:w="3247" w:type="dxa"/>
          </w:tcPr>
          <w:p w14:paraId="4010B725"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C4ED437"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6CF834A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4BF9153" w14:textId="0421BC70" w:rsidR="00F53289" w:rsidRDefault="00F53289" w:rsidP="00F53289">
            <w:pPr>
              <w:spacing w:before="120" w:after="120"/>
              <w:jc w:val="left"/>
              <w:rPr>
                <w:rFonts w:cs="Arial"/>
                <w:b w:val="0"/>
              </w:rPr>
            </w:pPr>
            <w:r>
              <w:rPr>
                <w:rFonts w:cs="Arial"/>
              </w:rPr>
              <w:t>Persons to benefit initially (Initial Beneficiaries)</w:t>
            </w:r>
          </w:p>
        </w:tc>
        <w:tc>
          <w:tcPr>
            <w:tcW w:w="3247" w:type="dxa"/>
          </w:tcPr>
          <w:p w14:paraId="0436F81F"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4BD95E01"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09F21D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9414771" w14:textId="13CD4DD1" w:rsidR="00F53289" w:rsidRDefault="00F53289" w:rsidP="00F53289">
            <w:pPr>
              <w:spacing w:before="120" w:after="120"/>
              <w:jc w:val="left"/>
              <w:rPr>
                <w:rFonts w:cs="Arial"/>
                <w:b w:val="0"/>
              </w:rPr>
            </w:pPr>
            <w:r>
              <w:rPr>
                <w:rFonts w:cs="Arial"/>
              </w:rPr>
              <w:t>Persons to benefit if the Initial Beneficiaries predecease you (Backup Beneficiaries)</w:t>
            </w:r>
          </w:p>
        </w:tc>
        <w:tc>
          <w:tcPr>
            <w:tcW w:w="3247" w:type="dxa"/>
          </w:tcPr>
          <w:p w14:paraId="485E8428"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D00BEA8"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61530EE"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55BADCD0" w14:textId="462EF808" w:rsidR="00F53289" w:rsidRDefault="00F53289" w:rsidP="00F53289">
            <w:pPr>
              <w:spacing w:before="120" w:after="120"/>
              <w:jc w:val="left"/>
              <w:rPr>
                <w:rFonts w:cs="Arial"/>
                <w:b w:val="0"/>
              </w:rPr>
            </w:pPr>
            <w:r>
              <w:rPr>
                <w:rFonts w:cs="Arial"/>
              </w:rPr>
              <w:t>Persons to benefit if all the Initial Beneficiaries and Backup Beneficiaries predecease you</w:t>
            </w:r>
          </w:p>
        </w:tc>
        <w:tc>
          <w:tcPr>
            <w:tcW w:w="3247" w:type="dxa"/>
          </w:tcPr>
          <w:p w14:paraId="7CB5F61E"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BAFE5F1"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108746F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0004D6EE" w14:textId="202BAD58" w:rsidR="00F53289" w:rsidRDefault="00F53289" w:rsidP="00F53289">
            <w:pPr>
              <w:spacing w:before="120" w:after="120"/>
              <w:jc w:val="left"/>
              <w:rPr>
                <w:rFonts w:cs="Arial"/>
                <w:b w:val="0"/>
              </w:rPr>
            </w:pPr>
            <w:r>
              <w:rPr>
                <w:rFonts w:cs="Arial"/>
              </w:rPr>
              <w:t>Other comments for our consideration</w:t>
            </w:r>
          </w:p>
        </w:tc>
        <w:tc>
          <w:tcPr>
            <w:tcW w:w="3247" w:type="dxa"/>
          </w:tcPr>
          <w:p w14:paraId="54B61CC3"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97A3670"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bl>
    <w:p w14:paraId="73D2DCB4" w14:textId="77777777" w:rsidR="00F763D4" w:rsidRDefault="00F763D4" w:rsidP="00F763D4">
      <w:pPr>
        <w:rPr>
          <w:rFonts w:cs="Arial"/>
        </w:rPr>
      </w:pPr>
    </w:p>
    <w:p w14:paraId="7B69DCF9" w14:textId="77777777" w:rsidR="00F763D4" w:rsidRPr="00836081" w:rsidRDefault="00F763D4" w:rsidP="00836081">
      <w:pPr>
        <w:rPr>
          <w:b/>
          <w:i/>
        </w:rPr>
      </w:pPr>
    </w:p>
    <w:p w14:paraId="274F38C4" w14:textId="2E057214" w:rsidR="00F763D4" w:rsidRPr="00836081" w:rsidRDefault="00C41C33" w:rsidP="00836081">
      <w:pPr>
        <w:rPr>
          <w:b/>
          <w:i/>
        </w:rPr>
      </w:pPr>
      <w:r w:rsidRPr="00836081">
        <w:rPr>
          <w:b/>
          <w:i/>
        </w:rPr>
        <w:t>Enduring power of attorney documents</w:t>
      </w:r>
    </w:p>
    <w:p w14:paraId="254177DE" w14:textId="77777777" w:rsidR="00F763D4" w:rsidRPr="00836081" w:rsidRDefault="00F763D4" w:rsidP="00836081">
      <w:pPr>
        <w:rPr>
          <w:b/>
          <w:i/>
        </w:rPr>
      </w:pPr>
    </w:p>
    <w:p w14:paraId="05AD64B0" w14:textId="6D9FF2FE" w:rsidR="00F763D4" w:rsidRDefault="0002215D" w:rsidP="00F763D4">
      <w:pPr>
        <w:rPr>
          <w:rFonts w:cs="Arial"/>
          <w:i/>
        </w:rPr>
      </w:pPr>
      <w:r>
        <w:rPr>
          <w:rFonts w:cs="Arial"/>
          <w:i/>
        </w:rPr>
        <w:t>Your Will contemplate what happens if you pass away.  However, as part of a holistic estate plan, we need to consider what happens if you need someone to act on your behalf while you are still alive (but either are not able to make such a decision or have lost capacity).  These are governed through your enduring power of attorney documents and are discussed further below.</w:t>
      </w:r>
    </w:p>
    <w:p w14:paraId="2C39E3B3" w14:textId="7F3E2784" w:rsidR="00887B2F" w:rsidRDefault="00887B2F" w:rsidP="00F763D4">
      <w:pPr>
        <w:rPr>
          <w:rFonts w:cs="Arial"/>
          <w:i/>
        </w:rPr>
      </w:pPr>
    </w:p>
    <w:p w14:paraId="0E7EEF7D" w14:textId="56B28959" w:rsidR="00887B2F" w:rsidRDefault="00887B2F" w:rsidP="00F763D4">
      <w:pPr>
        <w:rPr>
          <w:rFonts w:cs="Arial"/>
          <w:i/>
        </w:rPr>
      </w:pPr>
      <w:r>
        <w:rPr>
          <w:rFonts w:cs="Arial"/>
          <w:i/>
        </w:rPr>
        <w:t xml:space="preserve">For your convenience, below is a table summarising how many attorneys </w:t>
      </w:r>
      <w:r w:rsidR="001B5A2D">
        <w:rPr>
          <w:rFonts w:cs="Arial"/>
          <w:i/>
        </w:rPr>
        <w:t xml:space="preserve">are </w:t>
      </w:r>
      <w:r>
        <w:rPr>
          <w:rFonts w:cs="Arial"/>
          <w:i/>
        </w:rPr>
        <w:t>recommended to be appointed for you</w:t>
      </w:r>
      <w:r w:rsidR="002C19DF">
        <w:rPr>
          <w:rFonts w:cs="Arial"/>
          <w:i/>
        </w:rPr>
        <w:t xml:space="preserve">.  </w:t>
      </w:r>
    </w:p>
    <w:p w14:paraId="57B9119D" w14:textId="71E59D75" w:rsidR="00887B2F" w:rsidRDefault="00887B2F" w:rsidP="00F763D4">
      <w:pPr>
        <w:rPr>
          <w:rFonts w:cs="Arial"/>
          <w:i/>
        </w:rPr>
      </w:pPr>
    </w:p>
    <w:tbl>
      <w:tblPr>
        <w:tblStyle w:val="GridTable1Light-Accent1"/>
        <w:tblW w:w="9092" w:type="dxa"/>
        <w:tblLook w:val="04A0" w:firstRow="1" w:lastRow="0" w:firstColumn="1" w:lastColumn="0" w:noHBand="0" w:noVBand="1"/>
      </w:tblPr>
      <w:tblGrid>
        <w:gridCol w:w="1980"/>
        <w:gridCol w:w="2483"/>
        <w:gridCol w:w="2336"/>
        <w:gridCol w:w="2293"/>
      </w:tblGrid>
      <w:tr w:rsidR="00887B2F" w:rsidRPr="00995469" w14:paraId="4895F00B" w14:textId="231C2946" w:rsidTr="00310683">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980" w:type="dxa"/>
          </w:tcPr>
          <w:p w14:paraId="32B7CB7A" w14:textId="77777777" w:rsidR="00887B2F" w:rsidRPr="00995469" w:rsidRDefault="00887B2F" w:rsidP="00D75A02">
            <w:pPr>
              <w:spacing w:before="120" w:after="120"/>
              <w:rPr>
                <w:rFonts w:cs="Arial"/>
                <w:b w:val="0"/>
              </w:rPr>
            </w:pPr>
          </w:p>
        </w:tc>
        <w:tc>
          <w:tcPr>
            <w:tcW w:w="2483" w:type="dxa"/>
          </w:tcPr>
          <w:p w14:paraId="5005D6E5" w14:textId="474B44C7" w:rsidR="00887B2F" w:rsidRPr="00995469"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Victoria</w:t>
            </w:r>
          </w:p>
        </w:tc>
        <w:tc>
          <w:tcPr>
            <w:tcW w:w="2336" w:type="dxa"/>
          </w:tcPr>
          <w:p w14:paraId="0B11E54A" w14:textId="0F7FC922" w:rsidR="00887B2F" w:rsidRPr="00995469"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Western Australia</w:t>
            </w:r>
          </w:p>
        </w:tc>
        <w:tc>
          <w:tcPr>
            <w:tcW w:w="2293" w:type="dxa"/>
          </w:tcPr>
          <w:p w14:paraId="0A6823EC" w14:textId="6B61DCF0" w:rsidR="00887B2F"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South Australia</w:t>
            </w:r>
          </w:p>
        </w:tc>
      </w:tr>
      <w:tr w:rsidR="00887B2F" w:rsidRPr="00995469" w14:paraId="0B898018" w14:textId="55750F81" w:rsidTr="00310683">
        <w:trPr>
          <w:trHeight w:val="707"/>
        </w:trPr>
        <w:tc>
          <w:tcPr>
            <w:cnfStyle w:val="001000000000" w:firstRow="0" w:lastRow="0" w:firstColumn="1" w:lastColumn="0" w:oddVBand="0" w:evenVBand="0" w:oddHBand="0" w:evenHBand="0" w:firstRowFirstColumn="0" w:firstRowLastColumn="0" w:lastRowFirstColumn="0" w:lastRowLastColumn="0"/>
            <w:tcW w:w="1980" w:type="dxa"/>
          </w:tcPr>
          <w:p w14:paraId="3B26BD9F" w14:textId="6C80A581" w:rsidR="00887B2F" w:rsidRPr="00995469" w:rsidRDefault="00560C51" w:rsidP="00D75A02">
            <w:pPr>
              <w:spacing w:before="120" w:after="120"/>
              <w:jc w:val="left"/>
              <w:rPr>
                <w:rFonts w:cs="Arial"/>
                <w:b w:val="0"/>
              </w:rPr>
            </w:pPr>
            <w:r>
              <w:rPr>
                <w:rFonts w:cs="Arial"/>
              </w:rPr>
              <w:t>Financial attorney</w:t>
            </w:r>
          </w:p>
        </w:tc>
        <w:tc>
          <w:tcPr>
            <w:tcW w:w="2483" w:type="dxa"/>
          </w:tcPr>
          <w:p w14:paraId="6F876A3F" w14:textId="77777777" w:rsidR="00887B2F" w:rsidRDefault="002C19DF"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Up </w:t>
            </w:r>
            <w:r w:rsidR="00B31B5C">
              <w:rPr>
                <w:rFonts w:cs="Arial"/>
              </w:rPr>
              <w:t>to two financial attorneys.</w:t>
            </w:r>
          </w:p>
          <w:p w14:paraId="58455E9E" w14:textId="3861FFCB" w:rsidR="00B31B5C" w:rsidRPr="00995469" w:rsidRDefault="00B31B5C"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Potentially up to four backup attorneys, but would recommend just two backup attorneys.</w:t>
            </w:r>
          </w:p>
        </w:tc>
        <w:tc>
          <w:tcPr>
            <w:tcW w:w="2336" w:type="dxa"/>
          </w:tcPr>
          <w:p w14:paraId="2A6D7DDA" w14:textId="77777777" w:rsidR="00887B2F" w:rsidRDefault="0031169E"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financial attorneys.</w:t>
            </w:r>
          </w:p>
          <w:p w14:paraId="784BB5C7" w14:textId="26F447E6" w:rsidR="0031169E" w:rsidRPr="00995469" w:rsidRDefault="0031169E"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backup attorneys.</w:t>
            </w:r>
          </w:p>
        </w:tc>
        <w:tc>
          <w:tcPr>
            <w:tcW w:w="2293" w:type="dxa"/>
          </w:tcPr>
          <w:p w14:paraId="3B50E497" w14:textId="77777777" w:rsidR="00887B2F" w:rsidRDefault="004C35B8"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four</w:t>
            </w:r>
            <w:r w:rsidR="00310683">
              <w:rPr>
                <w:rFonts w:cs="Arial"/>
              </w:rPr>
              <w:t xml:space="preserve"> financial attorneys.  </w:t>
            </w:r>
          </w:p>
          <w:p w14:paraId="06E0B9FC" w14:textId="3E05EF13" w:rsidR="00310683" w:rsidRPr="00995469" w:rsidRDefault="00310683"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No backups available.</w:t>
            </w:r>
          </w:p>
        </w:tc>
      </w:tr>
      <w:tr w:rsidR="00560C51" w:rsidRPr="00995469" w14:paraId="102A8723" w14:textId="77777777" w:rsidTr="00310683">
        <w:trPr>
          <w:trHeight w:val="707"/>
        </w:trPr>
        <w:tc>
          <w:tcPr>
            <w:cnfStyle w:val="001000000000" w:firstRow="0" w:lastRow="0" w:firstColumn="1" w:lastColumn="0" w:oddVBand="0" w:evenVBand="0" w:oddHBand="0" w:evenHBand="0" w:firstRowFirstColumn="0" w:firstRowLastColumn="0" w:lastRowFirstColumn="0" w:lastRowLastColumn="0"/>
            <w:tcW w:w="1980" w:type="dxa"/>
          </w:tcPr>
          <w:p w14:paraId="142EEACC" w14:textId="18B30B17" w:rsidR="00560C51" w:rsidRDefault="00560C51" w:rsidP="00D75A02">
            <w:pPr>
              <w:spacing w:before="120" w:after="120"/>
              <w:jc w:val="left"/>
              <w:rPr>
                <w:rFonts w:cs="Arial"/>
              </w:rPr>
            </w:pPr>
            <w:r>
              <w:rPr>
                <w:rFonts w:cs="Arial"/>
              </w:rPr>
              <w:t xml:space="preserve">Personal/medical attorney </w:t>
            </w:r>
          </w:p>
        </w:tc>
        <w:tc>
          <w:tcPr>
            <w:tcW w:w="2483" w:type="dxa"/>
          </w:tcPr>
          <w:p w14:paraId="446BFE55" w14:textId="77777777" w:rsidR="00560C51" w:rsidRDefault="003948D1"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Personal attorney same as financial attorney.</w:t>
            </w:r>
          </w:p>
          <w:p w14:paraId="10CCB43D" w14:textId="4D74D589" w:rsidR="003948D1" w:rsidRDefault="003948D1"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Medical attorney</w:t>
            </w:r>
            <w:r w:rsidR="00291A1B">
              <w:rPr>
                <w:rFonts w:cs="Arial"/>
              </w:rPr>
              <w:t>, up to four</w:t>
            </w:r>
            <w:r w:rsidR="002113EE">
              <w:rPr>
                <w:rFonts w:cs="Arial"/>
              </w:rPr>
              <w:t xml:space="preserve"> attorneys</w:t>
            </w:r>
            <w:r w:rsidR="00291A1B">
              <w:rPr>
                <w:rFonts w:cs="Arial"/>
              </w:rPr>
              <w:t>.</w:t>
            </w:r>
          </w:p>
          <w:p w14:paraId="66F25B5D" w14:textId="3ABA18E9" w:rsidR="00291A1B" w:rsidRPr="00995469" w:rsidRDefault="00291A1B"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We would recommend appointing the same persons to avoid any confusion between potential overlaps of duties</w:t>
            </w:r>
            <w:r w:rsidR="00D62683">
              <w:rPr>
                <w:rFonts w:cs="Arial"/>
              </w:rPr>
              <w:t>.</w:t>
            </w:r>
          </w:p>
        </w:tc>
        <w:tc>
          <w:tcPr>
            <w:tcW w:w="2336" w:type="dxa"/>
          </w:tcPr>
          <w:p w14:paraId="36CC0B8F" w14:textId="77777777" w:rsidR="00560C51" w:rsidRDefault="008E6765"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personal/medical attorneys.</w:t>
            </w:r>
          </w:p>
          <w:p w14:paraId="7AA7F505" w14:textId="64160889" w:rsidR="008E6765" w:rsidRPr="00995469" w:rsidRDefault="008E6765"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w:t>
            </w:r>
            <w:r w:rsidR="00C63D8D">
              <w:rPr>
                <w:rFonts w:cs="Arial"/>
              </w:rPr>
              <w:t xml:space="preserve"> two</w:t>
            </w:r>
            <w:r>
              <w:rPr>
                <w:rFonts w:cs="Arial"/>
              </w:rPr>
              <w:t xml:space="preserve"> </w:t>
            </w:r>
            <w:r w:rsidR="000B2F0C">
              <w:rPr>
                <w:rFonts w:cs="Arial"/>
              </w:rPr>
              <w:t>backup attorneys.</w:t>
            </w:r>
          </w:p>
        </w:tc>
        <w:tc>
          <w:tcPr>
            <w:tcW w:w="2293" w:type="dxa"/>
          </w:tcPr>
          <w:p w14:paraId="6D26750D" w14:textId="77777777" w:rsidR="00560C51" w:rsidRDefault="001B5A2D"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hree personal/medical attorneys.</w:t>
            </w:r>
          </w:p>
          <w:p w14:paraId="186FB2C9" w14:textId="3B8C2B11" w:rsidR="001B5A2D" w:rsidRPr="00995469" w:rsidRDefault="001B5A2D"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No backups available.</w:t>
            </w:r>
          </w:p>
        </w:tc>
      </w:tr>
    </w:tbl>
    <w:p w14:paraId="10D68126" w14:textId="25163AEF" w:rsidR="00887B2F" w:rsidRDefault="00887B2F" w:rsidP="00F763D4">
      <w:pPr>
        <w:rPr>
          <w:rFonts w:cs="Arial"/>
          <w:i/>
        </w:rPr>
      </w:pPr>
    </w:p>
    <w:p w14:paraId="60DFB206" w14:textId="77777777" w:rsidR="00887B2F" w:rsidRDefault="00887B2F" w:rsidP="00F763D4">
      <w:pPr>
        <w:rPr>
          <w:rFonts w:cs="Arial"/>
          <w:i/>
        </w:rPr>
      </w:pPr>
    </w:p>
    <w:p w14:paraId="64A292F2" w14:textId="163F5273" w:rsidR="00436A7B" w:rsidRDefault="00887B2F" w:rsidP="00F763D4">
      <w:pPr>
        <w:rPr>
          <w:rFonts w:cs="Arial"/>
          <w:i/>
        </w:rPr>
      </w:pPr>
      <w:r>
        <w:rPr>
          <w:rFonts w:cs="Arial"/>
          <w:i/>
        </w:rPr>
        <w:t xml:space="preserve">Below is also a table for you to complete in relation to who you would like to appoint as your attorney for financial and </w:t>
      </w:r>
      <w:r w:rsidR="0047127B">
        <w:rPr>
          <w:rFonts w:cs="Arial"/>
          <w:i/>
        </w:rPr>
        <w:t>personal/medical</w:t>
      </w:r>
      <w:r>
        <w:rPr>
          <w:rFonts w:cs="Arial"/>
          <w:i/>
        </w:rPr>
        <w:t xml:space="preserve"> matters in line with the above table.</w:t>
      </w:r>
      <w:r w:rsidR="00436A7B">
        <w:rPr>
          <w:rFonts w:cs="Arial"/>
          <w:i/>
        </w:rPr>
        <w:t xml:space="preserve">  </w:t>
      </w:r>
    </w:p>
    <w:p w14:paraId="3707E870" w14:textId="456CEAD4" w:rsidR="00436A7B" w:rsidRDefault="00436A7B" w:rsidP="00F763D4">
      <w:pPr>
        <w:rPr>
          <w:rFonts w:cs="Arial"/>
          <w:i/>
        </w:rPr>
      </w:pPr>
    </w:p>
    <w:p w14:paraId="7E798E32" w14:textId="1DC48268" w:rsidR="00436A7B" w:rsidRPr="0047127B" w:rsidRDefault="0047127B" w:rsidP="00F763D4">
      <w:pPr>
        <w:rPr>
          <w:rFonts w:cs="Arial"/>
          <w:i/>
        </w:rPr>
      </w:pPr>
      <w:r>
        <w:rPr>
          <w:rFonts w:cs="Arial"/>
          <w:b/>
          <w:i/>
          <w:u w:val="single"/>
        </w:rPr>
        <w:t>Important recommendation:</w:t>
      </w:r>
      <w:r w:rsidRPr="0047127B">
        <w:rPr>
          <w:rFonts w:cs="Arial"/>
          <w:i/>
        </w:rPr>
        <w:t xml:space="preserve"> </w:t>
      </w:r>
      <w:r w:rsidR="00436A7B" w:rsidRPr="0047127B">
        <w:rPr>
          <w:rFonts w:cs="Arial"/>
          <w:i/>
        </w:rPr>
        <w:t>Please note we strongly recommend for couples to appoint the same persons</w:t>
      </w:r>
      <w:r w:rsidRPr="0047127B">
        <w:rPr>
          <w:rFonts w:cs="Arial"/>
          <w:i/>
        </w:rPr>
        <w:t xml:space="preserve"> as their</w:t>
      </w:r>
      <w:r w:rsidRPr="0047127B">
        <w:rPr>
          <w:rFonts w:cs="Arial"/>
          <w:b/>
          <w:i/>
        </w:rPr>
        <w:t xml:space="preserve"> </w:t>
      </w:r>
      <w:r>
        <w:rPr>
          <w:rFonts w:cs="Arial"/>
          <w:i/>
        </w:rPr>
        <w:t xml:space="preserve">respective attorneys.  For example couples should appoint the same financial attorneys and same personal/medical attorneys to reduce the </w:t>
      </w:r>
      <w:r w:rsidR="00F00A70">
        <w:rPr>
          <w:rFonts w:cs="Arial"/>
          <w:i/>
        </w:rPr>
        <w:t>likelihood of a dispute between attorneys if both have lost capacity.  If different persons are appointed, then you will need to ensure all parties can work together to reduce any potential dispute.</w:t>
      </w:r>
    </w:p>
    <w:p w14:paraId="1FC735F1" w14:textId="77777777" w:rsidR="0002215D" w:rsidRDefault="0002215D" w:rsidP="00F763D4">
      <w:pPr>
        <w:rPr>
          <w:rFonts w:cs="Arial"/>
        </w:rPr>
      </w:pPr>
    </w:p>
    <w:tbl>
      <w:tblPr>
        <w:tblStyle w:val="GridTable1Light-Accent1"/>
        <w:tblW w:w="0" w:type="auto"/>
        <w:tblLook w:val="04A0" w:firstRow="1" w:lastRow="0" w:firstColumn="1" w:lastColumn="0" w:noHBand="0" w:noVBand="1"/>
      </w:tblPr>
      <w:tblGrid>
        <w:gridCol w:w="2122"/>
        <w:gridCol w:w="3096"/>
        <w:gridCol w:w="3798"/>
      </w:tblGrid>
      <w:tr w:rsidR="00F763D4" w:rsidRPr="00995469" w14:paraId="68008225" w14:textId="77777777" w:rsidTr="006060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7FC79B2" w14:textId="77777777" w:rsidR="00F763D4" w:rsidRPr="00995469" w:rsidRDefault="00F763D4" w:rsidP="006C6C1D">
            <w:pPr>
              <w:spacing w:before="120" w:after="120"/>
              <w:rPr>
                <w:rFonts w:cs="Arial"/>
                <w:b w:val="0"/>
              </w:rPr>
            </w:pPr>
          </w:p>
        </w:tc>
        <w:tc>
          <w:tcPr>
            <w:tcW w:w="3096" w:type="dxa"/>
          </w:tcPr>
          <w:p w14:paraId="5BD57F9F" w14:textId="258BA25F" w:rsidR="00F763D4" w:rsidRPr="00995469" w:rsidRDefault="00C41C33"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b w:val="0"/>
              </w:rPr>
              <w:t>You</w:t>
            </w:r>
          </w:p>
        </w:tc>
        <w:tc>
          <w:tcPr>
            <w:tcW w:w="3798" w:type="dxa"/>
          </w:tcPr>
          <w:p w14:paraId="288DEE6D" w14:textId="1FF551E1" w:rsidR="00F763D4" w:rsidRPr="00995469" w:rsidRDefault="00C41C33"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b w:val="0"/>
              </w:rPr>
              <w:t>Your spouse</w:t>
            </w:r>
          </w:p>
        </w:tc>
      </w:tr>
      <w:tr w:rsidR="0002215D" w:rsidRPr="00995469" w14:paraId="648426F2" w14:textId="77777777" w:rsidTr="0002215D">
        <w:tc>
          <w:tcPr>
            <w:cnfStyle w:val="001000000000" w:firstRow="0" w:lastRow="0" w:firstColumn="1" w:lastColumn="0" w:oddVBand="0" w:evenVBand="0" w:oddHBand="0" w:evenHBand="0" w:firstRowFirstColumn="0" w:firstRowLastColumn="0" w:lastRowFirstColumn="0" w:lastRowLastColumn="0"/>
            <w:tcW w:w="9016" w:type="dxa"/>
            <w:gridSpan w:val="3"/>
          </w:tcPr>
          <w:p w14:paraId="07F74579" w14:textId="77777777" w:rsidR="0002215D" w:rsidRDefault="0002215D" w:rsidP="00C41C33">
            <w:pPr>
              <w:spacing w:before="120" w:after="120"/>
              <w:rPr>
                <w:rFonts w:cs="Arial"/>
                <w:bCs w:val="0"/>
                <w:i/>
                <w:shd w:val="clear" w:color="auto" w:fill="FFFFFF"/>
              </w:rPr>
            </w:pPr>
            <w:r w:rsidRPr="0002215D">
              <w:rPr>
                <w:rFonts w:cs="Arial"/>
                <w:b w:val="0"/>
                <w:i/>
                <w:shd w:val="clear" w:color="auto" w:fill="FFFFFF"/>
              </w:rPr>
              <w:t>Generally, financial attorneys are able to make any financial decision you can make. This is necessary if you are unable to make decisions yourself, and someone is required to make those decisions (paying the bills, or transferring money from one bank account to another) on your behalf.</w:t>
            </w:r>
          </w:p>
          <w:p w14:paraId="05F15DA0" w14:textId="77777777" w:rsidR="0002215D" w:rsidRDefault="0002215D" w:rsidP="00C41C33">
            <w:pPr>
              <w:spacing w:before="120" w:after="120"/>
              <w:rPr>
                <w:rFonts w:cs="Arial"/>
                <w:bCs w:val="0"/>
                <w:i/>
                <w:shd w:val="clear" w:color="auto" w:fill="FFFFFF"/>
              </w:rPr>
            </w:pPr>
            <w:r>
              <w:rPr>
                <w:rFonts w:cs="Arial"/>
                <w:b w:val="0"/>
                <w:i/>
              </w:rPr>
              <w:t xml:space="preserve">Whilst lawyers’ preferences differ on this point. </w:t>
            </w:r>
            <w:r w:rsidRPr="0002215D">
              <w:rPr>
                <w:rFonts w:cs="Arial"/>
                <w:b w:val="0"/>
                <w:i/>
              </w:rPr>
              <w:t>S</w:t>
            </w:r>
            <w:r w:rsidRPr="0002215D">
              <w:rPr>
                <w:rFonts w:cs="Arial"/>
                <w:b w:val="0"/>
                <w:i/>
                <w:shd w:val="clear" w:color="auto" w:fill="FFFFFF"/>
              </w:rPr>
              <w:t>ome recommend that a financial attorney is only able to act on your behalf once you lose capacity (so your attorney cannot abuse their power). Other lawyers recommend to</w:t>
            </w:r>
            <w:r>
              <w:rPr>
                <w:rFonts w:cs="Arial"/>
                <w:b w:val="0"/>
                <w:i/>
                <w:shd w:val="clear" w:color="auto" w:fill="FFFFFF"/>
              </w:rPr>
              <w:t xml:space="preserve"> </w:t>
            </w:r>
            <w:r w:rsidRPr="0002215D">
              <w:rPr>
                <w:rFonts w:cs="Arial"/>
                <w:b w:val="0"/>
                <w:i/>
                <w:shd w:val="clear" w:color="auto" w:fill="FFFFFF"/>
              </w:rPr>
              <w:t>have this power effective immediately (having someone able to make decisions on your behalf when you can’t, for example, while you are overseas, on a cruise or ill in hospital).</w:t>
            </w:r>
          </w:p>
          <w:p w14:paraId="1E11EEBF" w14:textId="19E72E4F" w:rsidR="0002215D" w:rsidRDefault="0002215D" w:rsidP="00C41C33">
            <w:pPr>
              <w:spacing w:before="120" w:after="120"/>
              <w:rPr>
                <w:rFonts w:cs="Arial"/>
                <w:bCs w:val="0"/>
                <w:i/>
                <w:shd w:val="clear" w:color="auto" w:fill="FFFFFF"/>
              </w:rPr>
            </w:pPr>
            <w:r w:rsidRPr="0002215D">
              <w:rPr>
                <w:rFonts w:cs="Arial"/>
                <w:b w:val="0"/>
                <w:i/>
                <w:shd w:val="clear" w:color="auto" w:fill="FFFFFF"/>
              </w:rPr>
              <w:t xml:space="preserve">Lawyers’ preferences also differ on whether you should include clauses to broaden the financial powers. Whilst there are some limitations on what your financial attorney can do (such as a limitation for your attorney to enter into conflict transactions), these limitations can be overridden in certain States. If your power of attorney document has a specific power, then your attorney can </w:t>
            </w:r>
            <w:r w:rsidR="00D93B6D">
              <w:rPr>
                <w:rFonts w:cs="Arial"/>
                <w:b w:val="0"/>
                <w:i/>
                <w:shd w:val="clear" w:color="auto" w:fill="FFFFFF"/>
              </w:rPr>
              <w:t xml:space="preserve">enter </w:t>
            </w:r>
            <w:r w:rsidRPr="0002215D">
              <w:rPr>
                <w:rFonts w:cs="Arial"/>
                <w:b w:val="0"/>
                <w:i/>
                <w:shd w:val="clear" w:color="auto" w:fill="FFFFFF"/>
              </w:rPr>
              <w:t>into transactions that they may not be able to enter into without specific mention. </w:t>
            </w:r>
          </w:p>
          <w:p w14:paraId="4A32ED95" w14:textId="77777777" w:rsidR="0002215D" w:rsidRDefault="0002215D" w:rsidP="00C41C33">
            <w:pPr>
              <w:spacing w:before="120" w:after="120"/>
              <w:rPr>
                <w:rFonts w:cs="Arial"/>
                <w:bCs w:val="0"/>
                <w:i/>
              </w:rPr>
            </w:pPr>
            <w:r>
              <w:rPr>
                <w:rFonts w:cs="Arial"/>
                <w:b w:val="0"/>
                <w:i/>
              </w:rPr>
              <w:t>We recommend you have your enduring power of attorney drafted as broad as possible, as without specific clauses broadening the scope, the person you appoint to make financial decisions on your behalf will be severely restricted in what decisions they can make.</w:t>
            </w:r>
          </w:p>
          <w:p w14:paraId="622F3170" w14:textId="77777777" w:rsidR="0002215D" w:rsidRDefault="0002215D" w:rsidP="00C41C33">
            <w:pPr>
              <w:spacing w:before="120" w:after="120"/>
              <w:rPr>
                <w:rFonts w:cs="Arial"/>
                <w:bCs w:val="0"/>
                <w:i/>
              </w:rPr>
            </w:pPr>
            <w:r>
              <w:rPr>
                <w:rFonts w:cs="Arial"/>
                <w:b w:val="0"/>
                <w:i/>
              </w:rPr>
              <w:t>You can, however, decide if you want such power to be effective from when you sign the document, or only when you lose capacity.  Whilst there will be certainty that no one can make financial decisions on your behalf if it is only effective on your lose of capacity</w:t>
            </w:r>
            <w:r w:rsidR="0060602D">
              <w:rPr>
                <w:rFonts w:cs="Arial"/>
                <w:b w:val="0"/>
                <w:i/>
              </w:rPr>
              <w:t xml:space="preserve">, you will be required to prepare separate power of attorney documents if you would like to nominate someone to act on your behalf while you do still have capacity (i.e. you have headed overseas to a location without internet, so you wish to appoint someone to make those financial decisions while you are overseas).  </w:t>
            </w:r>
          </w:p>
          <w:p w14:paraId="46E54490" w14:textId="19C52FFA" w:rsidR="0060602D" w:rsidRPr="0002215D" w:rsidRDefault="0060602D" w:rsidP="00C41C33">
            <w:pPr>
              <w:spacing w:before="120" w:after="120"/>
              <w:rPr>
                <w:rFonts w:cs="Arial"/>
                <w:b w:val="0"/>
                <w:i/>
              </w:rPr>
            </w:pPr>
            <w:r>
              <w:rPr>
                <w:rFonts w:cs="Arial"/>
                <w:b w:val="0"/>
                <w:i/>
              </w:rPr>
              <w:t>Ultimately, you must trust whoever you nominate to act as your financial attorney.</w:t>
            </w:r>
          </w:p>
        </w:tc>
      </w:tr>
      <w:tr w:rsidR="00F763D4" w:rsidRPr="00995469" w14:paraId="69B7E518"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19D9A1FA" w14:textId="77777777" w:rsidR="00F763D4" w:rsidRDefault="00C41C33" w:rsidP="00D516E3">
            <w:pPr>
              <w:spacing w:before="120" w:after="120"/>
              <w:jc w:val="left"/>
              <w:rPr>
                <w:rFonts w:cs="Arial"/>
                <w:b w:val="0"/>
                <w:bCs w:val="0"/>
              </w:rPr>
            </w:pPr>
            <w:r w:rsidRPr="00D516E3">
              <w:rPr>
                <w:rFonts w:cs="Arial"/>
              </w:rPr>
              <w:t>Initial financial attorney</w:t>
            </w:r>
            <w:r w:rsidR="001658E3">
              <w:rPr>
                <w:rFonts w:cs="Arial"/>
              </w:rPr>
              <w:t xml:space="preserve"> (name up to 2)</w:t>
            </w:r>
          </w:p>
          <w:p w14:paraId="754FA25E" w14:textId="77777777" w:rsidR="00F05EA9" w:rsidRDefault="00F05EA9" w:rsidP="00D516E3">
            <w:pPr>
              <w:spacing w:before="120" w:after="120"/>
              <w:jc w:val="left"/>
              <w:rPr>
                <w:rFonts w:cs="Arial"/>
                <w:b w:val="0"/>
                <w:bCs w:val="0"/>
              </w:rPr>
            </w:pPr>
            <w:r>
              <w:rPr>
                <w:rFonts w:cs="Arial"/>
              </w:rPr>
              <w:t xml:space="preserve">Please include: </w:t>
            </w:r>
          </w:p>
          <w:p w14:paraId="5EFA3E13" w14:textId="77777777" w:rsidR="00F05EA9" w:rsidRPr="00F05EA9" w:rsidRDefault="00F05EA9" w:rsidP="00F05EA9">
            <w:pPr>
              <w:pStyle w:val="ListParagraph"/>
              <w:numPr>
                <w:ilvl w:val="0"/>
                <w:numId w:val="26"/>
              </w:numPr>
              <w:spacing w:before="120" w:after="120"/>
              <w:jc w:val="left"/>
              <w:rPr>
                <w:rFonts w:cs="Arial"/>
              </w:rPr>
            </w:pPr>
            <w:r w:rsidRPr="00F05EA9">
              <w:rPr>
                <w:rFonts w:cs="Arial"/>
              </w:rPr>
              <w:t>full legal n</w:t>
            </w:r>
            <w:r>
              <w:rPr>
                <w:rFonts w:cs="Arial"/>
              </w:rPr>
              <w:t>ame</w:t>
            </w:r>
          </w:p>
          <w:p w14:paraId="5923BDD4" w14:textId="77777777" w:rsidR="00F05EA9" w:rsidRPr="00F05EA9" w:rsidRDefault="00F05EA9" w:rsidP="00F05EA9">
            <w:pPr>
              <w:pStyle w:val="ListParagraph"/>
              <w:numPr>
                <w:ilvl w:val="0"/>
                <w:numId w:val="26"/>
              </w:numPr>
              <w:spacing w:before="120" w:after="120"/>
              <w:jc w:val="left"/>
              <w:rPr>
                <w:rFonts w:cs="Arial"/>
              </w:rPr>
            </w:pPr>
            <w:r>
              <w:rPr>
                <w:rFonts w:cs="Arial"/>
              </w:rPr>
              <w:t>address</w:t>
            </w:r>
          </w:p>
          <w:p w14:paraId="5574A11B" w14:textId="77777777" w:rsidR="00F05EA9" w:rsidRPr="00F05EA9" w:rsidRDefault="00F05EA9" w:rsidP="00F05EA9">
            <w:pPr>
              <w:pStyle w:val="ListParagraph"/>
              <w:numPr>
                <w:ilvl w:val="0"/>
                <w:numId w:val="26"/>
              </w:numPr>
              <w:spacing w:before="120" w:after="120"/>
              <w:jc w:val="left"/>
              <w:rPr>
                <w:rFonts w:cs="Arial"/>
              </w:rPr>
            </w:pPr>
            <w:r>
              <w:rPr>
                <w:rFonts w:cs="Arial"/>
              </w:rPr>
              <w:t>date of birth</w:t>
            </w:r>
          </w:p>
          <w:p w14:paraId="768DA845" w14:textId="08D61CC9" w:rsidR="00F05EA9" w:rsidRPr="00F05EA9" w:rsidRDefault="00F05EA9" w:rsidP="00F05EA9">
            <w:pPr>
              <w:pStyle w:val="ListParagraph"/>
              <w:numPr>
                <w:ilvl w:val="0"/>
                <w:numId w:val="26"/>
              </w:numPr>
              <w:spacing w:before="120" w:after="120"/>
              <w:jc w:val="left"/>
              <w:rPr>
                <w:rFonts w:cs="Arial"/>
              </w:rPr>
            </w:pPr>
            <w:r>
              <w:rPr>
                <w:rFonts w:cs="Arial"/>
              </w:rPr>
              <w:t>phone number</w:t>
            </w:r>
          </w:p>
        </w:tc>
        <w:tc>
          <w:tcPr>
            <w:tcW w:w="3096" w:type="dxa"/>
          </w:tcPr>
          <w:p w14:paraId="29FB188B" w14:textId="77777777" w:rsidR="00F763D4" w:rsidRPr="00995469" w:rsidRDefault="00F763D4"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88A38F4" w14:textId="77777777" w:rsidR="00F763D4" w:rsidRPr="00995469" w:rsidRDefault="00F763D4"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D516E3" w:rsidRPr="00995469" w14:paraId="107B69F1"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5EE17BAB" w14:textId="77777777" w:rsidR="00D516E3" w:rsidRDefault="00D516E3" w:rsidP="00D516E3">
            <w:pPr>
              <w:spacing w:before="120" w:after="120"/>
              <w:jc w:val="left"/>
              <w:rPr>
                <w:rFonts w:cs="Arial"/>
                <w:b w:val="0"/>
                <w:bCs w:val="0"/>
              </w:rPr>
            </w:pPr>
            <w:r w:rsidRPr="00D516E3">
              <w:rPr>
                <w:rFonts w:cs="Arial"/>
              </w:rPr>
              <w:t>If more than one, how to act?</w:t>
            </w:r>
          </w:p>
          <w:p w14:paraId="43C7C354" w14:textId="4EAA5A04" w:rsidR="0060602D" w:rsidRPr="00D516E3" w:rsidRDefault="0060602D" w:rsidP="00D516E3">
            <w:pPr>
              <w:spacing w:before="120" w:after="120"/>
              <w:jc w:val="left"/>
              <w:rPr>
                <w:rFonts w:cs="Arial"/>
              </w:rPr>
            </w:pPr>
            <w:r>
              <w:rPr>
                <w:rFonts w:cs="Arial"/>
              </w:rPr>
              <w:t>(Together or either or)</w:t>
            </w:r>
          </w:p>
        </w:tc>
        <w:tc>
          <w:tcPr>
            <w:tcW w:w="3096" w:type="dxa"/>
          </w:tcPr>
          <w:p w14:paraId="619D372B" w14:textId="77777777" w:rsidR="00D516E3" w:rsidRPr="00995469" w:rsidRDefault="00D516E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675A5BAA" w14:textId="77777777" w:rsidR="00D516E3" w:rsidRPr="00995469" w:rsidRDefault="00D516E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1C33" w:rsidRPr="00995469" w14:paraId="1F6580B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1030714B" w14:textId="77777777" w:rsidR="00C41C33" w:rsidRDefault="00C41C33" w:rsidP="00D516E3">
            <w:pPr>
              <w:spacing w:before="120" w:after="120"/>
              <w:jc w:val="left"/>
              <w:rPr>
                <w:rFonts w:cs="Arial"/>
                <w:b w:val="0"/>
                <w:bCs w:val="0"/>
              </w:rPr>
            </w:pPr>
            <w:r w:rsidRPr="00D516E3">
              <w:rPr>
                <w:rFonts w:cs="Arial"/>
              </w:rPr>
              <w:lastRenderedPageBreak/>
              <w:t>Backup financial attorney</w:t>
            </w:r>
            <w:r w:rsidR="001658E3">
              <w:rPr>
                <w:rFonts w:cs="Arial"/>
              </w:rPr>
              <w:t xml:space="preserve"> (name up to 2)</w:t>
            </w:r>
          </w:p>
          <w:p w14:paraId="2D76F27C" w14:textId="77777777" w:rsidR="00F05EA9" w:rsidRPr="00F05EA9" w:rsidRDefault="00F05EA9" w:rsidP="00F05EA9">
            <w:pPr>
              <w:pStyle w:val="ListParagraph"/>
              <w:numPr>
                <w:ilvl w:val="0"/>
                <w:numId w:val="26"/>
              </w:numPr>
              <w:spacing w:before="120" w:after="120"/>
              <w:jc w:val="left"/>
              <w:rPr>
                <w:rFonts w:cs="Arial"/>
              </w:rPr>
            </w:pPr>
            <w:r w:rsidRPr="00F05EA9">
              <w:rPr>
                <w:rFonts w:cs="Arial"/>
              </w:rPr>
              <w:t>full legal n</w:t>
            </w:r>
            <w:r>
              <w:rPr>
                <w:rFonts w:cs="Arial"/>
              </w:rPr>
              <w:t>ame</w:t>
            </w:r>
          </w:p>
          <w:p w14:paraId="47414747" w14:textId="77777777" w:rsidR="00F05EA9" w:rsidRPr="00F05EA9" w:rsidRDefault="00F05EA9" w:rsidP="00F05EA9">
            <w:pPr>
              <w:pStyle w:val="ListParagraph"/>
              <w:numPr>
                <w:ilvl w:val="0"/>
                <w:numId w:val="26"/>
              </w:numPr>
              <w:spacing w:before="120" w:after="120"/>
              <w:jc w:val="left"/>
              <w:rPr>
                <w:rFonts w:cs="Arial"/>
              </w:rPr>
            </w:pPr>
            <w:r>
              <w:rPr>
                <w:rFonts w:cs="Arial"/>
              </w:rPr>
              <w:t>address</w:t>
            </w:r>
          </w:p>
          <w:p w14:paraId="2D758480" w14:textId="77777777" w:rsidR="00F05EA9" w:rsidRPr="00F05EA9" w:rsidRDefault="00F05EA9" w:rsidP="00F05EA9">
            <w:pPr>
              <w:pStyle w:val="ListParagraph"/>
              <w:numPr>
                <w:ilvl w:val="0"/>
                <w:numId w:val="26"/>
              </w:numPr>
              <w:spacing w:before="120" w:after="120"/>
              <w:jc w:val="left"/>
              <w:rPr>
                <w:rFonts w:cs="Arial"/>
              </w:rPr>
            </w:pPr>
            <w:r>
              <w:rPr>
                <w:rFonts w:cs="Arial"/>
              </w:rPr>
              <w:t>date of birth</w:t>
            </w:r>
          </w:p>
          <w:p w14:paraId="4A975F6D" w14:textId="6209CFCB" w:rsidR="00F05EA9" w:rsidRPr="00F05EA9" w:rsidRDefault="00F05EA9" w:rsidP="00F05EA9">
            <w:pPr>
              <w:pStyle w:val="ListParagraph"/>
              <w:numPr>
                <w:ilvl w:val="0"/>
                <w:numId w:val="26"/>
              </w:numPr>
              <w:spacing w:before="120" w:after="120"/>
              <w:jc w:val="left"/>
              <w:rPr>
                <w:rFonts w:cs="Arial"/>
              </w:rPr>
            </w:pPr>
            <w:r w:rsidRPr="00F05EA9">
              <w:rPr>
                <w:rFonts w:cs="Arial"/>
              </w:rPr>
              <w:t>phone number</w:t>
            </w:r>
          </w:p>
        </w:tc>
        <w:tc>
          <w:tcPr>
            <w:tcW w:w="3096" w:type="dxa"/>
          </w:tcPr>
          <w:p w14:paraId="2C34A626"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AD6D991"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7D32C4A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176B86D" w14:textId="36075F3C" w:rsidR="0060602D" w:rsidRPr="00D516E3" w:rsidRDefault="0060602D" w:rsidP="00D516E3">
            <w:pPr>
              <w:spacing w:before="120" w:after="120"/>
              <w:jc w:val="left"/>
              <w:rPr>
                <w:rFonts w:cs="Arial"/>
              </w:rPr>
            </w:pPr>
            <w:r>
              <w:rPr>
                <w:rFonts w:cs="Arial"/>
              </w:rPr>
              <w:t>(Together or either or)</w:t>
            </w:r>
          </w:p>
        </w:tc>
        <w:tc>
          <w:tcPr>
            <w:tcW w:w="3096" w:type="dxa"/>
          </w:tcPr>
          <w:p w14:paraId="028E06D7"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DA92665"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392343D6"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728B45E4" w14:textId="436AEBD6" w:rsidR="0060602D" w:rsidRPr="00D516E3" w:rsidRDefault="0060602D" w:rsidP="00D516E3">
            <w:pPr>
              <w:spacing w:before="120" w:after="120"/>
              <w:jc w:val="left"/>
              <w:rPr>
                <w:rFonts w:cs="Arial"/>
              </w:rPr>
            </w:pPr>
            <w:r>
              <w:rPr>
                <w:rFonts w:cs="Arial"/>
              </w:rPr>
              <w:t>When would you like your financial attorney to commence (immediately or loss of capacity)</w:t>
            </w:r>
          </w:p>
        </w:tc>
        <w:tc>
          <w:tcPr>
            <w:tcW w:w="3096" w:type="dxa"/>
          </w:tcPr>
          <w:p w14:paraId="640538BB"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375E5658"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02215D" w:rsidRPr="00995469" w14:paraId="77F18CAA" w14:textId="77777777" w:rsidTr="0002215D">
        <w:tc>
          <w:tcPr>
            <w:cnfStyle w:val="001000000000" w:firstRow="0" w:lastRow="0" w:firstColumn="1" w:lastColumn="0" w:oddVBand="0" w:evenVBand="0" w:oddHBand="0" w:evenHBand="0" w:firstRowFirstColumn="0" w:firstRowLastColumn="0" w:lastRowFirstColumn="0" w:lastRowLastColumn="0"/>
            <w:tcW w:w="9016" w:type="dxa"/>
            <w:gridSpan w:val="3"/>
          </w:tcPr>
          <w:p w14:paraId="670AC43C" w14:textId="77777777" w:rsidR="0002215D" w:rsidRPr="00465EDA" w:rsidRDefault="0060602D" w:rsidP="00C41C33">
            <w:pPr>
              <w:spacing w:before="120" w:after="120"/>
              <w:rPr>
                <w:rFonts w:cs="Arial"/>
                <w:b w:val="0"/>
                <w:bCs w:val="0"/>
                <w:i/>
                <w:shd w:val="clear" w:color="auto" w:fill="FFFFFF"/>
              </w:rPr>
            </w:pPr>
            <w:r w:rsidRPr="00465EDA">
              <w:rPr>
                <w:rFonts w:cs="Arial"/>
                <w:b w:val="0"/>
                <w:i/>
                <w:shd w:val="clear" w:color="auto" w:fill="FFFFFF"/>
              </w:rPr>
              <w:t>In contrast to a power of attorney for financial decisions, personal/health matters are only effective once you lose capacity</w:t>
            </w:r>
          </w:p>
          <w:p w14:paraId="0EDC0D84" w14:textId="77777777" w:rsidR="0060602D" w:rsidRPr="00465EDA" w:rsidRDefault="0060602D" w:rsidP="00C41C33">
            <w:pPr>
              <w:spacing w:before="120" w:after="120"/>
              <w:rPr>
                <w:rFonts w:cs="Arial"/>
                <w:b w:val="0"/>
                <w:bCs w:val="0"/>
                <w:i/>
                <w:shd w:val="clear" w:color="auto" w:fill="FFFFFF"/>
              </w:rPr>
            </w:pPr>
            <w:r w:rsidRPr="00465EDA">
              <w:rPr>
                <w:rFonts w:cs="Arial"/>
                <w:b w:val="0"/>
                <w:i/>
                <w:shd w:val="clear" w:color="auto" w:fill="FFFFFF"/>
              </w:rPr>
              <w:t>They also generally relate to minor health decisions, but the matters they cover will differ from State to State.</w:t>
            </w:r>
          </w:p>
          <w:p w14:paraId="67C9BFE8" w14:textId="77777777" w:rsidR="0060602D" w:rsidRDefault="0060602D" w:rsidP="00C41C33">
            <w:pPr>
              <w:spacing w:before="120" w:after="120"/>
              <w:rPr>
                <w:rFonts w:cs="Arial"/>
                <w:bCs w:val="0"/>
                <w:i/>
                <w:shd w:val="clear" w:color="auto" w:fill="FFFFFF"/>
              </w:rPr>
            </w:pPr>
            <w:r w:rsidRPr="00465EDA">
              <w:rPr>
                <w:rFonts w:cs="Arial"/>
                <w:b w:val="0"/>
                <w:i/>
                <w:shd w:val="clear" w:color="auto" w:fill="FFFFFF"/>
              </w:rPr>
              <w:t>There are also some other health documents called advance health directives that you should consider walking through with a medical practitioner so that there is clarity on what should happen to you if you were to be in a critical health condition.  Please let me know if you would like a link to the relevant form for the advance health directives.  We do not assist with preparing such a document as we strongly believe you should discuss the document with a medical practitioner.</w:t>
            </w:r>
          </w:p>
          <w:p w14:paraId="0A935C42" w14:textId="77777777" w:rsidR="00465EDA" w:rsidRDefault="00465EDA" w:rsidP="00C41C33">
            <w:pPr>
              <w:spacing w:before="120" w:after="120"/>
              <w:rPr>
                <w:rFonts w:cs="Arial"/>
                <w:bCs w:val="0"/>
                <w:i/>
              </w:rPr>
            </w:pPr>
            <w:r w:rsidRPr="00465EDA">
              <w:rPr>
                <w:rFonts w:cs="Arial"/>
                <w:b w:val="0"/>
                <w:i/>
              </w:rPr>
              <w:t>Please note the terminology changes depending on the State you live in, so use the below table as an indication on who you would like to make those minor personal/health decisions on your behalf.</w:t>
            </w:r>
          </w:p>
          <w:p w14:paraId="5B0C0A3C" w14:textId="3A82EC28" w:rsidR="00436A7B" w:rsidRPr="00436A7B" w:rsidRDefault="001B5A2D" w:rsidP="00C41C33">
            <w:pPr>
              <w:spacing w:before="120" w:after="120"/>
              <w:rPr>
                <w:rFonts w:cs="Arial"/>
                <w:bCs w:val="0"/>
                <w:i/>
              </w:rPr>
            </w:pPr>
            <w:r>
              <w:rPr>
                <w:rFonts w:cs="Arial"/>
                <w:b w:val="0"/>
                <w:i/>
              </w:rPr>
              <w:t>Please also note that the South Australian attorney for personal/health matters also doubles as this advance health directive, so you may insert your specific wishes into this document in relation to end of life decision making.</w:t>
            </w:r>
          </w:p>
        </w:tc>
      </w:tr>
      <w:tr w:rsidR="00C41C33" w:rsidRPr="00995469" w14:paraId="50AE0BE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24BCBD44" w14:textId="77777777" w:rsidR="00C41C33" w:rsidRDefault="00C41C33" w:rsidP="00D516E3">
            <w:pPr>
              <w:spacing w:before="120" w:after="120"/>
              <w:jc w:val="left"/>
              <w:rPr>
                <w:rFonts w:cs="Arial"/>
                <w:b w:val="0"/>
                <w:bCs w:val="0"/>
              </w:rPr>
            </w:pPr>
            <w:r w:rsidRPr="00D516E3">
              <w:rPr>
                <w:rFonts w:cs="Arial"/>
              </w:rPr>
              <w:t>Initial personal/ medical attorney</w:t>
            </w:r>
            <w:r w:rsidR="001658E3">
              <w:rPr>
                <w:rFonts w:cs="Arial"/>
              </w:rPr>
              <w:t xml:space="preserve"> (name up to 2)</w:t>
            </w:r>
          </w:p>
          <w:p w14:paraId="77B596C4" w14:textId="77777777" w:rsidR="00F05EA9" w:rsidRPr="00F05EA9" w:rsidRDefault="00F05EA9" w:rsidP="00F05EA9">
            <w:pPr>
              <w:pStyle w:val="ListParagraph"/>
              <w:numPr>
                <w:ilvl w:val="0"/>
                <w:numId w:val="26"/>
              </w:numPr>
              <w:spacing w:before="120" w:after="120"/>
              <w:jc w:val="left"/>
              <w:rPr>
                <w:rFonts w:cs="Arial"/>
              </w:rPr>
            </w:pPr>
            <w:r w:rsidRPr="00F05EA9">
              <w:rPr>
                <w:rFonts w:cs="Arial"/>
              </w:rPr>
              <w:t>full legal n</w:t>
            </w:r>
            <w:r>
              <w:rPr>
                <w:rFonts w:cs="Arial"/>
              </w:rPr>
              <w:t>ame</w:t>
            </w:r>
          </w:p>
          <w:p w14:paraId="0C65DED5" w14:textId="77777777" w:rsidR="00F05EA9" w:rsidRPr="00F05EA9" w:rsidRDefault="00F05EA9" w:rsidP="00F05EA9">
            <w:pPr>
              <w:pStyle w:val="ListParagraph"/>
              <w:numPr>
                <w:ilvl w:val="0"/>
                <w:numId w:val="26"/>
              </w:numPr>
              <w:spacing w:before="120" w:after="120"/>
              <w:jc w:val="left"/>
              <w:rPr>
                <w:rFonts w:cs="Arial"/>
              </w:rPr>
            </w:pPr>
            <w:r>
              <w:rPr>
                <w:rFonts w:cs="Arial"/>
              </w:rPr>
              <w:t>address</w:t>
            </w:r>
          </w:p>
          <w:p w14:paraId="2874A6F8" w14:textId="77777777" w:rsidR="00F05EA9" w:rsidRPr="00F05EA9" w:rsidRDefault="00F05EA9" w:rsidP="00F05EA9">
            <w:pPr>
              <w:pStyle w:val="ListParagraph"/>
              <w:numPr>
                <w:ilvl w:val="0"/>
                <w:numId w:val="26"/>
              </w:numPr>
              <w:spacing w:before="120" w:after="120"/>
              <w:jc w:val="left"/>
              <w:rPr>
                <w:rFonts w:cs="Arial"/>
              </w:rPr>
            </w:pPr>
            <w:r>
              <w:rPr>
                <w:rFonts w:cs="Arial"/>
              </w:rPr>
              <w:t>date of birth</w:t>
            </w:r>
          </w:p>
          <w:p w14:paraId="1F552242" w14:textId="275FFCDE" w:rsidR="00F05EA9" w:rsidRPr="00F05EA9" w:rsidRDefault="00F05EA9" w:rsidP="00F05EA9">
            <w:pPr>
              <w:pStyle w:val="ListParagraph"/>
              <w:numPr>
                <w:ilvl w:val="0"/>
                <w:numId w:val="26"/>
              </w:numPr>
              <w:spacing w:before="120" w:after="120"/>
              <w:jc w:val="left"/>
              <w:rPr>
                <w:rFonts w:cs="Arial"/>
              </w:rPr>
            </w:pPr>
            <w:r w:rsidRPr="00F05EA9">
              <w:rPr>
                <w:rFonts w:cs="Arial"/>
              </w:rPr>
              <w:t>phone number</w:t>
            </w:r>
          </w:p>
        </w:tc>
        <w:tc>
          <w:tcPr>
            <w:tcW w:w="3096" w:type="dxa"/>
          </w:tcPr>
          <w:p w14:paraId="200FF0C8"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E94E1FB"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6AF86BCA"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33B39DD" w14:textId="77777777" w:rsidR="0060602D" w:rsidRDefault="0060602D" w:rsidP="0060602D">
            <w:pPr>
              <w:spacing w:before="120" w:after="120"/>
              <w:jc w:val="left"/>
              <w:rPr>
                <w:rFonts w:cs="Arial"/>
                <w:b w:val="0"/>
                <w:bCs w:val="0"/>
              </w:rPr>
            </w:pPr>
            <w:r w:rsidRPr="00D516E3">
              <w:rPr>
                <w:rFonts w:cs="Arial"/>
              </w:rPr>
              <w:t>If more than one, how to act?</w:t>
            </w:r>
          </w:p>
          <w:p w14:paraId="1F85508E" w14:textId="52279B5E" w:rsidR="0060602D" w:rsidRPr="00D516E3" w:rsidRDefault="0060602D" w:rsidP="0060602D">
            <w:pPr>
              <w:spacing w:before="120" w:after="120"/>
              <w:jc w:val="left"/>
              <w:rPr>
                <w:rFonts w:cs="Arial"/>
              </w:rPr>
            </w:pPr>
            <w:r>
              <w:rPr>
                <w:rFonts w:cs="Arial"/>
              </w:rPr>
              <w:t>(Together or either or)</w:t>
            </w:r>
          </w:p>
        </w:tc>
        <w:tc>
          <w:tcPr>
            <w:tcW w:w="3096" w:type="dxa"/>
          </w:tcPr>
          <w:p w14:paraId="58701EB1"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60565499"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1C33" w:rsidRPr="00995469" w14:paraId="5B50AB23"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20A24129" w14:textId="77777777" w:rsidR="00C41C33" w:rsidRDefault="00C41C33" w:rsidP="00D516E3">
            <w:pPr>
              <w:spacing w:before="120" w:after="120"/>
              <w:jc w:val="left"/>
              <w:rPr>
                <w:rFonts w:cs="Arial"/>
                <w:b w:val="0"/>
                <w:bCs w:val="0"/>
              </w:rPr>
            </w:pPr>
            <w:r w:rsidRPr="00D516E3">
              <w:rPr>
                <w:rFonts w:cs="Arial"/>
              </w:rPr>
              <w:t>Backup personal/ medical attorney</w:t>
            </w:r>
            <w:r w:rsidR="001658E3">
              <w:rPr>
                <w:rFonts w:cs="Arial"/>
              </w:rPr>
              <w:t xml:space="preserve"> (name up to 2)</w:t>
            </w:r>
          </w:p>
          <w:p w14:paraId="0BAA7E84" w14:textId="77777777" w:rsidR="00F05EA9" w:rsidRPr="00F05EA9" w:rsidRDefault="00F05EA9" w:rsidP="00F05EA9">
            <w:pPr>
              <w:pStyle w:val="ListParagraph"/>
              <w:numPr>
                <w:ilvl w:val="0"/>
                <w:numId w:val="26"/>
              </w:numPr>
              <w:spacing w:before="120" w:after="120"/>
              <w:jc w:val="left"/>
              <w:rPr>
                <w:rFonts w:cs="Arial"/>
              </w:rPr>
            </w:pPr>
            <w:r w:rsidRPr="00F05EA9">
              <w:rPr>
                <w:rFonts w:cs="Arial"/>
              </w:rPr>
              <w:t>full legal n</w:t>
            </w:r>
            <w:r>
              <w:rPr>
                <w:rFonts w:cs="Arial"/>
              </w:rPr>
              <w:t>ame</w:t>
            </w:r>
          </w:p>
          <w:p w14:paraId="26C43F68" w14:textId="77777777" w:rsidR="00F05EA9" w:rsidRPr="00F05EA9" w:rsidRDefault="00F05EA9" w:rsidP="00F05EA9">
            <w:pPr>
              <w:pStyle w:val="ListParagraph"/>
              <w:numPr>
                <w:ilvl w:val="0"/>
                <w:numId w:val="26"/>
              </w:numPr>
              <w:spacing w:before="120" w:after="120"/>
              <w:jc w:val="left"/>
              <w:rPr>
                <w:rFonts w:cs="Arial"/>
              </w:rPr>
            </w:pPr>
            <w:r>
              <w:rPr>
                <w:rFonts w:cs="Arial"/>
              </w:rPr>
              <w:t>address</w:t>
            </w:r>
          </w:p>
          <w:p w14:paraId="6137E7F1" w14:textId="77777777" w:rsidR="00F05EA9" w:rsidRPr="00F05EA9" w:rsidRDefault="00F05EA9" w:rsidP="00F05EA9">
            <w:pPr>
              <w:pStyle w:val="ListParagraph"/>
              <w:numPr>
                <w:ilvl w:val="0"/>
                <w:numId w:val="26"/>
              </w:numPr>
              <w:spacing w:before="120" w:after="120"/>
              <w:jc w:val="left"/>
              <w:rPr>
                <w:rFonts w:cs="Arial"/>
              </w:rPr>
            </w:pPr>
            <w:r>
              <w:rPr>
                <w:rFonts w:cs="Arial"/>
              </w:rPr>
              <w:t>date of birth</w:t>
            </w:r>
          </w:p>
          <w:p w14:paraId="052333E3" w14:textId="033D4976" w:rsidR="00F05EA9" w:rsidRPr="00F05EA9" w:rsidRDefault="00F05EA9" w:rsidP="00F05EA9">
            <w:pPr>
              <w:pStyle w:val="ListParagraph"/>
              <w:numPr>
                <w:ilvl w:val="0"/>
                <w:numId w:val="26"/>
              </w:numPr>
              <w:spacing w:before="120" w:after="120"/>
              <w:jc w:val="left"/>
              <w:rPr>
                <w:rFonts w:cs="Arial"/>
              </w:rPr>
            </w:pPr>
            <w:r w:rsidRPr="00F05EA9">
              <w:rPr>
                <w:rFonts w:cs="Arial"/>
              </w:rPr>
              <w:lastRenderedPageBreak/>
              <w:t>phone number</w:t>
            </w:r>
          </w:p>
        </w:tc>
        <w:tc>
          <w:tcPr>
            <w:tcW w:w="3096" w:type="dxa"/>
          </w:tcPr>
          <w:p w14:paraId="328A314E"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A925841"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6ADF71A3"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5DA94239" w14:textId="77777777" w:rsidR="0060602D" w:rsidRDefault="0060602D" w:rsidP="0060602D">
            <w:pPr>
              <w:spacing w:before="120" w:after="120"/>
              <w:jc w:val="left"/>
              <w:rPr>
                <w:rFonts w:cs="Arial"/>
                <w:b w:val="0"/>
                <w:bCs w:val="0"/>
              </w:rPr>
            </w:pPr>
            <w:r w:rsidRPr="00D516E3">
              <w:rPr>
                <w:rFonts w:cs="Arial"/>
              </w:rPr>
              <w:t>If more than one, how to act?</w:t>
            </w:r>
          </w:p>
          <w:p w14:paraId="473797CF" w14:textId="415E643E" w:rsidR="0060602D" w:rsidRPr="00D516E3" w:rsidRDefault="0060602D" w:rsidP="0060602D">
            <w:pPr>
              <w:spacing w:before="120" w:after="120"/>
              <w:jc w:val="left"/>
              <w:rPr>
                <w:rFonts w:cs="Arial"/>
              </w:rPr>
            </w:pPr>
            <w:r>
              <w:rPr>
                <w:rFonts w:cs="Arial"/>
              </w:rPr>
              <w:t>(Together or either or)</w:t>
            </w:r>
          </w:p>
        </w:tc>
        <w:tc>
          <w:tcPr>
            <w:tcW w:w="3096" w:type="dxa"/>
          </w:tcPr>
          <w:p w14:paraId="3AC7AD14"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94799AE"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bl>
    <w:p w14:paraId="4EDCBEAE" w14:textId="77777777" w:rsidR="00F763D4" w:rsidRPr="00260877" w:rsidRDefault="00F763D4" w:rsidP="00F763D4">
      <w:pPr>
        <w:rPr>
          <w:rFonts w:cs="Arial"/>
        </w:rPr>
      </w:pPr>
    </w:p>
    <w:p w14:paraId="2D4BB1C5" w14:textId="77777777" w:rsidR="00D52AA4" w:rsidRDefault="00D52AA4" w:rsidP="00566C86">
      <w:pPr>
        <w:spacing w:before="240"/>
        <w:rPr>
          <w:rFonts w:cs="Arial"/>
        </w:rPr>
        <w:sectPr w:rsidR="00D52AA4" w:rsidSect="00672A31">
          <w:pgSz w:w="11906" w:h="16838"/>
          <w:pgMar w:top="1440" w:right="1440" w:bottom="1440" w:left="1440" w:header="709" w:footer="697" w:gutter="0"/>
          <w:cols w:space="708"/>
          <w:docGrid w:linePitch="360"/>
        </w:sectPr>
      </w:pPr>
    </w:p>
    <w:p w14:paraId="69AD8411" w14:textId="0ED0F218" w:rsidR="00D52AA4" w:rsidRPr="00857BBF" w:rsidRDefault="00937958" w:rsidP="00D52AA4">
      <w:pPr>
        <w:pStyle w:val="Heading"/>
        <w:rPr>
          <w:rFonts w:ascii="Arial" w:hAnsi="Arial" w:cs="Arial"/>
          <w:sz w:val="28"/>
        </w:rPr>
      </w:pPr>
      <w:r>
        <w:rPr>
          <w:rFonts w:ascii="Arial" w:hAnsi="Arial" w:cs="Arial"/>
          <w:sz w:val="28"/>
        </w:rPr>
        <w:lastRenderedPageBreak/>
        <w:t xml:space="preserve">Section </w:t>
      </w:r>
      <w:r w:rsidR="0066685F">
        <w:rPr>
          <w:rFonts w:ascii="Arial" w:hAnsi="Arial" w:cs="Arial"/>
          <w:sz w:val="28"/>
        </w:rPr>
        <w:t>4</w:t>
      </w:r>
      <w:r>
        <w:rPr>
          <w:rFonts w:ascii="Arial" w:hAnsi="Arial" w:cs="Arial"/>
          <w:sz w:val="28"/>
        </w:rPr>
        <w:t xml:space="preserve"> - </w:t>
      </w:r>
      <w:r w:rsidR="00D52AA4" w:rsidRPr="00857BBF">
        <w:rPr>
          <w:rFonts w:ascii="Arial" w:hAnsi="Arial" w:cs="Arial"/>
          <w:sz w:val="28"/>
        </w:rPr>
        <w:t>Service agreement</w:t>
      </w:r>
    </w:p>
    <w:p w14:paraId="52EC0772" w14:textId="7CE0F375" w:rsidR="008111C2" w:rsidRDefault="008111C2" w:rsidP="008111C2">
      <w:pPr>
        <w:pStyle w:val="Heading1"/>
        <w:numPr>
          <w:ilvl w:val="0"/>
          <w:numId w:val="0"/>
        </w:numPr>
        <w:rPr>
          <w:b w:val="0"/>
          <w:bCs w:val="0"/>
          <w:sz w:val="22"/>
          <w:szCs w:val="22"/>
        </w:rPr>
      </w:pPr>
      <w:r w:rsidRPr="01EE2A70">
        <w:rPr>
          <w:b w:val="0"/>
          <w:bCs w:val="0"/>
          <w:sz w:val="22"/>
          <w:szCs w:val="22"/>
        </w:rPr>
        <w:t xml:space="preserve">The terms of engagement between you and Chat Legal Pty Ltd </w:t>
      </w:r>
      <w:r w:rsidRPr="008111C2">
        <w:rPr>
          <w:b w:val="0"/>
          <w:bCs w:val="0"/>
          <w:sz w:val="22"/>
          <w:szCs w:val="22"/>
        </w:rPr>
        <w:t>trading as Pacific Law (Succession Planning VIC, SA &amp; WA) ABN 64 621 391 553</w:t>
      </w:r>
      <w:r w:rsidRPr="01EE2A70">
        <w:rPr>
          <w:b w:val="0"/>
          <w:bCs w:val="0"/>
          <w:sz w:val="22"/>
          <w:szCs w:val="22"/>
        </w:rPr>
        <w:t xml:space="preserve"> (</w:t>
      </w:r>
      <w:r w:rsidRPr="01EE2A70">
        <w:rPr>
          <w:sz w:val="22"/>
          <w:szCs w:val="22"/>
        </w:rPr>
        <w:t>us</w:t>
      </w:r>
      <w:r w:rsidRPr="01EE2A70">
        <w:rPr>
          <w:b w:val="0"/>
          <w:bCs w:val="0"/>
          <w:sz w:val="22"/>
          <w:szCs w:val="22"/>
        </w:rPr>
        <w:t>) are outlined below</w:t>
      </w:r>
      <w:r>
        <w:rPr>
          <w:b w:val="0"/>
          <w:bCs w:val="0"/>
          <w:sz w:val="22"/>
          <w:szCs w:val="22"/>
        </w:rPr>
        <w:t xml:space="preserve"> if you have instructed us to undertake work</w:t>
      </w:r>
      <w:r w:rsidRPr="01EE2A70">
        <w:rPr>
          <w:b w:val="0"/>
          <w:bCs w:val="0"/>
          <w:sz w:val="22"/>
          <w:szCs w:val="22"/>
        </w:rPr>
        <w:t xml:space="preserve">.  </w:t>
      </w:r>
      <w:r w:rsidRPr="00524EDE">
        <w:rPr>
          <w:b w:val="0"/>
          <w:bCs w:val="0"/>
          <w:i/>
          <w:iCs/>
          <w:sz w:val="22"/>
          <w:szCs w:val="22"/>
          <w:u w:val="single"/>
        </w:rPr>
        <w:t>By continuing to instruct us, you acknowledge and agree that you have read and accept the terms of this agreement</w:t>
      </w:r>
      <w:r w:rsidRPr="01EE2A70">
        <w:rPr>
          <w:b w:val="0"/>
          <w:bCs w:val="0"/>
          <w:sz w:val="22"/>
          <w:szCs w:val="22"/>
        </w:rPr>
        <w:t>.</w:t>
      </w:r>
    </w:p>
    <w:p w14:paraId="43E68C3C" w14:textId="77777777" w:rsidR="008111C2" w:rsidRDefault="008111C2" w:rsidP="008111C2">
      <w:pPr>
        <w:pStyle w:val="Heading1"/>
      </w:pPr>
      <w:r>
        <w:t>Service and pricing</w:t>
      </w:r>
    </w:p>
    <w:p w14:paraId="7E9EC23E" w14:textId="5E3DA107" w:rsidR="008111C2" w:rsidRDefault="008111C2" w:rsidP="008111C2">
      <w:pPr>
        <w:pStyle w:val="Heading2"/>
      </w:pPr>
      <w:r>
        <w:t xml:space="preserve">The work (the </w:t>
      </w:r>
      <w:r w:rsidRPr="00773553">
        <w:rPr>
          <w:b/>
        </w:rPr>
        <w:t>Work</w:t>
      </w:r>
      <w:r w:rsidRPr="00773553">
        <w:t>)</w:t>
      </w:r>
      <w:r>
        <w:t xml:space="preserve"> you have engaged us to undertake will be outlined in writing by completing Section 1 of this booklet (</w:t>
      </w:r>
      <w:r>
        <w:rPr>
          <w:b/>
          <w:bCs w:val="0"/>
        </w:rPr>
        <w:t>Letter</w:t>
      </w:r>
      <w:r>
        <w:t>) from time to time.</w:t>
      </w:r>
    </w:p>
    <w:p w14:paraId="2B8ECCAB" w14:textId="77777777" w:rsidR="008111C2" w:rsidRDefault="008111C2" w:rsidP="008111C2">
      <w:pPr>
        <w:pStyle w:val="Heading2"/>
      </w:pPr>
      <w:r>
        <w:t>We only work on a fixed price basis.</w:t>
      </w:r>
    </w:p>
    <w:p w14:paraId="204E979C" w14:textId="77777777" w:rsidR="008111C2" w:rsidRDefault="008111C2" w:rsidP="008111C2">
      <w:pPr>
        <w:pStyle w:val="Heading2"/>
      </w:pPr>
      <w:r>
        <w:t>Our fixed prices to undertake the Work will be provided for in the Letter.</w:t>
      </w:r>
    </w:p>
    <w:p w14:paraId="021B0D33" w14:textId="77777777" w:rsidR="008111C2" w:rsidRDefault="008111C2" w:rsidP="008111C2">
      <w:pPr>
        <w:pStyle w:val="Heading2"/>
      </w:pPr>
      <w:r>
        <w:t>Our fixed prices in the Letter relate to our professional fees only.</w:t>
      </w:r>
    </w:p>
    <w:p w14:paraId="62D6029D" w14:textId="77777777" w:rsidR="008111C2" w:rsidRDefault="008111C2" w:rsidP="008111C2">
      <w:pPr>
        <w:pStyle w:val="Heading2"/>
      </w:pPr>
      <w:r>
        <w:t xml:space="preserve">Unless otherwise stated, the prices </w:t>
      </w:r>
      <w:r>
        <w:rPr>
          <w:b/>
        </w:rPr>
        <w:t>will not</w:t>
      </w:r>
      <w:r>
        <w:t xml:space="preserve"> be inclusive of disbursements or other expenses which includes but is not limited to lodgement fees, taxes or stamp duty.</w:t>
      </w:r>
    </w:p>
    <w:p w14:paraId="472F3DDE" w14:textId="77777777" w:rsidR="008111C2" w:rsidRDefault="008111C2" w:rsidP="008111C2">
      <w:pPr>
        <w:pStyle w:val="Heading2"/>
      </w:pPr>
      <w:r>
        <w:t>We will seek your authority prior to incurring any disbursements for you.</w:t>
      </w:r>
    </w:p>
    <w:p w14:paraId="7A654FA7" w14:textId="77777777" w:rsidR="008111C2" w:rsidRDefault="008111C2" w:rsidP="008111C2">
      <w:pPr>
        <w:pStyle w:val="Heading2"/>
      </w:pPr>
      <w:r>
        <w:t>We will only undertake the Work once we have received written approval that a fixed price has been accepted.</w:t>
      </w:r>
    </w:p>
    <w:p w14:paraId="705F0D2C" w14:textId="77777777" w:rsidR="008111C2" w:rsidRDefault="008111C2" w:rsidP="008111C2">
      <w:pPr>
        <w:pStyle w:val="Heading2"/>
      </w:pPr>
      <w:r>
        <w:t>We will confirm with you in writing of any fixed prices that have been varied due to changes in your circumstances or instructions.</w:t>
      </w:r>
    </w:p>
    <w:p w14:paraId="09894F04" w14:textId="77777777" w:rsidR="008111C2" w:rsidRDefault="008111C2" w:rsidP="008111C2">
      <w:pPr>
        <w:pStyle w:val="Heading2"/>
      </w:pPr>
      <w:r>
        <w:t>If you instruct us to undertake additional work not originally contemplated under the original Letter, we will communicate with you in writing of any further fixed prices or disbursements prior to proceeding.</w:t>
      </w:r>
    </w:p>
    <w:p w14:paraId="73A91402" w14:textId="77777777" w:rsidR="008111C2" w:rsidRDefault="008111C2" w:rsidP="008111C2">
      <w:pPr>
        <w:pStyle w:val="Heading2"/>
      </w:pPr>
      <w:r>
        <w:t>You agree that should your circumstances or our instructions change to a degree that our engagement is terminated, we will mutually agree to a reasonable price for the work we have undertaken.</w:t>
      </w:r>
    </w:p>
    <w:p w14:paraId="38717C79" w14:textId="77777777" w:rsidR="008111C2" w:rsidRPr="00851A32" w:rsidRDefault="008111C2" w:rsidP="008111C2">
      <w:pPr>
        <w:pStyle w:val="Heading1"/>
      </w:pPr>
      <w:r w:rsidRPr="00851A32">
        <w:t>Disbursements</w:t>
      </w:r>
    </w:p>
    <w:p w14:paraId="74C10F96" w14:textId="77777777" w:rsidR="008111C2" w:rsidRDefault="008111C2" w:rsidP="008111C2">
      <w:pPr>
        <w:pStyle w:val="Heading2"/>
      </w:pPr>
      <w:r>
        <w:t xml:space="preserve">We may incur costs as your agent.  If requested, we will give you the tax invoice from the relevant supplier. </w:t>
      </w:r>
    </w:p>
    <w:p w14:paraId="2D7FE155" w14:textId="77777777" w:rsidR="008111C2" w:rsidRDefault="008111C2" w:rsidP="008111C2">
      <w:pPr>
        <w:pStyle w:val="Heading2"/>
      </w:pPr>
      <w:r>
        <w:t>To the extent any disbursements are incurred by us with your authority, you agree to pay us the amount we incur on your behalf provided we have obtained your prior consent.</w:t>
      </w:r>
    </w:p>
    <w:p w14:paraId="1DF44CD4" w14:textId="77777777" w:rsidR="008111C2" w:rsidRDefault="008111C2" w:rsidP="008111C2">
      <w:pPr>
        <w:pStyle w:val="Heading1"/>
      </w:pPr>
      <w:r>
        <w:t>Payment</w:t>
      </w:r>
    </w:p>
    <w:p w14:paraId="4034176A" w14:textId="77777777" w:rsidR="008111C2" w:rsidRDefault="008111C2" w:rsidP="008111C2">
      <w:pPr>
        <w:pStyle w:val="Heading2"/>
      </w:pPr>
      <w:r>
        <w:t>We will not issue you with an invoice unless a fixed price has been agreed.</w:t>
      </w:r>
    </w:p>
    <w:p w14:paraId="29731267" w14:textId="226605C0" w:rsidR="008111C2" w:rsidRDefault="00093136" w:rsidP="008111C2">
      <w:pPr>
        <w:pStyle w:val="Heading2"/>
      </w:pPr>
      <w:r>
        <w:t>For instructions received between 27 March 2020 and 31 May 2020, w</w:t>
      </w:r>
      <w:r w:rsidR="008111C2">
        <w:t xml:space="preserve">e will issue you with an invoice once </w:t>
      </w:r>
      <w:r w:rsidR="00182DC7">
        <w:t>you have accepted a fixed price</w:t>
      </w:r>
      <w:r w:rsidR="008111C2">
        <w:t>.</w:t>
      </w:r>
    </w:p>
    <w:p w14:paraId="3EF76E7E" w14:textId="7C40A042" w:rsidR="00093136" w:rsidRDefault="00093136" w:rsidP="008111C2">
      <w:pPr>
        <w:pStyle w:val="Heading2"/>
      </w:pPr>
      <w:r>
        <w:t xml:space="preserve">For all other instructions, we will issue you with an invoice </w:t>
      </w:r>
      <w:r w:rsidR="00103DAE">
        <w:t>upon drafting of the draft estate planning documents and advice.</w:t>
      </w:r>
    </w:p>
    <w:p w14:paraId="3E95CB8A" w14:textId="77777777" w:rsidR="008111C2" w:rsidRDefault="008111C2" w:rsidP="008111C2">
      <w:pPr>
        <w:pStyle w:val="Heading2"/>
      </w:pPr>
      <w:r>
        <w:t xml:space="preserve">The terms of payment of the tax invoice is </w:t>
      </w:r>
      <w:r w:rsidRPr="00366E50">
        <w:rPr>
          <w:b/>
          <w:bCs w:val="0"/>
        </w:rPr>
        <w:t>7 (SEVEN) days</w:t>
      </w:r>
      <w:r>
        <w:t xml:space="preserve"> from the date of issue.  We can charge interest on overdue accounts at the rate equal to the Cash Rate Target set by the Reserve Bank of Australia (as at the date on the tax invoice) plus 3.5%. </w:t>
      </w:r>
    </w:p>
    <w:p w14:paraId="13AE49F9" w14:textId="77777777" w:rsidR="008111C2" w:rsidRDefault="008111C2" w:rsidP="008111C2">
      <w:pPr>
        <w:pStyle w:val="Heading1"/>
      </w:pPr>
      <w:r>
        <w:t>Legal rights</w:t>
      </w:r>
    </w:p>
    <w:p w14:paraId="20588AF5" w14:textId="77777777" w:rsidR="008111C2" w:rsidRDefault="008111C2" w:rsidP="008111C2">
      <w:pPr>
        <w:pStyle w:val="Heading2"/>
      </w:pPr>
      <w:r>
        <w:t>You have the right to:</w:t>
      </w:r>
    </w:p>
    <w:p w14:paraId="7FD7A700" w14:textId="77777777" w:rsidR="008111C2" w:rsidRDefault="008111C2" w:rsidP="008111C2">
      <w:pPr>
        <w:pStyle w:val="Heading3"/>
      </w:pPr>
      <w:r>
        <w:t>Negotiate a costs agreement with us;</w:t>
      </w:r>
    </w:p>
    <w:p w14:paraId="0F2EAE94" w14:textId="77777777" w:rsidR="008111C2" w:rsidRDefault="008111C2" w:rsidP="008111C2">
      <w:pPr>
        <w:pStyle w:val="Heading3"/>
      </w:pPr>
      <w:r>
        <w:t>Receive a bill of costs from us;</w:t>
      </w:r>
    </w:p>
    <w:p w14:paraId="0CEC15BF" w14:textId="77777777" w:rsidR="008111C2" w:rsidRDefault="008111C2" w:rsidP="008111C2">
      <w:pPr>
        <w:pStyle w:val="Heading3"/>
      </w:pPr>
      <w:r>
        <w:t>Request an itemised bill of costs after receiving a lump sum bill from us;</w:t>
      </w:r>
    </w:p>
    <w:p w14:paraId="580AF9C8" w14:textId="77777777" w:rsidR="008111C2" w:rsidRDefault="008111C2" w:rsidP="008111C2">
      <w:pPr>
        <w:pStyle w:val="Heading3"/>
      </w:pPr>
      <w:r>
        <w:lastRenderedPageBreak/>
        <w:t>Request written reports about the progress of your matter and the costs incurred in your matter;</w:t>
      </w:r>
    </w:p>
    <w:p w14:paraId="381D4CBE" w14:textId="77777777" w:rsidR="008111C2" w:rsidRDefault="008111C2" w:rsidP="008111C2">
      <w:pPr>
        <w:pStyle w:val="Heading3"/>
      </w:pPr>
      <w:r>
        <w:t>Apply for costs to be assessed within 12 months if you are unhappy with our costs;</w:t>
      </w:r>
    </w:p>
    <w:p w14:paraId="5715DBC1" w14:textId="77777777" w:rsidR="008111C2" w:rsidRDefault="008111C2" w:rsidP="008111C2">
      <w:pPr>
        <w:pStyle w:val="Heading3"/>
      </w:pPr>
      <w:r>
        <w:t>Apply for the costs agreement to be set aside;</w:t>
      </w:r>
    </w:p>
    <w:p w14:paraId="7C9C66EF" w14:textId="77777777" w:rsidR="008111C2" w:rsidRDefault="008111C2" w:rsidP="008111C2">
      <w:pPr>
        <w:pStyle w:val="Heading3"/>
      </w:pPr>
      <w:r>
        <w:t xml:space="preserve">Accept or reject any offer we make for an interstate costs law to apply to your matter; </w:t>
      </w:r>
    </w:p>
    <w:p w14:paraId="1725C747" w14:textId="77777777" w:rsidR="008111C2" w:rsidRDefault="008111C2" w:rsidP="008111C2">
      <w:pPr>
        <w:pStyle w:val="Heading3"/>
      </w:pPr>
      <w:r>
        <w:t>Notify us that you require an interstate costs law to apply to your matter;</w:t>
      </w:r>
    </w:p>
    <w:p w14:paraId="1F5AAA5D" w14:textId="77777777" w:rsidR="008111C2" w:rsidRDefault="008111C2" w:rsidP="008111C2">
      <w:pPr>
        <w:pStyle w:val="Heading3"/>
      </w:pPr>
      <w:r>
        <w:t>Be notified of any substantial change in the matters disclosed in this notice.</w:t>
      </w:r>
    </w:p>
    <w:p w14:paraId="744674C5" w14:textId="77777777" w:rsidR="008111C2" w:rsidRDefault="008111C2" w:rsidP="008111C2">
      <w:pPr>
        <w:pStyle w:val="Heading2"/>
      </w:pPr>
      <w:r>
        <w:t>This document provides you with the information about our legal services, the costs of those services and your rights.  For more information about your rights, please read the fact sheet titled Legal Costs – Your Right to Know.  You can ask us for a copy or obtain it from the Queensland Law Society or download it from their website.</w:t>
      </w:r>
    </w:p>
    <w:p w14:paraId="4DFA923E" w14:textId="77777777" w:rsidR="008111C2" w:rsidRDefault="008111C2" w:rsidP="008111C2">
      <w:pPr>
        <w:pStyle w:val="Heading1"/>
      </w:pPr>
      <w:r>
        <w:t>Agent</w:t>
      </w:r>
    </w:p>
    <w:p w14:paraId="20C924EC" w14:textId="77777777" w:rsidR="008111C2" w:rsidRDefault="008111C2" w:rsidP="008111C2">
      <w:pPr>
        <w:pStyle w:val="Heading2"/>
      </w:pPr>
      <w:r>
        <w:t>You authorise us to liaise with any advisor you appoint as your agent by way of letter (</w:t>
      </w:r>
      <w:r>
        <w:rPr>
          <w:b/>
        </w:rPr>
        <w:t>Agent</w:t>
      </w:r>
      <w:r>
        <w:t>), to complete the work until you tell us otherwise.</w:t>
      </w:r>
    </w:p>
    <w:p w14:paraId="5F9A47C0" w14:textId="77777777" w:rsidR="008111C2" w:rsidRDefault="008111C2" w:rsidP="008111C2">
      <w:pPr>
        <w:pStyle w:val="Heading2"/>
      </w:pPr>
      <w:r>
        <w:t>You agree the Agent is acting on your instructions and has your authority to:</w:t>
      </w:r>
    </w:p>
    <w:p w14:paraId="3CBF7EAC" w14:textId="77777777" w:rsidR="008111C2" w:rsidRDefault="008111C2" w:rsidP="008111C2">
      <w:pPr>
        <w:pStyle w:val="Heading3"/>
      </w:pPr>
      <w:r>
        <w:t>Communicate with us about the work;</w:t>
      </w:r>
    </w:p>
    <w:p w14:paraId="196B51DF" w14:textId="77777777" w:rsidR="008111C2" w:rsidRDefault="008111C2" w:rsidP="008111C2">
      <w:pPr>
        <w:pStyle w:val="Heading3"/>
      </w:pPr>
      <w:r>
        <w:t>Give us instructions and receive our advice about the work;</w:t>
      </w:r>
    </w:p>
    <w:p w14:paraId="45309321" w14:textId="77777777" w:rsidR="008111C2" w:rsidRDefault="008111C2" w:rsidP="008111C2">
      <w:pPr>
        <w:pStyle w:val="Heading3"/>
      </w:pPr>
      <w:r>
        <w:t>Receive notices from us on your behalf; and</w:t>
      </w:r>
    </w:p>
    <w:p w14:paraId="73893EE3" w14:textId="77777777" w:rsidR="008111C2" w:rsidRDefault="008111C2" w:rsidP="008111C2">
      <w:pPr>
        <w:pStyle w:val="Heading3"/>
      </w:pPr>
      <w:r>
        <w:t>Give comments and material to us, solely to assist us perform the work and provide our legal advice to you.</w:t>
      </w:r>
    </w:p>
    <w:p w14:paraId="733E8BDD" w14:textId="77777777" w:rsidR="008111C2" w:rsidRDefault="008111C2" w:rsidP="008111C2">
      <w:pPr>
        <w:pStyle w:val="Heading1"/>
      </w:pPr>
      <w:r>
        <w:t>Disputes</w:t>
      </w:r>
    </w:p>
    <w:p w14:paraId="418891CD" w14:textId="77777777" w:rsidR="008111C2" w:rsidRDefault="008111C2" w:rsidP="008111C2">
      <w:pPr>
        <w:pStyle w:val="Heading2"/>
      </w:pPr>
      <w:r>
        <w:t xml:space="preserve">The following avenues are open to you under the terms of the </w:t>
      </w:r>
      <w:r>
        <w:rPr>
          <w:i/>
        </w:rPr>
        <w:t xml:space="preserve">Legal Profession Act 2007 </w:t>
      </w:r>
      <w:r>
        <w:t>(Qld).  In the event of a dispute in relation to legal costs:</w:t>
      </w:r>
    </w:p>
    <w:p w14:paraId="2F4E2A55" w14:textId="77777777" w:rsidR="008111C2" w:rsidRDefault="008111C2" w:rsidP="008111C2">
      <w:pPr>
        <w:pStyle w:val="Heading3"/>
      </w:pPr>
      <w:r>
        <w:t>To apply for a costs assessment within 12 months of delivery of a bill or request for payment or such extended time as may be permitted by the court or costs assessor after considering the reason for the delay; and</w:t>
      </w:r>
    </w:p>
    <w:p w14:paraId="64BAD5F2" w14:textId="77777777" w:rsidR="008111C2" w:rsidRDefault="008111C2" w:rsidP="008111C2">
      <w:pPr>
        <w:pStyle w:val="Heading3"/>
      </w:pPr>
      <w:r>
        <w:t>To apply to set aside the costs agreement within six years or other times as the law permits.</w:t>
      </w:r>
    </w:p>
    <w:p w14:paraId="6EAE814C" w14:textId="77777777" w:rsidR="008111C2" w:rsidRDefault="008111C2" w:rsidP="008111C2">
      <w:pPr>
        <w:pStyle w:val="Heading1"/>
      </w:pPr>
      <w:r>
        <w:t>Multiple clients</w:t>
      </w:r>
    </w:p>
    <w:p w14:paraId="37A33F64" w14:textId="77777777" w:rsidR="008111C2" w:rsidRDefault="008111C2" w:rsidP="008111C2">
      <w:pPr>
        <w:pStyle w:val="Heading2"/>
      </w:pPr>
      <w:r>
        <w:t>When acting for more than one person in undertaking the work, we will endeavour to act in the best interests of each person.</w:t>
      </w:r>
    </w:p>
    <w:p w14:paraId="0CC39FB2" w14:textId="77777777" w:rsidR="008111C2" w:rsidRDefault="008111C2" w:rsidP="008111C2">
      <w:pPr>
        <w:pStyle w:val="Heading2"/>
      </w:pPr>
      <w:r>
        <w:t>If we are unable to act in the best interest of each person, we will advise each of you to seek separate advice.</w:t>
      </w:r>
    </w:p>
    <w:p w14:paraId="47D22443" w14:textId="77777777" w:rsidR="008111C2" w:rsidRDefault="008111C2" w:rsidP="008111C2">
      <w:pPr>
        <w:pStyle w:val="Heading2"/>
      </w:pPr>
      <w:r>
        <w:t>Any instruction we receive from one of you may be taken to be instructions from all of you.</w:t>
      </w:r>
    </w:p>
    <w:p w14:paraId="63C60BCF" w14:textId="77777777" w:rsidR="008111C2" w:rsidRDefault="008111C2" w:rsidP="008111C2">
      <w:pPr>
        <w:pStyle w:val="Heading2"/>
      </w:pPr>
      <w:r>
        <w:t>All persons are jointly and severally responsible for paying the price and disbursements.</w:t>
      </w:r>
    </w:p>
    <w:p w14:paraId="3FBFEC80" w14:textId="77777777" w:rsidR="008111C2" w:rsidRDefault="008111C2" w:rsidP="008111C2">
      <w:pPr>
        <w:pStyle w:val="Heading1"/>
      </w:pPr>
      <w:r>
        <w:t>Qualified advice</w:t>
      </w:r>
    </w:p>
    <w:p w14:paraId="40E0BE58" w14:textId="77777777" w:rsidR="008111C2" w:rsidRDefault="008111C2" w:rsidP="008111C2">
      <w:pPr>
        <w:pStyle w:val="Heading2"/>
      </w:pPr>
      <w:r>
        <w:t>If the advice given by us to you is based on assumptions, qualifications or both, those assumptions or qualifications will be set out in the advice.</w:t>
      </w:r>
    </w:p>
    <w:p w14:paraId="08F319A1" w14:textId="77777777" w:rsidR="008111C2" w:rsidRPr="00921228" w:rsidRDefault="008111C2" w:rsidP="008111C2">
      <w:pPr>
        <w:pStyle w:val="Heading2"/>
      </w:pPr>
      <w:r>
        <w:lastRenderedPageBreak/>
        <w:t>Once the advice is given, we are not liable for any part of the advice that is then found to be incorrect due to a later change in events, further information being given, further assumptions being made or assumptions on which the advice was based proving incorrect.</w:t>
      </w:r>
    </w:p>
    <w:p w14:paraId="712AD8ED" w14:textId="77777777" w:rsidR="008111C2" w:rsidRDefault="008111C2" w:rsidP="008111C2">
      <w:pPr>
        <w:pStyle w:val="Heading1"/>
      </w:pPr>
      <w:r>
        <w:t>Reliance</w:t>
      </w:r>
    </w:p>
    <w:p w14:paraId="13D0F915" w14:textId="77777777" w:rsidR="008111C2" w:rsidRDefault="008111C2" w:rsidP="008111C2">
      <w:pPr>
        <w:pStyle w:val="Heading2"/>
      </w:pPr>
      <w:r>
        <w:t>Our advice is given exclusively to you and we are not responsible to anyone else for any loss or damage they suffer as a result of them relying on our advice.</w:t>
      </w:r>
    </w:p>
    <w:p w14:paraId="52F04D34" w14:textId="77777777" w:rsidR="008111C2" w:rsidRDefault="008111C2" w:rsidP="008111C2">
      <w:pPr>
        <w:pStyle w:val="Heading2"/>
      </w:pPr>
      <w:r>
        <w:t>You acknowledge you are advised, and have had the opportunity, to seek independent advice about this document.</w:t>
      </w:r>
    </w:p>
    <w:p w14:paraId="67CEB508" w14:textId="77777777" w:rsidR="008111C2" w:rsidRDefault="008111C2" w:rsidP="008111C2">
      <w:pPr>
        <w:pStyle w:val="Heading1"/>
      </w:pPr>
      <w:r>
        <w:t>Retention of files</w:t>
      </w:r>
    </w:p>
    <w:p w14:paraId="0003D864" w14:textId="77777777" w:rsidR="008111C2" w:rsidRDefault="008111C2" w:rsidP="008111C2">
      <w:pPr>
        <w:pStyle w:val="Heading2"/>
      </w:pPr>
      <w:r>
        <w:t>We do not maintain physical files.  All of our files are stored electronically.</w:t>
      </w:r>
    </w:p>
    <w:p w14:paraId="2E9117B2" w14:textId="77777777" w:rsidR="008111C2" w:rsidRDefault="008111C2" w:rsidP="008111C2">
      <w:pPr>
        <w:pStyle w:val="Heading2"/>
      </w:pPr>
      <w:r>
        <w:t>You understand that we do not store any documents in secure storage.</w:t>
      </w:r>
    </w:p>
    <w:p w14:paraId="0F46D751" w14:textId="77777777" w:rsidR="008111C2" w:rsidRDefault="008111C2" w:rsidP="008111C2">
      <w:pPr>
        <w:pStyle w:val="Heading2"/>
      </w:pPr>
      <w:r>
        <w:t>You authorise us to destroy your file after seven years from completion of the Work and retain an electronic copy of your file if you request the file from us.</w:t>
      </w:r>
    </w:p>
    <w:p w14:paraId="2BBF02F3" w14:textId="77777777" w:rsidR="008111C2" w:rsidRDefault="008111C2" w:rsidP="008111C2">
      <w:pPr>
        <w:pStyle w:val="Heading1"/>
      </w:pPr>
      <w:bookmarkStart w:id="0" w:name="_Ref206209787"/>
      <w:r>
        <w:t>Recordings</w:t>
      </w:r>
    </w:p>
    <w:p w14:paraId="59E0EF2B" w14:textId="77777777" w:rsidR="008111C2" w:rsidRDefault="008111C2" w:rsidP="008111C2">
      <w:pPr>
        <w:pStyle w:val="Heading2"/>
      </w:pPr>
      <w:r>
        <w:t>Recordings may be made of telephone conversations and meetings (either online or in person) for our records.</w:t>
      </w:r>
    </w:p>
    <w:p w14:paraId="2544205F" w14:textId="77777777" w:rsidR="008111C2" w:rsidRDefault="008111C2" w:rsidP="008111C2">
      <w:pPr>
        <w:pStyle w:val="Heading2"/>
      </w:pPr>
      <w:r>
        <w:t>We will obtain your consent (whether written or verbally) prior to undertaking any recording.</w:t>
      </w:r>
    </w:p>
    <w:p w14:paraId="419AB347" w14:textId="77777777" w:rsidR="008111C2" w:rsidRDefault="008111C2" w:rsidP="008111C2">
      <w:pPr>
        <w:pStyle w:val="Heading2"/>
      </w:pPr>
      <w:r>
        <w:t>The recording will be stored on your electronic file for quality and assurance purposes and may be provided to another person or software for transcription.</w:t>
      </w:r>
    </w:p>
    <w:p w14:paraId="66DC91AB" w14:textId="77777777" w:rsidR="008111C2" w:rsidRPr="00996B2B" w:rsidRDefault="008111C2" w:rsidP="008111C2">
      <w:pPr>
        <w:pStyle w:val="Heading1"/>
      </w:pPr>
      <w:r w:rsidRPr="00996B2B">
        <w:t>Confidentiality</w:t>
      </w:r>
      <w:bookmarkEnd w:id="0"/>
    </w:p>
    <w:p w14:paraId="36CD3606" w14:textId="77777777" w:rsidR="008111C2" w:rsidRDefault="008111C2" w:rsidP="008111C2">
      <w:pPr>
        <w:pStyle w:val="Heading2"/>
      </w:pPr>
      <w:r w:rsidRPr="00996B2B">
        <w:t xml:space="preserve">We will keep all confidential information received from you in </w:t>
      </w:r>
      <w:r>
        <w:t>t</w:t>
      </w:r>
      <w:r w:rsidRPr="00996B2B">
        <w:t>he course of the work, and persons performing work for you</w:t>
      </w:r>
      <w:r>
        <w:t xml:space="preserve"> confidential.</w:t>
      </w:r>
    </w:p>
    <w:p w14:paraId="799E430B" w14:textId="77777777" w:rsidR="008111C2" w:rsidRDefault="008111C2" w:rsidP="008111C2">
      <w:pPr>
        <w:pStyle w:val="Heading2"/>
      </w:pPr>
      <w:r>
        <w:t>Our use of this information is subject to our Privacy Policy that can be found on our website.</w:t>
      </w:r>
    </w:p>
    <w:p w14:paraId="477EE60C" w14:textId="77777777" w:rsidR="008111C2" w:rsidRPr="00996B2B" w:rsidRDefault="008111C2" w:rsidP="008111C2">
      <w:pPr>
        <w:pStyle w:val="Heading2"/>
      </w:pPr>
      <w:r>
        <w:t>We confirm that legal professional privilege may apply to such confidential information and our Privacy Policy is subject to ensuring legal professional privilege is maintained between our communications.</w:t>
      </w:r>
    </w:p>
    <w:p w14:paraId="6A4C274F" w14:textId="77777777" w:rsidR="008111C2" w:rsidRPr="00996B2B" w:rsidRDefault="008111C2" w:rsidP="008111C2">
      <w:pPr>
        <w:pStyle w:val="Heading2"/>
      </w:pPr>
      <w:r w:rsidRPr="00996B2B">
        <w:t xml:space="preserve">You understand and accept that our obligation to you with respect to giving you information is restricted by these provisions. Only our law practice’s personnel working for you will have an obligation to give advice only to you. </w:t>
      </w:r>
    </w:p>
    <w:p w14:paraId="068CF072" w14:textId="77777777" w:rsidR="008111C2" w:rsidRDefault="008111C2" w:rsidP="008111C2">
      <w:pPr>
        <w:pStyle w:val="Heading2"/>
      </w:pPr>
      <w:r w:rsidRPr="00996B2B">
        <w:t>We may transfer material to our internal databases for learning and knowledge purposes. Before doing so, we will make reasonable efforts to ensure that confidential information is neither disclosed outside the law practice nor otherwise used inconsistently with the obligations referred to above.</w:t>
      </w:r>
    </w:p>
    <w:p w14:paraId="67F10AB8" w14:textId="77777777" w:rsidR="008111C2" w:rsidRDefault="008111C2" w:rsidP="008111C2">
      <w:pPr>
        <w:pStyle w:val="Heading1"/>
      </w:pPr>
      <w:r>
        <w:t>Privacy</w:t>
      </w:r>
    </w:p>
    <w:p w14:paraId="253535B9" w14:textId="77777777" w:rsidR="008111C2" w:rsidRDefault="008111C2" w:rsidP="008111C2">
      <w:pPr>
        <w:pStyle w:val="Heading2"/>
      </w:pPr>
      <w:r w:rsidRPr="00E311B2">
        <w:rPr>
          <w:iCs/>
        </w:rPr>
        <w:t>The</w:t>
      </w:r>
      <w:r w:rsidRPr="002D5DD0">
        <w:rPr>
          <w:i/>
        </w:rPr>
        <w:t xml:space="preserve"> Privacy Act 1988</w:t>
      </w:r>
      <w:r w:rsidRPr="00996B2B">
        <w:t xml:space="preserve"> (Cth) and other privacy legislation</w:t>
      </w:r>
      <w:r>
        <w:t xml:space="preserve"> (such as potentially the General Data Protection Regulations for EU citizens)</w:t>
      </w:r>
      <w:r w:rsidRPr="00996B2B">
        <w:t xml:space="preserve"> applies when we collect, use and disclose information or an opinion about an individual whose identity is apparent or can reasonably be ascertained from the information or opinion (</w:t>
      </w:r>
      <w:r w:rsidRPr="00996B2B">
        <w:rPr>
          <w:b/>
        </w:rPr>
        <w:t>personal information</w:t>
      </w:r>
      <w:r w:rsidRPr="00996B2B">
        <w:t xml:space="preserve">). </w:t>
      </w:r>
    </w:p>
    <w:p w14:paraId="055ABDDF" w14:textId="77777777" w:rsidR="008111C2" w:rsidRDefault="008111C2" w:rsidP="008111C2">
      <w:pPr>
        <w:pStyle w:val="Heading2"/>
      </w:pPr>
      <w:r w:rsidRPr="00996B2B">
        <w:t xml:space="preserve">You agree that we may manage your personal information in accordance with our Privacy Policy available on </w:t>
      </w:r>
      <w:r w:rsidRPr="00996B2B">
        <w:lastRenderedPageBreak/>
        <w:t>our website as amended from time to time.</w:t>
      </w:r>
    </w:p>
    <w:p w14:paraId="0532C851" w14:textId="77777777" w:rsidR="008111C2" w:rsidRDefault="008111C2" w:rsidP="008111C2">
      <w:pPr>
        <w:pStyle w:val="Heading2"/>
      </w:pPr>
      <w:r>
        <w:t>You consent to us to act as agent in instructing other legal firms in drafting any documents which we are instructed to assist with.</w:t>
      </w:r>
    </w:p>
    <w:p w14:paraId="083B76AA" w14:textId="77777777" w:rsidR="008111C2" w:rsidRDefault="008111C2" w:rsidP="008111C2">
      <w:pPr>
        <w:pStyle w:val="Heading1"/>
      </w:pPr>
      <w:r>
        <w:t>Termination</w:t>
      </w:r>
    </w:p>
    <w:p w14:paraId="6C4403D0" w14:textId="77777777" w:rsidR="008111C2" w:rsidRDefault="008111C2" w:rsidP="008111C2">
      <w:pPr>
        <w:pStyle w:val="Heading2"/>
      </w:pPr>
      <w:r>
        <w:t>You may terminate this document at any time by giving written notice to us, however you may remain liable for the legal costs up until that time.</w:t>
      </w:r>
    </w:p>
    <w:p w14:paraId="08533B47" w14:textId="77777777" w:rsidR="008111C2" w:rsidRDefault="008111C2" w:rsidP="008111C2">
      <w:pPr>
        <w:pStyle w:val="Heading2"/>
      </w:pPr>
      <w:r>
        <w:t>If you do not pay monies in accordance with this document, we may suspend work and cease acting for you.</w:t>
      </w:r>
    </w:p>
    <w:p w14:paraId="7C15B7E1" w14:textId="77777777" w:rsidR="008111C2" w:rsidRDefault="008111C2" w:rsidP="008111C2">
      <w:pPr>
        <w:pStyle w:val="Heading2"/>
      </w:pPr>
      <w:r>
        <w:t>We have a general lien over any documents and property we hold at any time for you, as security for payment of invoices we have issued or may issue.  This lien continues even after termination of our engagement.</w:t>
      </w:r>
    </w:p>
    <w:p w14:paraId="683C2F91" w14:textId="77777777" w:rsidR="008111C2" w:rsidRDefault="008111C2" w:rsidP="008111C2">
      <w:pPr>
        <w:pStyle w:val="Heading2"/>
      </w:pPr>
      <w:r>
        <w:t>We may terminate this document by giving at least seven days written notice to you for any reason.</w:t>
      </w:r>
    </w:p>
    <w:p w14:paraId="67F9BF31" w14:textId="77777777" w:rsidR="008111C2" w:rsidRDefault="008111C2" w:rsidP="008111C2">
      <w:pPr>
        <w:pStyle w:val="Heading1"/>
      </w:pPr>
      <w:r>
        <w:t>Questions or concerns</w:t>
      </w:r>
    </w:p>
    <w:p w14:paraId="73289BC1" w14:textId="7986281E" w:rsidR="008111C2" w:rsidRDefault="008111C2" w:rsidP="008111C2">
      <w:pPr>
        <w:pStyle w:val="Heading2"/>
      </w:pPr>
      <w:r>
        <w:t xml:space="preserve">If you have a problem with the performance of the work, service of </w:t>
      </w:r>
      <w:r>
        <w:t>the lawyer or wish to discuss legal costs, please contact Darius Hii, Director, on 0403 923 374 or darius.hii@pacificlaw.com.au.</w:t>
      </w:r>
    </w:p>
    <w:p w14:paraId="77EC3CF6" w14:textId="77777777" w:rsidR="008111C2" w:rsidRDefault="008111C2" w:rsidP="008111C2">
      <w:pPr>
        <w:pStyle w:val="Heading2"/>
      </w:pPr>
      <w:r>
        <w:t>If you are still not satisfied with the way your concern has been resolved, you may contact the Queensland Law Society on +61 7 3842 5842 or GPO Box 1785, Brisbane, Queensland 4001, Australia.</w:t>
      </w:r>
    </w:p>
    <w:p w14:paraId="3CEBA154" w14:textId="77777777" w:rsidR="008111C2" w:rsidRDefault="008111C2" w:rsidP="008111C2">
      <w:pPr>
        <w:pStyle w:val="Heading1"/>
      </w:pPr>
      <w:r>
        <w:t>General</w:t>
      </w:r>
    </w:p>
    <w:p w14:paraId="3698E603" w14:textId="77777777" w:rsidR="008111C2" w:rsidRDefault="008111C2" w:rsidP="008111C2">
      <w:pPr>
        <w:pStyle w:val="Heading2"/>
      </w:pPr>
      <w:r>
        <w:t>The law of Queensland will apply to this document.</w:t>
      </w:r>
    </w:p>
    <w:p w14:paraId="22BCDA68" w14:textId="77777777" w:rsidR="008111C2" w:rsidRDefault="008111C2" w:rsidP="008111C2">
      <w:pPr>
        <w:pStyle w:val="Heading2"/>
      </w:pPr>
      <w:r>
        <w:t>You have the right to enter into a costs agreement with us on the basis that a similar law of another state or territory is applicable, for instance where our services are being primarily provide din another state or territory or where the matter has a substantial connection with that other state or territory.</w:t>
      </w:r>
    </w:p>
    <w:p w14:paraId="42138F0A" w14:textId="77777777" w:rsidR="008111C2" w:rsidRPr="00CC51CF" w:rsidRDefault="008111C2" w:rsidP="008111C2">
      <w:pPr>
        <w:pStyle w:val="Heading2"/>
      </w:pPr>
      <w:r>
        <w:t>Further you have the right in certain circumstances to notify us in writing in accordance with the time limits of the corresponding law that you require the law of another jurisdiction to apply.</w:t>
      </w:r>
    </w:p>
    <w:p w14:paraId="6E51243C" w14:textId="77777777" w:rsidR="008111C2" w:rsidRDefault="008111C2" w:rsidP="008111C2">
      <w:pPr>
        <w:pStyle w:val="Heading1"/>
        <w:numPr>
          <w:ilvl w:val="0"/>
          <w:numId w:val="0"/>
        </w:numPr>
        <w:rPr>
          <w:rFonts w:ascii="Arial" w:hAnsi="Arial" w:cs="Arial"/>
          <w:sz w:val="20"/>
        </w:rPr>
        <w:sectPr w:rsidR="008111C2" w:rsidSect="008111C2">
          <w:pgSz w:w="11906" w:h="16838"/>
          <w:pgMar w:top="1440" w:right="1440" w:bottom="1440" w:left="1440" w:header="709" w:footer="697" w:gutter="0"/>
          <w:cols w:num="2" w:space="708"/>
          <w:docGrid w:linePitch="360"/>
        </w:sectPr>
      </w:pPr>
    </w:p>
    <w:p w14:paraId="2973A931" w14:textId="44B852E6" w:rsidR="00F763D4" w:rsidRPr="009620F5" w:rsidRDefault="00F763D4" w:rsidP="008111C2">
      <w:pPr>
        <w:pStyle w:val="Heading1"/>
        <w:numPr>
          <w:ilvl w:val="0"/>
          <w:numId w:val="0"/>
        </w:numPr>
        <w:rPr>
          <w:rFonts w:ascii="Arial" w:hAnsi="Arial" w:cs="Arial"/>
          <w:sz w:val="20"/>
        </w:rPr>
      </w:pPr>
    </w:p>
    <w:sectPr w:rsidR="00F763D4" w:rsidRPr="009620F5" w:rsidSect="008111C2">
      <w:type w:val="continuous"/>
      <w:pgSz w:w="11906" w:h="16838"/>
      <w:pgMar w:top="1440" w:right="1440" w:bottom="1440" w:left="1440" w:header="709" w:footer="6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F2A44" w14:textId="77777777" w:rsidR="00E079B7" w:rsidRDefault="00E079B7" w:rsidP="00C044B0">
      <w:r>
        <w:separator/>
      </w:r>
    </w:p>
  </w:endnote>
  <w:endnote w:type="continuationSeparator" w:id="0">
    <w:p w14:paraId="030F791F" w14:textId="77777777" w:rsidR="00E079B7" w:rsidRDefault="00E079B7" w:rsidP="00C044B0">
      <w:r>
        <w:continuationSeparator/>
      </w:r>
    </w:p>
  </w:endnote>
  <w:endnote w:type="continuationNotice" w:id="1">
    <w:p w14:paraId="1AF34083" w14:textId="77777777" w:rsidR="00E079B7" w:rsidRDefault="00E079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55F66" w14:textId="77777777" w:rsidR="00E079B7" w:rsidRDefault="00E079B7" w:rsidP="00C044B0">
      <w:r>
        <w:separator/>
      </w:r>
    </w:p>
  </w:footnote>
  <w:footnote w:type="continuationSeparator" w:id="0">
    <w:p w14:paraId="49510EB1" w14:textId="77777777" w:rsidR="00E079B7" w:rsidRDefault="00E079B7" w:rsidP="00C044B0">
      <w:r>
        <w:continuationSeparator/>
      </w:r>
    </w:p>
  </w:footnote>
  <w:footnote w:type="continuationNotice" w:id="1">
    <w:p w14:paraId="28D3E92F" w14:textId="77777777" w:rsidR="00E079B7" w:rsidRDefault="00E079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6484914"/>
      <w:docPartObj>
        <w:docPartGallery w:val="Page Numbers (Top of Page)"/>
        <w:docPartUnique/>
      </w:docPartObj>
    </w:sdtPr>
    <w:sdtEndPr>
      <w:rPr>
        <w:noProof/>
      </w:rPr>
    </w:sdtEndPr>
    <w:sdtContent>
      <w:p w14:paraId="2D820AE4" w14:textId="7E4EED11" w:rsidR="008111C2" w:rsidRDefault="00BE0F13">
        <w:pPr>
          <w:pStyle w:val="Header"/>
          <w:jc w:val="right"/>
        </w:pPr>
        <w:r>
          <w:rPr>
            <w:noProof/>
          </w:rPr>
          <w:drawing>
            <wp:inline distT="0" distB="0" distL="0" distR="0" wp14:anchorId="23036450" wp14:editId="542C159F">
              <wp:extent cx="1619250" cy="476250"/>
              <wp:effectExtent l="0" t="0" r="0" b="0"/>
              <wp:docPr id="4" name="Picture 4" descr="PacificLaw_Logo_RGB_WRD.jpg"/>
              <wp:cNvGraphicFramePr/>
              <a:graphic xmlns:a="http://schemas.openxmlformats.org/drawingml/2006/main">
                <a:graphicData uri="http://schemas.openxmlformats.org/drawingml/2006/picture">
                  <pic:pic xmlns:pic="http://schemas.openxmlformats.org/drawingml/2006/picture">
                    <pic:nvPicPr>
                      <pic:cNvPr id="4" name="Picture 4" descr="PacificLaw_Logo_RGB_WRD.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9250" cy="476250"/>
                      </a:xfrm>
                      <a:prstGeom prst="rect">
                        <a:avLst/>
                      </a:prstGeom>
                      <a:noFill/>
                    </pic:spPr>
                  </pic:pic>
                </a:graphicData>
              </a:graphic>
            </wp:inline>
          </w:drawing>
        </w:r>
      </w:p>
    </w:sdtContent>
  </w:sdt>
  <w:p w14:paraId="70E88A91" w14:textId="77777777" w:rsidR="008111C2" w:rsidRDefault="008111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43AFF"/>
    <w:multiLevelType w:val="hybridMultilevel"/>
    <w:tmpl w:val="F552F7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CDD3C2B"/>
    <w:multiLevelType w:val="hybridMultilevel"/>
    <w:tmpl w:val="20108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0E7E67"/>
    <w:multiLevelType w:val="hybridMultilevel"/>
    <w:tmpl w:val="ED906B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4DF5DC9"/>
    <w:multiLevelType w:val="hybridMultilevel"/>
    <w:tmpl w:val="62CEDD30"/>
    <w:lvl w:ilvl="0" w:tplc="0C09000F">
      <w:start w:val="1"/>
      <w:numFmt w:val="decimal"/>
      <w:lvlText w:val="%1."/>
      <w:lvlJc w:val="left"/>
      <w:pPr>
        <w:ind w:left="776" w:hanging="360"/>
      </w:pPr>
    </w:lvl>
    <w:lvl w:ilvl="1" w:tplc="0C090019" w:tentative="1">
      <w:start w:val="1"/>
      <w:numFmt w:val="lowerLetter"/>
      <w:lvlText w:val="%2."/>
      <w:lvlJc w:val="left"/>
      <w:pPr>
        <w:ind w:left="1496" w:hanging="360"/>
      </w:pPr>
    </w:lvl>
    <w:lvl w:ilvl="2" w:tplc="0C09001B" w:tentative="1">
      <w:start w:val="1"/>
      <w:numFmt w:val="lowerRoman"/>
      <w:lvlText w:val="%3."/>
      <w:lvlJc w:val="right"/>
      <w:pPr>
        <w:ind w:left="2216" w:hanging="180"/>
      </w:pPr>
    </w:lvl>
    <w:lvl w:ilvl="3" w:tplc="0C09000F" w:tentative="1">
      <w:start w:val="1"/>
      <w:numFmt w:val="decimal"/>
      <w:lvlText w:val="%4."/>
      <w:lvlJc w:val="left"/>
      <w:pPr>
        <w:ind w:left="2936" w:hanging="360"/>
      </w:pPr>
    </w:lvl>
    <w:lvl w:ilvl="4" w:tplc="0C090019" w:tentative="1">
      <w:start w:val="1"/>
      <w:numFmt w:val="lowerLetter"/>
      <w:lvlText w:val="%5."/>
      <w:lvlJc w:val="left"/>
      <w:pPr>
        <w:ind w:left="3656" w:hanging="360"/>
      </w:pPr>
    </w:lvl>
    <w:lvl w:ilvl="5" w:tplc="0C09001B" w:tentative="1">
      <w:start w:val="1"/>
      <w:numFmt w:val="lowerRoman"/>
      <w:lvlText w:val="%6."/>
      <w:lvlJc w:val="right"/>
      <w:pPr>
        <w:ind w:left="4376" w:hanging="180"/>
      </w:pPr>
    </w:lvl>
    <w:lvl w:ilvl="6" w:tplc="0C09000F" w:tentative="1">
      <w:start w:val="1"/>
      <w:numFmt w:val="decimal"/>
      <w:lvlText w:val="%7."/>
      <w:lvlJc w:val="left"/>
      <w:pPr>
        <w:ind w:left="5096" w:hanging="360"/>
      </w:pPr>
    </w:lvl>
    <w:lvl w:ilvl="7" w:tplc="0C090019" w:tentative="1">
      <w:start w:val="1"/>
      <w:numFmt w:val="lowerLetter"/>
      <w:lvlText w:val="%8."/>
      <w:lvlJc w:val="left"/>
      <w:pPr>
        <w:ind w:left="5816" w:hanging="360"/>
      </w:pPr>
    </w:lvl>
    <w:lvl w:ilvl="8" w:tplc="0C09001B" w:tentative="1">
      <w:start w:val="1"/>
      <w:numFmt w:val="lowerRoman"/>
      <w:lvlText w:val="%9."/>
      <w:lvlJc w:val="right"/>
      <w:pPr>
        <w:ind w:left="6536" w:hanging="180"/>
      </w:pPr>
    </w:lvl>
  </w:abstractNum>
  <w:abstractNum w:abstractNumId="4" w15:restartNumberingAfterBreak="0">
    <w:nsid w:val="20E65FC8"/>
    <w:multiLevelType w:val="hybridMultilevel"/>
    <w:tmpl w:val="9E3E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C4557"/>
    <w:multiLevelType w:val="multilevel"/>
    <w:tmpl w:val="6E762D64"/>
    <w:lvl w:ilvl="0">
      <w:start w:val="1"/>
      <w:numFmt w:val="lowerLetter"/>
      <w:lvlText w:val="(%1)"/>
      <w:lvlJc w:val="left"/>
      <w:pPr>
        <w:tabs>
          <w:tab w:val="num" w:pos="709"/>
        </w:tabs>
        <w:ind w:left="709" w:hanging="709"/>
      </w:pPr>
      <w:rPr>
        <w:rFonts w:ascii="Calibri" w:hAnsi="Calibri" w:hint="default"/>
        <w:b w:val="0"/>
        <w:bCs w:val="0"/>
        <w:i w:val="0"/>
        <w:iCs w:val="0"/>
        <w:caps w:val="0"/>
        <w:strike w:val="0"/>
        <w:dstrike w:val="0"/>
        <w:vanish w:val="0"/>
        <w:color w:val="auto"/>
        <w:spacing w:val="0"/>
        <w:kern w:val="0"/>
        <w:position w:val="0"/>
        <w:sz w:val="22"/>
        <w:u w:val="none"/>
        <w:effect w:val="none"/>
        <w:vertAlign w:val="baseline"/>
        <w:em w:val="none"/>
        <w14:ligatures w14:val="none"/>
        <w14:numForm w14:val="default"/>
        <w14:numSpacing w14:val="default"/>
        <w14:stylisticSets/>
        <w14:cntxtAlts w14:val="0"/>
      </w:rPr>
    </w:lvl>
    <w:lvl w:ilvl="1">
      <w:start w:val="1"/>
      <w:numFmt w:val="lowerRoman"/>
      <w:lvlText w:val="(%2)"/>
      <w:lvlJc w:val="left"/>
      <w:pPr>
        <w:tabs>
          <w:tab w:val="num" w:pos="709"/>
        </w:tabs>
        <w:ind w:left="1418" w:hanging="709"/>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2">
      <w:start w:val="1"/>
      <w:numFmt w:val="upperLetter"/>
      <w:lvlText w:val="(%3)"/>
      <w:lvlJc w:val="left"/>
      <w:pPr>
        <w:tabs>
          <w:tab w:val="num" w:pos="1417"/>
        </w:tabs>
        <w:ind w:left="2268" w:hanging="850"/>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3">
      <w:start w:val="1"/>
      <w:numFmt w:val="lowerRoman"/>
      <w:lvlText w:val="(%4)"/>
      <w:lvlJc w:val="left"/>
      <w:pPr>
        <w:tabs>
          <w:tab w:val="num" w:pos="2126"/>
        </w:tabs>
        <w:ind w:left="2126" w:hanging="709"/>
      </w:pPr>
      <w:rPr>
        <w:rFonts w:hint="default"/>
        <w:b w:val="0"/>
        <w:bCs w:val="0"/>
        <w:i w:val="0"/>
        <w:iCs w:val="0"/>
        <w:caps w:val="0"/>
        <w:smallCaps w:val="0"/>
        <w:strike w:val="0"/>
        <w:dstrike w:val="0"/>
        <w:vanish w:val="0"/>
        <w:color w:val="000000"/>
        <w:spacing w:val="0"/>
        <w:kern w:val="0"/>
        <w:position w:val="0"/>
        <w:sz w:val="22"/>
        <w:szCs w:val="22"/>
        <w:u w:val="none"/>
        <w:effect w:val="none"/>
        <w:vertAlign w:val="baseline"/>
        <w:em w:val="none"/>
        <w14:ligatures w14:val="none"/>
        <w14:numForm w14:val="default"/>
        <w14:numSpacing w14:val="default"/>
        <w14:stylisticSets/>
        <w14:cntxtAlts w14:val="0"/>
      </w:rPr>
    </w:lvl>
    <w:lvl w:ilvl="4">
      <w:start w:val="1"/>
      <w:numFmt w:val="upperLetter"/>
      <w:lvlText w:val="(%5)"/>
      <w:lvlJc w:val="left"/>
      <w:pPr>
        <w:tabs>
          <w:tab w:val="num" w:pos="2835"/>
        </w:tabs>
        <w:ind w:left="2835" w:hanging="709"/>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5">
      <w:start w:val="1"/>
      <w:numFmt w:val="upperRoman"/>
      <w:lvlText w:val="(%6)"/>
      <w:lvlJc w:val="left"/>
      <w:pPr>
        <w:tabs>
          <w:tab w:val="num" w:pos="3543"/>
        </w:tabs>
        <w:ind w:left="3543" w:hanging="708"/>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6">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lvl w:ilvl="7">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lvl w:ilvl="8">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abstractNum>
  <w:abstractNum w:abstractNumId="6" w15:restartNumberingAfterBreak="0">
    <w:nsid w:val="3EB30C40"/>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0FF2E32"/>
    <w:multiLevelType w:val="hybridMultilevel"/>
    <w:tmpl w:val="F2AAF26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55310E1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80163A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4B66D03"/>
    <w:multiLevelType w:val="multilevel"/>
    <w:tmpl w:val="F4305DB6"/>
    <w:lvl w:ilvl="0">
      <w:start w:val="1"/>
      <w:numFmt w:val="decimal"/>
      <w:pStyle w:val="PacLaw1"/>
      <w:lvlText w:val="%1."/>
      <w:lvlJc w:val="left"/>
      <w:pPr>
        <w:tabs>
          <w:tab w:val="num" w:pos="0"/>
        </w:tabs>
        <w:ind w:left="567" w:hanging="567"/>
      </w:pPr>
      <w:rPr>
        <w:rFonts w:ascii="Arial" w:hAnsi="Arial" w:hint="default"/>
        <w:b/>
        <w:i w:val="0"/>
        <w:caps/>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cLaw11"/>
      <w:lvlText w:val="%1.%2."/>
      <w:lvlJc w:val="left"/>
      <w:pPr>
        <w:tabs>
          <w:tab w:val="num" w:pos="0"/>
        </w:tabs>
        <w:ind w:left="567"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PacLaw10"/>
      <w:lvlText w:val="(%3)"/>
      <w:lvlJc w:val="left"/>
      <w:pPr>
        <w:tabs>
          <w:tab w:val="num" w:pos="0"/>
        </w:tabs>
        <w:ind w:left="1134"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PacLawa"/>
      <w:lvlText w:val="(%4)"/>
      <w:lvlJc w:val="left"/>
      <w:pPr>
        <w:tabs>
          <w:tab w:val="num" w:pos="1701"/>
        </w:tabs>
        <w:ind w:left="1701"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PacLawi"/>
      <w:lvlText w:val="(%5)"/>
      <w:lvlJc w:val="left"/>
      <w:pPr>
        <w:tabs>
          <w:tab w:val="num" w:pos="2268"/>
        </w:tabs>
        <w:ind w:left="2268"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PacLawA0"/>
      <w:lvlText w:val="%6."/>
      <w:lvlJc w:val="left"/>
      <w:pPr>
        <w:tabs>
          <w:tab w:val="num" w:pos="2835"/>
        </w:tabs>
        <w:ind w:left="2835"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PacLawnonum"/>
      <w:suff w:val="nothing"/>
      <w:lvlText w:val=""/>
      <w:lvlJc w:val="left"/>
      <w:pPr>
        <w:ind w:left="0" w:firstLine="0"/>
      </w:pPr>
      <w:rPr>
        <w:rFonts w:hint="default"/>
      </w:rPr>
    </w:lvl>
    <w:lvl w:ilvl="7">
      <w:start w:val="1"/>
      <w:numFmt w:val="decimal"/>
      <w:lvlText w:val=".%6.%7.%8."/>
      <w:lvlJc w:val="left"/>
      <w:pPr>
        <w:tabs>
          <w:tab w:val="num" w:pos="0"/>
        </w:tabs>
        <w:ind w:left="5726" w:hanging="1224"/>
      </w:pPr>
      <w:rPr>
        <w:rFonts w:hint="default"/>
      </w:rPr>
    </w:lvl>
    <w:lvl w:ilvl="8">
      <w:start w:val="1"/>
      <w:numFmt w:val="decimal"/>
      <w:lvlText w:val=".%6.%7.%8.%9."/>
      <w:lvlJc w:val="left"/>
      <w:pPr>
        <w:tabs>
          <w:tab w:val="num" w:pos="0"/>
        </w:tabs>
        <w:ind w:left="7166" w:hanging="1440"/>
      </w:pPr>
      <w:rPr>
        <w:rFonts w:hint="default"/>
      </w:rPr>
    </w:lvl>
  </w:abstractNum>
  <w:abstractNum w:abstractNumId="11" w15:restartNumberingAfterBreak="0">
    <w:nsid w:val="6C653BA5"/>
    <w:multiLevelType w:val="multilevel"/>
    <w:tmpl w:val="39BE987E"/>
    <w:lvl w:ilvl="0">
      <w:start w:val="1"/>
      <w:numFmt w:val="decimal"/>
      <w:pStyle w:val="Heading1"/>
      <w:lvlText w:val="%1"/>
      <w:lvlJc w:val="left"/>
      <w:pPr>
        <w:ind w:left="-32766" w:firstLine="32766"/>
      </w:pPr>
      <w:rPr>
        <w:rFonts w:hint="default"/>
      </w:rPr>
    </w:lvl>
    <w:lvl w:ilvl="1">
      <w:start w:val="1"/>
      <w:numFmt w:val="decimal"/>
      <w:pStyle w:val="Heading2"/>
      <w:lvlText w:val="%1.%2"/>
      <w:lvlJc w:val="left"/>
      <w:pPr>
        <w:ind w:left="720" w:hanging="720"/>
      </w:pPr>
      <w:rPr>
        <w:rFonts w:hint="default"/>
      </w:rPr>
    </w:lvl>
    <w:lvl w:ilvl="2">
      <w:start w:val="1"/>
      <w:numFmt w:val="lowerLetter"/>
      <w:pStyle w:val="Heading3"/>
      <w:lvlText w:val="(%3)"/>
      <w:lvlJc w:val="left"/>
      <w:pPr>
        <w:ind w:left="1440" w:hanging="720"/>
      </w:pPr>
      <w:rPr>
        <w:rFonts w:hint="default"/>
      </w:rPr>
    </w:lvl>
    <w:lvl w:ilvl="3">
      <w:start w:val="1"/>
      <w:numFmt w:val="lowerRoman"/>
      <w:pStyle w:val="Heading4"/>
      <w:lvlText w:val="(%4)"/>
      <w:lvlJc w:val="left"/>
      <w:pPr>
        <w:ind w:left="2160" w:hanging="720"/>
      </w:pPr>
      <w:rPr>
        <w:rFonts w:hint="default"/>
      </w:rPr>
    </w:lvl>
    <w:lvl w:ilvl="4">
      <w:start w:val="1"/>
      <w:numFmt w:val="upperLetter"/>
      <w:pStyle w:val="Heading5"/>
      <w:lvlText w:val="(%5)"/>
      <w:lvlJc w:val="left"/>
      <w:pPr>
        <w:ind w:left="2880" w:hanging="720"/>
      </w:pPr>
      <w:rPr>
        <w:rFonts w:hint="default"/>
      </w:rPr>
    </w:lvl>
    <w:lvl w:ilvl="5">
      <w:start w:val="1"/>
      <w:numFmt w:val="upperRoman"/>
      <w:pStyle w:val="Heading6"/>
      <w:lvlText w:val="(%6)"/>
      <w:lvlJc w:val="left"/>
      <w:pPr>
        <w:ind w:left="3600" w:hanging="720"/>
      </w:pPr>
      <w:rPr>
        <w:rFonts w:ascii="Calibri" w:hAnsi="Calibri" w:hint="default"/>
        <w:b w:val="0"/>
        <w:i w:val="0"/>
        <w:caps w:val="0"/>
        <w:strike w:val="0"/>
        <w:dstrike w:val="0"/>
        <w:vanish w:val="0"/>
        <w:color w:val="000000" w:themeColor="text1"/>
        <w:sz w:val="22"/>
        <w:u w:val="none"/>
        <w:vertAlign w:val="baseline"/>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2" w15:restartNumberingAfterBreak="0">
    <w:nsid w:val="6F223D30"/>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FAE29AF"/>
    <w:multiLevelType w:val="hybridMultilevel"/>
    <w:tmpl w:val="9FDEA7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1C32328"/>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2D76395"/>
    <w:multiLevelType w:val="hybridMultilevel"/>
    <w:tmpl w:val="39B2E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3914AD5"/>
    <w:multiLevelType w:val="hybridMultilevel"/>
    <w:tmpl w:val="B85670A4"/>
    <w:lvl w:ilvl="0" w:tplc="E7ECFCA8">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9DB0E70"/>
    <w:multiLevelType w:val="hybridMultilevel"/>
    <w:tmpl w:val="4782A874"/>
    <w:lvl w:ilvl="0" w:tplc="5A968604">
      <w:start w:val="1"/>
      <w:numFmt w:val="bullet"/>
      <w:lvlText w:val=""/>
      <w:lvlJc w:val="left"/>
      <w:pPr>
        <w:ind w:left="767"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7D922518"/>
    <w:multiLevelType w:val="hybridMultilevel"/>
    <w:tmpl w:val="808E25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E415AD1"/>
    <w:multiLevelType w:val="hybridMultilevel"/>
    <w:tmpl w:val="808E25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961958729">
    <w:abstractNumId w:val="10"/>
  </w:num>
  <w:num w:numId="2" w16cid:durableId="579558545">
    <w:abstractNumId w:val="10"/>
  </w:num>
  <w:num w:numId="3" w16cid:durableId="1234121330">
    <w:abstractNumId w:val="10"/>
  </w:num>
  <w:num w:numId="4" w16cid:durableId="180052289">
    <w:abstractNumId w:val="10"/>
  </w:num>
  <w:num w:numId="5" w16cid:durableId="2094230411">
    <w:abstractNumId w:val="10"/>
  </w:num>
  <w:num w:numId="6" w16cid:durableId="1585064744">
    <w:abstractNumId w:val="10"/>
  </w:num>
  <w:num w:numId="7" w16cid:durableId="1383169285">
    <w:abstractNumId w:val="10"/>
  </w:num>
  <w:num w:numId="8" w16cid:durableId="665479268">
    <w:abstractNumId w:val="1"/>
  </w:num>
  <w:num w:numId="9" w16cid:durableId="805004978">
    <w:abstractNumId w:val="15"/>
  </w:num>
  <w:num w:numId="10" w16cid:durableId="1091510712">
    <w:abstractNumId w:val="13"/>
  </w:num>
  <w:num w:numId="11" w16cid:durableId="201796062">
    <w:abstractNumId w:val="11"/>
  </w:num>
  <w:num w:numId="12" w16cid:durableId="1268734578">
    <w:abstractNumId w:val="19"/>
  </w:num>
  <w:num w:numId="13" w16cid:durableId="560798280">
    <w:abstractNumId w:val="4"/>
  </w:num>
  <w:num w:numId="14" w16cid:durableId="391778583">
    <w:abstractNumId w:val="18"/>
  </w:num>
  <w:num w:numId="15" w16cid:durableId="201671046">
    <w:abstractNumId w:val="16"/>
  </w:num>
  <w:num w:numId="16" w16cid:durableId="1182354277">
    <w:abstractNumId w:val="2"/>
  </w:num>
  <w:num w:numId="17" w16cid:durableId="362481690">
    <w:abstractNumId w:val="8"/>
  </w:num>
  <w:num w:numId="18" w16cid:durableId="2048873750">
    <w:abstractNumId w:val="9"/>
  </w:num>
  <w:num w:numId="19" w16cid:durableId="1697191726">
    <w:abstractNumId w:val="7"/>
  </w:num>
  <w:num w:numId="20" w16cid:durableId="377094919">
    <w:abstractNumId w:val="17"/>
  </w:num>
  <w:num w:numId="21" w16cid:durableId="767238512">
    <w:abstractNumId w:val="3"/>
  </w:num>
  <w:num w:numId="22" w16cid:durableId="79912852">
    <w:abstractNumId w:val="12"/>
  </w:num>
  <w:num w:numId="23" w16cid:durableId="826244400">
    <w:abstractNumId w:val="14"/>
  </w:num>
  <w:num w:numId="24" w16cid:durableId="1186168707">
    <w:abstractNumId w:val="6"/>
  </w:num>
  <w:num w:numId="25" w16cid:durableId="1507017770">
    <w:abstractNumId w:val="5"/>
  </w:num>
  <w:num w:numId="26" w16cid:durableId="693504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MzA1NTa2NLUwMbdQ0lEKTi0uzszPAykwqgUAdiDEUywAAAA="/>
  </w:docVars>
  <w:rsids>
    <w:rsidRoot w:val="009844ED"/>
    <w:rsid w:val="0002211E"/>
    <w:rsid w:val="0002215D"/>
    <w:rsid w:val="00035320"/>
    <w:rsid w:val="000366C6"/>
    <w:rsid w:val="00076CB2"/>
    <w:rsid w:val="00080CE3"/>
    <w:rsid w:val="0009006B"/>
    <w:rsid w:val="00093136"/>
    <w:rsid w:val="000A4DF3"/>
    <w:rsid w:val="000B2F0C"/>
    <w:rsid w:val="000C58B7"/>
    <w:rsid w:val="000D4E19"/>
    <w:rsid w:val="000E496D"/>
    <w:rsid w:val="000F18C0"/>
    <w:rsid w:val="00103DAE"/>
    <w:rsid w:val="001359F2"/>
    <w:rsid w:val="0013733F"/>
    <w:rsid w:val="00145F08"/>
    <w:rsid w:val="001542AC"/>
    <w:rsid w:val="001658E3"/>
    <w:rsid w:val="00180FF5"/>
    <w:rsid w:val="00182DC7"/>
    <w:rsid w:val="001841FF"/>
    <w:rsid w:val="001951E8"/>
    <w:rsid w:val="001A0A33"/>
    <w:rsid w:val="001B2A9F"/>
    <w:rsid w:val="001B5A2D"/>
    <w:rsid w:val="001D4B65"/>
    <w:rsid w:val="001E0242"/>
    <w:rsid w:val="001E1440"/>
    <w:rsid w:val="001F7F9A"/>
    <w:rsid w:val="00207941"/>
    <w:rsid w:val="002113EE"/>
    <w:rsid w:val="00211C25"/>
    <w:rsid w:val="00214E7F"/>
    <w:rsid w:val="00221D4E"/>
    <w:rsid w:val="00227786"/>
    <w:rsid w:val="0023573C"/>
    <w:rsid w:val="00243A31"/>
    <w:rsid w:val="0024737A"/>
    <w:rsid w:val="00260DE7"/>
    <w:rsid w:val="002642B7"/>
    <w:rsid w:val="00277C13"/>
    <w:rsid w:val="00291A1B"/>
    <w:rsid w:val="00292CF8"/>
    <w:rsid w:val="002A6806"/>
    <w:rsid w:val="002A690B"/>
    <w:rsid w:val="002B283A"/>
    <w:rsid w:val="002B59D3"/>
    <w:rsid w:val="002C19DF"/>
    <w:rsid w:val="002D525A"/>
    <w:rsid w:val="00310683"/>
    <w:rsid w:val="0031169E"/>
    <w:rsid w:val="00327FED"/>
    <w:rsid w:val="003471D3"/>
    <w:rsid w:val="00366C1A"/>
    <w:rsid w:val="00373D1D"/>
    <w:rsid w:val="00386EAB"/>
    <w:rsid w:val="003948D1"/>
    <w:rsid w:val="003D24BD"/>
    <w:rsid w:val="003D584F"/>
    <w:rsid w:val="003D6C8D"/>
    <w:rsid w:val="003E3106"/>
    <w:rsid w:val="00410314"/>
    <w:rsid w:val="0041299F"/>
    <w:rsid w:val="00421C62"/>
    <w:rsid w:val="00427511"/>
    <w:rsid w:val="00436A7B"/>
    <w:rsid w:val="00441D09"/>
    <w:rsid w:val="0046006B"/>
    <w:rsid w:val="0046133D"/>
    <w:rsid w:val="00465EDA"/>
    <w:rsid w:val="00470518"/>
    <w:rsid w:val="0047127B"/>
    <w:rsid w:val="00477261"/>
    <w:rsid w:val="00483CAE"/>
    <w:rsid w:val="004B1C4A"/>
    <w:rsid w:val="004C35B8"/>
    <w:rsid w:val="004D4141"/>
    <w:rsid w:val="00503CF2"/>
    <w:rsid w:val="00512833"/>
    <w:rsid w:val="0051443F"/>
    <w:rsid w:val="00517071"/>
    <w:rsid w:val="00536C9B"/>
    <w:rsid w:val="0053758D"/>
    <w:rsid w:val="0054431C"/>
    <w:rsid w:val="00560C51"/>
    <w:rsid w:val="00566C86"/>
    <w:rsid w:val="0060602D"/>
    <w:rsid w:val="006078CB"/>
    <w:rsid w:val="0061199B"/>
    <w:rsid w:val="006249B4"/>
    <w:rsid w:val="0063469B"/>
    <w:rsid w:val="006443C3"/>
    <w:rsid w:val="0065099B"/>
    <w:rsid w:val="00654229"/>
    <w:rsid w:val="0066685F"/>
    <w:rsid w:val="00672A31"/>
    <w:rsid w:val="00677099"/>
    <w:rsid w:val="00681D5E"/>
    <w:rsid w:val="006B1108"/>
    <w:rsid w:val="006B68F7"/>
    <w:rsid w:val="006C64B9"/>
    <w:rsid w:val="006C6C1D"/>
    <w:rsid w:val="006D2553"/>
    <w:rsid w:val="006D3542"/>
    <w:rsid w:val="006D6B5D"/>
    <w:rsid w:val="006E0C08"/>
    <w:rsid w:val="006E42DB"/>
    <w:rsid w:val="007131CD"/>
    <w:rsid w:val="00717C03"/>
    <w:rsid w:val="00751094"/>
    <w:rsid w:val="00755D83"/>
    <w:rsid w:val="007A2C7A"/>
    <w:rsid w:val="007C54D7"/>
    <w:rsid w:val="007F06EE"/>
    <w:rsid w:val="007F20B4"/>
    <w:rsid w:val="0080564C"/>
    <w:rsid w:val="008111C2"/>
    <w:rsid w:val="00817E85"/>
    <w:rsid w:val="00836081"/>
    <w:rsid w:val="00837F98"/>
    <w:rsid w:val="0085547C"/>
    <w:rsid w:val="0085594E"/>
    <w:rsid w:val="00857BBF"/>
    <w:rsid w:val="0087155F"/>
    <w:rsid w:val="00873280"/>
    <w:rsid w:val="00885DC6"/>
    <w:rsid w:val="00887B2F"/>
    <w:rsid w:val="008A4F73"/>
    <w:rsid w:val="008B6AB6"/>
    <w:rsid w:val="008B6FC9"/>
    <w:rsid w:val="008C1C30"/>
    <w:rsid w:val="008C706D"/>
    <w:rsid w:val="008D2B17"/>
    <w:rsid w:val="008D50C0"/>
    <w:rsid w:val="008D6243"/>
    <w:rsid w:val="008D76F0"/>
    <w:rsid w:val="008E4104"/>
    <w:rsid w:val="008E6765"/>
    <w:rsid w:val="008F41AF"/>
    <w:rsid w:val="00910109"/>
    <w:rsid w:val="00927183"/>
    <w:rsid w:val="00934C11"/>
    <w:rsid w:val="00937632"/>
    <w:rsid w:val="00937958"/>
    <w:rsid w:val="00941A31"/>
    <w:rsid w:val="00945472"/>
    <w:rsid w:val="00945F15"/>
    <w:rsid w:val="00946D0C"/>
    <w:rsid w:val="009620F5"/>
    <w:rsid w:val="0097369C"/>
    <w:rsid w:val="009844ED"/>
    <w:rsid w:val="00996BC1"/>
    <w:rsid w:val="009972E1"/>
    <w:rsid w:val="009C110D"/>
    <w:rsid w:val="009C3DBC"/>
    <w:rsid w:val="009C60FA"/>
    <w:rsid w:val="009E0CD8"/>
    <w:rsid w:val="009E2CD1"/>
    <w:rsid w:val="009F163E"/>
    <w:rsid w:val="00A25F0D"/>
    <w:rsid w:val="00A34FB5"/>
    <w:rsid w:val="00A377D4"/>
    <w:rsid w:val="00A47AB4"/>
    <w:rsid w:val="00A61659"/>
    <w:rsid w:val="00A67828"/>
    <w:rsid w:val="00AA2C42"/>
    <w:rsid w:val="00AA769B"/>
    <w:rsid w:val="00AB3ED3"/>
    <w:rsid w:val="00AB476E"/>
    <w:rsid w:val="00AB5009"/>
    <w:rsid w:val="00AC399B"/>
    <w:rsid w:val="00AC3A63"/>
    <w:rsid w:val="00AD1757"/>
    <w:rsid w:val="00AF0241"/>
    <w:rsid w:val="00B02A5F"/>
    <w:rsid w:val="00B14595"/>
    <w:rsid w:val="00B23381"/>
    <w:rsid w:val="00B31B5C"/>
    <w:rsid w:val="00B31E92"/>
    <w:rsid w:val="00B409B2"/>
    <w:rsid w:val="00B6345C"/>
    <w:rsid w:val="00B64CC6"/>
    <w:rsid w:val="00BA30EA"/>
    <w:rsid w:val="00BA6FD1"/>
    <w:rsid w:val="00BB065F"/>
    <w:rsid w:val="00BB52DA"/>
    <w:rsid w:val="00BC0921"/>
    <w:rsid w:val="00BD5592"/>
    <w:rsid w:val="00BD69A3"/>
    <w:rsid w:val="00BD7D3A"/>
    <w:rsid w:val="00BE0F13"/>
    <w:rsid w:val="00BE166B"/>
    <w:rsid w:val="00BE1757"/>
    <w:rsid w:val="00BF04F7"/>
    <w:rsid w:val="00BF4F77"/>
    <w:rsid w:val="00C044B0"/>
    <w:rsid w:val="00C05ECF"/>
    <w:rsid w:val="00C06401"/>
    <w:rsid w:val="00C10E7B"/>
    <w:rsid w:val="00C14790"/>
    <w:rsid w:val="00C153D6"/>
    <w:rsid w:val="00C20A08"/>
    <w:rsid w:val="00C24E01"/>
    <w:rsid w:val="00C30E79"/>
    <w:rsid w:val="00C41C33"/>
    <w:rsid w:val="00C435C2"/>
    <w:rsid w:val="00C43C3D"/>
    <w:rsid w:val="00C47E67"/>
    <w:rsid w:val="00C63D8D"/>
    <w:rsid w:val="00C71EBC"/>
    <w:rsid w:val="00C86FE8"/>
    <w:rsid w:val="00C90DE7"/>
    <w:rsid w:val="00C92A83"/>
    <w:rsid w:val="00C94DAB"/>
    <w:rsid w:val="00CC72F1"/>
    <w:rsid w:val="00CD27D5"/>
    <w:rsid w:val="00CD33F7"/>
    <w:rsid w:val="00CE52DA"/>
    <w:rsid w:val="00CF2AA4"/>
    <w:rsid w:val="00D04F71"/>
    <w:rsid w:val="00D05CDB"/>
    <w:rsid w:val="00D07748"/>
    <w:rsid w:val="00D07CD3"/>
    <w:rsid w:val="00D47FC0"/>
    <w:rsid w:val="00D50E08"/>
    <w:rsid w:val="00D516E3"/>
    <w:rsid w:val="00D51D54"/>
    <w:rsid w:val="00D5252E"/>
    <w:rsid w:val="00D52AA4"/>
    <w:rsid w:val="00D60CE7"/>
    <w:rsid w:val="00D62683"/>
    <w:rsid w:val="00D722CE"/>
    <w:rsid w:val="00D75A02"/>
    <w:rsid w:val="00D82751"/>
    <w:rsid w:val="00D93B6D"/>
    <w:rsid w:val="00DA28F6"/>
    <w:rsid w:val="00DB0828"/>
    <w:rsid w:val="00DB57B0"/>
    <w:rsid w:val="00DC08F2"/>
    <w:rsid w:val="00DD1435"/>
    <w:rsid w:val="00DF2425"/>
    <w:rsid w:val="00DF743E"/>
    <w:rsid w:val="00E079B7"/>
    <w:rsid w:val="00E402E3"/>
    <w:rsid w:val="00E42CC3"/>
    <w:rsid w:val="00E547ED"/>
    <w:rsid w:val="00E60945"/>
    <w:rsid w:val="00E81891"/>
    <w:rsid w:val="00E84692"/>
    <w:rsid w:val="00E87CA2"/>
    <w:rsid w:val="00E90912"/>
    <w:rsid w:val="00E92D50"/>
    <w:rsid w:val="00ED0ADF"/>
    <w:rsid w:val="00EF1340"/>
    <w:rsid w:val="00F00A70"/>
    <w:rsid w:val="00F05EA9"/>
    <w:rsid w:val="00F16898"/>
    <w:rsid w:val="00F31D5E"/>
    <w:rsid w:val="00F503A6"/>
    <w:rsid w:val="00F53289"/>
    <w:rsid w:val="00F646AC"/>
    <w:rsid w:val="00F74CAE"/>
    <w:rsid w:val="00F763D4"/>
    <w:rsid w:val="00F835E5"/>
    <w:rsid w:val="00F93638"/>
    <w:rsid w:val="00F96611"/>
    <w:rsid w:val="00FA18FF"/>
    <w:rsid w:val="00FA6FA8"/>
    <w:rsid w:val="00FB25F6"/>
    <w:rsid w:val="00FC4898"/>
    <w:rsid w:val="00FD25EC"/>
    <w:rsid w:val="2BD1DA0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8F8836"/>
  <w15:docId w15:val="{C2F2587F-7958-4713-80B9-7E5C29FB1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47C"/>
    <w:pPr>
      <w:spacing w:after="0" w:line="240" w:lineRule="auto"/>
      <w:jc w:val="both"/>
    </w:pPr>
    <w:rPr>
      <w:rFonts w:ascii="Arial" w:hAnsi="Arial" w:cs="Times New Roman"/>
      <w:sz w:val="20"/>
      <w:szCs w:val="20"/>
      <w:lang w:eastAsia="en-AU"/>
    </w:rPr>
  </w:style>
  <w:style w:type="paragraph" w:styleId="Heading1">
    <w:name w:val="heading 1"/>
    <w:basedOn w:val="Normal"/>
    <w:next w:val="Normal"/>
    <w:link w:val="Heading1Char"/>
    <w:uiPriority w:val="9"/>
    <w:qFormat/>
    <w:rsid w:val="00D52AA4"/>
    <w:pPr>
      <w:keepNext/>
      <w:numPr>
        <w:numId w:val="11"/>
      </w:numPr>
      <w:spacing w:before="240" w:after="160"/>
      <w:jc w:val="left"/>
      <w:outlineLvl w:val="0"/>
    </w:pPr>
    <w:rPr>
      <w:rFonts w:ascii="Calibri" w:eastAsiaTheme="majorEastAsia" w:hAnsi="Calibri" w:cstheme="majorBidi"/>
      <w:b/>
      <w:bCs/>
      <w:sz w:val="28"/>
      <w:szCs w:val="28"/>
      <w:lang w:eastAsia="en-US"/>
    </w:rPr>
  </w:style>
  <w:style w:type="paragraph" w:styleId="Heading2">
    <w:name w:val="heading 2"/>
    <w:basedOn w:val="Normal"/>
    <w:link w:val="Heading2Char"/>
    <w:uiPriority w:val="9"/>
    <w:unhideWhenUsed/>
    <w:qFormat/>
    <w:rsid w:val="00D52AA4"/>
    <w:pPr>
      <w:numPr>
        <w:ilvl w:val="1"/>
        <w:numId w:val="11"/>
      </w:numPr>
      <w:spacing w:after="160"/>
      <w:jc w:val="left"/>
      <w:outlineLvl w:val="1"/>
    </w:pPr>
    <w:rPr>
      <w:rFonts w:ascii="Calibri" w:eastAsiaTheme="majorEastAsia" w:hAnsi="Calibri" w:cstheme="majorBidi"/>
      <w:bCs/>
      <w:sz w:val="22"/>
      <w:szCs w:val="26"/>
      <w:lang w:eastAsia="en-US"/>
    </w:rPr>
  </w:style>
  <w:style w:type="paragraph" w:styleId="Heading3">
    <w:name w:val="heading 3"/>
    <w:basedOn w:val="Normal"/>
    <w:link w:val="Heading3Char"/>
    <w:uiPriority w:val="9"/>
    <w:unhideWhenUsed/>
    <w:qFormat/>
    <w:rsid w:val="00D52AA4"/>
    <w:pPr>
      <w:numPr>
        <w:ilvl w:val="2"/>
        <w:numId w:val="11"/>
      </w:numPr>
      <w:spacing w:after="160"/>
      <w:jc w:val="left"/>
      <w:outlineLvl w:val="2"/>
    </w:pPr>
    <w:rPr>
      <w:rFonts w:ascii="Calibri" w:eastAsiaTheme="majorEastAsia" w:hAnsi="Calibri" w:cstheme="majorBidi"/>
      <w:bCs/>
      <w:sz w:val="22"/>
      <w:szCs w:val="22"/>
      <w:lang w:eastAsia="en-US"/>
    </w:rPr>
  </w:style>
  <w:style w:type="paragraph" w:styleId="Heading4">
    <w:name w:val="heading 4"/>
    <w:basedOn w:val="Normal"/>
    <w:link w:val="Heading4Char"/>
    <w:uiPriority w:val="9"/>
    <w:unhideWhenUsed/>
    <w:qFormat/>
    <w:rsid w:val="00D52AA4"/>
    <w:pPr>
      <w:numPr>
        <w:ilvl w:val="3"/>
        <w:numId w:val="11"/>
      </w:numPr>
      <w:spacing w:after="160"/>
      <w:jc w:val="left"/>
      <w:outlineLvl w:val="3"/>
    </w:pPr>
    <w:rPr>
      <w:rFonts w:ascii="Calibri" w:eastAsiaTheme="majorEastAsia" w:hAnsi="Calibri" w:cstheme="majorBidi"/>
      <w:bCs/>
      <w:iCs/>
      <w:sz w:val="22"/>
      <w:szCs w:val="22"/>
      <w:lang w:eastAsia="en-US"/>
    </w:rPr>
  </w:style>
  <w:style w:type="paragraph" w:styleId="Heading5">
    <w:name w:val="heading 5"/>
    <w:basedOn w:val="Normal"/>
    <w:link w:val="Heading5Char"/>
    <w:uiPriority w:val="9"/>
    <w:unhideWhenUsed/>
    <w:qFormat/>
    <w:rsid w:val="00D52AA4"/>
    <w:pPr>
      <w:numPr>
        <w:ilvl w:val="4"/>
        <w:numId w:val="11"/>
      </w:numPr>
      <w:spacing w:after="160"/>
      <w:jc w:val="left"/>
      <w:outlineLvl w:val="4"/>
    </w:pPr>
    <w:rPr>
      <w:rFonts w:ascii="Calibri" w:eastAsiaTheme="majorEastAsia" w:hAnsi="Calibri" w:cstheme="majorBidi"/>
      <w:sz w:val="22"/>
      <w:szCs w:val="22"/>
      <w:lang w:eastAsia="en-US"/>
    </w:rPr>
  </w:style>
  <w:style w:type="paragraph" w:styleId="Heading6">
    <w:name w:val="heading 6"/>
    <w:basedOn w:val="Normal"/>
    <w:link w:val="Heading6Char"/>
    <w:uiPriority w:val="9"/>
    <w:unhideWhenUsed/>
    <w:qFormat/>
    <w:rsid w:val="00D52AA4"/>
    <w:pPr>
      <w:keepNext/>
      <w:keepLines/>
      <w:numPr>
        <w:ilvl w:val="5"/>
        <w:numId w:val="11"/>
      </w:numPr>
      <w:spacing w:before="200"/>
      <w:jc w:val="left"/>
      <w:outlineLvl w:val="5"/>
    </w:pPr>
    <w:rPr>
      <w:rFonts w:asciiTheme="minorHAnsi" w:eastAsiaTheme="majorEastAsia" w:hAnsiTheme="minorHAnsi" w:cstheme="majorBidi"/>
      <w:iCs/>
      <w:sz w:val="22"/>
      <w:szCs w:val="22"/>
      <w:lang w:eastAsia="en-US"/>
    </w:rPr>
  </w:style>
  <w:style w:type="paragraph" w:styleId="Heading7">
    <w:name w:val="heading 7"/>
    <w:basedOn w:val="Normal"/>
    <w:next w:val="Normal"/>
    <w:link w:val="Heading7Char"/>
    <w:uiPriority w:val="9"/>
    <w:unhideWhenUsed/>
    <w:qFormat/>
    <w:rsid w:val="00D52AA4"/>
    <w:pPr>
      <w:keepNext/>
      <w:keepLines/>
      <w:numPr>
        <w:ilvl w:val="6"/>
        <w:numId w:val="11"/>
      </w:numPr>
      <w:spacing w:before="200"/>
      <w:jc w:val="left"/>
      <w:outlineLvl w:val="6"/>
    </w:pPr>
    <w:rPr>
      <w:rFonts w:asciiTheme="majorHAnsi" w:eastAsiaTheme="majorEastAsia" w:hAnsiTheme="majorHAnsi" w:cstheme="majorBidi"/>
      <w:i/>
      <w:iCs/>
      <w:color w:val="404040" w:themeColor="text1" w:themeTint="BF"/>
      <w:sz w:val="22"/>
      <w:szCs w:val="22"/>
      <w:lang w:eastAsia="en-US"/>
    </w:rPr>
  </w:style>
  <w:style w:type="paragraph" w:styleId="Heading8">
    <w:name w:val="heading 8"/>
    <w:basedOn w:val="Normal"/>
    <w:next w:val="Normal"/>
    <w:link w:val="Heading8Char"/>
    <w:uiPriority w:val="9"/>
    <w:unhideWhenUsed/>
    <w:qFormat/>
    <w:rsid w:val="00D52AA4"/>
    <w:pPr>
      <w:numPr>
        <w:ilvl w:val="7"/>
        <w:numId w:val="11"/>
      </w:numPr>
      <w:spacing w:after="160"/>
      <w:jc w:val="left"/>
      <w:outlineLvl w:val="7"/>
    </w:pPr>
    <w:rPr>
      <w:rFonts w:ascii="Calibri" w:eastAsiaTheme="minorHAnsi" w:hAnsi="Calibri" w:cstheme="minorBidi"/>
      <w:sz w:val="22"/>
      <w:szCs w:val="22"/>
      <w:lang w:eastAsia="en-US"/>
    </w:rPr>
  </w:style>
  <w:style w:type="paragraph" w:styleId="Heading9">
    <w:name w:val="heading 9"/>
    <w:basedOn w:val="Normal"/>
    <w:next w:val="Normal"/>
    <w:link w:val="Heading9Char"/>
    <w:uiPriority w:val="9"/>
    <w:unhideWhenUsed/>
    <w:qFormat/>
    <w:rsid w:val="00D52AA4"/>
    <w:pPr>
      <w:numPr>
        <w:ilvl w:val="8"/>
        <w:numId w:val="11"/>
      </w:numPr>
      <w:spacing w:after="160"/>
      <w:jc w:val="left"/>
      <w:outlineLvl w:val="8"/>
    </w:pPr>
    <w:rPr>
      <w:rFonts w:ascii="Calibri" w:eastAsiaTheme="minorHAnsi" w:hAnsi="Calibr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cLawA0">
    <w:name w:val="PacLawA"/>
    <w:basedOn w:val="Normal"/>
    <w:rsid w:val="0085547C"/>
    <w:pPr>
      <w:numPr>
        <w:ilvl w:val="5"/>
        <w:numId w:val="7"/>
      </w:numPr>
      <w:spacing w:line="360" w:lineRule="auto"/>
    </w:pPr>
    <w:rPr>
      <w:rFonts w:eastAsia="Calibri" w:cs="Arial"/>
      <w:lang w:eastAsia="en-US"/>
    </w:rPr>
  </w:style>
  <w:style w:type="paragraph" w:customStyle="1" w:styleId="PacLawBackground">
    <w:name w:val="PacLaw Background"/>
    <w:basedOn w:val="PacLawA0"/>
    <w:qFormat/>
    <w:rsid w:val="0085547C"/>
    <w:pPr>
      <w:numPr>
        <w:ilvl w:val="0"/>
        <w:numId w:val="0"/>
      </w:numPr>
    </w:pPr>
  </w:style>
  <w:style w:type="paragraph" w:customStyle="1" w:styleId="PacLawBigHeading">
    <w:name w:val="PacLaw Big Heading"/>
    <w:basedOn w:val="Normal"/>
    <w:qFormat/>
    <w:rsid w:val="0085547C"/>
    <w:pPr>
      <w:tabs>
        <w:tab w:val="right" w:pos="9438"/>
      </w:tabs>
      <w:spacing w:line="360" w:lineRule="auto"/>
    </w:pPr>
    <w:rPr>
      <w:rFonts w:eastAsia="Calibri" w:cs="Arial"/>
      <w:b/>
      <w:sz w:val="24"/>
      <w:szCs w:val="24"/>
      <w:lang w:eastAsia="en-US"/>
    </w:rPr>
  </w:style>
  <w:style w:type="paragraph" w:customStyle="1" w:styleId="PacLawindent1">
    <w:name w:val="PacLaw indent1"/>
    <w:basedOn w:val="Normal"/>
    <w:qFormat/>
    <w:rsid w:val="0085547C"/>
    <w:pPr>
      <w:spacing w:line="360" w:lineRule="auto"/>
      <w:ind w:left="567"/>
    </w:pPr>
    <w:rPr>
      <w:rFonts w:eastAsia="Calibri"/>
      <w:lang w:eastAsia="en-US"/>
    </w:rPr>
  </w:style>
  <w:style w:type="paragraph" w:customStyle="1" w:styleId="PacLawindent2">
    <w:name w:val="PacLaw indent2"/>
    <w:basedOn w:val="PacLawindent1"/>
    <w:qFormat/>
    <w:rsid w:val="0085547C"/>
    <w:pPr>
      <w:ind w:left="1134"/>
    </w:pPr>
  </w:style>
  <w:style w:type="paragraph" w:customStyle="1" w:styleId="PacLawnonum">
    <w:name w:val="PacLaw no num"/>
    <w:basedOn w:val="Normal"/>
    <w:rsid w:val="0085547C"/>
    <w:pPr>
      <w:numPr>
        <w:ilvl w:val="6"/>
        <w:numId w:val="7"/>
      </w:numPr>
      <w:spacing w:line="360" w:lineRule="auto"/>
    </w:pPr>
    <w:rPr>
      <w:rFonts w:eastAsia="Calibri" w:cs="Arial"/>
      <w:lang w:eastAsia="en-US"/>
    </w:rPr>
  </w:style>
  <w:style w:type="paragraph" w:customStyle="1" w:styleId="PacLawTitleHeading">
    <w:name w:val="PacLaw Title Heading"/>
    <w:basedOn w:val="Normal"/>
    <w:qFormat/>
    <w:rsid w:val="0085547C"/>
    <w:pPr>
      <w:jc w:val="left"/>
    </w:pPr>
    <w:rPr>
      <w:rFonts w:eastAsia="Calibri"/>
      <w:b/>
      <w:sz w:val="36"/>
      <w:szCs w:val="36"/>
      <w:lang w:eastAsia="en-US"/>
    </w:rPr>
  </w:style>
  <w:style w:type="paragraph" w:customStyle="1" w:styleId="PacLaw10">
    <w:name w:val="PacLaw(1)"/>
    <w:basedOn w:val="Normal"/>
    <w:rsid w:val="0085547C"/>
    <w:pPr>
      <w:numPr>
        <w:ilvl w:val="2"/>
        <w:numId w:val="7"/>
      </w:numPr>
      <w:spacing w:line="360" w:lineRule="auto"/>
    </w:pPr>
    <w:rPr>
      <w:rFonts w:eastAsia="Calibri" w:cs="Arial"/>
      <w:lang w:eastAsia="en-US"/>
    </w:rPr>
  </w:style>
  <w:style w:type="paragraph" w:customStyle="1" w:styleId="PacLawa">
    <w:name w:val="PacLaw(a)"/>
    <w:basedOn w:val="Normal"/>
    <w:rsid w:val="0085547C"/>
    <w:pPr>
      <w:numPr>
        <w:ilvl w:val="3"/>
        <w:numId w:val="7"/>
      </w:numPr>
      <w:spacing w:line="360" w:lineRule="auto"/>
    </w:pPr>
    <w:rPr>
      <w:rFonts w:eastAsia="Calibri" w:cs="Arial"/>
      <w:lang w:eastAsia="en-US"/>
    </w:rPr>
  </w:style>
  <w:style w:type="paragraph" w:customStyle="1" w:styleId="PacLawi">
    <w:name w:val="PacLaw(i)"/>
    <w:basedOn w:val="Normal"/>
    <w:rsid w:val="0085547C"/>
    <w:pPr>
      <w:numPr>
        <w:ilvl w:val="4"/>
        <w:numId w:val="7"/>
      </w:numPr>
      <w:spacing w:line="360" w:lineRule="auto"/>
    </w:pPr>
    <w:rPr>
      <w:rFonts w:eastAsia="Calibri" w:cs="Arial"/>
      <w:lang w:eastAsia="en-US"/>
    </w:rPr>
  </w:style>
  <w:style w:type="paragraph" w:customStyle="1" w:styleId="PacLaw1">
    <w:name w:val="PacLaw1"/>
    <w:basedOn w:val="Normal"/>
    <w:rsid w:val="0085547C"/>
    <w:pPr>
      <w:numPr>
        <w:numId w:val="7"/>
      </w:numPr>
      <w:spacing w:line="360" w:lineRule="auto"/>
    </w:pPr>
    <w:rPr>
      <w:rFonts w:eastAsia="Calibri" w:cs="Arial"/>
      <w:b/>
      <w:lang w:eastAsia="en-US"/>
    </w:rPr>
  </w:style>
  <w:style w:type="paragraph" w:customStyle="1" w:styleId="PacLaw11">
    <w:name w:val="PacLaw1.1"/>
    <w:basedOn w:val="Normal"/>
    <w:rsid w:val="0085547C"/>
    <w:pPr>
      <w:numPr>
        <w:ilvl w:val="1"/>
        <w:numId w:val="7"/>
      </w:numPr>
      <w:spacing w:line="360" w:lineRule="auto"/>
    </w:pPr>
    <w:rPr>
      <w:rFonts w:eastAsia="Calibri" w:cs="Arial"/>
      <w:lang w:eastAsia="en-US"/>
    </w:rPr>
  </w:style>
  <w:style w:type="paragraph" w:styleId="Header">
    <w:name w:val="header"/>
    <w:basedOn w:val="Normal"/>
    <w:link w:val="HeaderChar"/>
    <w:uiPriority w:val="99"/>
    <w:unhideWhenUsed/>
    <w:rsid w:val="00C044B0"/>
    <w:pPr>
      <w:tabs>
        <w:tab w:val="center" w:pos="4513"/>
        <w:tab w:val="right" w:pos="9026"/>
      </w:tabs>
    </w:pPr>
  </w:style>
  <w:style w:type="character" w:customStyle="1" w:styleId="HeaderChar">
    <w:name w:val="Header Char"/>
    <w:basedOn w:val="DefaultParagraphFont"/>
    <w:link w:val="Header"/>
    <w:uiPriority w:val="99"/>
    <w:rsid w:val="00C044B0"/>
    <w:rPr>
      <w:rFonts w:ascii="Arial" w:hAnsi="Arial" w:cs="Times New Roman"/>
      <w:sz w:val="20"/>
      <w:szCs w:val="20"/>
      <w:lang w:eastAsia="en-AU"/>
    </w:rPr>
  </w:style>
  <w:style w:type="paragraph" w:styleId="Footer">
    <w:name w:val="footer"/>
    <w:basedOn w:val="Normal"/>
    <w:link w:val="FooterChar"/>
    <w:uiPriority w:val="99"/>
    <w:unhideWhenUsed/>
    <w:rsid w:val="00C044B0"/>
    <w:pPr>
      <w:tabs>
        <w:tab w:val="center" w:pos="4513"/>
        <w:tab w:val="right" w:pos="9026"/>
      </w:tabs>
    </w:pPr>
  </w:style>
  <w:style w:type="character" w:customStyle="1" w:styleId="FooterChar">
    <w:name w:val="Footer Char"/>
    <w:basedOn w:val="DefaultParagraphFont"/>
    <w:link w:val="Footer"/>
    <w:uiPriority w:val="99"/>
    <w:rsid w:val="00C044B0"/>
    <w:rPr>
      <w:rFonts w:ascii="Arial" w:hAnsi="Arial" w:cs="Times New Roman"/>
      <w:sz w:val="20"/>
      <w:szCs w:val="20"/>
      <w:lang w:eastAsia="en-AU"/>
    </w:rPr>
  </w:style>
  <w:style w:type="paragraph" w:styleId="BalloonText">
    <w:name w:val="Balloon Text"/>
    <w:basedOn w:val="Normal"/>
    <w:link w:val="BalloonTextChar"/>
    <w:uiPriority w:val="99"/>
    <w:semiHidden/>
    <w:unhideWhenUsed/>
    <w:rsid w:val="00C044B0"/>
    <w:rPr>
      <w:rFonts w:ascii="Tahoma" w:hAnsi="Tahoma" w:cs="Tahoma"/>
      <w:sz w:val="16"/>
      <w:szCs w:val="16"/>
    </w:rPr>
  </w:style>
  <w:style w:type="character" w:customStyle="1" w:styleId="BalloonTextChar">
    <w:name w:val="Balloon Text Char"/>
    <w:basedOn w:val="DefaultParagraphFont"/>
    <w:link w:val="BalloonText"/>
    <w:uiPriority w:val="99"/>
    <w:semiHidden/>
    <w:rsid w:val="00C044B0"/>
    <w:rPr>
      <w:rFonts w:ascii="Tahoma" w:hAnsi="Tahoma" w:cs="Tahoma"/>
      <w:sz w:val="16"/>
      <w:szCs w:val="16"/>
      <w:lang w:eastAsia="en-AU"/>
    </w:rPr>
  </w:style>
  <w:style w:type="character" w:styleId="Hyperlink">
    <w:name w:val="Hyperlink"/>
    <w:basedOn w:val="DefaultParagraphFont"/>
    <w:uiPriority w:val="99"/>
    <w:unhideWhenUsed/>
    <w:rsid w:val="006B68F7"/>
    <w:rPr>
      <w:color w:val="0000FF" w:themeColor="hyperlink"/>
      <w:u w:val="single"/>
    </w:rPr>
  </w:style>
  <w:style w:type="character" w:styleId="FollowedHyperlink">
    <w:name w:val="FollowedHyperlink"/>
    <w:basedOn w:val="DefaultParagraphFont"/>
    <w:uiPriority w:val="99"/>
    <w:semiHidden/>
    <w:unhideWhenUsed/>
    <w:rsid w:val="006B68F7"/>
    <w:rPr>
      <w:color w:val="800080" w:themeColor="followedHyperlink"/>
      <w:u w:val="single"/>
    </w:rPr>
  </w:style>
  <w:style w:type="table" w:styleId="TableGrid">
    <w:name w:val="Table Grid"/>
    <w:basedOn w:val="TableNormal"/>
    <w:uiPriority w:val="39"/>
    <w:rsid w:val="00AB3E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6C86"/>
    <w:pPr>
      <w:ind w:left="720"/>
      <w:contextualSpacing/>
    </w:pPr>
  </w:style>
  <w:style w:type="paragraph" w:customStyle="1" w:styleId="Tabletext">
    <w:name w:val="Table text"/>
    <w:basedOn w:val="Normal"/>
    <w:qFormat/>
    <w:rsid w:val="00672A31"/>
    <w:pPr>
      <w:spacing w:before="60" w:after="60"/>
      <w:jc w:val="left"/>
    </w:pPr>
    <w:rPr>
      <w:rFonts w:ascii="Calibri" w:eastAsiaTheme="minorHAnsi" w:hAnsi="Calibri" w:cstheme="minorBidi"/>
      <w:sz w:val="22"/>
      <w:szCs w:val="22"/>
      <w:lang w:eastAsia="en-US"/>
    </w:rPr>
  </w:style>
  <w:style w:type="paragraph" w:styleId="FootnoteText">
    <w:name w:val="footnote text"/>
    <w:basedOn w:val="Normal"/>
    <w:link w:val="FootnoteTextChar"/>
    <w:uiPriority w:val="99"/>
    <w:semiHidden/>
    <w:unhideWhenUsed/>
    <w:rsid w:val="00672A31"/>
    <w:pPr>
      <w:jc w:val="left"/>
    </w:pPr>
    <w:rPr>
      <w:rFonts w:ascii="Calibri" w:eastAsiaTheme="minorHAnsi" w:hAnsi="Calibri" w:cstheme="minorBidi"/>
      <w:lang w:eastAsia="en-US"/>
    </w:rPr>
  </w:style>
  <w:style w:type="character" w:customStyle="1" w:styleId="FootnoteTextChar">
    <w:name w:val="Footnote Text Char"/>
    <w:basedOn w:val="DefaultParagraphFont"/>
    <w:link w:val="FootnoteText"/>
    <w:uiPriority w:val="99"/>
    <w:semiHidden/>
    <w:rsid w:val="00672A31"/>
    <w:rPr>
      <w:rFonts w:ascii="Calibri" w:eastAsiaTheme="minorHAnsi" w:hAnsi="Calibri"/>
      <w:sz w:val="20"/>
      <w:szCs w:val="20"/>
    </w:rPr>
  </w:style>
  <w:style w:type="character" w:styleId="FootnoteReference">
    <w:name w:val="footnote reference"/>
    <w:basedOn w:val="DefaultParagraphFont"/>
    <w:uiPriority w:val="99"/>
    <w:semiHidden/>
    <w:unhideWhenUsed/>
    <w:rsid w:val="00672A31"/>
    <w:rPr>
      <w:vertAlign w:val="superscript"/>
    </w:rPr>
  </w:style>
  <w:style w:type="character" w:styleId="UnresolvedMention">
    <w:name w:val="Unresolved Mention"/>
    <w:basedOn w:val="DefaultParagraphFont"/>
    <w:uiPriority w:val="99"/>
    <w:semiHidden/>
    <w:unhideWhenUsed/>
    <w:rsid w:val="00AA2C42"/>
    <w:rPr>
      <w:color w:val="808080"/>
      <w:shd w:val="clear" w:color="auto" w:fill="E6E6E6"/>
    </w:rPr>
  </w:style>
  <w:style w:type="character" w:customStyle="1" w:styleId="Heading1Char">
    <w:name w:val="Heading 1 Char"/>
    <w:basedOn w:val="DefaultParagraphFont"/>
    <w:link w:val="Heading1"/>
    <w:uiPriority w:val="9"/>
    <w:rsid w:val="00D52AA4"/>
    <w:rPr>
      <w:rFonts w:ascii="Calibri" w:eastAsiaTheme="majorEastAsia" w:hAnsi="Calibri" w:cstheme="majorBidi"/>
      <w:b/>
      <w:bCs/>
      <w:sz w:val="28"/>
      <w:szCs w:val="28"/>
    </w:rPr>
  </w:style>
  <w:style w:type="character" w:customStyle="1" w:styleId="Heading2Char">
    <w:name w:val="Heading 2 Char"/>
    <w:basedOn w:val="DefaultParagraphFont"/>
    <w:link w:val="Heading2"/>
    <w:uiPriority w:val="9"/>
    <w:rsid w:val="00D52AA4"/>
    <w:rPr>
      <w:rFonts w:ascii="Calibri" w:eastAsiaTheme="majorEastAsia" w:hAnsi="Calibri" w:cstheme="majorBidi"/>
      <w:bCs/>
      <w:szCs w:val="26"/>
    </w:rPr>
  </w:style>
  <w:style w:type="character" w:customStyle="1" w:styleId="Heading3Char">
    <w:name w:val="Heading 3 Char"/>
    <w:basedOn w:val="DefaultParagraphFont"/>
    <w:link w:val="Heading3"/>
    <w:uiPriority w:val="9"/>
    <w:rsid w:val="00D52AA4"/>
    <w:rPr>
      <w:rFonts w:ascii="Calibri" w:eastAsiaTheme="majorEastAsia" w:hAnsi="Calibri" w:cstheme="majorBidi"/>
      <w:bCs/>
    </w:rPr>
  </w:style>
  <w:style w:type="character" w:customStyle="1" w:styleId="Heading4Char">
    <w:name w:val="Heading 4 Char"/>
    <w:basedOn w:val="DefaultParagraphFont"/>
    <w:link w:val="Heading4"/>
    <w:uiPriority w:val="9"/>
    <w:rsid w:val="00D52AA4"/>
    <w:rPr>
      <w:rFonts w:ascii="Calibri" w:eastAsiaTheme="majorEastAsia" w:hAnsi="Calibri" w:cstheme="majorBidi"/>
      <w:bCs/>
      <w:iCs/>
    </w:rPr>
  </w:style>
  <w:style w:type="character" w:customStyle="1" w:styleId="Heading5Char">
    <w:name w:val="Heading 5 Char"/>
    <w:basedOn w:val="DefaultParagraphFont"/>
    <w:link w:val="Heading5"/>
    <w:uiPriority w:val="9"/>
    <w:rsid w:val="00D52AA4"/>
    <w:rPr>
      <w:rFonts w:ascii="Calibri" w:eastAsiaTheme="majorEastAsia" w:hAnsi="Calibri" w:cstheme="majorBidi"/>
    </w:rPr>
  </w:style>
  <w:style w:type="character" w:customStyle="1" w:styleId="Heading6Char">
    <w:name w:val="Heading 6 Char"/>
    <w:basedOn w:val="DefaultParagraphFont"/>
    <w:link w:val="Heading6"/>
    <w:uiPriority w:val="9"/>
    <w:rsid w:val="00D52AA4"/>
    <w:rPr>
      <w:rFonts w:eastAsiaTheme="majorEastAsia" w:cstheme="majorBidi"/>
      <w:iCs/>
    </w:rPr>
  </w:style>
  <w:style w:type="character" w:customStyle="1" w:styleId="Heading7Char">
    <w:name w:val="Heading 7 Char"/>
    <w:basedOn w:val="DefaultParagraphFont"/>
    <w:link w:val="Heading7"/>
    <w:uiPriority w:val="9"/>
    <w:rsid w:val="00D52AA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D52AA4"/>
    <w:rPr>
      <w:rFonts w:ascii="Calibri" w:eastAsiaTheme="minorHAnsi" w:hAnsi="Calibri"/>
    </w:rPr>
  </w:style>
  <w:style w:type="character" w:customStyle="1" w:styleId="Heading9Char">
    <w:name w:val="Heading 9 Char"/>
    <w:basedOn w:val="DefaultParagraphFont"/>
    <w:link w:val="Heading9"/>
    <w:uiPriority w:val="9"/>
    <w:rsid w:val="00D52AA4"/>
    <w:rPr>
      <w:rFonts w:ascii="Calibri" w:eastAsiaTheme="minorHAnsi" w:hAnsi="Calibri"/>
    </w:rPr>
  </w:style>
  <w:style w:type="paragraph" w:customStyle="1" w:styleId="Heading">
    <w:name w:val="Heading"/>
    <w:basedOn w:val="Normal"/>
    <w:next w:val="Normal"/>
    <w:qFormat/>
    <w:rsid w:val="00D52AA4"/>
    <w:pPr>
      <w:keepNext/>
      <w:spacing w:before="360" w:after="160"/>
      <w:jc w:val="left"/>
    </w:pPr>
    <w:rPr>
      <w:rFonts w:ascii="Calibri" w:eastAsiaTheme="minorHAnsi" w:hAnsi="Calibri" w:cstheme="minorBidi"/>
      <w:b/>
      <w:sz w:val="32"/>
      <w:szCs w:val="22"/>
      <w:lang w:eastAsia="en-US"/>
    </w:rPr>
  </w:style>
  <w:style w:type="character" w:styleId="CommentReference">
    <w:name w:val="annotation reference"/>
    <w:basedOn w:val="DefaultParagraphFont"/>
    <w:uiPriority w:val="99"/>
    <w:semiHidden/>
    <w:unhideWhenUsed/>
    <w:rsid w:val="00214E7F"/>
    <w:rPr>
      <w:sz w:val="16"/>
      <w:szCs w:val="16"/>
    </w:rPr>
  </w:style>
  <w:style w:type="paragraph" w:styleId="CommentText">
    <w:name w:val="annotation text"/>
    <w:basedOn w:val="Normal"/>
    <w:link w:val="CommentTextChar"/>
    <w:uiPriority w:val="99"/>
    <w:semiHidden/>
    <w:unhideWhenUsed/>
    <w:rsid w:val="00214E7F"/>
  </w:style>
  <w:style w:type="character" w:customStyle="1" w:styleId="CommentTextChar">
    <w:name w:val="Comment Text Char"/>
    <w:basedOn w:val="DefaultParagraphFont"/>
    <w:link w:val="CommentText"/>
    <w:uiPriority w:val="99"/>
    <w:semiHidden/>
    <w:rsid w:val="00214E7F"/>
    <w:rPr>
      <w:rFonts w:ascii="Arial"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214E7F"/>
    <w:rPr>
      <w:b/>
      <w:bCs/>
    </w:rPr>
  </w:style>
  <w:style w:type="character" w:customStyle="1" w:styleId="CommentSubjectChar">
    <w:name w:val="Comment Subject Char"/>
    <w:basedOn w:val="CommentTextChar"/>
    <w:link w:val="CommentSubject"/>
    <w:uiPriority w:val="99"/>
    <w:semiHidden/>
    <w:rsid w:val="00214E7F"/>
    <w:rPr>
      <w:rFonts w:ascii="Arial" w:hAnsi="Arial" w:cs="Times New Roman"/>
      <w:b/>
      <w:bCs/>
      <w:sz w:val="20"/>
      <w:szCs w:val="20"/>
      <w:lang w:eastAsia="en-AU"/>
    </w:rPr>
  </w:style>
  <w:style w:type="table" w:styleId="GridTable3-Accent1">
    <w:name w:val="Grid Table 3 Accent 1"/>
    <w:basedOn w:val="TableNormal"/>
    <w:uiPriority w:val="48"/>
    <w:rsid w:val="00E8469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4-Accent1">
    <w:name w:val="Grid Table 4 Accent 1"/>
    <w:basedOn w:val="TableNormal"/>
    <w:uiPriority w:val="49"/>
    <w:rsid w:val="0054431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1">
    <w:name w:val="List Table 6 Colorful Accent 1"/>
    <w:basedOn w:val="TableNormal"/>
    <w:uiPriority w:val="51"/>
    <w:rsid w:val="0054431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54431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5443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43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level1">
    <w:name w:val="Table level 1"/>
    <w:basedOn w:val="Normal"/>
    <w:qFormat/>
    <w:rsid w:val="00207941"/>
    <w:pPr>
      <w:spacing w:after="120"/>
      <w:jc w:val="left"/>
    </w:pPr>
    <w:rPr>
      <w:rFonts w:ascii="Calibri" w:eastAsiaTheme="minorHAnsi" w:hAnsi="Calibri" w:cstheme="minorBidi"/>
      <w:sz w:val="22"/>
      <w:szCs w:val="22"/>
      <w:lang w:eastAsia="en-US"/>
    </w:rPr>
  </w:style>
  <w:style w:type="paragraph" w:customStyle="1" w:styleId="Tablelevel2">
    <w:name w:val="Table level 2"/>
    <w:basedOn w:val="Normal"/>
    <w:qFormat/>
    <w:rsid w:val="008111C2"/>
    <w:pPr>
      <w:tabs>
        <w:tab w:val="num" w:pos="709"/>
        <w:tab w:val="left" w:pos="1418"/>
      </w:tabs>
      <w:spacing w:after="120"/>
      <w:ind w:left="1418" w:hanging="709"/>
      <w:jc w:val="left"/>
    </w:pPr>
    <w:rPr>
      <w:rFonts w:ascii="Calibri" w:eastAsiaTheme="minorHAnsi" w:hAnsi="Calibri" w:cstheme="minorBidi"/>
      <w:sz w:val="22"/>
      <w:szCs w:val="22"/>
      <w:lang w:eastAsia="en-US"/>
    </w:rPr>
  </w:style>
  <w:style w:type="paragraph" w:customStyle="1" w:styleId="Tablelevel3">
    <w:name w:val="Table level 3"/>
    <w:qFormat/>
    <w:rsid w:val="008111C2"/>
    <w:pPr>
      <w:tabs>
        <w:tab w:val="num" w:pos="1417"/>
      </w:tabs>
      <w:spacing w:after="120" w:line="259" w:lineRule="auto"/>
      <w:ind w:left="2268" w:hanging="850"/>
    </w:pPr>
    <w:rPr>
      <w:rFonts w:ascii="Calibri" w:hAnsi="Calibri" w:cs="Times New Roman"/>
      <w:szCs w:val="24"/>
    </w:rPr>
  </w:style>
  <w:style w:type="paragraph" w:styleId="Revision">
    <w:name w:val="Revision"/>
    <w:hidden/>
    <w:uiPriority w:val="99"/>
    <w:semiHidden/>
    <w:rsid w:val="0013733F"/>
    <w:pPr>
      <w:spacing w:after="0" w:line="240" w:lineRule="auto"/>
    </w:pPr>
    <w:rPr>
      <w:rFonts w:ascii="Arial" w:hAnsi="Arial" w:cs="Times New Roman"/>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488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E7E41-3D28-4D6A-B01E-C641037D9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6</Pages>
  <Words>4091</Words>
  <Characters>2332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AIG</Company>
  <LinksUpToDate>false</LinksUpToDate>
  <CharactersWithSpaces>2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ek Sky</dc:creator>
  <cp:lastModifiedBy>Darius Hii</cp:lastModifiedBy>
  <cp:revision>138</cp:revision>
  <cp:lastPrinted>2017-09-04T22:03:00Z</cp:lastPrinted>
  <dcterms:created xsi:type="dcterms:W3CDTF">2017-12-01T06:03:00Z</dcterms:created>
  <dcterms:modified xsi:type="dcterms:W3CDTF">2023-04-14T00:39:00Z</dcterms:modified>
</cp:coreProperties>
</file>